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AEB8F" w14:textId="079EC7B4" w:rsidR="00DB4ECA" w:rsidRPr="00E372F5" w:rsidRDefault="00745F04" w:rsidP="00DB4ECA">
      <w:pPr>
        <w:rPr>
          <w:rFonts w:ascii="Goudy Stout" w:eastAsia="Times New Roman" w:hAnsi="Goudy Stout"/>
          <w:bCs/>
          <w:color w:val="222222"/>
          <w:sz w:val="28"/>
          <w:szCs w:val="28"/>
        </w:rPr>
      </w:pPr>
      <w:bookmarkStart w:id="0" w:name="_Hlk149052520"/>
      <w:bookmarkStart w:id="1" w:name="_Hlk146612165"/>
      <w:bookmarkEnd w:id="0"/>
      <w:r w:rsidRPr="005E3145">
        <w:rPr>
          <w:rFonts w:ascii="AR CENA" w:hAnsi="AR CENA"/>
          <w:b/>
          <w:noProof/>
          <w:sz w:val="38"/>
          <w:szCs w:val="40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7C617EFE" wp14:editId="0940C375">
                <wp:simplePos x="0" y="0"/>
                <wp:positionH relativeFrom="column">
                  <wp:posOffset>-285750</wp:posOffset>
                </wp:positionH>
                <wp:positionV relativeFrom="paragraph">
                  <wp:posOffset>11430</wp:posOffset>
                </wp:positionV>
                <wp:extent cx="1135380" cy="7306945"/>
                <wp:effectExtent l="13970" t="11430" r="12700" b="6350"/>
                <wp:wrapSquare wrapText="bothSides"/>
                <wp:docPr id="2859278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5380" cy="7306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algn="ctr">
                          <a:solidFill>
                            <a:srgbClr val="666666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40B98F6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bookmarkStart w:id="2" w:name="_Hlk149052514"/>
                            <w:bookmarkEnd w:id="2"/>
                            <w:r w:rsidRPr="008B1D4B"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Mayor:</w:t>
                            </w:r>
                          </w:p>
                          <w:p w14:paraId="6BF7E22B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Roy Schulz</w:t>
                            </w:r>
                          </w:p>
                          <w:p w14:paraId="1FAC6C6E" w14:textId="77777777" w:rsidR="00AB2029" w:rsidRPr="00E372F5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2"/>
                                <w:szCs w:val="12"/>
                              </w:rPr>
                            </w:pPr>
                          </w:p>
                          <w:p w14:paraId="34C88583" w14:textId="77777777" w:rsidR="00AB2029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Council:</w:t>
                            </w:r>
                          </w:p>
                          <w:p w14:paraId="106D0870" w14:textId="703CA6BF" w:rsidR="004C2DF0" w:rsidRPr="0054551B" w:rsidRDefault="004C2DF0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54551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Lydia Fletcher</w:t>
                            </w:r>
                          </w:p>
                          <w:p w14:paraId="7ECA89C2" w14:textId="35421A7B" w:rsidR="00AB2029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Michael Hale</w:t>
                            </w:r>
                          </w:p>
                          <w:p w14:paraId="2F3AAA5A" w14:textId="0BBD2BB2" w:rsidR="0054551B" w:rsidRDefault="0054551B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Margie Jaeger</w:t>
                            </w:r>
                          </w:p>
                          <w:p w14:paraId="3B13DB5A" w14:textId="77777777" w:rsidR="00AB2029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Pete Martin</w:t>
                            </w:r>
                          </w:p>
                          <w:p w14:paraId="03D2D98D" w14:textId="20613E4E" w:rsidR="006B350E" w:rsidRPr="008B1D4B" w:rsidRDefault="00C24ED6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Amanda</w:t>
                            </w:r>
                            <w:r w:rsidR="006B350E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 xml:space="preserve"> Prince</w:t>
                            </w:r>
                          </w:p>
                          <w:p w14:paraId="0C15BBF0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BJ Sperber</w:t>
                            </w:r>
                          </w:p>
                          <w:p w14:paraId="38D79ED6" w14:textId="77777777" w:rsidR="00AB2029" w:rsidRPr="008B1D4B" w:rsidRDefault="00390B10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Dave Tysz</w:t>
                            </w:r>
                          </w:p>
                          <w:p w14:paraId="42F53782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</w:p>
                          <w:p w14:paraId="545F3FCE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Clerk/Treasurer:</w:t>
                            </w:r>
                          </w:p>
                          <w:p w14:paraId="651FA9E9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Eliza Evans-Teague</w:t>
                            </w:r>
                          </w:p>
                          <w:p w14:paraId="0AC634F3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</w:p>
                          <w:p w14:paraId="70EA17EE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Deputy Clerk:</w:t>
                            </w:r>
                          </w:p>
                          <w:p w14:paraId="5FA4F481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DonNell Ellsworth</w:t>
                            </w:r>
                          </w:p>
                          <w:p w14:paraId="5644DA32" w14:textId="77777777" w:rsidR="00E372F5" w:rsidRPr="00E372F5" w:rsidRDefault="00E372F5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4"/>
                                <w:szCs w:val="14"/>
                              </w:rPr>
                            </w:pPr>
                          </w:p>
                          <w:p w14:paraId="2A738822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Maintenance/</w:t>
                            </w:r>
                          </w:p>
                          <w:p w14:paraId="2D3A3D45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Animal Control:</w:t>
                            </w:r>
                          </w:p>
                          <w:p w14:paraId="2E4D4D65" w14:textId="77777777" w:rsidR="00AB2029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Kevin Turnbough</w:t>
                            </w:r>
                          </w:p>
                          <w:p w14:paraId="669EE08C" w14:textId="77777777" w:rsidR="00565500" w:rsidRPr="008B1D4B" w:rsidRDefault="00565500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Steven Thomas</w:t>
                            </w:r>
                          </w:p>
                          <w:p w14:paraId="78195849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</w:p>
                          <w:p w14:paraId="7F5CEB44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b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Code Enforcement      Officer:</w:t>
                            </w:r>
                          </w:p>
                          <w:p w14:paraId="2ABA8E8F" w14:textId="77777777" w:rsidR="00AB2029" w:rsidRPr="004B2CF5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</w:pPr>
                            <w:r w:rsidRPr="004B2CF5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Mike Bogenreif</w:t>
                            </w:r>
                          </w:p>
                          <w:p w14:paraId="51FBCB5B" w14:textId="77777777" w:rsidR="00AB2029" w:rsidRPr="004B2CF5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</w:pPr>
                            <w:r w:rsidRPr="004B2CF5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509-</w:t>
                            </w:r>
                            <w:r w:rsidR="00AE6864" w:rsidRPr="004B2CF5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828-2144</w:t>
                            </w:r>
                          </w:p>
                          <w:p w14:paraId="1B601160" w14:textId="6BA9B82F" w:rsidR="00AB2029" w:rsidRPr="004B2CF5" w:rsidRDefault="008952C7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tekoacodeenforcement@outlook.com</w:t>
                            </w:r>
                          </w:p>
                          <w:p w14:paraId="4F874EAA" w14:textId="77777777" w:rsidR="008B1D4B" w:rsidRDefault="008B1D4B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6"/>
                                <w:szCs w:val="16"/>
                              </w:rPr>
                            </w:pPr>
                          </w:p>
                          <w:p w14:paraId="14E1B1D8" w14:textId="77777777" w:rsidR="008B1D4B" w:rsidRPr="00E372F5" w:rsidRDefault="008B1D4B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E372F5"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Building Inspector:</w:t>
                            </w:r>
                          </w:p>
                          <w:p w14:paraId="31705607" w14:textId="77777777" w:rsidR="008B1D4B" w:rsidRPr="004B2CF5" w:rsidRDefault="008B1D4B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</w:pPr>
                            <w:r w:rsidRPr="004B2CF5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Steve Haxton</w:t>
                            </w:r>
                          </w:p>
                          <w:p w14:paraId="3DA12AFA" w14:textId="77777777" w:rsidR="008B1D4B" w:rsidRPr="004B2CF5" w:rsidRDefault="008B1D4B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4B2CF5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509-981-</w:t>
                            </w:r>
                            <w:r w:rsidR="003B3D24" w:rsidRPr="004B2CF5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2157</w:t>
                            </w:r>
                          </w:p>
                          <w:p w14:paraId="6AFA89E4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</w:p>
                          <w:p w14:paraId="2888DE33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Office Hours:</w:t>
                            </w:r>
                          </w:p>
                          <w:p w14:paraId="25C1136F" w14:textId="77777777" w:rsidR="007739C5" w:rsidRPr="000572BF" w:rsidRDefault="00B524B4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0572BF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8</w:t>
                            </w:r>
                            <w:r w:rsidR="00AB2029" w:rsidRPr="000572BF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 xml:space="preserve">:00 </w:t>
                            </w:r>
                            <w:r w:rsidR="00AB2029" w:rsidRPr="000572BF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2"/>
                                <w:szCs w:val="12"/>
                              </w:rPr>
                              <w:t>A.M</w:t>
                            </w:r>
                            <w:r w:rsidR="00AB2029" w:rsidRPr="000572BF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6"/>
                                <w:szCs w:val="16"/>
                              </w:rPr>
                              <w:t>.</w:t>
                            </w:r>
                            <w:r w:rsidR="00AB2029" w:rsidRPr="000572BF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 xml:space="preserve"> to</w:t>
                            </w:r>
                          </w:p>
                          <w:p w14:paraId="7B13590B" w14:textId="77777777" w:rsidR="00AB2029" w:rsidRPr="000572BF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2"/>
                                <w:szCs w:val="12"/>
                              </w:rPr>
                            </w:pPr>
                            <w:r w:rsidRPr="000572BF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0572BF" w:rsidRPr="000572BF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4</w:t>
                            </w:r>
                            <w:r w:rsidRPr="000572BF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 xml:space="preserve">:00 </w:t>
                            </w:r>
                            <w:r w:rsidRPr="000572BF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2"/>
                                <w:szCs w:val="12"/>
                              </w:rPr>
                              <w:t>P.M.</w:t>
                            </w:r>
                          </w:p>
                          <w:p w14:paraId="304C0564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</w:p>
                          <w:p w14:paraId="6F7793AF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Council Meetings:</w:t>
                            </w:r>
                          </w:p>
                          <w:p w14:paraId="59698FEB" w14:textId="77777777" w:rsidR="00AB2029" w:rsidRPr="008B1D4B" w:rsidRDefault="00AF1793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 xml:space="preserve">First </w:t>
                            </w:r>
                            <w:r w:rsidR="00E372F5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 xml:space="preserve">&amp; Third </w:t>
                            </w: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Monday</w:t>
                            </w:r>
                            <w:r w:rsidR="00E372F5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41C30137" w14:textId="77777777" w:rsidR="00AB2029" w:rsidRPr="008B1D4B" w:rsidRDefault="000572BF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6</w:t>
                            </w:r>
                            <w:r w:rsidR="00AB2029"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 xml:space="preserve">:00 </w:t>
                            </w:r>
                            <w:r w:rsidR="00AB2029"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2"/>
                                <w:szCs w:val="12"/>
                              </w:rPr>
                              <w:t>P.M.</w:t>
                            </w:r>
                          </w:p>
                          <w:p w14:paraId="71126276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Tekoa City Hall Council Chambers</w:t>
                            </w:r>
                          </w:p>
                          <w:p w14:paraId="69582DA5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</w:p>
                          <w:p w14:paraId="76DBF89E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Phone:</w:t>
                            </w:r>
                          </w:p>
                          <w:p w14:paraId="6FDDB1E4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509-284-3861</w:t>
                            </w:r>
                          </w:p>
                          <w:p w14:paraId="26FE78A2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</w:p>
                          <w:p w14:paraId="0B669B9F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Fax:</w:t>
                            </w:r>
                          </w:p>
                          <w:p w14:paraId="7A6CE226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509-284-3590</w:t>
                            </w:r>
                          </w:p>
                          <w:p w14:paraId="3E2CBF45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</w:p>
                          <w:p w14:paraId="55B29075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b/>
                                <w:bCs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Email:</w:t>
                            </w:r>
                          </w:p>
                          <w:p w14:paraId="3E5CC2E7" w14:textId="77777777" w:rsidR="008B1D4B" w:rsidRDefault="008B1D4B" w:rsidP="008B1D4B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tekoaclerk</w:t>
                            </w:r>
                          </w:p>
                          <w:p w14:paraId="07ADEF10" w14:textId="77777777" w:rsidR="00AB2029" w:rsidRPr="008B1D4B" w:rsidRDefault="00AB2029" w:rsidP="008B1D4B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@gmail.com</w:t>
                            </w:r>
                          </w:p>
                          <w:p w14:paraId="36B8F5CE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</w:p>
                          <w:p w14:paraId="70BAB421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b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b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Website:</w:t>
                            </w:r>
                          </w:p>
                          <w:p w14:paraId="459D3D17" w14:textId="77777777" w:rsidR="00AB2029" w:rsidRPr="008B1D4B" w:rsidRDefault="00AB2029" w:rsidP="00AF1793">
                            <w:pPr>
                              <w:widowControl w:val="0"/>
                              <w:jc w:val="center"/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</w:pPr>
                            <w:r w:rsidRPr="008B1D4B">
                              <w:rPr>
                                <w:rFonts w:ascii="Tw Cen MT" w:hAnsi="Tw Cen MT"/>
                                <w:color w:val="000000"/>
                                <w:kern w:val="32"/>
                                <w:sz w:val="18"/>
                                <w:szCs w:val="18"/>
                              </w:rPr>
                              <w:t>www.tekoawa.com</w:t>
                            </w:r>
                          </w:p>
                          <w:p w14:paraId="3C3D72CC" w14:textId="77777777" w:rsidR="00AB2029" w:rsidRPr="008B1D4B" w:rsidRDefault="00AB2029" w:rsidP="00AF1793">
                            <w:pPr>
                              <w:jc w:val="center"/>
                              <w:rPr>
                                <w:rFonts w:ascii="Tw Cen MT" w:hAnsi="Tw Cen MT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C617EF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2.5pt;margin-top:.9pt;width:89.4pt;height:575.3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" strokecolor="#666" strokeweight="1pt">
                <v:shadow color="#7f7f7f" opacity=".5" offset="1pt"/>
                <v:textbox>
                  <w:txbxContent>
                    <w:p w14:paraId="240B98F6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bookmarkStart w:id="3" w:name="_Hlk149052514"/>
                      <w:bookmarkEnd w:id="3"/>
                      <w:r w:rsidRPr="008B1D4B"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  <w:t>Mayor:</w:t>
                      </w:r>
                    </w:p>
                    <w:p w14:paraId="6BF7E22B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Roy Schulz</w:t>
                      </w:r>
                    </w:p>
                    <w:p w14:paraId="1FAC6C6E" w14:textId="77777777" w:rsidR="00AB2029" w:rsidRPr="00E372F5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2"/>
                          <w:szCs w:val="12"/>
                        </w:rPr>
                      </w:pPr>
                    </w:p>
                    <w:p w14:paraId="34C88583" w14:textId="77777777" w:rsidR="00AB2029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  <w:t>Council:</w:t>
                      </w:r>
                    </w:p>
                    <w:p w14:paraId="106D0870" w14:textId="703CA6BF" w:rsidR="004C2DF0" w:rsidRPr="0054551B" w:rsidRDefault="004C2DF0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54551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Lydia Fletcher</w:t>
                      </w:r>
                    </w:p>
                    <w:p w14:paraId="7ECA89C2" w14:textId="35421A7B" w:rsidR="00AB2029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Michael Hale</w:t>
                      </w:r>
                    </w:p>
                    <w:p w14:paraId="2F3AAA5A" w14:textId="0BBD2BB2" w:rsidR="0054551B" w:rsidRDefault="0054551B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Margie Jaeger</w:t>
                      </w:r>
                    </w:p>
                    <w:p w14:paraId="3B13DB5A" w14:textId="77777777" w:rsidR="00AB2029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Pete Martin</w:t>
                      </w:r>
                    </w:p>
                    <w:p w14:paraId="03D2D98D" w14:textId="20613E4E" w:rsidR="006B350E" w:rsidRPr="008B1D4B" w:rsidRDefault="00C24ED6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Amanda</w:t>
                      </w:r>
                      <w:r w:rsidR="006B350E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 xml:space="preserve"> Prince</w:t>
                      </w:r>
                    </w:p>
                    <w:p w14:paraId="0C15BBF0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BJ Sperber</w:t>
                      </w:r>
                    </w:p>
                    <w:p w14:paraId="38D79ED6" w14:textId="77777777" w:rsidR="00AB2029" w:rsidRPr="008B1D4B" w:rsidRDefault="00390B10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Dave Tysz</w:t>
                      </w:r>
                    </w:p>
                    <w:p w14:paraId="42F53782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</w:p>
                    <w:p w14:paraId="545F3FCE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  <w:t>Clerk/Treasurer:</w:t>
                      </w:r>
                    </w:p>
                    <w:p w14:paraId="651FA9E9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Eliza Evans-Teague</w:t>
                      </w:r>
                    </w:p>
                    <w:p w14:paraId="0AC634F3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</w:p>
                    <w:p w14:paraId="70EA17EE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  <w:t>Deputy Clerk:</w:t>
                      </w:r>
                    </w:p>
                    <w:p w14:paraId="5FA4F481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DonNell Ellsworth</w:t>
                      </w:r>
                    </w:p>
                    <w:p w14:paraId="5644DA32" w14:textId="77777777" w:rsidR="00E372F5" w:rsidRPr="00E372F5" w:rsidRDefault="00E372F5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4"/>
                          <w:szCs w:val="14"/>
                        </w:rPr>
                      </w:pPr>
                    </w:p>
                    <w:p w14:paraId="2A738822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  <w:t>Maintenance/</w:t>
                      </w:r>
                    </w:p>
                    <w:p w14:paraId="2D3A3D45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  <w:t>Animal Control:</w:t>
                      </w:r>
                    </w:p>
                    <w:p w14:paraId="2E4D4D65" w14:textId="77777777" w:rsidR="00AB2029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Kevin Turnbough</w:t>
                      </w:r>
                    </w:p>
                    <w:p w14:paraId="669EE08C" w14:textId="77777777" w:rsidR="00565500" w:rsidRPr="008B1D4B" w:rsidRDefault="00565500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Steven Thomas</w:t>
                      </w:r>
                    </w:p>
                    <w:p w14:paraId="78195849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color w:val="000000"/>
                          <w:kern w:val="32"/>
                          <w:sz w:val="18"/>
                          <w:szCs w:val="18"/>
                        </w:rPr>
                      </w:pPr>
                    </w:p>
                    <w:p w14:paraId="7F5CEB44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b/>
                          <w:color w:val="000000"/>
                          <w:kern w:val="32"/>
                          <w:sz w:val="18"/>
                          <w:szCs w:val="18"/>
                        </w:rPr>
                        <w:t>Code Enforcement      Officer:</w:t>
                      </w:r>
                    </w:p>
                    <w:p w14:paraId="2ABA8E8F" w14:textId="77777777" w:rsidR="00AB2029" w:rsidRPr="004B2CF5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20"/>
                          <w:szCs w:val="20"/>
                        </w:rPr>
                      </w:pPr>
                      <w:r w:rsidRPr="004B2CF5">
                        <w:rPr>
                          <w:rFonts w:ascii="Tw Cen MT" w:hAnsi="Tw Cen MT"/>
                          <w:color w:val="000000"/>
                          <w:kern w:val="32"/>
                          <w:sz w:val="20"/>
                          <w:szCs w:val="20"/>
                        </w:rPr>
                        <w:t>Mike Bogenreif</w:t>
                      </w:r>
                    </w:p>
                    <w:p w14:paraId="51FBCB5B" w14:textId="77777777" w:rsidR="00AB2029" w:rsidRPr="004B2CF5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20"/>
                          <w:szCs w:val="20"/>
                        </w:rPr>
                      </w:pPr>
                      <w:r w:rsidRPr="004B2CF5">
                        <w:rPr>
                          <w:rFonts w:ascii="Tw Cen MT" w:hAnsi="Tw Cen MT"/>
                          <w:color w:val="000000"/>
                          <w:kern w:val="32"/>
                          <w:sz w:val="20"/>
                          <w:szCs w:val="20"/>
                        </w:rPr>
                        <w:t>509-</w:t>
                      </w:r>
                      <w:r w:rsidR="00AE6864" w:rsidRPr="004B2CF5">
                        <w:rPr>
                          <w:rFonts w:ascii="Tw Cen MT" w:hAnsi="Tw Cen MT"/>
                          <w:color w:val="000000"/>
                          <w:kern w:val="32"/>
                          <w:sz w:val="20"/>
                          <w:szCs w:val="20"/>
                        </w:rPr>
                        <w:t>828-2144</w:t>
                      </w:r>
                    </w:p>
                    <w:p w14:paraId="1B601160" w14:textId="6BA9B82F" w:rsidR="00AB2029" w:rsidRPr="004B2CF5" w:rsidRDefault="008952C7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tekoacodeenforcement@outlook.com</w:t>
                      </w:r>
                    </w:p>
                    <w:p w14:paraId="4F874EAA" w14:textId="77777777" w:rsidR="008B1D4B" w:rsidRDefault="008B1D4B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6"/>
                          <w:szCs w:val="16"/>
                        </w:rPr>
                      </w:pPr>
                    </w:p>
                    <w:p w14:paraId="14E1B1D8" w14:textId="77777777" w:rsidR="008B1D4B" w:rsidRPr="00E372F5" w:rsidRDefault="008B1D4B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E372F5"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  <w:t>Building Inspector:</w:t>
                      </w:r>
                    </w:p>
                    <w:p w14:paraId="31705607" w14:textId="77777777" w:rsidR="008B1D4B" w:rsidRPr="004B2CF5" w:rsidRDefault="008B1D4B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20"/>
                          <w:szCs w:val="20"/>
                        </w:rPr>
                      </w:pPr>
                      <w:r w:rsidRPr="004B2CF5">
                        <w:rPr>
                          <w:rFonts w:ascii="Tw Cen MT" w:hAnsi="Tw Cen MT"/>
                          <w:color w:val="000000"/>
                          <w:kern w:val="32"/>
                          <w:sz w:val="20"/>
                          <w:szCs w:val="20"/>
                        </w:rPr>
                        <w:t>Steve Haxton</w:t>
                      </w:r>
                    </w:p>
                    <w:p w14:paraId="3DA12AFA" w14:textId="77777777" w:rsidR="008B1D4B" w:rsidRPr="004B2CF5" w:rsidRDefault="008B1D4B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4B2CF5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509-981-</w:t>
                      </w:r>
                      <w:r w:rsidR="003B3D24" w:rsidRPr="004B2CF5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2157</w:t>
                      </w:r>
                    </w:p>
                    <w:p w14:paraId="6AFA89E4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</w:pPr>
                    </w:p>
                    <w:p w14:paraId="2888DE33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  <w:t>Office Hours:</w:t>
                      </w:r>
                    </w:p>
                    <w:p w14:paraId="25C1136F" w14:textId="77777777" w:rsidR="007739C5" w:rsidRPr="000572BF" w:rsidRDefault="00B524B4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0572BF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8</w:t>
                      </w:r>
                      <w:r w:rsidR="00AB2029" w:rsidRPr="000572BF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 xml:space="preserve">:00 </w:t>
                      </w:r>
                      <w:r w:rsidR="00AB2029" w:rsidRPr="000572BF">
                        <w:rPr>
                          <w:rFonts w:ascii="Tw Cen MT" w:hAnsi="Tw Cen MT"/>
                          <w:color w:val="000000"/>
                          <w:kern w:val="32"/>
                          <w:sz w:val="12"/>
                          <w:szCs w:val="12"/>
                        </w:rPr>
                        <w:t>A.M</w:t>
                      </w:r>
                      <w:r w:rsidR="00AB2029" w:rsidRPr="000572BF">
                        <w:rPr>
                          <w:rFonts w:ascii="Tw Cen MT" w:hAnsi="Tw Cen MT"/>
                          <w:color w:val="000000"/>
                          <w:kern w:val="32"/>
                          <w:sz w:val="16"/>
                          <w:szCs w:val="16"/>
                        </w:rPr>
                        <w:t>.</w:t>
                      </w:r>
                      <w:r w:rsidR="00AB2029" w:rsidRPr="000572BF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 xml:space="preserve"> to</w:t>
                      </w:r>
                    </w:p>
                    <w:p w14:paraId="7B13590B" w14:textId="77777777" w:rsidR="00AB2029" w:rsidRPr="000572BF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2"/>
                          <w:szCs w:val="12"/>
                        </w:rPr>
                      </w:pPr>
                      <w:r w:rsidRPr="000572BF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 xml:space="preserve"> </w:t>
                      </w:r>
                      <w:r w:rsidR="000572BF" w:rsidRPr="000572BF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4</w:t>
                      </w:r>
                      <w:r w:rsidRPr="000572BF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 xml:space="preserve">:00 </w:t>
                      </w:r>
                      <w:r w:rsidRPr="000572BF">
                        <w:rPr>
                          <w:rFonts w:ascii="Tw Cen MT" w:hAnsi="Tw Cen MT"/>
                          <w:color w:val="000000"/>
                          <w:kern w:val="32"/>
                          <w:sz w:val="12"/>
                          <w:szCs w:val="12"/>
                        </w:rPr>
                        <w:t>P.M.</w:t>
                      </w:r>
                    </w:p>
                    <w:p w14:paraId="304C0564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</w:p>
                    <w:p w14:paraId="6F7793AF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  <w:t>Council Meetings:</w:t>
                      </w:r>
                    </w:p>
                    <w:p w14:paraId="59698FEB" w14:textId="77777777" w:rsidR="00AB2029" w:rsidRPr="008B1D4B" w:rsidRDefault="00AF1793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 xml:space="preserve">First </w:t>
                      </w:r>
                      <w:r w:rsidR="00E372F5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 xml:space="preserve">&amp; Third </w:t>
                      </w: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Monday</w:t>
                      </w:r>
                      <w:r w:rsidR="00E372F5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41C30137" w14:textId="77777777" w:rsidR="00AB2029" w:rsidRPr="008B1D4B" w:rsidRDefault="000572BF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6</w:t>
                      </w:r>
                      <w:r w:rsidR="00AB2029"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 xml:space="preserve">:00 </w:t>
                      </w:r>
                      <w:r w:rsidR="00AB2029" w:rsidRPr="008B1D4B">
                        <w:rPr>
                          <w:rFonts w:ascii="Tw Cen MT" w:hAnsi="Tw Cen MT"/>
                          <w:color w:val="000000"/>
                          <w:kern w:val="32"/>
                          <w:sz w:val="12"/>
                          <w:szCs w:val="12"/>
                        </w:rPr>
                        <w:t>P.M.</w:t>
                      </w:r>
                    </w:p>
                    <w:p w14:paraId="71126276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Tekoa City Hall Council Chambers</w:t>
                      </w:r>
                    </w:p>
                    <w:p w14:paraId="69582DA5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</w:p>
                    <w:p w14:paraId="76DBF89E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  <w:t>Phone:</w:t>
                      </w:r>
                    </w:p>
                    <w:p w14:paraId="6FDDB1E4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509-284-3861</w:t>
                      </w:r>
                    </w:p>
                    <w:p w14:paraId="26FE78A2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</w:pPr>
                    </w:p>
                    <w:p w14:paraId="0B669B9F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  <w:t>Fax:</w:t>
                      </w:r>
                    </w:p>
                    <w:p w14:paraId="7A6CE226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509-284-3590</w:t>
                      </w:r>
                    </w:p>
                    <w:p w14:paraId="3E2CBF45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</w:p>
                    <w:p w14:paraId="55B29075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b/>
                          <w:bCs/>
                          <w:color w:val="000000"/>
                          <w:kern w:val="32"/>
                          <w:sz w:val="18"/>
                          <w:szCs w:val="18"/>
                        </w:rPr>
                        <w:t>Email:</w:t>
                      </w:r>
                    </w:p>
                    <w:p w14:paraId="3E5CC2E7" w14:textId="77777777" w:rsidR="008B1D4B" w:rsidRDefault="008B1D4B" w:rsidP="008B1D4B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tekoaclerk</w:t>
                      </w:r>
                    </w:p>
                    <w:p w14:paraId="07ADEF10" w14:textId="77777777" w:rsidR="00AB2029" w:rsidRPr="008B1D4B" w:rsidRDefault="00AB2029" w:rsidP="008B1D4B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@gmail.com</w:t>
                      </w:r>
                    </w:p>
                    <w:p w14:paraId="36B8F5CE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color w:val="000000"/>
                          <w:kern w:val="32"/>
                          <w:sz w:val="18"/>
                          <w:szCs w:val="18"/>
                        </w:rPr>
                      </w:pPr>
                    </w:p>
                    <w:p w14:paraId="70BAB421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b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b/>
                          <w:color w:val="000000"/>
                          <w:kern w:val="32"/>
                          <w:sz w:val="18"/>
                          <w:szCs w:val="18"/>
                        </w:rPr>
                        <w:t>Website:</w:t>
                      </w:r>
                    </w:p>
                    <w:p w14:paraId="459D3D17" w14:textId="77777777" w:rsidR="00AB2029" w:rsidRPr="008B1D4B" w:rsidRDefault="00AB2029" w:rsidP="00AF1793">
                      <w:pPr>
                        <w:widowControl w:val="0"/>
                        <w:jc w:val="center"/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</w:pPr>
                      <w:r w:rsidRPr="008B1D4B">
                        <w:rPr>
                          <w:rFonts w:ascii="Tw Cen MT" w:hAnsi="Tw Cen MT"/>
                          <w:color w:val="000000"/>
                          <w:kern w:val="32"/>
                          <w:sz w:val="18"/>
                          <w:szCs w:val="18"/>
                        </w:rPr>
                        <w:t>www.tekoawa.com</w:t>
                      </w:r>
                    </w:p>
                    <w:p w14:paraId="3C3D72CC" w14:textId="77777777" w:rsidR="00AB2029" w:rsidRPr="008B1D4B" w:rsidRDefault="00AB2029" w:rsidP="00AF1793">
                      <w:pPr>
                        <w:jc w:val="center"/>
                        <w:rPr>
                          <w:rFonts w:ascii="Tw Cen MT" w:hAnsi="Tw Cen MT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13F06">
        <w:rPr>
          <w:rFonts w:ascii="Goudy Stout" w:eastAsia="Times New Roman" w:hAnsi="Goudy Stout"/>
          <w:bCs/>
          <w:color w:val="222222"/>
          <w:sz w:val="22"/>
          <w:szCs w:val="22"/>
        </w:rPr>
        <w:t>February</w:t>
      </w:r>
      <w:r w:rsidR="00C9000D" w:rsidRPr="005E3145">
        <w:rPr>
          <w:rFonts w:ascii="Goudy Stout" w:eastAsia="Times New Roman" w:hAnsi="Goudy Stout"/>
          <w:bCs/>
          <w:color w:val="222222"/>
          <w:sz w:val="22"/>
          <w:szCs w:val="22"/>
        </w:rPr>
        <w:t xml:space="preserve"> </w:t>
      </w:r>
      <w:r w:rsidR="006578F1" w:rsidRPr="005E3145">
        <w:rPr>
          <w:rFonts w:ascii="Goudy Stout" w:eastAsia="Times New Roman" w:hAnsi="Goudy Stout"/>
          <w:bCs/>
          <w:color w:val="222222"/>
          <w:sz w:val="22"/>
          <w:szCs w:val="22"/>
        </w:rPr>
        <w:t>20</w:t>
      </w:r>
      <w:r w:rsidR="00191B1A" w:rsidRPr="005E3145">
        <w:rPr>
          <w:rFonts w:ascii="Goudy Stout" w:eastAsia="Times New Roman" w:hAnsi="Goudy Stout"/>
          <w:bCs/>
          <w:color w:val="222222"/>
          <w:sz w:val="22"/>
          <w:szCs w:val="22"/>
        </w:rPr>
        <w:t>2</w:t>
      </w:r>
      <w:r w:rsidR="00A01DD2">
        <w:rPr>
          <w:rFonts w:ascii="Goudy Stout" w:eastAsia="Times New Roman" w:hAnsi="Goudy Stout"/>
          <w:bCs/>
          <w:color w:val="222222"/>
          <w:sz w:val="22"/>
          <w:szCs w:val="22"/>
        </w:rPr>
        <w:t>4</w:t>
      </w:r>
      <w:r w:rsidR="006578F1" w:rsidRPr="005E3145">
        <w:rPr>
          <w:rFonts w:ascii="Goudy Stout" w:eastAsia="Times New Roman" w:hAnsi="Goudy Stout"/>
          <w:bCs/>
          <w:color w:val="222222"/>
          <w:sz w:val="22"/>
          <w:szCs w:val="22"/>
        </w:rPr>
        <w:t xml:space="preserve"> News</w:t>
      </w:r>
      <w:r w:rsidR="00D2447D" w:rsidRPr="005E3145">
        <w:rPr>
          <w:rFonts w:ascii="Goudy Stout" w:eastAsia="Times New Roman" w:hAnsi="Goudy Stout"/>
          <w:bCs/>
          <w:color w:val="222222"/>
          <w:sz w:val="22"/>
          <w:szCs w:val="22"/>
        </w:rPr>
        <w:t>letter</w:t>
      </w:r>
      <w:r w:rsidR="00D2447D" w:rsidRPr="00E372F5">
        <w:rPr>
          <w:rFonts w:ascii="Goudy Stout" w:eastAsia="Times New Roman" w:hAnsi="Goudy Stout"/>
          <w:bCs/>
          <w:color w:val="222222"/>
        </w:rPr>
        <w:t xml:space="preserve">          </w:t>
      </w:r>
    </w:p>
    <w:p w14:paraId="323B8D8A" w14:textId="7C612BBF" w:rsidR="000B0EA8" w:rsidRDefault="00745F04" w:rsidP="00375A63">
      <w:pPr>
        <w:rPr>
          <w:rFonts w:ascii="Segoe Print" w:eastAsia="Times New Roman" w:hAnsi="Segoe Print"/>
          <w:b/>
          <w:color w:val="222222"/>
          <w:sz w:val="8"/>
          <w:szCs w:val="8"/>
        </w:rPr>
      </w:pPr>
      <w:r>
        <w:rPr>
          <w:rFonts w:ascii="Segoe Print" w:eastAsia="Times New Roman" w:hAnsi="Segoe Print"/>
          <w:b/>
          <w:noProof/>
          <w:color w:val="222222"/>
          <w:sz w:val="8"/>
          <w:szCs w:val="8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4351D0EE" wp14:editId="14EA194B">
                <wp:simplePos x="0" y="0"/>
                <wp:positionH relativeFrom="margin">
                  <wp:align>right</wp:align>
                </wp:positionH>
                <wp:positionV relativeFrom="paragraph">
                  <wp:posOffset>24130</wp:posOffset>
                </wp:positionV>
                <wp:extent cx="5600700" cy="1895475"/>
                <wp:effectExtent l="19050" t="19050" r="19050" b="28575"/>
                <wp:wrapNone/>
                <wp:docPr id="1693146993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1895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 algn="ctr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Borders>
                                <w:top w:val="single" w:sz="12" w:space="0" w:color="000000"/>
                                <w:bottom w:val="single" w:sz="12" w:space="0" w:color="000000"/>
                              </w:tblBorders>
                              <w:tblLook w:val="0400" w:firstRow="0" w:lastRow="0" w:firstColumn="0" w:lastColumn="0" w:noHBand="0" w:noVBand="1"/>
                            </w:tblPr>
                            <w:tblGrid>
                              <w:gridCol w:w="4329"/>
                              <w:gridCol w:w="4462"/>
                            </w:tblGrid>
                            <w:tr w:rsidR="006012EC" w14:paraId="25817A09" w14:textId="77777777" w:rsidTr="00D6237E">
                              <w:trPr>
                                <w:trHeight w:val="4220"/>
                              </w:trPr>
                              <w:tc>
                                <w:tcPr>
                                  <w:tcW w:w="4338" w:type="dxa"/>
                                  <w:shd w:val="clear" w:color="auto" w:fill="auto"/>
                                </w:tcPr>
                                <w:p w14:paraId="5E53600A" w14:textId="062BDF68" w:rsidR="00342AE8" w:rsidRPr="0074042C" w:rsidRDefault="00342AE8" w:rsidP="00342AE8">
                                  <w:pPr>
                                    <w:widowControl w:val="0"/>
                                    <w:rPr>
                                      <w:rFonts w:ascii="Segoe MDL2 Assets" w:hAnsi="Segoe MDL2 Asset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February 1</w:t>
                                  </w:r>
                                  <w:r w:rsidRPr="0074042C">
                                    <w:rPr>
                                      <w:rFonts w:ascii="Segoe MDL2 Assets" w:hAnsi="Segoe MDL2 Assets"/>
                                      <w:sz w:val="20"/>
                                      <w:szCs w:val="20"/>
                                    </w:rPr>
                                    <w:t xml:space="preserve"> - Empire Theatre Board</w:t>
                                  </w:r>
                                </w:p>
                                <w:p w14:paraId="3F98422A" w14:textId="77777777" w:rsidR="00342AE8" w:rsidRPr="0074042C" w:rsidRDefault="00342AE8" w:rsidP="00342AE8">
                                  <w:pPr>
                                    <w:widowControl w:val="0"/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</w:pPr>
                                  <w:r w:rsidRPr="0074042C">
                                    <w:rPr>
                                      <w:rFonts w:ascii="Segoe MDL2 Assets" w:hAnsi="Segoe MDL2 Assets"/>
                                      <w:sz w:val="20"/>
                                      <w:szCs w:val="20"/>
                                    </w:rPr>
                                    <w:t xml:space="preserve">5:30 P.M. </w:t>
                                  </w:r>
                                  <w:r w:rsidRPr="0074042C"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-</w:t>
                                  </w:r>
                                  <w:r w:rsidRPr="0074042C">
                                    <w:rPr>
                                      <w:rFonts w:ascii="Segoe MDL2 Assets" w:hAnsi="Segoe MDL2 Assets"/>
                                      <w:sz w:val="20"/>
                                      <w:szCs w:val="20"/>
                                    </w:rPr>
                                    <w:t xml:space="preserve"> Empire Theatre</w:t>
                                  </w:r>
                                </w:p>
                                <w:p w14:paraId="2CDE88B4" w14:textId="09D95FA8" w:rsidR="00F33BE4" w:rsidRPr="0074042C" w:rsidRDefault="00F33BE4" w:rsidP="00F33BE4">
                                  <w:pPr>
                                    <w:widowControl w:val="0"/>
                                    <w:rPr>
                                      <w:rFonts w:ascii="Segoe MDL2 Assets" w:hAnsi="Segoe MDL2 Asset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February 2 -</w:t>
                                  </w:r>
                                  <w:r w:rsidRPr="0074042C">
                                    <w:rPr>
                                      <w:rFonts w:ascii="Segoe MDL2 Assets" w:hAnsi="Segoe MDL2 Assets"/>
                                      <w:sz w:val="20"/>
                                      <w:szCs w:val="20"/>
                                    </w:rPr>
                                    <w:t xml:space="preserve"> Chamber of Commerce</w:t>
                                  </w:r>
                                </w:p>
                                <w:p w14:paraId="324B883B" w14:textId="77777777" w:rsidR="00F33BE4" w:rsidRDefault="00F33BE4" w:rsidP="00F33BE4">
                                  <w:pPr>
                                    <w:widowControl w:val="0"/>
                                    <w:rPr>
                                      <w:rFonts w:ascii="Segoe MDL2 Assets" w:hAnsi="Segoe MDL2 Assets"/>
                                      <w:sz w:val="20"/>
                                      <w:szCs w:val="20"/>
                                    </w:rPr>
                                  </w:pPr>
                                  <w:r w:rsidRPr="0074042C">
                                    <w:rPr>
                                      <w:rFonts w:ascii="Segoe MDL2 Assets" w:hAnsi="Segoe MDL2 Assets"/>
                                      <w:sz w:val="20"/>
                                      <w:szCs w:val="20"/>
                                    </w:rPr>
                                    <w:t xml:space="preserve">7:30 A.M. </w:t>
                                  </w:r>
                                  <w:r w:rsidRPr="0074042C">
                                    <w:rPr>
                                      <w:sz w:val="20"/>
                                      <w:szCs w:val="20"/>
                                    </w:rPr>
                                    <w:t>–</w:t>
                                  </w:r>
                                  <w:r w:rsidRPr="0074042C">
                                    <w:rPr>
                                      <w:rFonts w:ascii="Segoe MDL2 Assets" w:hAnsi="Segoe MDL2 Assets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74042C">
                                    <w:rPr>
                                      <w:rFonts w:ascii="Cambria" w:hAnsi="Cambria" w:cs="Cambria"/>
                                      <w:sz w:val="20"/>
                                      <w:szCs w:val="20"/>
                                    </w:rPr>
                                    <w:t>É</w:t>
                                  </w:r>
                                  <w:r w:rsidRPr="0074042C">
                                    <w:rPr>
                                      <w:rFonts w:ascii="Segoe MDL2 Assets" w:hAnsi="Segoe MDL2 Assets"/>
                                      <w:sz w:val="20"/>
                                      <w:szCs w:val="20"/>
                                    </w:rPr>
                                    <w:t>clair</w:t>
                                  </w:r>
                                  <w:r w:rsidRPr="0074042C">
                                    <w:rPr>
                                      <w:rFonts w:ascii="Cambria" w:hAnsi="Cambria" w:cs="Cambria"/>
                                      <w:sz w:val="20"/>
                                      <w:szCs w:val="20"/>
                                    </w:rPr>
                                    <w:t>’</w:t>
                                  </w:r>
                                  <w:r w:rsidRPr="0074042C">
                                    <w:rPr>
                                      <w:rFonts w:ascii="Segoe MDL2 Assets" w:hAnsi="Segoe MDL2 Assets"/>
                                      <w:sz w:val="20"/>
                                      <w:szCs w:val="20"/>
                                    </w:rPr>
                                    <w:t>s</w:t>
                                  </w:r>
                                </w:p>
                                <w:p w14:paraId="76667C2B" w14:textId="5DA5ECC4" w:rsidR="00B42292" w:rsidRPr="0074042C" w:rsidRDefault="00B42292" w:rsidP="00B42292">
                                  <w:pPr>
                                    <w:widowControl w:val="0"/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February 5</w:t>
                                  </w:r>
                                  <w:r w:rsidRPr="0074042C"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 xml:space="preserve"> – City Council Meeting</w:t>
                                  </w:r>
                                </w:p>
                                <w:p w14:paraId="54B6641F" w14:textId="77777777" w:rsidR="00B42292" w:rsidRDefault="00B42292" w:rsidP="00B42292">
                                  <w:pPr>
                                    <w:widowControl w:val="0"/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</w:pPr>
                                  <w:r w:rsidRPr="0074042C"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6:00 P.M. – City Hall</w:t>
                                  </w:r>
                                </w:p>
                                <w:p w14:paraId="2C660264" w14:textId="70BC66AD" w:rsidR="006B231C" w:rsidRDefault="006B231C" w:rsidP="006B231C">
                                  <w:pPr>
                                    <w:widowControl w:val="0"/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 xml:space="preserve">February 6 – </w:t>
                                  </w:r>
                                  <w:r w:rsidR="000D616A"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Pinochle</w:t>
                                  </w:r>
                                </w:p>
                                <w:p w14:paraId="60768633" w14:textId="002CB768" w:rsidR="006B231C" w:rsidRPr="0074042C" w:rsidRDefault="000C3129" w:rsidP="006B231C">
                                  <w:pPr>
                                    <w:widowControl w:val="0"/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1:0</w:t>
                                  </w:r>
                                  <w:r w:rsidR="006B231C"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 xml:space="preserve">0 P.M. – </w:t>
                                  </w:r>
                                  <w:r w:rsidR="000D616A"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Tekoa Comm. Church</w:t>
                                  </w:r>
                                </w:p>
                                <w:p w14:paraId="10C5896E" w14:textId="60FC160A" w:rsidR="00FA6BA5" w:rsidRDefault="00B42292" w:rsidP="00F33BE4">
                                  <w:pPr>
                                    <w:widowControl w:val="0"/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 xml:space="preserve">February 6 </w:t>
                                  </w:r>
                                  <w:r w:rsidR="00FA6BA5"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– Whitman C</w:t>
                                  </w:r>
                                  <w:r w:rsidR="00307A1F"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o.</w:t>
                                  </w:r>
                                  <w:r w:rsidR="00FA6BA5"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 xml:space="preserve"> Hosp. Di</w:t>
                                  </w:r>
                                  <w:r w:rsidR="00FE621F"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st.</w:t>
                                  </w:r>
                                </w:p>
                                <w:p w14:paraId="0535EAA0" w14:textId="77777777" w:rsidR="00FA6BA5" w:rsidRDefault="00FA6BA5" w:rsidP="00FA6BA5">
                                  <w:pPr>
                                    <w:widowControl w:val="0"/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 xml:space="preserve">6:30 P.M. – City Hall </w:t>
                                  </w:r>
                                </w:p>
                                <w:p w14:paraId="3A0A97BC" w14:textId="6E68850A" w:rsidR="003D791D" w:rsidRPr="0074042C" w:rsidRDefault="003D791D" w:rsidP="00FA6BA5">
                                  <w:pPr>
                                    <w:widowControl w:val="0"/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 xml:space="preserve">February 7 – Tekoa </w:t>
                                  </w:r>
                                  <w:r w:rsidR="00A91B71"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Amb</w:t>
                                  </w:r>
                                  <w:r w:rsidR="003B2598"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ul.</w:t>
                                  </w:r>
                                  <w:r w:rsidR="00A91B71"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 xml:space="preserve"> / EMT</w:t>
                                  </w:r>
                                  <w:r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 xml:space="preserve"> Training</w:t>
                                  </w:r>
                                </w:p>
                                <w:p w14:paraId="555E9218" w14:textId="53756B54" w:rsidR="006012EC" w:rsidRPr="00F26934" w:rsidRDefault="003D791D" w:rsidP="000D616A">
                                  <w:pPr>
                                    <w:widowControl w:val="0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 xml:space="preserve">6:30 P.M. – </w:t>
                                  </w:r>
                                  <w:r w:rsidR="00A91B71">
                                    <w:rPr>
                                      <w:sz w:val="20"/>
                                      <w:szCs w:val="20"/>
                                    </w:rPr>
                                    <w:t>Ambulance Barn</w:t>
                                  </w:r>
                                </w:p>
                              </w:tc>
                              <w:tc>
                                <w:tcPr>
                                  <w:tcW w:w="4471" w:type="dxa"/>
                                  <w:shd w:val="clear" w:color="auto" w:fill="FFFFFF"/>
                                </w:tcPr>
                                <w:p w14:paraId="0C4501A4" w14:textId="6E4FD0E0" w:rsidR="000D616A" w:rsidRDefault="000C3129" w:rsidP="000D616A">
                                  <w:pPr>
                                    <w:widowControl w:val="0"/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>February 13</w:t>
                                  </w:r>
                                  <w:r w:rsidR="000D616A"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 xml:space="preserve"> – Healthy Tekoa Coalition</w:t>
                                  </w:r>
                                </w:p>
                                <w:p w14:paraId="4E5CB3DD" w14:textId="77777777" w:rsidR="000D616A" w:rsidRDefault="000D616A" w:rsidP="000D616A">
                                  <w:pPr>
                                    <w:widowControl w:val="0"/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>9:00 A.M. – School District Boardroom</w:t>
                                  </w:r>
                                </w:p>
                                <w:p w14:paraId="78F8A3B5" w14:textId="1194B9B8" w:rsidR="00CB2DFF" w:rsidRDefault="00CB2DFF" w:rsidP="00CB2DFF">
                                  <w:pPr>
                                    <w:widowControl w:val="0"/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February 20 – Pinochle</w:t>
                                  </w:r>
                                </w:p>
                                <w:p w14:paraId="75AD5B73" w14:textId="77777777" w:rsidR="00CB2DFF" w:rsidRPr="0074042C" w:rsidRDefault="00CB2DFF" w:rsidP="00CB2DFF">
                                  <w:pPr>
                                    <w:widowControl w:val="0"/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1:00 P.M. – Tekoa Comm. Church</w:t>
                                  </w:r>
                                </w:p>
                                <w:p w14:paraId="2ACFA368" w14:textId="23C37675" w:rsidR="008B4839" w:rsidRDefault="00D30E01" w:rsidP="008B6DD4">
                                  <w:pPr>
                                    <w:widowControl w:val="0"/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 xml:space="preserve">February </w:t>
                                  </w:r>
                                  <w:r w:rsidR="00CB2DFF"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>20</w:t>
                                  </w:r>
                                  <w:r w:rsidR="008B4839"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 xml:space="preserve"> – Tekoa Parks and Rec Meeting </w:t>
                                  </w:r>
                                </w:p>
                                <w:p w14:paraId="704FF8EA" w14:textId="77777777" w:rsidR="00917BCD" w:rsidRDefault="00917BCD" w:rsidP="008B6DD4">
                                  <w:pPr>
                                    <w:widowControl w:val="0"/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 xml:space="preserve">7:00 P.M. – City Hall </w:t>
                                  </w:r>
                                </w:p>
                                <w:p w14:paraId="5FF9A647" w14:textId="480967DC" w:rsidR="00CB2DFF" w:rsidRPr="0074042C" w:rsidRDefault="008D78DD" w:rsidP="00CB2DFF">
                                  <w:pPr>
                                    <w:widowControl w:val="0"/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>February 22</w:t>
                                  </w:r>
                                  <w:r w:rsidR="00CB2DFF" w:rsidRPr="0074042C"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 xml:space="preserve"> - Food Distribution</w:t>
                                  </w:r>
                                </w:p>
                                <w:p w14:paraId="076CDB98" w14:textId="77777777" w:rsidR="00CB2DFF" w:rsidRDefault="00CB2DFF" w:rsidP="00CB2DFF">
                                  <w:pPr>
                                    <w:widowControl w:val="0"/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6"/>
                                      <w:szCs w:val="6"/>
                                    </w:rPr>
                                  </w:pPr>
                                  <w:r w:rsidRPr="0074042C"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 xml:space="preserve">8:00-11:00 A.M. – City Hall </w:t>
                                  </w:r>
                                </w:p>
                                <w:p w14:paraId="36EF6FC2" w14:textId="4B61A51D" w:rsidR="00A91B71" w:rsidRPr="0074042C" w:rsidRDefault="00A91B71" w:rsidP="00A91B71">
                                  <w:pPr>
                                    <w:widowControl w:val="0"/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February 7 – Tekoa Amb</w:t>
                                  </w:r>
                                  <w:r w:rsidR="00A24C68"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 xml:space="preserve">ulance Board Mtg. </w:t>
                                  </w:r>
                                </w:p>
                                <w:p w14:paraId="64BCFC31" w14:textId="77777777" w:rsidR="001A7C6D" w:rsidRDefault="00A91B71" w:rsidP="00A91B71">
                                  <w:pPr>
                                    <w:widowControl w:val="0"/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6:30 P.M. – Ambulance Barn</w:t>
                                  </w:r>
                                  <w:r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14:paraId="5726BA28" w14:textId="2BCFFA2B" w:rsidR="00F30519" w:rsidRDefault="008D78DD" w:rsidP="00A91B71">
                                  <w:pPr>
                                    <w:widowControl w:val="0"/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>February 29</w:t>
                                  </w:r>
                                  <w:r w:rsidR="00F30519"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 xml:space="preserve"> – </w:t>
                                  </w:r>
                                  <w:r w:rsidR="00C611DE"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>School Board Mtg.</w:t>
                                  </w:r>
                                </w:p>
                                <w:p w14:paraId="390F6C17" w14:textId="69027FBD" w:rsidR="00F30519" w:rsidRPr="00F30519" w:rsidRDefault="00260960" w:rsidP="008B6DD4">
                                  <w:pPr>
                                    <w:widowControl w:val="0"/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 xml:space="preserve">6:00 P.M. – </w:t>
                                  </w:r>
                                  <w:r w:rsidR="00C611DE"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20"/>
                                      <w:szCs w:val="20"/>
                                    </w:rPr>
                                    <w:t xml:space="preserve">District Office </w:t>
                                  </w:r>
                                </w:p>
                                <w:p w14:paraId="2F19DAB3" w14:textId="77777777" w:rsidR="001551A3" w:rsidRDefault="001551A3" w:rsidP="00644502">
                                  <w:pPr>
                                    <w:widowControl w:val="0"/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6"/>
                                      <w:szCs w:val="6"/>
                                    </w:rPr>
                                  </w:pPr>
                                </w:p>
                                <w:p w14:paraId="5926B21B" w14:textId="542081CD" w:rsidR="000E3557" w:rsidRPr="00E76A41" w:rsidRDefault="000E3557" w:rsidP="00644502">
                                  <w:pPr>
                                    <w:widowControl w:val="0"/>
                                    <w:rPr>
                                      <w:rFonts w:ascii="Cambria" w:hAnsi="Cambria" w:cs="Verdana"/>
                                      <w:bCs/>
                                      <w:color w:val="000000"/>
                                      <w:kern w:val="32"/>
                                      <w:sz w:val="6"/>
                                      <w:szCs w:val="6"/>
                                    </w:rPr>
                                  </w:pPr>
                                </w:p>
                                <w:p w14:paraId="61C38991" w14:textId="40AAF573" w:rsidR="008B32D1" w:rsidRPr="00527BAC" w:rsidRDefault="00AE7F0D" w:rsidP="008B32D1">
                                  <w:pPr>
                                    <w:widowControl w:val="0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 w:rsidRPr="00D20968">
                                    <w:rPr>
                                      <w:b/>
                                      <w:bCs/>
                                      <w:i/>
                                      <w:iCs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</w:tbl>
                          <w:p w14:paraId="7333767F" w14:textId="73D58EF7" w:rsidR="00C87894" w:rsidRDefault="0080130B" w:rsidP="006012EC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51D0EE" id="Text Box 31" o:spid="_x0000_s1027" type="#_x0000_t202" style="position:absolute;margin-left:389.8pt;margin-top:1.9pt;width:441pt;height:149.25pt;z-index:2516490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" strokeweight="2.25pt">
                <v:stroke dashstyle="longDash"/>
                <v:textbox inset="0,0,0,0">
                  <w:txbxContent>
                    <w:tbl>
                      <w:tblPr>
                        <w:tblW w:w="0" w:type="auto"/>
                        <w:tblBorders>
                          <w:top w:val="single" w:sz="12" w:space="0" w:color="000000"/>
                          <w:bottom w:val="single" w:sz="12" w:space="0" w:color="000000"/>
                        </w:tblBorders>
                        <w:tblLook w:val="0400" w:firstRow="0" w:lastRow="0" w:firstColumn="0" w:lastColumn="0" w:noHBand="0" w:noVBand="1"/>
                      </w:tblPr>
                      <w:tblGrid>
                        <w:gridCol w:w="4329"/>
                        <w:gridCol w:w="4462"/>
                      </w:tblGrid>
                      <w:tr w:rsidR="006012EC" w14:paraId="25817A09" w14:textId="77777777" w:rsidTr="00D6237E">
                        <w:trPr>
                          <w:trHeight w:val="4220"/>
                        </w:trPr>
                        <w:tc>
                          <w:tcPr>
                            <w:tcW w:w="4338" w:type="dxa"/>
                            <w:shd w:val="clear" w:color="auto" w:fill="auto"/>
                          </w:tcPr>
                          <w:p w14:paraId="5E53600A" w14:textId="062BDF68" w:rsidR="00342AE8" w:rsidRPr="0074042C" w:rsidRDefault="00342AE8" w:rsidP="00342AE8">
                            <w:pPr>
                              <w:widowControl w:val="0"/>
                              <w:rPr>
                                <w:rFonts w:ascii="Segoe MDL2 Assets" w:hAnsi="Segoe MDL2 Asset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February 1</w:t>
                            </w:r>
                            <w:r w:rsidRPr="0074042C">
                              <w:rPr>
                                <w:rFonts w:ascii="Segoe MDL2 Assets" w:hAnsi="Segoe MDL2 Assets"/>
                                <w:sz w:val="20"/>
                                <w:szCs w:val="20"/>
                              </w:rPr>
                              <w:t xml:space="preserve"> - Empire Theatre Board</w:t>
                            </w:r>
                          </w:p>
                          <w:p w14:paraId="3F98422A" w14:textId="77777777" w:rsidR="00342AE8" w:rsidRPr="0074042C" w:rsidRDefault="00342AE8" w:rsidP="00342AE8">
                            <w:pPr>
                              <w:widowControl w:val="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 w:rsidRPr="0074042C">
                              <w:rPr>
                                <w:rFonts w:ascii="Segoe MDL2 Assets" w:hAnsi="Segoe MDL2 Assets"/>
                                <w:sz w:val="20"/>
                                <w:szCs w:val="20"/>
                              </w:rPr>
                              <w:t xml:space="preserve">5:30 P.M. </w:t>
                            </w:r>
                            <w:r w:rsidRPr="0074042C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-</w:t>
                            </w:r>
                            <w:r w:rsidRPr="0074042C">
                              <w:rPr>
                                <w:rFonts w:ascii="Segoe MDL2 Assets" w:hAnsi="Segoe MDL2 Assets"/>
                                <w:sz w:val="20"/>
                                <w:szCs w:val="20"/>
                              </w:rPr>
                              <w:t xml:space="preserve"> Empire Theatre</w:t>
                            </w:r>
                          </w:p>
                          <w:p w14:paraId="2CDE88B4" w14:textId="09D95FA8" w:rsidR="00F33BE4" w:rsidRPr="0074042C" w:rsidRDefault="00F33BE4" w:rsidP="00F33BE4">
                            <w:pPr>
                              <w:widowControl w:val="0"/>
                              <w:rPr>
                                <w:rFonts w:ascii="Segoe MDL2 Assets" w:hAnsi="Segoe MDL2 Asset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February 2 -</w:t>
                            </w:r>
                            <w:r w:rsidRPr="0074042C">
                              <w:rPr>
                                <w:rFonts w:ascii="Segoe MDL2 Assets" w:hAnsi="Segoe MDL2 Assets"/>
                                <w:sz w:val="20"/>
                                <w:szCs w:val="20"/>
                              </w:rPr>
                              <w:t xml:space="preserve"> Chamber of Commerce</w:t>
                            </w:r>
                          </w:p>
                          <w:p w14:paraId="324B883B" w14:textId="77777777" w:rsidR="00F33BE4" w:rsidRDefault="00F33BE4" w:rsidP="00F33BE4">
                            <w:pPr>
                              <w:widowControl w:val="0"/>
                              <w:rPr>
                                <w:rFonts w:ascii="Segoe MDL2 Assets" w:hAnsi="Segoe MDL2 Assets"/>
                                <w:sz w:val="20"/>
                                <w:szCs w:val="20"/>
                              </w:rPr>
                            </w:pPr>
                            <w:r w:rsidRPr="0074042C">
                              <w:rPr>
                                <w:rFonts w:ascii="Segoe MDL2 Assets" w:hAnsi="Segoe MDL2 Assets"/>
                                <w:sz w:val="20"/>
                                <w:szCs w:val="20"/>
                              </w:rPr>
                              <w:t xml:space="preserve">7:30 A.M. </w:t>
                            </w:r>
                            <w:r w:rsidRPr="0074042C">
                              <w:rPr>
                                <w:sz w:val="20"/>
                                <w:szCs w:val="20"/>
                              </w:rPr>
                              <w:t>–</w:t>
                            </w:r>
                            <w:r w:rsidRPr="0074042C">
                              <w:rPr>
                                <w:rFonts w:ascii="Segoe MDL2 Assets" w:hAnsi="Segoe MDL2 Assets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4042C">
                              <w:rPr>
                                <w:rFonts w:ascii="Cambria" w:hAnsi="Cambria" w:cs="Cambria"/>
                                <w:sz w:val="20"/>
                                <w:szCs w:val="20"/>
                              </w:rPr>
                              <w:t>É</w:t>
                            </w:r>
                            <w:r w:rsidRPr="0074042C">
                              <w:rPr>
                                <w:rFonts w:ascii="Segoe MDL2 Assets" w:hAnsi="Segoe MDL2 Assets"/>
                                <w:sz w:val="20"/>
                                <w:szCs w:val="20"/>
                              </w:rPr>
                              <w:t>clair</w:t>
                            </w:r>
                            <w:r w:rsidRPr="0074042C">
                              <w:rPr>
                                <w:rFonts w:ascii="Cambria" w:hAnsi="Cambria" w:cs="Cambria"/>
                                <w:sz w:val="20"/>
                                <w:szCs w:val="20"/>
                              </w:rPr>
                              <w:t>’</w:t>
                            </w:r>
                            <w:r w:rsidRPr="0074042C">
                              <w:rPr>
                                <w:rFonts w:ascii="Segoe MDL2 Assets" w:hAnsi="Segoe MDL2 Assets"/>
                                <w:sz w:val="20"/>
                                <w:szCs w:val="20"/>
                              </w:rPr>
                              <w:t>s</w:t>
                            </w:r>
                          </w:p>
                          <w:p w14:paraId="76667C2B" w14:textId="5DA5ECC4" w:rsidR="00B42292" w:rsidRPr="0074042C" w:rsidRDefault="00B42292" w:rsidP="00B42292">
                            <w:pPr>
                              <w:widowControl w:val="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February 5</w:t>
                            </w:r>
                            <w:r w:rsidRPr="0074042C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 – City Council Meeting</w:t>
                            </w:r>
                          </w:p>
                          <w:p w14:paraId="54B6641F" w14:textId="77777777" w:rsidR="00B42292" w:rsidRDefault="00B42292" w:rsidP="00B42292">
                            <w:pPr>
                              <w:widowControl w:val="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 w:rsidRPr="0074042C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6:00 P.M. – City Hall</w:t>
                            </w:r>
                          </w:p>
                          <w:p w14:paraId="2C660264" w14:textId="70BC66AD" w:rsidR="006B231C" w:rsidRDefault="006B231C" w:rsidP="006B231C">
                            <w:pPr>
                              <w:widowControl w:val="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February 6 – </w:t>
                            </w:r>
                            <w:r w:rsidR="000D616A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Pinochle</w:t>
                            </w:r>
                          </w:p>
                          <w:p w14:paraId="60768633" w14:textId="002CB768" w:rsidR="006B231C" w:rsidRPr="0074042C" w:rsidRDefault="000C3129" w:rsidP="006B231C">
                            <w:pPr>
                              <w:widowControl w:val="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1:0</w:t>
                            </w:r>
                            <w:r w:rsidR="006B231C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0 P.M. – </w:t>
                            </w:r>
                            <w:r w:rsidR="000D616A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Tekoa Comm. Church</w:t>
                            </w:r>
                          </w:p>
                          <w:p w14:paraId="10C5896E" w14:textId="60FC160A" w:rsidR="00FA6BA5" w:rsidRDefault="00B42292" w:rsidP="00F33BE4">
                            <w:pPr>
                              <w:widowControl w:val="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February 6 </w:t>
                            </w:r>
                            <w:r w:rsidR="00FA6BA5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– Whitman C</w:t>
                            </w:r>
                            <w:r w:rsidR="00307A1F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o.</w:t>
                            </w:r>
                            <w:r w:rsidR="00FA6BA5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 Hosp. Di</w:t>
                            </w:r>
                            <w:r w:rsidR="00FE621F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st.</w:t>
                            </w:r>
                          </w:p>
                          <w:p w14:paraId="0535EAA0" w14:textId="77777777" w:rsidR="00FA6BA5" w:rsidRDefault="00FA6BA5" w:rsidP="00FA6BA5">
                            <w:pPr>
                              <w:widowControl w:val="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6:30 P.M. – City Hall </w:t>
                            </w:r>
                          </w:p>
                          <w:p w14:paraId="3A0A97BC" w14:textId="6E68850A" w:rsidR="003D791D" w:rsidRPr="0074042C" w:rsidRDefault="003D791D" w:rsidP="00FA6BA5">
                            <w:pPr>
                              <w:widowControl w:val="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February 7 – Tekoa </w:t>
                            </w:r>
                            <w:r w:rsidR="00A91B71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Amb</w:t>
                            </w:r>
                            <w:r w:rsidR="003B2598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ul.</w:t>
                            </w:r>
                            <w:r w:rsidR="00A91B71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 / EMT</w:t>
                            </w: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 Training</w:t>
                            </w:r>
                          </w:p>
                          <w:p w14:paraId="555E9218" w14:textId="53756B54" w:rsidR="006012EC" w:rsidRPr="00F26934" w:rsidRDefault="003D791D" w:rsidP="000D616A">
                            <w:pPr>
                              <w:widowControl w:val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6:30 P.M. – </w:t>
                            </w:r>
                            <w:r w:rsidR="00A91B71">
                              <w:rPr>
                                <w:sz w:val="20"/>
                                <w:szCs w:val="20"/>
                              </w:rPr>
                              <w:t>Ambulance Barn</w:t>
                            </w:r>
                          </w:p>
                        </w:tc>
                        <w:tc>
                          <w:tcPr>
                            <w:tcW w:w="4471" w:type="dxa"/>
                            <w:shd w:val="clear" w:color="auto" w:fill="FFFFFF"/>
                          </w:tcPr>
                          <w:p w14:paraId="0C4501A4" w14:textId="6E4FD0E0" w:rsidR="000D616A" w:rsidRDefault="000C3129" w:rsidP="000D616A">
                            <w:pPr>
                              <w:widowControl w:val="0"/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February 13</w:t>
                            </w:r>
                            <w:r w:rsidR="000D616A"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 xml:space="preserve"> – Healthy Tekoa Coalition</w:t>
                            </w:r>
                          </w:p>
                          <w:p w14:paraId="4E5CB3DD" w14:textId="77777777" w:rsidR="000D616A" w:rsidRDefault="000D616A" w:rsidP="000D616A">
                            <w:pPr>
                              <w:widowControl w:val="0"/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9:00 A.M. – School District Boardroom</w:t>
                            </w:r>
                          </w:p>
                          <w:p w14:paraId="78F8A3B5" w14:textId="1194B9B8" w:rsidR="00CB2DFF" w:rsidRDefault="00CB2DFF" w:rsidP="00CB2DFF">
                            <w:pPr>
                              <w:widowControl w:val="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February 20 – Pinochle</w:t>
                            </w:r>
                          </w:p>
                          <w:p w14:paraId="75AD5B73" w14:textId="77777777" w:rsidR="00CB2DFF" w:rsidRPr="0074042C" w:rsidRDefault="00CB2DFF" w:rsidP="00CB2DFF">
                            <w:pPr>
                              <w:widowControl w:val="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1:00 P.M. – Tekoa Comm. Church</w:t>
                            </w:r>
                          </w:p>
                          <w:p w14:paraId="2ACFA368" w14:textId="23C37675" w:rsidR="008B4839" w:rsidRDefault="00D30E01" w:rsidP="008B6DD4">
                            <w:pPr>
                              <w:widowControl w:val="0"/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 xml:space="preserve">February </w:t>
                            </w:r>
                            <w:r w:rsidR="00CB2DFF"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20</w:t>
                            </w:r>
                            <w:r w:rsidR="008B4839"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 xml:space="preserve"> – Tekoa Parks and Rec Meeting </w:t>
                            </w:r>
                          </w:p>
                          <w:p w14:paraId="704FF8EA" w14:textId="77777777" w:rsidR="00917BCD" w:rsidRDefault="00917BCD" w:rsidP="008B6DD4">
                            <w:pPr>
                              <w:widowControl w:val="0"/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 xml:space="preserve">7:00 P.M. – City Hall </w:t>
                            </w:r>
                          </w:p>
                          <w:p w14:paraId="5FF9A647" w14:textId="480967DC" w:rsidR="00CB2DFF" w:rsidRPr="0074042C" w:rsidRDefault="008D78DD" w:rsidP="00CB2DFF">
                            <w:pPr>
                              <w:widowControl w:val="0"/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February 22</w:t>
                            </w:r>
                            <w:r w:rsidR="00CB2DFF" w:rsidRPr="0074042C"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 xml:space="preserve"> - Food Distribution</w:t>
                            </w:r>
                          </w:p>
                          <w:p w14:paraId="076CDB98" w14:textId="77777777" w:rsidR="00CB2DFF" w:rsidRDefault="00CB2DFF" w:rsidP="00CB2DFF">
                            <w:pPr>
                              <w:widowControl w:val="0"/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6"/>
                                <w:szCs w:val="6"/>
                              </w:rPr>
                            </w:pPr>
                            <w:r w:rsidRPr="0074042C"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 xml:space="preserve">8:00-11:00 A.M. – City Hall </w:t>
                            </w:r>
                          </w:p>
                          <w:p w14:paraId="36EF6FC2" w14:textId="4B61A51D" w:rsidR="00A91B71" w:rsidRPr="0074042C" w:rsidRDefault="00A91B71" w:rsidP="00A91B71">
                            <w:pPr>
                              <w:widowControl w:val="0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February 7 – Tekoa Amb</w:t>
                            </w:r>
                            <w:r w:rsidR="00A24C68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ulance Board Mtg. </w:t>
                            </w:r>
                          </w:p>
                          <w:p w14:paraId="64BCFC31" w14:textId="77777777" w:rsidR="001A7C6D" w:rsidRDefault="00A91B71" w:rsidP="00A91B71">
                            <w:pPr>
                              <w:widowControl w:val="0"/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6:30 P.M. – Ambulance Barn</w:t>
                            </w:r>
                            <w:r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726BA28" w14:textId="2BCFFA2B" w:rsidR="00F30519" w:rsidRDefault="008D78DD" w:rsidP="00A91B71">
                            <w:pPr>
                              <w:widowControl w:val="0"/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February 29</w:t>
                            </w:r>
                            <w:r w:rsidR="00F30519"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 w:rsidR="00C611DE"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>School Board Mtg.</w:t>
                            </w:r>
                          </w:p>
                          <w:p w14:paraId="390F6C17" w14:textId="69027FBD" w:rsidR="00F30519" w:rsidRPr="00F30519" w:rsidRDefault="00260960" w:rsidP="008B6DD4">
                            <w:pPr>
                              <w:widowControl w:val="0"/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 xml:space="preserve">6:00 P.M. – </w:t>
                            </w:r>
                            <w:r w:rsidR="00C611DE"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20"/>
                                <w:szCs w:val="20"/>
                              </w:rPr>
                              <w:t xml:space="preserve">District Office </w:t>
                            </w:r>
                          </w:p>
                          <w:p w14:paraId="2F19DAB3" w14:textId="77777777" w:rsidR="001551A3" w:rsidRDefault="001551A3" w:rsidP="00644502">
                            <w:pPr>
                              <w:widowControl w:val="0"/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6"/>
                                <w:szCs w:val="6"/>
                              </w:rPr>
                            </w:pPr>
                          </w:p>
                          <w:p w14:paraId="5926B21B" w14:textId="542081CD" w:rsidR="000E3557" w:rsidRPr="00E76A41" w:rsidRDefault="000E3557" w:rsidP="00644502">
                            <w:pPr>
                              <w:widowControl w:val="0"/>
                              <w:rPr>
                                <w:rFonts w:ascii="Cambria" w:hAnsi="Cambria" w:cs="Verdana"/>
                                <w:bCs/>
                                <w:color w:val="000000"/>
                                <w:kern w:val="32"/>
                                <w:sz w:val="6"/>
                                <w:szCs w:val="6"/>
                              </w:rPr>
                            </w:pPr>
                          </w:p>
                          <w:p w14:paraId="61C38991" w14:textId="40AAF573" w:rsidR="008B32D1" w:rsidRPr="00527BAC" w:rsidRDefault="00AE7F0D" w:rsidP="008B32D1">
                            <w:pPr>
                              <w:widowControl w:val="0"/>
                              <w:rPr>
                                <w:sz w:val="22"/>
                                <w:szCs w:val="22"/>
                              </w:rPr>
                            </w:pPr>
                            <w:r w:rsidRPr="00D20968">
                              <w:rPr>
                                <w:b/>
                                <w:bCs/>
                                <w:i/>
                                <w:iCs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c>
                      </w:tr>
                    </w:tbl>
                    <w:p w14:paraId="7333767F" w14:textId="73D58EF7" w:rsidR="00C87894" w:rsidRDefault="0080130B" w:rsidP="006012EC">
                      <w: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1B1B0A4" w14:textId="77777777" w:rsidR="00C87894" w:rsidRDefault="00C87894" w:rsidP="00375A63">
      <w:pPr>
        <w:rPr>
          <w:rFonts w:ascii="Segoe Print" w:eastAsia="Times New Roman" w:hAnsi="Segoe Print"/>
          <w:b/>
          <w:color w:val="222222"/>
          <w:sz w:val="8"/>
          <w:szCs w:val="8"/>
        </w:rPr>
      </w:pPr>
    </w:p>
    <w:p w14:paraId="08D249D4" w14:textId="7CC0B9F9" w:rsidR="00C87894" w:rsidRDefault="00C87894" w:rsidP="00375A63">
      <w:pPr>
        <w:rPr>
          <w:rFonts w:ascii="Segoe Print" w:eastAsia="Times New Roman" w:hAnsi="Segoe Print"/>
          <w:b/>
          <w:color w:val="222222"/>
          <w:sz w:val="8"/>
          <w:szCs w:val="8"/>
        </w:rPr>
      </w:pPr>
    </w:p>
    <w:p w14:paraId="0666F55E" w14:textId="1DF7B0A5" w:rsidR="00C87894" w:rsidRDefault="00C87894" w:rsidP="00375A63">
      <w:pPr>
        <w:rPr>
          <w:rFonts w:ascii="Segoe Print" w:eastAsia="Times New Roman" w:hAnsi="Segoe Print"/>
          <w:b/>
          <w:color w:val="222222"/>
          <w:sz w:val="8"/>
          <w:szCs w:val="8"/>
        </w:rPr>
      </w:pPr>
    </w:p>
    <w:p w14:paraId="36DFBA7A" w14:textId="62FCC245" w:rsidR="00C87894" w:rsidRDefault="00C87894" w:rsidP="00375A63">
      <w:pPr>
        <w:rPr>
          <w:rFonts w:ascii="Segoe Print" w:eastAsia="Times New Roman" w:hAnsi="Segoe Print"/>
          <w:b/>
          <w:color w:val="222222"/>
          <w:sz w:val="8"/>
          <w:szCs w:val="8"/>
        </w:rPr>
      </w:pPr>
    </w:p>
    <w:p w14:paraId="4001B9AB" w14:textId="6896D487" w:rsidR="00C87894" w:rsidRDefault="00C87894" w:rsidP="00375A63">
      <w:pPr>
        <w:rPr>
          <w:rFonts w:ascii="Segoe Print" w:eastAsia="Times New Roman" w:hAnsi="Segoe Print"/>
          <w:b/>
          <w:color w:val="222222"/>
          <w:sz w:val="8"/>
          <w:szCs w:val="8"/>
        </w:rPr>
      </w:pPr>
    </w:p>
    <w:p w14:paraId="1D3CA11A" w14:textId="42407672" w:rsidR="00C87894" w:rsidRDefault="00176192" w:rsidP="00375A63">
      <w:pPr>
        <w:rPr>
          <w:rFonts w:ascii="Segoe Print" w:eastAsia="Times New Roman" w:hAnsi="Segoe Print"/>
          <w:b/>
          <w:color w:val="222222"/>
          <w:sz w:val="8"/>
          <w:szCs w:val="8"/>
        </w:rPr>
      </w:pPr>
      <w:r>
        <w:rPr>
          <w:rFonts w:ascii="Segoe Print" w:eastAsia="Times New Roman" w:hAnsi="Segoe Print"/>
          <w:b/>
          <w:noProof/>
          <w:color w:val="222222"/>
          <w:sz w:val="8"/>
          <w:szCs w:val="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B95F4AB" wp14:editId="68BA06E4">
                <wp:simplePos x="0" y="0"/>
                <wp:positionH relativeFrom="column">
                  <wp:posOffset>2976880</wp:posOffset>
                </wp:positionH>
                <wp:positionV relativeFrom="paragraph">
                  <wp:posOffset>21590</wp:posOffset>
                </wp:positionV>
                <wp:extent cx="733425" cy="676275"/>
                <wp:effectExtent l="0" t="0" r="9525" b="9525"/>
                <wp:wrapNone/>
                <wp:docPr id="978986756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3425" cy="676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667A579" w14:textId="653458F3" w:rsidR="001D0492" w:rsidRDefault="00176192">
                            <w:r w:rsidRPr="00176192">
                              <w:rPr>
                                <w:rFonts w:ascii="Calibri" w:hAnsi="Calibri"/>
                                <w:noProof/>
                                <w:sz w:val="22"/>
                                <w:szCs w:val="22"/>
                              </w:rPr>
                              <w:drawing>
                                <wp:inline distT="0" distB="0" distL="0" distR="0" wp14:anchorId="24456002" wp14:editId="1480FEA0">
                                  <wp:extent cx="518435" cy="563516"/>
                                  <wp:effectExtent l="19050" t="19050" r="34290" b="27305"/>
                                  <wp:docPr id="51255775" name="Picture 51255775" descr="FREE Heart Clipart Templates &amp; Examples - Edit Online &amp; Download |  Template.net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FREE Heart Clipart Templates &amp; Examples - Edit Online &amp; Download |  Template.net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7853" t="7692" r="11057" b="4167"/>
                                          <a:stretch/>
                                        </pic:blipFill>
                                        <pic:spPr bwMode="auto">
                                          <a:xfrm rot="11005167" flipV="1">
                                            <a:off x="0" y="0"/>
                                            <a:ext cx="536363" cy="58300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95F4AB" id="Text Box 7" o:spid="_x0000_s1028" type="#_x0000_t202" style="position:absolute;margin-left:234.4pt;margin-top:1.7pt;width:57.75pt;height:53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" fillcolor="white [3201]" stroked="f" strokeweight=".5pt">
                <v:textbox>
                  <w:txbxContent>
                    <w:p w14:paraId="7667A579" w14:textId="653458F3" w:rsidR="001D0492" w:rsidRDefault="00176192">
                      <w:r w:rsidRPr="00176192">
                        <w:rPr>
                          <w:rFonts w:ascii="Calibri" w:hAnsi="Calibri"/>
                          <w:noProof/>
                          <w:sz w:val="22"/>
                          <w:szCs w:val="22"/>
                        </w:rPr>
                        <w:drawing>
                          <wp:inline distT="0" distB="0" distL="0" distR="0" wp14:anchorId="24456002" wp14:editId="1480FEA0">
                            <wp:extent cx="518435" cy="563516"/>
                            <wp:effectExtent l="19050" t="19050" r="34290" b="27305"/>
                            <wp:docPr id="51255775" name="Picture 51255775" descr="FREE Heart Clipart Templates &amp; Examples - Edit Online &amp; Download |  Template.net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FREE Heart Clipart Templates &amp; Examples - Edit Online &amp; Download |  Template.net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7853" t="7692" r="11057" b="4167"/>
                                    <a:stretch/>
                                  </pic:blipFill>
                                  <pic:spPr bwMode="auto">
                                    <a:xfrm rot="11005167" flipV="1">
                                      <a:off x="0" y="0"/>
                                      <a:ext cx="536363" cy="58300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39FD1CF7" w14:textId="568CE63F" w:rsidR="00C87894" w:rsidRDefault="00C87894" w:rsidP="00375A63">
      <w:pPr>
        <w:rPr>
          <w:rFonts w:ascii="Segoe Print" w:eastAsia="Times New Roman" w:hAnsi="Segoe Print"/>
          <w:b/>
          <w:color w:val="222222"/>
          <w:sz w:val="8"/>
          <w:szCs w:val="8"/>
        </w:rPr>
      </w:pPr>
    </w:p>
    <w:p w14:paraId="3E4D0440" w14:textId="77777777" w:rsidR="00C87894" w:rsidRDefault="00C87894" w:rsidP="00375A63">
      <w:pPr>
        <w:rPr>
          <w:rFonts w:ascii="Segoe Print" w:eastAsia="Times New Roman" w:hAnsi="Segoe Print"/>
          <w:b/>
          <w:color w:val="222222"/>
          <w:sz w:val="8"/>
          <w:szCs w:val="8"/>
        </w:rPr>
      </w:pPr>
    </w:p>
    <w:p w14:paraId="2BA8E0E5" w14:textId="77777777" w:rsidR="00C87894" w:rsidRDefault="00C87894" w:rsidP="00375A63">
      <w:pPr>
        <w:rPr>
          <w:rFonts w:ascii="Segoe Print" w:eastAsia="Times New Roman" w:hAnsi="Segoe Print"/>
          <w:b/>
          <w:color w:val="222222"/>
          <w:sz w:val="8"/>
          <w:szCs w:val="8"/>
        </w:rPr>
      </w:pPr>
    </w:p>
    <w:p w14:paraId="08C87C46" w14:textId="77777777" w:rsidR="00C87894" w:rsidRDefault="00C87894" w:rsidP="00375A63">
      <w:pPr>
        <w:rPr>
          <w:rFonts w:ascii="Segoe Print" w:eastAsia="Times New Roman" w:hAnsi="Segoe Print"/>
          <w:b/>
          <w:color w:val="222222"/>
          <w:sz w:val="8"/>
          <w:szCs w:val="8"/>
        </w:rPr>
      </w:pPr>
    </w:p>
    <w:p w14:paraId="0E543D0F" w14:textId="77777777" w:rsidR="00C87894" w:rsidRDefault="00C87894" w:rsidP="00375A63">
      <w:pPr>
        <w:rPr>
          <w:rFonts w:ascii="Segoe Print" w:eastAsia="Times New Roman" w:hAnsi="Segoe Print"/>
          <w:b/>
          <w:color w:val="222222"/>
          <w:sz w:val="8"/>
          <w:szCs w:val="8"/>
        </w:rPr>
      </w:pPr>
    </w:p>
    <w:p w14:paraId="50B721B2" w14:textId="77777777" w:rsidR="00C87894" w:rsidRDefault="00C87894" w:rsidP="00375A63">
      <w:pPr>
        <w:rPr>
          <w:rFonts w:ascii="Segoe Print" w:eastAsia="Times New Roman" w:hAnsi="Segoe Print"/>
          <w:b/>
          <w:color w:val="222222"/>
          <w:sz w:val="8"/>
          <w:szCs w:val="8"/>
        </w:rPr>
      </w:pPr>
    </w:p>
    <w:p w14:paraId="1C947AD0" w14:textId="77777777" w:rsidR="005A444D" w:rsidRDefault="005A444D" w:rsidP="00B73B0C">
      <w:pPr>
        <w:jc w:val="center"/>
        <w:rPr>
          <w:rFonts w:ascii="Cambria" w:eastAsia="Yu Gothic Light" w:hAnsi="Cambria"/>
          <w:b/>
          <w:sz w:val="4"/>
          <w:szCs w:val="4"/>
        </w:rPr>
      </w:pPr>
    </w:p>
    <w:p w14:paraId="07384C8A" w14:textId="77777777" w:rsidR="000D2247" w:rsidRDefault="000D2247" w:rsidP="00B73B0C">
      <w:pPr>
        <w:jc w:val="center"/>
        <w:rPr>
          <w:rFonts w:ascii="Cambria" w:eastAsia="Yu Gothic Light" w:hAnsi="Cambria"/>
          <w:b/>
          <w:sz w:val="20"/>
          <w:szCs w:val="20"/>
        </w:rPr>
      </w:pPr>
    </w:p>
    <w:p w14:paraId="15DD0ED8" w14:textId="77777777" w:rsidR="002A16F5" w:rsidRDefault="002A16F5" w:rsidP="002A16F5">
      <w:pPr>
        <w:rPr>
          <w:rFonts w:ascii="Cambria" w:eastAsia="Yu Gothic Light" w:hAnsi="Cambria"/>
          <w:b/>
          <w:sz w:val="12"/>
          <w:szCs w:val="12"/>
        </w:rPr>
      </w:pPr>
    </w:p>
    <w:p w14:paraId="041CD21A" w14:textId="77777777" w:rsidR="00484A2D" w:rsidRPr="00484A2D" w:rsidRDefault="00484A2D" w:rsidP="002A16F5">
      <w:pPr>
        <w:jc w:val="center"/>
        <w:rPr>
          <w:rFonts w:ascii="Cambria" w:eastAsia="Yu Gothic Light" w:hAnsi="Cambria"/>
          <w:b/>
          <w:sz w:val="14"/>
          <w:szCs w:val="14"/>
        </w:rPr>
      </w:pPr>
    </w:p>
    <w:p w14:paraId="3BF069F8" w14:textId="77777777" w:rsidR="0074042C" w:rsidRDefault="0074042C" w:rsidP="00386D2C">
      <w:pPr>
        <w:jc w:val="center"/>
        <w:rPr>
          <w:rFonts w:ascii="Cambria" w:eastAsia="Yu Gothic Light" w:hAnsi="Cambria"/>
          <w:b/>
          <w:sz w:val="20"/>
          <w:szCs w:val="20"/>
        </w:rPr>
      </w:pPr>
    </w:p>
    <w:p w14:paraId="26EB8CDD" w14:textId="77777777" w:rsidR="00386D2C" w:rsidRDefault="00386D2C" w:rsidP="00386D2C">
      <w:pPr>
        <w:jc w:val="center"/>
        <w:rPr>
          <w:rFonts w:ascii="Cambria" w:eastAsia="Yu Gothic Light" w:hAnsi="Cambria"/>
          <w:b/>
          <w:sz w:val="4"/>
          <w:szCs w:val="4"/>
        </w:rPr>
      </w:pPr>
    </w:p>
    <w:p w14:paraId="104E9F60" w14:textId="77777777" w:rsidR="007C1EC7" w:rsidRDefault="007C1EC7" w:rsidP="00386D2C">
      <w:pPr>
        <w:jc w:val="center"/>
        <w:rPr>
          <w:rFonts w:ascii="Cambria" w:eastAsia="Yu Gothic Light" w:hAnsi="Cambria"/>
          <w:b/>
          <w:sz w:val="22"/>
          <w:szCs w:val="22"/>
        </w:rPr>
      </w:pPr>
    </w:p>
    <w:p w14:paraId="0F66EA7E" w14:textId="77777777" w:rsidR="007C1EC7" w:rsidRDefault="007C1EC7" w:rsidP="00386D2C">
      <w:pPr>
        <w:jc w:val="center"/>
        <w:rPr>
          <w:rFonts w:ascii="Cambria" w:eastAsia="Yu Gothic Light" w:hAnsi="Cambria"/>
          <w:b/>
          <w:sz w:val="22"/>
          <w:szCs w:val="22"/>
        </w:rPr>
      </w:pPr>
    </w:p>
    <w:p w14:paraId="5C8F3D99" w14:textId="7A3E8AE2" w:rsidR="00F16D26" w:rsidRDefault="0030673B" w:rsidP="00386D2C">
      <w:pPr>
        <w:jc w:val="center"/>
        <w:rPr>
          <w:rFonts w:ascii="Cambria" w:eastAsia="Yu Gothic Light" w:hAnsi="Cambria"/>
          <w:b/>
          <w:sz w:val="6"/>
          <w:szCs w:val="6"/>
        </w:rPr>
      </w:pPr>
      <w:r w:rsidRPr="00386D2C">
        <w:rPr>
          <w:rFonts w:ascii="Cambria" w:eastAsia="Yu Gothic Light" w:hAnsi="Cambria"/>
          <w:b/>
          <w:sz w:val="22"/>
          <w:szCs w:val="22"/>
        </w:rPr>
        <w:t>T</w:t>
      </w:r>
      <w:r w:rsidR="0045707C" w:rsidRPr="00386D2C">
        <w:rPr>
          <w:rFonts w:ascii="Cambria" w:eastAsia="Yu Gothic Light" w:hAnsi="Cambria"/>
          <w:b/>
          <w:sz w:val="22"/>
          <w:szCs w:val="22"/>
        </w:rPr>
        <w:t>he City of Tekoa will have</w:t>
      </w:r>
      <w:r w:rsidR="00066431" w:rsidRPr="00386D2C">
        <w:rPr>
          <w:rFonts w:ascii="Cambria" w:eastAsia="Yu Gothic Light" w:hAnsi="Cambria"/>
          <w:b/>
          <w:sz w:val="22"/>
          <w:szCs w:val="22"/>
        </w:rPr>
        <w:t xml:space="preserve"> our</w:t>
      </w:r>
      <w:r w:rsidR="0045707C" w:rsidRPr="00386D2C">
        <w:rPr>
          <w:rFonts w:ascii="Cambria" w:eastAsia="Yu Gothic Light" w:hAnsi="Cambria"/>
          <w:b/>
          <w:sz w:val="22"/>
          <w:szCs w:val="22"/>
        </w:rPr>
        <w:t xml:space="preserve"> council </w:t>
      </w:r>
      <w:r w:rsidR="000F7FFB" w:rsidRPr="00386D2C">
        <w:rPr>
          <w:rFonts w:ascii="Cambria" w:eastAsia="Yu Gothic Light" w:hAnsi="Cambria"/>
          <w:b/>
          <w:sz w:val="22"/>
          <w:szCs w:val="22"/>
        </w:rPr>
        <w:t>meeting</w:t>
      </w:r>
      <w:r w:rsidR="0045707C" w:rsidRPr="00386D2C">
        <w:rPr>
          <w:rFonts w:ascii="Cambria" w:eastAsia="Yu Gothic Light" w:hAnsi="Cambria"/>
          <w:b/>
          <w:sz w:val="22"/>
          <w:szCs w:val="22"/>
        </w:rPr>
        <w:t xml:space="preserve"> </w:t>
      </w:r>
      <w:r w:rsidR="000C7C64" w:rsidRPr="00386D2C">
        <w:rPr>
          <w:rFonts w:ascii="Cambria" w:eastAsia="Yu Gothic Light" w:hAnsi="Cambria"/>
          <w:b/>
          <w:sz w:val="22"/>
          <w:szCs w:val="22"/>
        </w:rPr>
        <w:t>o</w:t>
      </w:r>
      <w:r w:rsidR="0045707C" w:rsidRPr="00386D2C">
        <w:rPr>
          <w:rFonts w:ascii="Cambria" w:eastAsia="Yu Gothic Light" w:hAnsi="Cambria"/>
          <w:b/>
          <w:sz w:val="22"/>
          <w:szCs w:val="22"/>
        </w:rPr>
        <w:t>n</w:t>
      </w:r>
      <w:r w:rsidR="00310327" w:rsidRPr="00386D2C">
        <w:rPr>
          <w:rFonts w:ascii="Cambria" w:eastAsia="Yu Gothic Light" w:hAnsi="Cambria"/>
          <w:b/>
          <w:sz w:val="22"/>
          <w:szCs w:val="22"/>
        </w:rPr>
        <w:t xml:space="preserve"> </w:t>
      </w:r>
      <w:r w:rsidR="00386D2C">
        <w:rPr>
          <w:rFonts w:ascii="Cambria" w:eastAsia="Yu Gothic Light" w:hAnsi="Cambria"/>
          <w:b/>
          <w:sz w:val="22"/>
          <w:szCs w:val="22"/>
        </w:rPr>
        <w:t>Monday</w:t>
      </w:r>
      <w:r w:rsidR="0045707C" w:rsidRPr="00386D2C">
        <w:rPr>
          <w:rFonts w:ascii="Cambria" w:eastAsia="Yu Gothic Light" w:hAnsi="Cambria"/>
          <w:b/>
          <w:sz w:val="22"/>
          <w:szCs w:val="22"/>
        </w:rPr>
        <w:t>,</w:t>
      </w:r>
      <w:r w:rsidR="003B0722">
        <w:rPr>
          <w:rFonts w:ascii="Cambria" w:eastAsia="Yu Gothic Light" w:hAnsi="Cambria"/>
          <w:b/>
          <w:sz w:val="22"/>
          <w:szCs w:val="22"/>
        </w:rPr>
        <w:t xml:space="preserve"> February 5</w:t>
      </w:r>
      <w:r w:rsidR="00386D2C">
        <w:rPr>
          <w:rFonts w:ascii="Cambria" w:eastAsia="Yu Gothic Light" w:hAnsi="Cambria"/>
          <w:b/>
          <w:sz w:val="22"/>
          <w:szCs w:val="22"/>
        </w:rPr>
        <w:t>,</w:t>
      </w:r>
      <w:r w:rsidR="007E7919" w:rsidRPr="00386D2C">
        <w:rPr>
          <w:rFonts w:ascii="Cambria" w:eastAsia="Yu Gothic Light" w:hAnsi="Cambria"/>
          <w:b/>
          <w:sz w:val="22"/>
          <w:szCs w:val="22"/>
        </w:rPr>
        <w:t xml:space="preserve"> </w:t>
      </w:r>
      <w:r w:rsidR="002B0C6C" w:rsidRPr="00386D2C">
        <w:rPr>
          <w:rFonts w:ascii="Cambria" w:eastAsia="Yu Gothic Light" w:hAnsi="Cambria"/>
          <w:b/>
          <w:sz w:val="22"/>
          <w:szCs w:val="22"/>
        </w:rPr>
        <w:t>at 6:</w:t>
      </w:r>
      <w:r w:rsidR="006B350E" w:rsidRPr="00386D2C">
        <w:rPr>
          <w:rFonts w:ascii="Cambria" w:eastAsia="Yu Gothic Light" w:hAnsi="Cambria"/>
          <w:b/>
          <w:sz w:val="22"/>
          <w:szCs w:val="22"/>
        </w:rPr>
        <w:t>0</w:t>
      </w:r>
      <w:r w:rsidR="002B0C6C" w:rsidRPr="00386D2C">
        <w:rPr>
          <w:rFonts w:ascii="Cambria" w:eastAsia="Yu Gothic Light" w:hAnsi="Cambria"/>
          <w:b/>
          <w:sz w:val="22"/>
          <w:szCs w:val="22"/>
        </w:rPr>
        <w:t xml:space="preserve">0 </w:t>
      </w:r>
      <w:r w:rsidR="002B0C6C" w:rsidRPr="00386D2C">
        <w:rPr>
          <w:rFonts w:ascii="Cambria" w:eastAsia="Yu Gothic Light" w:hAnsi="Cambria"/>
          <w:b/>
          <w:sz w:val="16"/>
          <w:szCs w:val="16"/>
        </w:rPr>
        <w:t>P.M.</w:t>
      </w:r>
      <w:r w:rsidR="002B0C6C" w:rsidRPr="00386D2C">
        <w:rPr>
          <w:rFonts w:ascii="Cambria" w:eastAsia="Yu Gothic Light" w:hAnsi="Cambria"/>
          <w:b/>
          <w:sz w:val="22"/>
          <w:szCs w:val="22"/>
        </w:rPr>
        <w:t xml:space="preserve">, </w:t>
      </w:r>
      <w:r w:rsidR="00114983" w:rsidRPr="00386D2C">
        <w:rPr>
          <w:rFonts w:ascii="Cambria" w:eastAsia="Yu Gothic Light" w:hAnsi="Cambria"/>
          <w:b/>
          <w:sz w:val="22"/>
          <w:szCs w:val="22"/>
        </w:rPr>
        <w:t xml:space="preserve">in the Tekoa City Hall </w:t>
      </w:r>
      <w:r w:rsidR="00D6237E" w:rsidRPr="00386D2C">
        <w:rPr>
          <w:rFonts w:ascii="Cambria" w:eastAsia="Yu Gothic Light" w:hAnsi="Cambria"/>
          <w:b/>
          <w:sz w:val="22"/>
          <w:szCs w:val="22"/>
        </w:rPr>
        <w:t>C</w:t>
      </w:r>
      <w:r w:rsidR="00114983" w:rsidRPr="00386D2C">
        <w:rPr>
          <w:rFonts w:ascii="Cambria" w:eastAsia="Yu Gothic Light" w:hAnsi="Cambria"/>
          <w:b/>
          <w:sz w:val="22"/>
          <w:szCs w:val="22"/>
        </w:rPr>
        <w:t xml:space="preserve">ouncil </w:t>
      </w:r>
      <w:r w:rsidR="00D6237E" w:rsidRPr="00386D2C">
        <w:rPr>
          <w:rFonts w:ascii="Cambria" w:eastAsia="Yu Gothic Light" w:hAnsi="Cambria"/>
          <w:b/>
          <w:sz w:val="22"/>
          <w:szCs w:val="22"/>
        </w:rPr>
        <w:t>C</w:t>
      </w:r>
      <w:r w:rsidR="00114983" w:rsidRPr="00386D2C">
        <w:rPr>
          <w:rFonts w:ascii="Cambria" w:eastAsia="Yu Gothic Light" w:hAnsi="Cambria"/>
          <w:b/>
          <w:sz w:val="22"/>
          <w:szCs w:val="22"/>
        </w:rPr>
        <w:t>hambers.</w:t>
      </w:r>
      <w:r w:rsidR="00310327" w:rsidRPr="00386D2C">
        <w:rPr>
          <w:rFonts w:ascii="Cambria" w:eastAsia="Yu Gothic Light" w:hAnsi="Cambria"/>
          <w:b/>
          <w:sz w:val="22"/>
          <w:szCs w:val="22"/>
        </w:rPr>
        <w:t xml:space="preserve"> </w:t>
      </w:r>
      <w:r w:rsidR="0045707C" w:rsidRPr="00386D2C">
        <w:rPr>
          <w:rFonts w:ascii="Cambria" w:eastAsia="Yu Gothic Light" w:hAnsi="Cambria"/>
          <w:b/>
          <w:sz w:val="22"/>
          <w:szCs w:val="22"/>
        </w:rPr>
        <w:t>You may join in person</w:t>
      </w:r>
      <w:r w:rsidR="00D6237E" w:rsidRPr="00386D2C">
        <w:rPr>
          <w:rFonts w:ascii="Cambria" w:eastAsia="Yu Gothic Light" w:hAnsi="Cambria"/>
          <w:b/>
          <w:sz w:val="22"/>
          <w:szCs w:val="22"/>
        </w:rPr>
        <w:t>.</w:t>
      </w:r>
    </w:p>
    <w:p w14:paraId="6BDF4CB3" w14:textId="77777777" w:rsidR="00C24ED6" w:rsidRPr="00853362" w:rsidRDefault="00C24ED6" w:rsidP="00386D2C">
      <w:pPr>
        <w:jc w:val="center"/>
        <w:rPr>
          <w:rFonts w:ascii="Cambria" w:eastAsia="Yu Gothic Light" w:hAnsi="Cambria"/>
          <w:b/>
          <w:sz w:val="12"/>
          <w:szCs w:val="12"/>
        </w:rPr>
      </w:pPr>
    </w:p>
    <w:p w14:paraId="7E3AFB35" w14:textId="68DE6B17" w:rsidR="002E5FD4" w:rsidRDefault="002E5FD4" w:rsidP="004B2CF5">
      <w:pPr>
        <w:shd w:val="clear" w:color="auto" w:fill="FFFFFF"/>
        <w:spacing w:after="40"/>
        <w:jc w:val="both"/>
        <w:textAlignment w:val="baseline"/>
        <w:rPr>
          <w:rFonts w:ascii="ADLaM Display" w:hAnsi="ADLaM Display" w:cs="ADLaM Display"/>
          <w:bCs/>
          <w:iCs/>
          <w:color w:val="222222"/>
          <w:sz w:val="8"/>
          <w:szCs w:val="8"/>
          <w:u w:val="thick"/>
          <w:shd w:val="clear" w:color="auto" w:fill="FFFFFF"/>
        </w:rPr>
      </w:pPr>
      <w:r w:rsidRPr="008D42BC">
        <w:rPr>
          <w:rFonts w:ascii="ADLaM Display" w:hAnsi="ADLaM Display" w:cs="ADLaM Display"/>
          <w:bCs/>
          <w:iCs/>
          <w:color w:val="222222"/>
          <w:sz w:val="28"/>
          <w:szCs w:val="28"/>
          <w:u w:val="thick"/>
          <w:shd w:val="clear" w:color="auto" w:fill="FFFFFF"/>
        </w:rPr>
        <w:t xml:space="preserve">Message from the Mayor— </w:t>
      </w:r>
    </w:p>
    <w:p w14:paraId="1AEC331B" w14:textId="77777777" w:rsidR="0023242C" w:rsidRPr="00C24ED6" w:rsidRDefault="0023242C" w:rsidP="004B2CF5">
      <w:pPr>
        <w:shd w:val="clear" w:color="auto" w:fill="FFFFFF"/>
        <w:spacing w:after="40"/>
        <w:jc w:val="both"/>
        <w:textAlignment w:val="baseline"/>
        <w:rPr>
          <w:rFonts w:ascii="ADLaM Display" w:hAnsi="ADLaM Display" w:cs="ADLaM Display"/>
          <w:bCs/>
          <w:iCs/>
          <w:color w:val="222222"/>
          <w:sz w:val="2"/>
          <w:szCs w:val="2"/>
          <w:u w:val="thick"/>
          <w:shd w:val="clear" w:color="auto" w:fill="FFFFFF"/>
        </w:rPr>
      </w:pPr>
    </w:p>
    <w:p w14:paraId="21C5D6AD" w14:textId="3E71A680" w:rsidR="003B5762" w:rsidRPr="00375614" w:rsidRDefault="003B5762" w:rsidP="003B5762">
      <w:pPr>
        <w:rPr>
          <w:rFonts w:eastAsia="Times New Roman"/>
          <w:color w:val="222222"/>
          <w:sz w:val="23"/>
          <w:szCs w:val="23"/>
          <w:shd w:val="clear" w:color="auto" w:fill="FFFFFF"/>
        </w:rPr>
      </w:pPr>
      <w:r w:rsidRPr="00424491">
        <w:rPr>
          <w:rFonts w:eastAsia="Times New Roman"/>
          <w:color w:val="222222"/>
          <w:sz w:val="23"/>
          <w:szCs w:val="23"/>
          <w:shd w:val="clear" w:color="auto" w:fill="FFFFFF"/>
        </w:rPr>
        <w:t>Hello everyone, I hope you all are doing well and had a great Christmas and New Year. Th</w:t>
      </w:r>
      <w:r w:rsidR="00FC10DE">
        <w:rPr>
          <w:rFonts w:eastAsia="Times New Roman"/>
          <w:color w:val="222222"/>
          <w:sz w:val="23"/>
          <w:szCs w:val="23"/>
          <w:shd w:val="clear" w:color="auto" w:fill="FFFFFF"/>
        </w:rPr>
        <w:t>e holidays</w:t>
      </w:r>
      <w:r w:rsidRPr="00424491">
        <w:rPr>
          <w:rFonts w:eastAsia="Times New Roman"/>
          <w:color w:val="222222"/>
          <w:sz w:val="23"/>
          <w:szCs w:val="23"/>
          <w:shd w:val="clear" w:color="auto" w:fill="FFFFFF"/>
        </w:rPr>
        <w:t xml:space="preserve"> seem to come around more often than they used </w:t>
      </w:r>
      <w:r w:rsidRPr="00375614">
        <w:rPr>
          <w:rFonts w:eastAsia="Times New Roman"/>
          <w:color w:val="222222"/>
          <w:sz w:val="23"/>
          <w:szCs w:val="23"/>
          <w:shd w:val="clear" w:color="auto" w:fill="FFFFFF"/>
        </w:rPr>
        <w:t>to,</w:t>
      </w:r>
      <w:r w:rsidRPr="00424491">
        <w:rPr>
          <w:rFonts w:eastAsia="Times New Roman"/>
          <w:color w:val="222222"/>
          <w:sz w:val="23"/>
          <w:szCs w:val="23"/>
          <w:shd w:val="clear" w:color="auto" w:fill="FFFFFF"/>
        </w:rPr>
        <w:t xml:space="preserve"> and they don't last nearly long enough.</w:t>
      </w:r>
    </w:p>
    <w:p w14:paraId="3DC971A8" w14:textId="77777777" w:rsidR="003B5762" w:rsidRPr="0003753C" w:rsidRDefault="003B5762" w:rsidP="003B5762">
      <w:pPr>
        <w:rPr>
          <w:rFonts w:eastAsia="Times New Roman"/>
          <w:sz w:val="12"/>
          <w:szCs w:val="12"/>
        </w:rPr>
      </w:pPr>
    </w:p>
    <w:p w14:paraId="741A0675" w14:textId="6B4F59C8" w:rsidR="003B5762" w:rsidRPr="00375614" w:rsidRDefault="003B5762" w:rsidP="003B5762">
      <w:pPr>
        <w:shd w:val="clear" w:color="auto" w:fill="FFFFFF"/>
        <w:rPr>
          <w:rFonts w:eastAsia="Times New Roman"/>
          <w:color w:val="222222"/>
          <w:sz w:val="23"/>
          <w:szCs w:val="23"/>
        </w:rPr>
      </w:pPr>
      <w:r w:rsidRPr="00424491">
        <w:rPr>
          <w:rFonts w:eastAsia="Times New Roman"/>
          <w:color w:val="222222"/>
          <w:sz w:val="23"/>
          <w:szCs w:val="23"/>
        </w:rPr>
        <w:t>Let's get to it. We recently had a couple of snow events that tested our preparation. As much as you plot and plan</w:t>
      </w:r>
      <w:r w:rsidR="00CA0ECF">
        <w:rPr>
          <w:rFonts w:eastAsia="Times New Roman"/>
          <w:color w:val="222222"/>
          <w:sz w:val="23"/>
          <w:szCs w:val="23"/>
        </w:rPr>
        <w:t>,</w:t>
      </w:r>
      <w:r w:rsidRPr="00424491">
        <w:rPr>
          <w:rFonts w:eastAsia="Times New Roman"/>
          <w:color w:val="222222"/>
          <w:sz w:val="23"/>
          <w:szCs w:val="23"/>
        </w:rPr>
        <w:t xml:space="preserve"> you never seem to </w:t>
      </w:r>
      <w:r w:rsidRPr="00375614">
        <w:rPr>
          <w:rFonts w:eastAsia="Times New Roman"/>
          <w:color w:val="222222"/>
          <w:sz w:val="23"/>
          <w:szCs w:val="23"/>
        </w:rPr>
        <w:t>find</w:t>
      </w:r>
      <w:r w:rsidRPr="00424491">
        <w:rPr>
          <w:rFonts w:eastAsia="Times New Roman"/>
          <w:color w:val="222222"/>
          <w:sz w:val="23"/>
          <w:szCs w:val="23"/>
        </w:rPr>
        <w:t xml:space="preserve"> all the problems. If all goes well then things flow </w:t>
      </w:r>
      <w:r w:rsidRPr="00375614">
        <w:rPr>
          <w:rFonts w:eastAsia="Times New Roman"/>
          <w:color w:val="222222"/>
          <w:sz w:val="23"/>
          <w:szCs w:val="23"/>
        </w:rPr>
        <w:t>well</w:t>
      </w:r>
      <w:r w:rsidR="00506DF8">
        <w:rPr>
          <w:rFonts w:eastAsia="Times New Roman"/>
          <w:color w:val="222222"/>
          <w:sz w:val="23"/>
          <w:szCs w:val="23"/>
        </w:rPr>
        <w:t>,</w:t>
      </w:r>
      <w:r w:rsidRPr="00375614">
        <w:rPr>
          <w:rFonts w:eastAsia="Times New Roman"/>
          <w:color w:val="222222"/>
          <w:sz w:val="23"/>
          <w:szCs w:val="23"/>
        </w:rPr>
        <w:t xml:space="preserve"> but</w:t>
      </w:r>
      <w:r w:rsidRPr="00424491">
        <w:rPr>
          <w:rFonts w:eastAsia="Times New Roman"/>
          <w:color w:val="222222"/>
          <w:sz w:val="23"/>
          <w:szCs w:val="23"/>
        </w:rPr>
        <w:t xml:space="preserve"> throw in a hiccup or two</w:t>
      </w:r>
      <w:r w:rsidR="00506DF8">
        <w:rPr>
          <w:rFonts w:eastAsia="Times New Roman"/>
          <w:color w:val="222222"/>
          <w:sz w:val="23"/>
          <w:szCs w:val="23"/>
        </w:rPr>
        <w:t>,</w:t>
      </w:r>
      <w:r w:rsidRPr="00424491">
        <w:rPr>
          <w:rFonts w:eastAsia="Times New Roman"/>
          <w:color w:val="222222"/>
          <w:sz w:val="23"/>
          <w:szCs w:val="23"/>
        </w:rPr>
        <w:t xml:space="preserve"> and it can get </w:t>
      </w:r>
      <w:r w:rsidRPr="00375614">
        <w:rPr>
          <w:rFonts w:eastAsia="Times New Roman"/>
          <w:color w:val="222222"/>
          <w:sz w:val="23"/>
          <w:szCs w:val="23"/>
        </w:rPr>
        <w:t>interesting</w:t>
      </w:r>
      <w:r w:rsidRPr="00424491">
        <w:rPr>
          <w:rFonts w:eastAsia="Times New Roman"/>
          <w:color w:val="222222"/>
          <w:sz w:val="23"/>
          <w:szCs w:val="23"/>
        </w:rPr>
        <w:t>.</w:t>
      </w:r>
      <w:r w:rsidRPr="00375614">
        <w:rPr>
          <w:rFonts w:eastAsia="Times New Roman"/>
          <w:color w:val="222222"/>
          <w:sz w:val="23"/>
          <w:szCs w:val="23"/>
        </w:rPr>
        <w:t xml:space="preserve"> </w:t>
      </w:r>
      <w:r w:rsidRPr="00424491">
        <w:rPr>
          <w:rFonts w:eastAsia="Times New Roman"/>
          <w:color w:val="222222"/>
          <w:sz w:val="23"/>
          <w:szCs w:val="23"/>
        </w:rPr>
        <w:t xml:space="preserve">It might be worth knowing that there are many other responsibilities your employees need to take care of </w:t>
      </w:r>
      <w:r w:rsidRPr="00375614">
        <w:rPr>
          <w:rFonts w:eastAsia="Times New Roman"/>
          <w:color w:val="222222"/>
          <w:sz w:val="23"/>
          <w:szCs w:val="23"/>
        </w:rPr>
        <w:t>daily</w:t>
      </w:r>
      <w:r w:rsidRPr="00424491">
        <w:rPr>
          <w:rFonts w:eastAsia="Times New Roman"/>
          <w:color w:val="222222"/>
          <w:sz w:val="23"/>
          <w:szCs w:val="23"/>
        </w:rPr>
        <w:t>. Monitoring </w:t>
      </w:r>
      <w:r w:rsidRPr="00375614">
        <w:rPr>
          <w:rFonts w:eastAsia="Times New Roman"/>
          <w:color w:val="222222"/>
          <w:sz w:val="23"/>
          <w:szCs w:val="23"/>
        </w:rPr>
        <w:t xml:space="preserve">our </w:t>
      </w:r>
      <w:r w:rsidR="00DD350C">
        <w:rPr>
          <w:rFonts w:eastAsia="Times New Roman"/>
          <w:color w:val="222222"/>
          <w:sz w:val="23"/>
          <w:szCs w:val="23"/>
        </w:rPr>
        <w:t>w</w:t>
      </w:r>
      <w:r w:rsidRPr="00375614">
        <w:rPr>
          <w:rFonts w:eastAsia="Times New Roman"/>
          <w:color w:val="222222"/>
          <w:sz w:val="23"/>
          <w:szCs w:val="23"/>
        </w:rPr>
        <w:t xml:space="preserve">ater </w:t>
      </w:r>
      <w:r w:rsidR="00DD350C">
        <w:rPr>
          <w:rFonts w:eastAsia="Times New Roman"/>
          <w:color w:val="222222"/>
          <w:sz w:val="23"/>
          <w:szCs w:val="23"/>
        </w:rPr>
        <w:t>w</w:t>
      </w:r>
      <w:r w:rsidRPr="00375614">
        <w:rPr>
          <w:rFonts w:eastAsia="Times New Roman"/>
          <w:color w:val="222222"/>
          <w:sz w:val="23"/>
          <w:szCs w:val="23"/>
        </w:rPr>
        <w:t xml:space="preserve">ells </w:t>
      </w:r>
      <w:r w:rsidRPr="00424491">
        <w:rPr>
          <w:rFonts w:eastAsia="Times New Roman"/>
          <w:color w:val="222222"/>
          <w:sz w:val="23"/>
          <w:szCs w:val="23"/>
        </w:rPr>
        <w:t>and</w:t>
      </w:r>
      <w:r w:rsidRPr="00375614">
        <w:rPr>
          <w:rFonts w:eastAsia="Times New Roman"/>
          <w:color w:val="222222"/>
          <w:sz w:val="23"/>
          <w:szCs w:val="23"/>
        </w:rPr>
        <w:t xml:space="preserve"> checking our </w:t>
      </w:r>
      <w:r w:rsidR="00DD350C">
        <w:rPr>
          <w:rFonts w:eastAsia="Times New Roman"/>
          <w:color w:val="222222"/>
          <w:sz w:val="23"/>
          <w:szCs w:val="23"/>
        </w:rPr>
        <w:t>s</w:t>
      </w:r>
      <w:r w:rsidRPr="00424491">
        <w:rPr>
          <w:rFonts w:eastAsia="Times New Roman"/>
          <w:color w:val="222222"/>
          <w:sz w:val="23"/>
          <w:szCs w:val="23"/>
        </w:rPr>
        <w:t xml:space="preserve">ewer </w:t>
      </w:r>
      <w:r w:rsidR="00DD350C">
        <w:rPr>
          <w:rFonts w:eastAsia="Times New Roman"/>
          <w:color w:val="222222"/>
          <w:sz w:val="23"/>
          <w:szCs w:val="23"/>
        </w:rPr>
        <w:t>t</w:t>
      </w:r>
      <w:r w:rsidRPr="00424491">
        <w:rPr>
          <w:rFonts w:eastAsia="Times New Roman"/>
          <w:color w:val="222222"/>
          <w:sz w:val="23"/>
          <w:szCs w:val="23"/>
        </w:rPr>
        <w:t xml:space="preserve">reatment </w:t>
      </w:r>
      <w:r w:rsidR="00DD350C">
        <w:rPr>
          <w:rFonts w:eastAsia="Times New Roman"/>
          <w:color w:val="222222"/>
          <w:sz w:val="23"/>
          <w:szCs w:val="23"/>
        </w:rPr>
        <w:t>p</w:t>
      </w:r>
      <w:r w:rsidRPr="00424491">
        <w:rPr>
          <w:rFonts w:eastAsia="Times New Roman"/>
          <w:color w:val="222222"/>
          <w:sz w:val="23"/>
          <w:szCs w:val="23"/>
        </w:rPr>
        <w:t xml:space="preserve">lant can take up to two hours a </w:t>
      </w:r>
      <w:r w:rsidRPr="00375614">
        <w:rPr>
          <w:rFonts w:eastAsia="Times New Roman"/>
          <w:color w:val="222222"/>
          <w:sz w:val="23"/>
          <w:szCs w:val="23"/>
        </w:rPr>
        <w:t>day, and</w:t>
      </w:r>
      <w:r w:rsidRPr="00424491">
        <w:rPr>
          <w:rFonts w:eastAsia="Times New Roman"/>
          <w:color w:val="222222"/>
          <w:sz w:val="23"/>
          <w:szCs w:val="23"/>
        </w:rPr>
        <w:t xml:space="preserve"> that </w:t>
      </w:r>
      <w:r w:rsidRPr="00375614">
        <w:rPr>
          <w:rFonts w:eastAsia="Times New Roman"/>
          <w:color w:val="222222"/>
          <w:sz w:val="23"/>
          <w:szCs w:val="23"/>
        </w:rPr>
        <w:t xml:space="preserve">includes the </w:t>
      </w:r>
      <w:r w:rsidRPr="00424491">
        <w:rPr>
          <w:rFonts w:eastAsia="Times New Roman"/>
          <w:color w:val="222222"/>
          <w:sz w:val="23"/>
          <w:szCs w:val="23"/>
        </w:rPr>
        <w:t xml:space="preserve">weekends. Throw in a </w:t>
      </w:r>
      <w:r w:rsidRPr="00375614">
        <w:rPr>
          <w:rFonts w:eastAsia="Times New Roman"/>
          <w:color w:val="222222"/>
          <w:sz w:val="23"/>
          <w:szCs w:val="23"/>
        </w:rPr>
        <w:t>backed-up</w:t>
      </w:r>
      <w:r w:rsidRPr="00424491">
        <w:rPr>
          <w:rFonts w:eastAsia="Times New Roman"/>
          <w:color w:val="222222"/>
          <w:sz w:val="23"/>
          <w:szCs w:val="23"/>
        </w:rPr>
        <w:t xml:space="preserve"> sewer and maybe a breakdown on one of </w:t>
      </w:r>
      <w:r w:rsidRPr="00375614">
        <w:rPr>
          <w:rFonts w:eastAsia="Times New Roman"/>
          <w:color w:val="222222"/>
          <w:sz w:val="23"/>
          <w:szCs w:val="23"/>
        </w:rPr>
        <w:t>the snow</w:t>
      </w:r>
      <w:r w:rsidRPr="00424491">
        <w:rPr>
          <w:rFonts w:eastAsia="Times New Roman"/>
          <w:color w:val="222222"/>
          <w:sz w:val="23"/>
          <w:szCs w:val="23"/>
        </w:rPr>
        <w:t xml:space="preserve"> removal </w:t>
      </w:r>
      <w:r w:rsidR="005152BF">
        <w:rPr>
          <w:rFonts w:eastAsia="Times New Roman"/>
          <w:color w:val="222222"/>
          <w:sz w:val="23"/>
          <w:szCs w:val="23"/>
        </w:rPr>
        <w:t>vehicles</w:t>
      </w:r>
      <w:r w:rsidRPr="00424491">
        <w:rPr>
          <w:rFonts w:eastAsia="Times New Roman"/>
          <w:color w:val="222222"/>
          <w:sz w:val="23"/>
          <w:szCs w:val="23"/>
        </w:rPr>
        <w:t xml:space="preserve"> and I think you can understand when things don't get done as quickly as you would like.</w:t>
      </w:r>
    </w:p>
    <w:p w14:paraId="25769AD6" w14:textId="77777777" w:rsidR="003B5762" w:rsidRPr="0003753C" w:rsidRDefault="003B5762" w:rsidP="003B5762">
      <w:pPr>
        <w:shd w:val="clear" w:color="auto" w:fill="FFFFFF"/>
        <w:rPr>
          <w:rFonts w:eastAsia="Times New Roman"/>
          <w:color w:val="222222"/>
          <w:sz w:val="12"/>
          <w:szCs w:val="12"/>
        </w:rPr>
      </w:pPr>
    </w:p>
    <w:p w14:paraId="521EBF9C" w14:textId="231E13BC" w:rsidR="003B5762" w:rsidRDefault="003B5762" w:rsidP="003B5762">
      <w:pPr>
        <w:shd w:val="clear" w:color="auto" w:fill="FFFFFF"/>
        <w:rPr>
          <w:rFonts w:eastAsia="Times New Roman"/>
          <w:color w:val="222222"/>
          <w:sz w:val="23"/>
          <w:szCs w:val="23"/>
        </w:rPr>
      </w:pPr>
      <w:r w:rsidRPr="00424491">
        <w:rPr>
          <w:rFonts w:eastAsia="Times New Roman"/>
          <w:color w:val="222222"/>
          <w:sz w:val="23"/>
          <w:szCs w:val="23"/>
        </w:rPr>
        <w:t xml:space="preserve">The crew has a </w:t>
      </w:r>
      <w:r w:rsidRPr="00375614">
        <w:rPr>
          <w:rFonts w:eastAsia="Times New Roman"/>
          <w:color w:val="222222"/>
          <w:sz w:val="23"/>
          <w:szCs w:val="23"/>
        </w:rPr>
        <w:t xml:space="preserve">time-tested </w:t>
      </w:r>
      <w:r w:rsidRPr="00424491">
        <w:rPr>
          <w:rFonts w:eastAsia="Times New Roman"/>
          <w:color w:val="222222"/>
          <w:sz w:val="23"/>
          <w:szCs w:val="23"/>
        </w:rPr>
        <w:t>route around town that they use with an occasional variation. Priority streets are plowed first</w:t>
      </w:r>
      <w:r w:rsidRPr="00375614">
        <w:rPr>
          <w:rFonts w:eastAsia="Times New Roman"/>
          <w:color w:val="222222"/>
          <w:sz w:val="23"/>
          <w:szCs w:val="23"/>
        </w:rPr>
        <w:t xml:space="preserve">, </w:t>
      </w:r>
      <w:r w:rsidRPr="00424491">
        <w:rPr>
          <w:rFonts w:eastAsia="Times New Roman"/>
          <w:color w:val="222222"/>
          <w:sz w:val="23"/>
          <w:szCs w:val="23"/>
        </w:rPr>
        <w:t>then arterials</w:t>
      </w:r>
      <w:r w:rsidRPr="00375614">
        <w:rPr>
          <w:rFonts w:eastAsia="Times New Roman"/>
          <w:color w:val="222222"/>
          <w:sz w:val="23"/>
          <w:szCs w:val="23"/>
        </w:rPr>
        <w:t>,</w:t>
      </w:r>
      <w:r w:rsidRPr="00424491">
        <w:rPr>
          <w:rFonts w:eastAsia="Times New Roman"/>
          <w:color w:val="222222"/>
          <w:sz w:val="23"/>
          <w:szCs w:val="23"/>
        </w:rPr>
        <w:t xml:space="preserve"> and then residential streets. After the town is open</w:t>
      </w:r>
      <w:r w:rsidR="00650600">
        <w:rPr>
          <w:rFonts w:eastAsia="Times New Roman"/>
          <w:color w:val="222222"/>
          <w:sz w:val="23"/>
          <w:szCs w:val="23"/>
        </w:rPr>
        <w:t>,</w:t>
      </w:r>
      <w:r w:rsidRPr="00424491">
        <w:rPr>
          <w:rFonts w:eastAsia="Times New Roman"/>
          <w:color w:val="222222"/>
          <w:sz w:val="23"/>
          <w:szCs w:val="23"/>
        </w:rPr>
        <w:t xml:space="preserve"> the crew starts to clean up intersections and other problem areas. Once that is </w:t>
      </w:r>
      <w:r w:rsidRPr="00375614">
        <w:rPr>
          <w:rFonts w:eastAsia="Times New Roman"/>
          <w:color w:val="222222"/>
          <w:sz w:val="23"/>
          <w:szCs w:val="23"/>
        </w:rPr>
        <w:t>carried out</w:t>
      </w:r>
      <w:r w:rsidRPr="00424491">
        <w:rPr>
          <w:rFonts w:eastAsia="Times New Roman"/>
          <w:color w:val="222222"/>
          <w:sz w:val="23"/>
          <w:szCs w:val="23"/>
        </w:rPr>
        <w:t xml:space="preserve"> as their schedule allows, they can address parking strips and piles that have accumulated</w:t>
      </w:r>
      <w:r w:rsidR="00741325">
        <w:rPr>
          <w:rFonts w:eastAsia="Times New Roman"/>
          <w:color w:val="222222"/>
          <w:sz w:val="23"/>
          <w:szCs w:val="23"/>
        </w:rPr>
        <w:t xml:space="preserve"> if</w:t>
      </w:r>
      <w:r w:rsidRPr="00424491">
        <w:rPr>
          <w:rFonts w:eastAsia="Times New Roman"/>
          <w:color w:val="222222"/>
          <w:sz w:val="23"/>
          <w:szCs w:val="23"/>
        </w:rPr>
        <w:t xml:space="preserve"> we have no further snow</w:t>
      </w:r>
      <w:r w:rsidR="00741325">
        <w:rPr>
          <w:rFonts w:eastAsia="Times New Roman"/>
          <w:color w:val="222222"/>
          <w:sz w:val="23"/>
          <w:szCs w:val="23"/>
        </w:rPr>
        <w:t xml:space="preserve"> in the immediate future</w:t>
      </w:r>
      <w:r w:rsidRPr="00424491">
        <w:rPr>
          <w:rFonts w:eastAsia="Times New Roman"/>
          <w:color w:val="222222"/>
          <w:sz w:val="23"/>
          <w:szCs w:val="23"/>
        </w:rPr>
        <w:t xml:space="preserve">. I want to thank some people who brought in their equipment and </w:t>
      </w:r>
      <w:r w:rsidRPr="00375614">
        <w:rPr>
          <w:rFonts w:eastAsia="Times New Roman"/>
          <w:color w:val="222222"/>
          <w:sz w:val="23"/>
          <w:szCs w:val="23"/>
        </w:rPr>
        <w:t>helped</w:t>
      </w:r>
      <w:r w:rsidRPr="00424491">
        <w:rPr>
          <w:rFonts w:eastAsia="Times New Roman"/>
          <w:color w:val="222222"/>
          <w:sz w:val="23"/>
          <w:szCs w:val="23"/>
        </w:rPr>
        <w:t xml:space="preserve"> with snow removal</w:t>
      </w:r>
      <w:r w:rsidR="009719D7">
        <w:rPr>
          <w:rFonts w:eastAsia="Times New Roman"/>
          <w:color w:val="222222"/>
          <w:sz w:val="23"/>
          <w:szCs w:val="23"/>
        </w:rPr>
        <w:t>:</w:t>
      </w:r>
      <w:r w:rsidRPr="00424491">
        <w:rPr>
          <w:rFonts w:eastAsia="Times New Roman"/>
          <w:color w:val="222222"/>
          <w:sz w:val="23"/>
          <w:szCs w:val="23"/>
        </w:rPr>
        <w:t xml:space="preserve"> George Dean, who takes care of the area around the high school</w:t>
      </w:r>
      <w:r w:rsidR="0042744A">
        <w:rPr>
          <w:rFonts w:eastAsia="Times New Roman"/>
          <w:color w:val="222222"/>
          <w:sz w:val="23"/>
          <w:szCs w:val="23"/>
        </w:rPr>
        <w:t>;</w:t>
      </w:r>
      <w:r w:rsidRPr="00424491">
        <w:rPr>
          <w:rFonts w:eastAsia="Times New Roman"/>
          <w:color w:val="222222"/>
          <w:sz w:val="23"/>
          <w:szCs w:val="23"/>
        </w:rPr>
        <w:t xml:space="preserve"> John Teague, who brought his Bobcat </w:t>
      </w:r>
      <w:r w:rsidRPr="00375614">
        <w:rPr>
          <w:rFonts w:eastAsia="Times New Roman"/>
          <w:color w:val="222222"/>
          <w:sz w:val="23"/>
          <w:szCs w:val="23"/>
        </w:rPr>
        <w:t>Skid steer</w:t>
      </w:r>
      <w:r w:rsidRPr="00424491">
        <w:rPr>
          <w:rFonts w:eastAsia="Times New Roman"/>
          <w:color w:val="222222"/>
          <w:sz w:val="23"/>
          <w:szCs w:val="23"/>
        </w:rPr>
        <w:t xml:space="preserve"> and helped in the downtown area</w:t>
      </w:r>
      <w:r w:rsidR="0042744A">
        <w:rPr>
          <w:rFonts w:eastAsia="Times New Roman"/>
          <w:color w:val="222222"/>
          <w:sz w:val="23"/>
          <w:szCs w:val="23"/>
        </w:rPr>
        <w:t>;</w:t>
      </w:r>
      <w:r w:rsidRPr="00424491">
        <w:rPr>
          <w:rFonts w:eastAsia="Times New Roman"/>
          <w:color w:val="222222"/>
          <w:sz w:val="23"/>
          <w:szCs w:val="23"/>
        </w:rPr>
        <w:t xml:space="preserve"> Jeff Latkowski</w:t>
      </w:r>
      <w:r w:rsidRPr="00375614">
        <w:rPr>
          <w:rFonts w:eastAsia="Times New Roman"/>
          <w:color w:val="222222"/>
          <w:sz w:val="23"/>
          <w:szCs w:val="23"/>
        </w:rPr>
        <w:t>,</w:t>
      </w:r>
      <w:r w:rsidRPr="00424491">
        <w:rPr>
          <w:rFonts w:eastAsia="Times New Roman"/>
          <w:color w:val="222222"/>
          <w:sz w:val="23"/>
          <w:szCs w:val="23"/>
        </w:rPr>
        <w:t xml:space="preserve"> and Sanchez Landscaping</w:t>
      </w:r>
      <w:r w:rsidR="0042744A">
        <w:rPr>
          <w:rFonts w:eastAsia="Times New Roman"/>
          <w:color w:val="222222"/>
          <w:sz w:val="23"/>
          <w:szCs w:val="23"/>
        </w:rPr>
        <w:t>,</w:t>
      </w:r>
      <w:r w:rsidRPr="00424491">
        <w:rPr>
          <w:rFonts w:eastAsia="Times New Roman"/>
          <w:color w:val="222222"/>
          <w:sz w:val="23"/>
          <w:szCs w:val="23"/>
        </w:rPr>
        <w:t xml:space="preserve"> who have their snow removal businesses</w:t>
      </w:r>
      <w:r w:rsidR="001979C3">
        <w:rPr>
          <w:rFonts w:eastAsia="Times New Roman"/>
          <w:color w:val="222222"/>
          <w:sz w:val="23"/>
          <w:szCs w:val="23"/>
        </w:rPr>
        <w:t>, and</w:t>
      </w:r>
      <w:r w:rsidRPr="00424491">
        <w:rPr>
          <w:rFonts w:eastAsia="Times New Roman"/>
          <w:color w:val="222222"/>
          <w:sz w:val="23"/>
          <w:szCs w:val="23"/>
        </w:rPr>
        <w:t xml:space="preserve"> I'm quite sure</w:t>
      </w:r>
      <w:r w:rsidR="0063071B">
        <w:rPr>
          <w:rFonts w:eastAsia="Times New Roman"/>
          <w:color w:val="222222"/>
          <w:sz w:val="23"/>
          <w:szCs w:val="23"/>
        </w:rPr>
        <w:t xml:space="preserve"> their </w:t>
      </w:r>
      <w:r w:rsidR="00E2559E">
        <w:rPr>
          <w:rFonts w:eastAsia="Times New Roman"/>
          <w:color w:val="222222"/>
          <w:sz w:val="23"/>
          <w:szCs w:val="23"/>
        </w:rPr>
        <w:t>work goes</w:t>
      </w:r>
      <w:r w:rsidRPr="00424491">
        <w:rPr>
          <w:rFonts w:eastAsia="Times New Roman"/>
          <w:color w:val="222222"/>
          <w:sz w:val="23"/>
          <w:szCs w:val="23"/>
        </w:rPr>
        <w:t xml:space="preserve"> well beyond what they are paid for. And of course</w:t>
      </w:r>
      <w:r w:rsidRPr="00375614">
        <w:rPr>
          <w:rFonts w:eastAsia="Times New Roman"/>
          <w:color w:val="222222"/>
          <w:sz w:val="23"/>
          <w:szCs w:val="23"/>
        </w:rPr>
        <w:t>,</w:t>
      </w:r>
      <w:r w:rsidRPr="00424491">
        <w:rPr>
          <w:rFonts w:eastAsia="Times New Roman"/>
          <w:color w:val="222222"/>
          <w:sz w:val="23"/>
          <w:szCs w:val="23"/>
        </w:rPr>
        <w:t xml:space="preserve"> there were several masked </w:t>
      </w:r>
      <w:r w:rsidRPr="00375614">
        <w:rPr>
          <w:rFonts w:eastAsia="Times New Roman"/>
          <w:color w:val="222222"/>
          <w:sz w:val="23"/>
          <w:szCs w:val="23"/>
        </w:rPr>
        <w:t>four-wheel</w:t>
      </w:r>
      <w:r w:rsidRPr="00424491">
        <w:rPr>
          <w:rFonts w:eastAsia="Times New Roman"/>
          <w:color w:val="222222"/>
          <w:sz w:val="23"/>
          <w:szCs w:val="23"/>
        </w:rPr>
        <w:t xml:space="preserve"> and </w:t>
      </w:r>
      <w:r w:rsidRPr="00375614">
        <w:rPr>
          <w:rFonts w:eastAsia="Times New Roman"/>
          <w:color w:val="222222"/>
          <w:sz w:val="23"/>
          <w:szCs w:val="23"/>
        </w:rPr>
        <w:t>side-by-side</w:t>
      </w:r>
      <w:r w:rsidRPr="00424491">
        <w:rPr>
          <w:rFonts w:eastAsia="Times New Roman"/>
          <w:color w:val="222222"/>
          <w:sz w:val="23"/>
          <w:szCs w:val="23"/>
        </w:rPr>
        <w:t xml:space="preserve"> operators who at t</w:t>
      </w:r>
      <w:r w:rsidR="00E2559E">
        <w:rPr>
          <w:rFonts w:eastAsia="Times New Roman"/>
          <w:color w:val="222222"/>
          <w:sz w:val="23"/>
          <w:szCs w:val="23"/>
        </w:rPr>
        <w:t>he</w:t>
      </w:r>
      <w:r w:rsidRPr="00424491">
        <w:rPr>
          <w:rFonts w:eastAsia="Times New Roman"/>
          <w:color w:val="222222"/>
          <w:sz w:val="23"/>
          <w:szCs w:val="23"/>
        </w:rPr>
        <w:t xml:space="preserve"> time </w:t>
      </w:r>
      <w:r w:rsidRPr="00375614">
        <w:rPr>
          <w:rFonts w:eastAsia="Times New Roman"/>
          <w:color w:val="222222"/>
          <w:sz w:val="23"/>
          <w:szCs w:val="23"/>
        </w:rPr>
        <w:t>were</w:t>
      </w:r>
      <w:r w:rsidRPr="00424491">
        <w:rPr>
          <w:rFonts w:eastAsia="Times New Roman"/>
          <w:color w:val="222222"/>
          <w:sz w:val="23"/>
          <w:szCs w:val="23"/>
        </w:rPr>
        <w:t xml:space="preserve"> nameless. All and all</w:t>
      </w:r>
      <w:r w:rsidR="00A350DA">
        <w:rPr>
          <w:rFonts w:eastAsia="Times New Roman"/>
          <w:color w:val="222222"/>
          <w:sz w:val="23"/>
          <w:szCs w:val="23"/>
        </w:rPr>
        <w:t>,</w:t>
      </w:r>
      <w:r w:rsidRPr="00424491">
        <w:rPr>
          <w:rFonts w:eastAsia="Times New Roman"/>
          <w:color w:val="222222"/>
          <w:sz w:val="23"/>
          <w:szCs w:val="23"/>
        </w:rPr>
        <w:t xml:space="preserve"> </w:t>
      </w:r>
      <w:r w:rsidRPr="00375614">
        <w:rPr>
          <w:rFonts w:eastAsia="Times New Roman"/>
          <w:color w:val="222222"/>
          <w:sz w:val="23"/>
          <w:szCs w:val="23"/>
        </w:rPr>
        <w:t>I</w:t>
      </w:r>
      <w:r w:rsidRPr="00424491">
        <w:rPr>
          <w:rFonts w:eastAsia="Times New Roman"/>
          <w:color w:val="222222"/>
          <w:sz w:val="23"/>
          <w:szCs w:val="23"/>
        </w:rPr>
        <w:t xml:space="preserve"> really</w:t>
      </w:r>
      <w:r w:rsidRPr="00375614">
        <w:rPr>
          <w:rFonts w:eastAsia="Times New Roman"/>
          <w:color w:val="222222"/>
          <w:sz w:val="23"/>
          <w:szCs w:val="23"/>
        </w:rPr>
        <w:t xml:space="preserve"> am</w:t>
      </w:r>
      <w:r w:rsidRPr="00424491">
        <w:rPr>
          <w:rFonts w:eastAsia="Times New Roman"/>
          <w:color w:val="222222"/>
          <w:sz w:val="23"/>
          <w:szCs w:val="23"/>
        </w:rPr>
        <w:t xml:space="preserve"> pleased with how the crew pitched in</w:t>
      </w:r>
      <w:r w:rsidRPr="00375614">
        <w:rPr>
          <w:rFonts w:eastAsia="Times New Roman"/>
          <w:color w:val="222222"/>
          <w:sz w:val="23"/>
          <w:szCs w:val="23"/>
        </w:rPr>
        <w:t>,</w:t>
      </w:r>
      <w:r w:rsidRPr="00424491">
        <w:rPr>
          <w:rFonts w:eastAsia="Times New Roman"/>
          <w:color w:val="222222"/>
          <w:sz w:val="23"/>
          <w:szCs w:val="23"/>
        </w:rPr>
        <w:t xml:space="preserve"> took everything in stride</w:t>
      </w:r>
      <w:r w:rsidRPr="00375614">
        <w:rPr>
          <w:rFonts w:eastAsia="Times New Roman"/>
          <w:color w:val="222222"/>
          <w:sz w:val="23"/>
          <w:szCs w:val="23"/>
        </w:rPr>
        <w:t>,</w:t>
      </w:r>
      <w:r w:rsidRPr="00424491">
        <w:rPr>
          <w:rFonts w:eastAsia="Times New Roman"/>
          <w:color w:val="222222"/>
          <w:sz w:val="23"/>
          <w:szCs w:val="23"/>
        </w:rPr>
        <w:t xml:space="preserve"> and </w:t>
      </w:r>
      <w:r w:rsidR="00C72D73">
        <w:rPr>
          <w:rFonts w:eastAsia="Times New Roman"/>
          <w:color w:val="222222"/>
          <w:sz w:val="23"/>
          <w:szCs w:val="23"/>
        </w:rPr>
        <w:t>“</w:t>
      </w:r>
      <w:r w:rsidRPr="00424491">
        <w:rPr>
          <w:rFonts w:eastAsia="Times New Roman"/>
          <w:color w:val="222222"/>
          <w:sz w:val="23"/>
          <w:szCs w:val="23"/>
        </w:rPr>
        <w:t>rolled with the punches.</w:t>
      </w:r>
      <w:r w:rsidR="00C72D73">
        <w:rPr>
          <w:rFonts w:eastAsia="Times New Roman"/>
          <w:color w:val="222222"/>
          <w:sz w:val="23"/>
          <w:szCs w:val="23"/>
        </w:rPr>
        <w:t>”</w:t>
      </w:r>
      <w:r w:rsidRPr="00424491">
        <w:rPr>
          <w:rFonts w:eastAsia="Times New Roman"/>
          <w:color w:val="222222"/>
          <w:sz w:val="23"/>
          <w:szCs w:val="23"/>
        </w:rPr>
        <w:t xml:space="preserve"> We know more </w:t>
      </w:r>
      <w:r w:rsidRPr="00375614">
        <w:rPr>
          <w:rFonts w:eastAsia="Times New Roman"/>
          <w:color w:val="222222"/>
          <w:sz w:val="23"/>
          <w:szCs w:val="23"/>
        </w:rPr>
        <w:t>now,</w:t>
      </w:r>
      <w:r w:rsidRPr="00424491">
        <w:rPr>
          <w:rFonts w:eastAsia="Times New Roman"/>
          <w:color w:val="222222"/>
          <w:sz w:val="23"/>
          <w:szCs w:val="23"/>
        </w:rPr>
        <w:t xml:space="preserve"> and we will improve as we become more experienced. </w:t>
      </w:r>
    </w:p>
    <w:p w14:paraId="16FAB092" w14:textId="77777777" w:rsidR="0003753C" w:rsidRPr="0003753C" w:rsidRDefault="0003753C" w:rsidP="003B5762">
      <w:pPr>
        <w:shd w:val="clear" w:color="auto" w:fill="FFFFFF"/>
        <w:rPr>
          <w:rFonts w:eastAsia="Times New Roman"/>
          <w:color w:val="222222"/>
          <w:sz w:val="12"/>
          <w:szCs w:val="12"/>
        </w:rPr>
      </w:pPr>
    </w:p>
    <w:p w14:paraId="00A9A289" w14:textId="65CD15C0" w:rsidR="003B5762" w:rsidRPr="00375614" w:rsidRDefault="003B5762" w:rsidP="003B5762">
      <w:pPr>
        <w:shd w:val="clear" w:color="auto" w:fill="FFFFFF"/>
        <w:rPr>
          <w:rFonts w:eastAsia="Times New Roman"/>
          <w:color w:val="222222"/>
          <w:sz w:val="23"/>
          <w:szCs w:val="23"/>
        </w:rPr>
      </w:pPr>
      <w:r w:rsidRPr="00424491">
        <w:rPr>
          <w:rFonts w:eastAsia="Times New Roman"/>
          <w:color w:val="222222"/>
          <w:sz w:val="23"/>
          <w:szCs w:val="23"/>
        </w:rPr>
        <w:t xml:space="preserve">The sewer plant project </w:t>
      </w:r>
      <w:r w:rsidRPr="00375614">
        <w:rPr>
          <w:rFonts w:eastAsia="Times New Roman"/>
          <w:color w:val="222222"/>
          <w:sz w:val="23"/>
          <w:szCs w:val="23"/>
        </w:rPr>
        <w:t>continues,</w:t>
      </w:r>
      <w:r w:rsidRPr="00424491">
        <w:rPr>
          <w:rFonts w:eastAsia="Times New Roman"/>
          <w:color w:val="222222"/>
          <w:sz w:val="23"/>
          <w:szCs w:val="23"/>
        </w:rPr>
        <w:t xml:space="preserve"> and we </w:t>
      </w:r>
      <w:r w:rsidR="00C6104E">
        <w:rPr>
          <w:rFonts w:eastAsia="Times New Roman"/>
          <w:color w:val="222222"/>
          <w:sz w:val="23"/>
          <w:szCs w:val="23"/>
        </w:rPr>
        <w:t>continue</w:t>
      </w:r>
      <w:r w:rsidRPr="00424491">
        <w:rPr>
          <w:rFonts w:eastAsia="Times New Roman"/>
          <w:color w:val="222222"/>
          <w:sz w:val="23"/>
          <w:szCs w:val="23"/>
        </w:rPr>
        <w:t xml:space="preserve"> explor</w:t>
      </w:r>
      <w:r w:rsidR="00C6104E">
        <w:rPr>
          <w:rFonts w:eastAsia="Times New Roman"/>
          <w:color w:val="222222"/>
          <w:sz w:val="23"/>
          <w:szCs w:val="23"/>
        </w:rPr>
        <w:t>ing</w:t>
      </w:r>
      <w:r w:rsidRPr="00424491">
        <w:rPr>
          <w:rFonts w:eastAsia="Times New Roman"/>
          <w:color w:val="222222"/>
          <w:sz w:val="23"/>
          <w:szCs w:val="23"/>
        </w:rPr>
        <w:t xml:space="preserve"> projects at the airport. The council will be looking at potential street projects for the upcoming year.</w:t>
      </w:r>
    </w:p>
    <w:p w14:paraId="06CD139A" w14:textId="77777777" w:rsidR="003B5762" w:rsidRPr="0003753C" w:rsidRDefault="003B5762" w:rsidP="003B5762">
      <w:pPr>
        <w:shd w:val="clear" w:color="auto" w:fill="FFFFFF"/>
        <w:rPr>
          <w:rFonts w:eastAsia="Times New Roman"/>
          <w:color w:val="222222"/>
          <w:sz w:val="12"/>
          <w:szCs w:val="12"/>
        </w:rPr>
      </w:pPr>
    </w:p>
    <w:p w14:paraId="0475A669" w14:textId="1EC83090" w:rsidR="003B5762" w:rsidRPr="00375614" w:rsidRDefault="003B5762" w:rsidP="003B5762">
      <w:pPr>
        <w:shd w:val="clear" w:color="auto" w:fill="FFFFFF"/>
        <w:rPr>
          <w:rFonts w:eastAsia="Times New Roman"/>
          <w:color w:val="222222"/>
          <w:sz w:val="23"/>
          <w:szCs w:val="23"/>
        </w:rPr>
      </w:pPr>
      <w:r w:rsidRPr="00424491">
        <w:rPr>
          <w:rFonts w:eastAsia="Times New Roman"/>
          <w:color w:val="222222"/>
          <w:sz w:val="23"/>
          <w:szCs w:val="23"/>
        </w:rPr>
        <w:t>I would like you to join me in welcoming our new city maintenance </w:t>
      </w:r>
      <w:r w:rsidRPr="00375614">
        <w:rPr>
          <w:rFonts w:eastAsia="Times New Roman"/>
          <w:color w:val="222222"/>
          <w:sz w:val="23"/>
          <w:szCs w:val="23"/>
        </w:rPr>
        <w:t xml:space="preserve">employees, </w:t>
      </w:r>
      <w:r w:rsidRPr="00424491">
        <w:rPr>
          <w:rFonts w:eastAsia="Times New Roman"/>
          <w:color w:val="222222"/>
          <w:sz w:val="23"/>
          <w:szCs w:val="23"/>
        </w:rPr>
        <w:t xml:space="preserve">Jessica </w:t>
      </w:r>
      <w:proofErr w:type="gramStart"/>
      <w:r w:rsidRPr="00375614">
        <w:rPr>
          <w:rFonts w:eastAsia="Times New Roman"/>
          <w:color w:val="222222"/>
          <w:sz w:val="23"/>
          <w:szCs w:val="23"/>
        </w:rPr>
        <w:t>May</w:t>
      </w:r>
      <w:proofErr w:type="gramEnd"/>
      <w:r w:rsidRPr="00424491">
        <w:rPr>
          <w:rFonts w:eastAsia="Times New Roman"/>
          <w:color w:val="222222"/>
          <w:sz w:val="23"/>
          <w:szCs w:val="23"/>
        </w:rPr>
        <w:t xml:space="preserve"> and Shaw</w:t>
      </w:r>
      <w:r w:rsidRPr="00375614">
        <w:rPr>
          <w:rFonts w:eastAsia="Times New Roman"/>
          <w:color w:val="222222"/>
          <w:sz w:val="23"/>
          <w:szCs w:val="23"/>
        </w:rPr>
        <w:t xml:space="preserve">n Bryan. </w:t>
      </w:r>
      <w:r w:rsidRPr="00424491">
        <w:rPr>
          <w:rFonts w:eastAsia="Times New Roman"/>
          <w:color w:val="222222"/>
          <w:sz w:val="23"/>
          <w:szCs w:val="23"/>
        </w:rPr>
        <w:t xml:space="preserve"> Jessica started with the city last year as summer help and was a great help. Shawn comes to us from Spokane and has a diverse background including automotive and other mechanical experience. The learning curve can be crazy</w:t>
      </w:r>
      <w:r w:rsidR="006378FD">
        <w:rPr>
          <w:rFonts w:eastAsia="Times New Roman"/>
          <w:color w:val="222222"/>
          <w:sz w:val="23"/>
          <w:szCs w:val="23"/>
        </w:rPr>
        <w:t>,</w:t>
      </w:r>
      <w:r w:rsidRPr="00424491">
        <w:rPr>
          <w:rFonts w:eastAsia="Times New Roman"/>
          <w:color w:val="222222"/>
          <w:sz w:val="23"/>
          <w:szCs w:val="23"/>
        </w:rPr>
        <w:t xml:space="preserve"> so give them a thumbs up and a smile when you see them</w:t>
      </w:r>
      <w:r w:rsidRPr="00375614">
        <w:rPr>
          <w:rFonts w:eastAsia="Times New Roman"/>
          <w:color w:val="222222"/>
          <w:sz w:val="23"/>
          <w:szCs w:val="23"/>
        </w:rPr>
        <w:t xml:space="preserve">. </w:t>
      </w:r>
    </w:p>
    <w:p w14:paraId="307DB03F" w14:textId="77777777" w:rsidR="003B5762" w:rsidRPr="0003753C" w:rsidRDefault="003B5762" w:rsidP="003B5762">
      <w:pPr>
        <w:shd w:val="clear" w:color="auto" w:fill="FFFFFF"/>
        <w:rPr>
          <w:rFonts w:eastAsia="Times New Roman"/>
          <w:i/>
          <w:iCs/>
          <w:color w:val="222222"/>
          <w:sz w:val="12"/>
          <w:szCs w:val="12"/>
        </w:rPr>
      </w:pPr>
    </w:p>
    <w:p w14:paraId="60DF3584" w14:textId="33BE5722" w:rsidR="003B5762" w:rsidRPr="00424491" w:rsidRDefault="003B5762" w:rsidP="003B5762">
      <w:pPr>
        <w:shd w:val="clear" w:color="auto" w:fill="FFFFFF"/>
        <w:rPr>
          <w:rFonts w:eastAsia="Times New Roman"/>
          <w:color w:val="222222"/>
          <w:sz w:val="23"/>
          <w:szCs w:val="23"/>
        </w:rPr>
      </w:pPr>
      <w:r w:rsidRPr="00424491">
        <w:rPr>
          <w:rFonts w:eastAsia="Times New Roman"/>
          <w:i/>
          <w:iCs/>
          <w:color w:val="222222"/>
          <w:sz w:val="23"/>
          <w:szCs w:val="23"/>
        </w:rPr>
        <w:t>"It's so hard to forget pain,</w:t>
      </w:r>
      <w:r w:rsidRPr="00375614">
        <w:rPr>
          <w:rFonts w:eastAsia="Times New Roman"/>
          <w:i/>
          <w:iCs/>
          <w:color w:val="222222"/>
          <w:sz w:val="23"/>
          <w:szCs w:val="23"/>
        </w:rPr>
        <w:t xml:space="preserve"> </w:t>
      </w:r>
      <w:r w:rsidRPr="00424491">
        <w:rPr>
          <w:rFonts w:eastAsia="Times New Roman"/>
          <w:i/>
          <w:iCs/>
          <w:color w:val="222222"/>
          <w:sz w:val="23"/>
          <w:szCs w:val="23"/>
        </w:rPr>
        <w:t xml:space="preserve">but it's even harder to remember </w:t>
      </w:r>
      <w:r w:rsidRPr="00375614">
        <w:rPr>
          <w:rFonts w:eastAsia="Times New Roman"/>
          <w:i/>
          <w:iCs/>
          <w:color w:val="222222"/>
          <w:sz w:val="23"/>
          <w:szCs w:val="23"/>
        </w:rPr>
        <w:t>sweetness. We</w:t>
      </w:r>
      <w:r w:rsidRPr="00424491">
        <w:rPr>
          <w:rFonts w:eastAsia="Times New Roman"/>
          <w:i/>
          <w:iCs/>
          <w:color w:val="222222"/>
          <w:sz w:val="23"/>
          <w:szCs w:val="23"/>
        </w:rPr>
        <w:t xml:space="preserve"> have no scar to </w:t>
      </w:r>
      <w:r w:rsidRPr="00375614">
        <w:rPr>
          <w:rFonts w:eastAsia="Times New Roman"/>
          <w:i/>
          <w:iCs/>
          <w:color w:val="222222"/>
          <w:sz w:val="23"/>
          <w:szCs w:val="23"/>
        </w:rPr>
        <w:t>show</w:t>
      </w:r>
      <w:r w:rsidRPr="00424491">
        <w:rPr>
          <w:rFonts w:eastAsia="Times New Roman"/>
          <w:i/>
          <w:iCs/>
          <w:color w:val="222222"/>
          <w:sz w:val="23"/>
          <w:szCs w:val="23"/>
        </w:rPr>
        <w:t xml:space="preserve"> </w:t>
      </w:r>
      <w:r w:rsidRPr="00375614">
        <w:rPr>
          <w:rFonts w:eastAsia="Times New Roman"/>
          <w:i/>
          <w:iCs/>
          <w:color w:val="222222"/>
          <w:sz w:val="23"/>
          <w:szCs w:val="23"/>
        </w:rPr>
        <w:t xml:space="preserve">for </w:t>
      </w:r>
      <w:r w:rsidR="00375614">
        <w:rPr>
          <w:rFonts w:eastAsia="Times New Roman"/>
          <w:i/>
          <w:iCs/>
          <w:color w:val="222222"/>
          <w:sz w:val="23"/>
          <w:szCs w:val="23"/>
        </w:rPr>
        <w:t>our</w:t>
      </w:r>
      <w:r w:rsidR="005E6FD0" w:rsidRPr="00375614">
        <w:rPr>
          <w:rFonts w:eastAsia="Times New Roman"/>
          <w:i/>
          <w:iCs/>
          <w:color w:val="222222"/>
          <w:sz w:val="23"/>
          <w:szCs w:val="23"/>
        </w:rPr>
        <w:t xml:space="preserve"> </w:t>
      </w:r>
      <w:r w:rsidRPr="00424491">
        <w:rPr>
          <w:rFonts w:eastAsia="Times New Roman"/>
          <w:i/>
          <w:iCs/>
          <w:color w:val="222222"/>
          <w:sz w:val="23"/>
          <w:szCs w:val="23"/>
        </w:rPr>
        <w:t>happiness. We learn so little from peace."</w:t>
      </w:r>
      <w:r w:rsidRPr="00375614">
        <w:rPr>
          <w:rFonts w:eastAsia="Times New Roman"/>
          <w:color w:val="222222"/>
          <w:sz w:val="23"/>
          <w:szCs w:val="23"/>
        </w:rPr>
        <w:t xml:space="preserve"> ~</w:t>
      </w:r>
      <w:r w:rsidRPr="00424491">
        <w:rPr>
          <w:rFonts w:eastAsia="Times New Roman"/>
          <w:color w:val="222222"/>
          <w:sz w:val="23"/>
          <w:szCs w:val="23"/>
        </w:rPr>
        <w:t xml:space="preserve">Chuck </w:t>
      </w:r>
      <w:r w:rsidRPr="00375614">
        <w:rPr>
          <w:rFonts w:eastAsia="Times New Roman"/>
          <w:color w:val="222222"/>
          <w:sz w:val="23"/>
          <w:szCs w:val="23"/>
        </w:rPr>
        <w:t>Palahniuk</w:t>
      </w:r>
      <w:r w:rsidRPr="00424491">
        <w:rPr>
          <w:rFonts w:eastAsia="Times New Roman"/>
          <w:color w:val="222222"/>
          <w:sz w:val="23"/>
          <w:szCs w:val="23"/>
        </w:rPr>
        <w:t> </w:t>
      </w:r>
    </w:p>
    <w:p w14:paraId="6E14FC3A" w14:textId="77777777" w:rsidR="003B5762" w:rsidRPr="0003753C" w:rsidRDefault="003B5762" w:rsidP="003B5762">
      <w:pPr>
        <w:shd w:val="clear" w:color="auto" w:fill="FFFFFF"/>
        <w:rPr>
          <w:rFonts w:eastAsia="Times New Roman"/>
          <w:color w:val="222222"/>
          <w:sz w:val="12"/>
          <w:szCs w:val="12"/>
        </w:rPr>
      </w:pPr>
    </w:p>
    <w:p w14:paraId="361D3B8D" w14:textId="423A93C4" w:rsidR="003B5762" w:rsidRPr="00424491" w:rsidRDefault="000259F4" w:rsidP="003B5762">
      <w:pPr>
        <w:shd w:val="clear" w:color="auto" w:fill="FFFFFF"/>
        <w:rPr>
          <w:rFonts w:eastAsia="Times New Roman"/>
          <w:color w:val="222222"/>
          <w:sz w:val="23"/>
          <w:szCs w:val="23"/>
        </w:rPr>
      </w:pPr>
      <w:r>
        <w:rPr>
          <w:rFonts w:eastAsia="Times New Roman"/>
          <w:noProof/>
          <w:color w:val="222222"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4399D2" wp14:editId="4092ED8D">
                <wp:simplePos x="0" y="0"/>
                <wp:positionH relativeFrom="column">
                  <wp:posOffset>1462405</wp:posOffset>
                </wp:positionH>
                <wp:positionV relativeFrom="paragraph">
                  <wp:posOffset>10794</wp:posOffset>
                </wp:positionV>
                <wp:extent cx="5105400" cy="962025"/>
                <wp:effectExtent l="0" t="0" r="0" b="9525"/>
                <wp:wrapNone/>
                <wp:docPr id="134640270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05400" cy="962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3DAF2FC" w14:textId="4A331570" w:rsidR="000259F4" w:rsidRDefault="00C77100">
                            <w:r w:rsidRPr="00C77100">
                              <w:rPr>
                                <w:rFonts w:ascii="Calibri" w:hAnsi="Calibri"/>
                                <w:noProof/>
                                <w:sz w:val="22"/>
                                <w:szCs w:val="22"/>
                              </w:rPr>
                              <w:drawing>
                                <wp:inline distT="0" distB="0" distL="0" distR="0" wp14:anchorId="24CA46D3" wp14:editId="662BC96F">
                                  <wp:extent cx="4914795" cy="848360"/>
                                  <wp:effectExtent l="0" t="0" r="635" b="8890"/>
                                  <wp:docPr id="1663936816" name="Picture 3" descr="Happy Valentine's Day Sign with Heart on White Sign | Highway Traffic Supply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 descr="Happy Valentine's Day Sign with Heart on White Sign | Highway Traffic Supply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3686" t="28205" r="4007" b="2916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926784" cy="8504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ffectLst>
                                            <a:softEdge rad="112500"/>
                                          </a:effectLst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4399D2" id="Text Box 1" o:spid="_x0000_s1029" type="#_x0000_t202" style="position:absolute;margin-left:115.15pt;margin-top:.85pt;width:402pt;height:75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" fillcolor="white [3201]" stroked="f" strokeweight=".5pt">
                <v:textbox>
                  <w:txbxContent>
                    <w:p w14:paraId="53DAF2FC" w14:textId="4A331570" w:rsidR="000259F4" w:rsidRDefault="00C77100">
                      <w:r w:rsidRPr="00C77100">
                        <w:rPr>
                          <w:rFonts w:ascii="Calibri" w:hAnsi="Calibri"/>
                          <w:noProof/>
                          <w:sz w:val="22"/>
                          <w:szCs w:val="22"/>
                        </w:rPr>
                        <w:drawing>
                          <wp:inline distT="0" distB="0" distL="0" distR="0" wp14:anchorId="24CA46D3" wp14:editId="662BC96F">
                            <wp:extent cx="4914795" cy="848360"/>
                            <wp:effectExtent l="0" t="0" r="635" b="8890"/>
                            <wp:docPr id="1663936816" name="Picture 3" descr="Happy Valentine's Day Sign with Heart on White Sign | Highway Traffic Supply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 descr="Happy Valentine's Day Sign with Heart on White Sign | Highway Traffic Supply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3686" t="28205" r="4007" b="29166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4926784" cy="85043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ffectLst>
                                      <a:softEdge rad="112500"/>
                                    </a:effectLst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B5762" w:rsidRPr="00375614">
        <w:rPr>
          <w:rFonts w:eastAsia="Times New Roman"/>
          <w:color w:val="222222"/>
          <w:sz w:val="23"/>
          <w:szCs w:val="23"/>
        </w:rPr>
        <w:t>T</w:t>
      </w:r>
      <w:r w:rsidR="003B5762" w:rsidRPr="00424491">
        <w:rPr>
          <w:rFonts w:eastAsia="Times New Roman"/>
          <w:color w:val="222222"/>
          <w:sz w:val="23"/>
          <w:szCs w:val="23"/>
        </w:rPr>
        <w:t xml:space="preserve">hanks for </w:t>
      </w:r>
      <w:r w:rsidR="003B5762" w:rsidRPr="00375614">
        <w:rPr>
          <w:rFonts w:eastAsia="Times New Roman"/>
          <w:color w:val="222222"/>
          <w:sz w:val="23"/>
          <w:szCs w:val="23"/>
        </w:rPr>
        <w:t>your</w:t>
      </w:r>
      <w:r w:rsidR="003B5762" w:rsidRPr="00424491">
        <w:rPr>
          <w:rFonts w:eastAsia="Times New Roman"/>
          <w:color w:val="222222"/>
          <w:sz w:val="23"/>
          <w:szCs w:val="23"/>
        </w:rPr>
        <w:t xml:space="preserve"> time,</w:t>
      </w:r>
    </w:p>
    <w:p w14:paraId="1A825B14" w14:textId="77777777" w:rsidR="003B5762" w:rsidRPr="00424491" w:rsidRDefault="003B5762" w:rsidP="003B5762">
      <w:pPr>
        <w:shd w:val="clear" w:color="auto" w:fill="FFFFFF"/>
        <w:rPr>
          <w:rFonts w:eastAsia="Times New Roman"/>
          <w:color w:val="222222"/>
          <w:sz w:val="23"/>
          <w:szCs w:val="23"/>
        </w:rPr>
      </w:pPr>
      <w:r w:rsidRPr="00424491">
        <w:rPr>
          <w:rFonts w:eastAsia="Times New Roman"/>
          <w:color w:val="222222"/>
          <w:sz w:val="23"/>
          <w:szCs w:val="23"/>
        </w:rPr>
        <w:t>Roy</w:t>
      </w:r>
      <w:r w:rsidRPr="00375614">
        <w:rPr>
          <w:rFonts w:eastAsia="Times New Roman"/>
          <w:color w:val="222222"/>
          <w:sz w:val="23"/>
          <w:szCs w:val="23"/>
        </w:rPr>
        <w:t xml:space="preserve"> </w:t>
      </w:r>
    </w:p>
    <w:p w14:paraId="203E9B4A" w14:textId="77777777" w:rsidR="007216B9" w:rsidRDefault="007216B9" w:rsidP="002F79DD">
      <w:pPr>
        <w:shd w:val="clear" w:color="auto" w:fill="FFFFFF"/>
        <w:rPr>
          <w:rFonts w:eastAsia="Times New Roman"/>
          <w:color w:val="222222"/>
        </w:rPr>
      </w:pPr>
    </w:p>
    <w:p w14:paraId="2AECBD9A" w14:textId="77777777" w:rsidR="007216B9" w:rsidRDefault="007216B9" w:rsidP="002F79DD">
      <w:pPr>
        <w:shd w:val="clear" w:color="auto" w:fill="FFFFFF"/>
        <w:rPr>
          <w:rFonts w:eastAsia="Times New Roman"/>
          <w:color w:val="222222"/>
        </w:rPr>
      </w:pPr>
    </w:p>
    <w:p w14:paraId="48AA6764" w14:textId="77777777" w:rsidR="007216B9" w:rsidRDefault="007216B9" w:rsidP="002F79DD">
      <w:pPr>
        <w:shd w:val="clear" w:color="auto" w:fill="FFFFFF"/>
        <w:rPr>
          <w:rFonts w:eastAsia="Times New Roman"/>
          <w:color w:val="222222"/>
        </w:rPr>
      </w:pPr>
    </w:p>
    <w:p w14:paraId="463D39CC" w14:textId="0152A120" w:rsidR="00BB7718" w:rsidRPr="00BB7718" w:rsidRDefault="00473220" w:rsidP="00694336">
      <w:pPr>
        <w:shd w:val="clear" w:color="auto" w:fill="FFFFFF"/>
        <w:jc w:val="center"/>
        <w:rPr>
          <w:rFonts w:ascii="Gill Sans Ultra Bold" w:eastAsia="Times New Roman" w:hAnsi="Gill Sans Ultra Bold"/>
          <w:b/>
          <w:bCs/>
          <w:color w:val="222222"/>
          <w:sz w:val="32"/>
          <w:szCs w:val="32"/>
          <w:u w:val="single"/>
        </w:rPr>
      </w:pPr>
      <w:r>
        <w:rPr>
          <w:rFonts w:eastAsia="Times New Roman"/>
          <w:noProof/>
          <w:color w:val="222222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A81E23F" wp14:editId="36F90F3D">
                <wp:simplePos x="0" y="0"/>
                <wp:positionH relativeFrom="margin">
                  <wp:align>right</wp:align>
                </wp:positionH>
                <wp:positionV relativeFrom="paragraph">
                  <wp:posOffset>7620</wp:posOffset>
                </wp:positionV>
                <wp:extent cx="1028700" cy="1285875"/>
                <wp:effectExtent l="0" t="0" r="0" b="9525"/>
                <wp:wrapNone/>
                <wp:docPr id="1701619490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8700" cy="1285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4A214B" w14:textId="55F089BD" w:rsidR="00473220" w:rsidRDefault="00AE1D0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7E10728" wp14:editId="5EDC47CC">
                                  <wp:extent cx="812165" cy="1085850"/>
                                  <wp:effectExtent l="0" t="0" r="6985" b="0"/>
                                  <wp:docPr id="16" name="Picture 16" descr="Silhouette Online Store: valentine heart | Silhouette design, Paper art,  Design stor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 descr="Silhouette Online Store: valentine heart | Silhouette design, Paper art,  Design stor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12235" cy="108594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81E23F" id="Text Box 3" o:spid="_x0000_s1030" type="#_x0000_t202" style="position:absolute;left:0;text-align:left;margin-left:29.8pt;margin-top:.6pt;width:81pt;height:101.2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" fillcolor="white [3201]" stroked="f" strokeweight=".5pt">
                <v:textbox>
                  <w:txbxContent>
                    <w:p w14:paraId="3B4A214B" w14:textId="55F089BD" w:rsidR="00473220" w:rsidRDefault="00AE1D05">
                      <w:r>
                        <w:rPr>
                          <w:noProof/>
                        </w:rPr>
                        <w:drawing>
                          <wp:inline distT="0" distB="0" distL="0" distR="0" wp14:anchorId="07E10728" wp14:editId="5EDC47CC">
                            <wp:extent cx="812165" cy="1085850"/>
                            <wp:effectExtent l="0" t="0" r="6985" b="0"/>
                            <wp:docPr id="16" name="Picture 16" descr="Silhouette Online Store: valentine heart | Silhouette design, Paper art,  Design stor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 descr="Silhouette Online Store: valentine heart | Silhouette design, Paper art,  Design stor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12235" cy="108594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eastAsia="Times New Roman"/>
          <w:noProof/>
          <w:color w:val="2222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4217AF2" wp14:editId="1180428A">
                <wp:simplePos x="0" y="0"/>
                <wp:positionH relativeFrom="column">
                  <wp:posOffset>5080</wp:posOffset>
                </wp:positionH>
                <wp:positionV relativeFrom="paragraph">
                  <wp:posOffset>45720</wp:posOffset>
                </wp:positionV>
                <wp:extent cx="1019175" cy="1257300"/>
                <wp:effectExtent l="0" t="0" r="9525" b="0"/>
                <wp:wrapNone/>
                <wp:docPr id="141179340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9175" cy="1257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5B1E711" w14:textId="688B7BB3" w:rsidR="00473220" w:rsidRDefault="00953E33">
                            <w:r w:rsidRPr="00953E33">
                              <w:rPr>
                                <w:rFonts w:ascii="Calibri" w:hAnsi="Calibri"/>
                                <w:noProof/>
                                <w:sz w:val="22"/>
                                <w:szCs w:val="22"/>
                              </w:rPr>
                              <w:drawing>
                                <wp:inline distT="0" distB="0" distL="0" distR="0" wp14:anchorId="4A156442" wp14:editId="34D84F05">
                                  <wp:extent cx="838161" cy="1142365"/>
                                  <wp:effectExtent l="0" t="0" r="635" b="635"/>
                                  <wp:docPr id="11" name="Picture 11" descr="Double Heart Wedding Clipart - ClipArt Best - ClipArt Best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Double Heart Wedding Clipart - ClipArt Best - ClipArt Best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46090" cy="115317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217AF2" id="_x0000_s1031" type="#_x0000_t202" style="position:absolute;left:0;text-align:left;margin-left:.4pt;margin-top:3.6pt;width:80.25pt;height:9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" fillcolor="white [3201]" stroked="f" strokeweight=".5pt">
                <v:textbox>
                  <w:txbxContent>
                    <w:p w14:paraId="75B1E711" w14:textId="688B7BB3" w:rsidR="00473220" w:rsidRDefault="00953E33">
                      <w:r w:rsidRPr="00953E33">
                        <w:rPr>
                          <w:rFonts w:ascii="Calibri" w:hAnsi="Calibri"/>
                          <w:noProof/>
                          <w:sz w:val="22"/>
                          <w:szCs w:val="22"/>
                        </w:rPr>
                        <w:drawing>
                          <wp:inline distT="0" distB="0" distL="0" distR="0" wp14:anchorId="4A156442" wp14:editId="34D84F05">
                            <wp:extent cx="838161" cy="1142365"/>
                            <wp:effectExtent l="0" t="0" r="635" b="635"/>
                            <wp:docPr id="11" name="Picture 11" descr="Double Heart Wedding Clipart - ClipArt Best - ClipArt Best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Double Heart Wedding Clipart - ClipArt Best - ClipArt Best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46090" cy="115317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B7718" w:rsidRPr="00BB7718">
        <w:rPr>
          <w:rFonts w:ascii="Gill Sans Ultra Bold" w:eastAsia="Times New Roman" w:hAnsi="Gill Sans Ultra Bold"/>
          <w:b/>
          <w:bCs/>
          <w:color w:val="222222"/>
          <w:sz w:val="32"/>
          <w:szCs w:val="32"/>
          <w:u w:val="single"/>
        </w:rPr>
        <w:t xml:space="preserve">Tekoa Food </w:t>
      </w:r>
      <w:r w:rsidR="00260F09" w:rsidRPr="002F423E">
        <w:rPr>
          <w:rFonts w:ascii="Gill Sans Ultra Bold" w:eastAsia="Times New Roman" w:hAnsi="Gill Sans Ultra Bold"/>
          <w:b/>
          <w:bCs/>
          <w:color w:val="222222"/>
          <w:sz w:val="32"/>
          <w:szCs w:val="32"/>
          <w:u w:val="single"/>
        </w:rPr>
        <w:t>Pantry</w:t>
      </w:r>
    </w:p>
    <w:p w14:paraId="35DF1A6E" w14:textId="77777777" w:rsidR="00BB7718" w:rsidRPr="00BB7718" w:rsidRDefault="00BB7718" w:rsidP="00BB7718">
      <w:pPr>
        <w:shd w:val="clear" w:color="auto" w:fill="FFFFFF"/>
        <w:jc w:val="center"/>
        <w:rPr>
          <w:rFonts w:eastAsia="Times New Roman"/>
          <w:color w:val="222222"/>
          <w:sz w:val="32"/>
          <w:szCs w:val="32"/>
        </w:rPr>
      </w:pPr>
      <w:r w:rsidRPr="00BB7718">
        <w:rPr>
          <w:rFonts w:eastAsia="Times New Roman"/>
          <w:color w:val="222222"/>
          <w:sz w:val="32"/>
          <w:szCs w:val="32"/>
        </w:rPr>
        <w:t xml:space="preserve">Tekoa Food Pantry will be distributing commodities on </w:t>
      </w:r>
    </w:p>
    <w:p w14:paraId="4B05C733" w14:textId="74AAF1C6" w:rsidR="00BB7718" w:rsidRPr="001F6908" w:rsidRDefault="0073355D" w:rsidP="00BB7718">
      <w:pPr>
        <w:shd w:val="clear" w:color="auto" w:fill="FFFFFF"/>
        <w:jc w:val="center"/>
        <w:rPr>
          <w:rFonts w:eastAsia="Times New Roman"/>
          <w:color w:val="222222"/>
          <w:sz w:val="32"/>
          <w:szCs w:val="32"/>
        </w:rPr>
      </w:pPr>
      <w:r w:rsidRPr="001F6908">
        <w:rPr>
          <w:rFonts w:eastAsia="Times New Roman"/>
          <w:color w:val="222222"/>
          <w:sz w:val="32"/>
          <w:szCs w:val="32"/>
        </w:rPr>
        <w:t xml:space="preserve">February </w:t>
      </w:r>
      <w:r w:rsidR="00260F09" w:rsidRPr="001F6908">
        <w:rPr>
          <w:rFonts w:eastAsia="Times New Roman"/>
          <w:color w:val="222222"/>
          <w:sz w:val="32"/>
          <w:szCs w:val="32"/>
        </w:rPr>
        <w:t>22</w:t>
      </w:r>
      <w:r w:rsidR="00BB7718" w:rsidRPr="00BB7718">
        <w:rPr>
          <w:rFonts w:eastAsia="Times New Roman"/>
          <w:color w:val="222222"/>
          <w:sz w:val="32"/>
          <w:szCs w:val="32"/>
        </w:rPr>
        <w:t xml:space="preserve">, 2024, from 8:00-11:00 </w:t>
      </w:r>
      <w:r w:rsidR="00BB7718" w:rsidRPr="00BB7718">
        <w:rPr>
          <w:rFonts w:eastAsia="Times New Roman"/>
          <w:color w:val="222222"/>
          <w:sz w:val="22"/>
          <w:szCs w:val="22"/>
        </w:rPr>
        <w:t>A.M.</w:t>
      </w:r>
    </w:p>
    <w:p w14:paraId="24BF31B5" w14:textId="77777777" w:rsidR="00BB7718" w:rsidRPr="007765DF" w:rsidRDefault="00BB7718" w:rsidP="00BB7718">
      <w:pPr>
        <w:shd w:val="clear" w:color="auto" w:fill="FFFFFF"/>
        <w:jc w:val="center"/>
        <w:rPr>
          <w:rFonts w:ascii="Broadway" w:eastAsia="Times New Roman" w:hAnsi="Broadway"/>
          <w:b/>
          <w:bCs/>
          <w:color w:val="222222"/>
          <w:sz w:val="40"/>
          <w:szCs w:val="40"/>
          <w:u w:val="single"/>
        </w:rPr>
      </w:pPr>
    </w:p>
    <w:p w14:paraId="1CD21127" w14:textId="0E365D8D" w:rsidR="002F79DD" w:rsidRPr="00C163A5" w:rsidRDefault="00642914" w:rsidP="002F79DD">
      <w:pPr>
        <w:shd w:val="clear" w:color="auto" w:fill="FFFFFF"/>
        <w:jc w:val="center"/>
        <w:rPr>
          <w:rFonts w:ascii="Broadway" w:eastAsia="Times New Roman" w:hAnsi="Broadway"/>
          <w:color w:val="222222"/>
          <w:sz w:val="30"/>
          <w:szCs w:val="30"/>
        </w:rPr>
      </w:pPr>
      <w:r w:rsidRPr="00C163A5">
        <w:rPr>
          <w:rFonts w:ascii="Broadway" w:eastAsia="Times New Roman" w:hAnsi="Broadway"/>
          <w:b/>
          <w:bCs/>
          <w:color w:val="222222"/>
          <w:sz w:val="30"/>
          <w:szCs w:val="30"/>
          <w:u w:val="single"/>
        </w:rPr>
        <w:t>Tekoa Chamber of Commerce</w:t>
      </w:r>
    </w:p>
    <w:p w14:paraId="40D0B81C" w14:textId="77777777" w:rsidR="00642914" w:rsidRPr="00642914" w:rsidRDefault="00642914" w:rsidP="002F79DD">
      <w:pPr>
        <w:shd w:val="clear" w:color="auto" w:fill="FFFFFF"/>
        <w:jc w:val="center"/>
        <w:rPr>
          <w:rFonts w:ascii="Broadway" w:eastAsia="Times New Roman" w:hAnsi="Broadway"/>
          <w:color w:val="222222"/>
          <w:sz w:val="10"/>
          <w:szCs w:val="10"/>
        </w:rPr>
      </w:pPr>
    </w:p>
    <w:p w14:paraId="1E318293" w14:textId="7E23B391" w:rsidR="00D37ADB" w:rsidRPr="00424491" w:rsidRDefault="007765DF" w:rsidP="00D37ADB">
      <w:pPr>
        <w:rPr>
          <w:color w:val="222222"/>
          <w:shd w:val="clear" w:color="auto" w:fill="FFFFFF"/>
        </w:rPr>
      </w:pPr>
      <w:r>
        <w:rPr>
          <w:rFonts w:ascii="ADLaM Display" w:hAnsi="ADLaM Display" w:cs="ADLaM Display"/>
          <w:bCs/>
          <w:iCs/>
          <w:noProof/>
          <w:color w:val="222222"/>
          <w:sz w:val="4"/>
          <w:szCs w:val="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D669944" wp14:editId="23B4C1E3">
                <wp:simplePos x="0" y="0"/>
                <wp:positionH relativeFrom="column">
                  <wp:posOffset>4662805</wp:posOffset>
                </wp:positionH>
                <wp:positionV relativeFrom="paragraph">
                  <wp:posOffset>1235709</wp:posOffset>
                </wp:positionV>
                <wp:extent cx="1704975" cy="600075"/>
                <wp:effectExtent l="0" t="0" r="9525" b="9525"/>
                <wp:wrapNone/>
                <wp:docPr id="1579741861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04975" cy="600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452AA12" w14:textId="51E0760D" w:rsidR="007765DF" w:rsidRDefault="00EF0120" w:rsidP="007765D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1DBABF" wp14:editId="2E920C0D">
                                  <wp:extent cx="1343025" cy="485572"/>
                                  <wp:effectExtent l="0" t="0" r="0" b="0"/>
                                  <wp:docPr id="1772646454" name="Picture 10" descr="Bee Mine&quot; Art Board Print for Sale by PolkaDonk | Redbubbl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9" descr="Bee Mine&quot; Art Board Print for Sale by PolkaDonk | Redbubbl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641" t="19111" r="-1" b="29568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90455" cy="5027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669944" id="Text Box 8" o:spid="_x0000_s1032" type="#_x0000_t202" style="position:absolute;margin-left:367.15pt;margin-top:97.3pt;width:134.25pt;height:47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" fillcolor="white [3201]" stroked="f" strokeweight=".5pt">
                <v:textbox>
                  <w:txbxContent>
                    <w:p w14:paraId="3452AA12" w14:textId="51E0760D" w:rsidR="007765DF" w:rsidRDefault="00EF0120" w:rsidP="007765DF">
                      <w:r>
                        <w:rPr>
                          <w:noProof/>
                        </w:rPr>
                        <w:drawing>
                          <wp:inline distT="0" distB="0" distL="0" distR="0" wp14:anchorId="2B1DBABF" wp14:editId="2E920C0D">
                            <wp:extent cx="1343025" cy="485572"/>
                            <wp:effectExtent l="0" t="0" r="0" b="0"/>
                            <wp:docPr id="1772646454" name="Picture 10" descr="Bee Mine&quot; Art Board Print for Sale by PolkaDonk | Redbubbl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9" descr="Bee Mine&quot; Art Board Print for Sale by PolkaDonk | Redbubbl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1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641" t="19111" r="-1" b="29568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390455" cy="5027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D37ADB" w:rsidRPr="00424491">
        <w:rPr>
          <w:color w:val="222222"/>
          <w:shd w:val="clear" w:color="auto" w:fill="FFFFFF"/>
        </w:rPr>
        <w:t xml:space="preserve">The </w:t>
      </w:r>
      <w:r w:rsidR="00D37ADB">
        <w:rPr>
          <w:color w:val="222222"/>
          <w:shd w:val="clear" w:color="auto" w:fill="FFFFFF"/>
        </w:rPr>
        <w:t xml:space="preserve">Tekoa </w:t>
      </w:r>
      <w:r w:rsidR="00D37ADB" w:rsidRPr="00424491">
        <w:rPr>
          <w:color w:val="222222"/>
          <w:shd w:val="clear" w:color="auto" w:fill="FFFFFF"/>
        </w:rPr>
        <w:t>Chamber</w:t>
      </w:r>
      <w:r w:rsidR="00D37ADB">
        <w:rPr>
          <w:color w:val="222222"/>
          <w:shd w:val="clear" w:color="auto" w:fill="FFFFFF"/>
        </w:rPr>
        <w:t xml:space="preserve"> of Commerce</w:t>
      </w:r>
      <w:r w:rsidR="00D37ADB" w:rsidRPr="00424491">
        <w:rPr>
          <w:color w:val="222222"/>
          <w:shd w:val="clear" w:color="auto" w:fill="FFFFFF"/>
        </w:rPr>
        <w:t xml:space="preserve"> is now gearing up for the annual membership drive.  If you are not a member and would like to be, visit the Chamber of Commerce website</w:t>
      </w:r>
      <w:r w:rsidR="00D37ADB">
        <w:rPr>
          <w:color w:val="222222"/>
          <w:shd w:val="clear" w:color="auto" w:fill="FFFFFF"/>
        </w:rPr>
        <w:t xml:space="preserve"> </w:t>
      </w:r>
      <w:r w:rsidR="00D37ADB" w:rsidRPr="00D37ADB">
        <w:rPr>
          <w:b/>
          <w:bCs/>
          <w:color w:val="222222"/>
          <w:shd w:val="clear" w:color="auto" w:fill="FFFFFF"/>
        </w:rPr>
        <w:t>www.exploretekoa.com</w:t>
      </w:r>
      <w:r w:rsidR="00D37ADB">
        <w:rPr>
          <w:color w:val="222222"/>
          <w:shd w:val="clear" w:color="auto" w:fill="FFFFFF"/>
        </w:rPr>
        <w:t>,</w:t>
      </w:r>
      <w:r w:rsidR="00D37ADB" w:rsidRPr="00424491">
        <w:rPr>
          <w:color w:val="222222"/>
          <w:shd w:val="clear" w:color="auto" w:fill="FFFFFF"/>
        </w:rPr>
        <w:t xml:space="preserve"> for details. Congratulations to the holiday lighting winners! Joel Doupe and Randy Wise for their tractor displays, Karen Schweizer (cutest), John and Virginia Heaton (best light show), </w:t>
      </w:r>
      <w:r w:rsidR="00D37ADB">
        <w:rPr>
          <w:color w:val="222222"/>
          <w:shd w:val="clear" w:color="auto" w:fill="FFFFFF"/>
        </w:rPr>
        <w:t xml:space="preserve">and </w:t>
      </w:r>
      <w:r w:rsidR="00D37ADB" w:rsidRPr="00424491">
        <w:rPr>
          <w:color w:val="222222"/>
          <w:shd w:val="clear" w:color="auto" w:fill="FFFFFF"/>
        </w:rPr>
        <w:t>the former Dorsey building (best business district). </w:t>
      </w:r>
      <w:r w:rsidR="00D37ADB">
        <w:rPr>
          <w:color w:val="222222"/>
          <w:shd w:val="clear" w:color="auto" w:fill="FFFFFF"/>
        </w:rPr>
        <w:t>Let's</w:t>
      </w:r>
      <w:r w:rsidR="00D37ADB" w:rsidRPr="00424491">
        <w:rPr>
          <w:color w:val="222222"/>
          <w:shd w:val="clear" w:color="auto" w:fill="FFFFFF"/>
        </w:rPr>
        <w:t xml:space="preserve"> carry on this fun tradition next year. Don’t forget</w:t>
      </w:r>
      <w:r w:rsidR="00D37ADB">
        <w:rPr>
          <w:color w:val="222222"/>
          <w:shd w:val="clear" w:color="auto" w:fill="FFFFFF"/>
        </w:rPr>
        <w:t xml:space="preserve"> to</w:t>
      </w:r>
      <w:r w:rsidR="00D37ADB" w:rsidRPr="00424491">
        <w:rPr>
          <w:color w:val="222222"/>
          <w:shd w:val="clear" w:color="auto" w:fill="FFFFFF"/>
        </w:rPr>
        <w:t xml:space="preserve"> shop small in February for </w:t>
      </w:r>
      <w:r w:rsidR="00BB7718">
        <w:rPr>
          <w:color w:val="222222"/>
          <w:shd w:val="clear" w:color="auto" w:fill="FFFFFF"/>
        </w:rPr>
        <w:t xml:space="preserve">your </w:t>
      </w:r>
      <w:r w:rsidR="00D37ADB">
        <w:rPr>
          <w:color w:val="222222"/>
          <w:shd w:val="clear" w:color="auto" w:fill="FFFFFF"/>
        </w:rPr>
        <w:t>Valentine's</w:t>
      </w:r>
      <w:r w:rsidR="00D37ADB" w:rsidRPr="00424491">
        <w:rPr>
          <w:color w:val="222222"/>
          <w:shd w:val="clear" w:color="auto" w:fill="FFFFFF"/>
        </w:rPr>
        <w:t xml:space="preserve"> gifts and services.</w:t>
      </w:r>
      <w:r w:rsidR="00D37ADB">
        <w:rPr>
          <w:color w:val="222222"/>
          <w:shd w:val="clear" w:color="auto" w:fill="FFFFFF"/>
        </w:rPr>
        <w:t xml:space="preserve"> </w:t>
      </w:r>
      <w:r w:rsidR="00D37ADB" w:rsidRPr="00424491">
        <w:rPr>
          <w:color w:val="222222"/>
          <w:shd w:val="clear" w:color="auto" w:fill="FFFFFF"/>
        </w:rPr>
        <w:t>As a group, we are always looking for new and productive ideas that will make our businesses prosper</w:t>
      </w:r>
      <w:r w:rsidR="00D37ADB">
        <w:rPr>
          <w:color w:val="222222"/>
          <w:shd w:val="clear" w:color="auto" w:fill="FFFFFF"/>
        </w:rPr>
        <w:t xml:space="preserve">. </w:t>
      </w:r>
      <w:r w:rsidR="00BB7718">
        <w:rPr>
          <w:color w:val="222222"/>
          <w:shd w:val="clear" w:color="auto" w:fill="FFFFFF"/>
        </w:rPr>
        <w:t xml:space="preserve">Tekoa </w:t>
      </w:r>
      <w:r w:rsidR="00D37ADB" w:rsidRPr="00424491">
        <w:rPr>
          <w:color w:val="222222"/>
          <w:shd w:val="clear" w:color="auto" w:fill="FFFFFF"/>
        </w:rPr>
        <w:t>Chamber meetings are held the first Friday of each month</w:t>
      </w:r>
      <w:r w:rsidR="00D37ADB">
        <w:rPr>
          <w:color w:val="222222"/>
          <w:shd w:val="clear" w:color="auto" w:fill="FFFFFF"/>
        </w:rPr>
        <w:t>,</w:t>
      </w:r>
      <w:r w:rsidR="00D37ADB" w:rsidRPr="00424491">
        <w:rPr>
          <w:color w:val="222222"/>
          <w:shd w:val="clear" w:color="auto" w:fill="FFFFFF"/>
        </w:rPr>
        <w:t xml:space="preserve"> at Éclair’s Coffee &amp; Company at 7:30 </w:t>
      </w:r>
      <w:r w:rsidR="00D37ADB" w:rsidRPr="00053C6C">
        <w:rPr>
          <w:color w:val="222222"/>
          <w:sz w:val="16"/>
          <w:szCs w:val="16"/>
          <w:shd w:val="clear" w:color="auto" w:fill="FFFFFF"/>
        </w:rPr>
        <w:t>A.M.</w:t>
      </w:r>
      <w:r w:rsidR="00D37ADB">
        <w:rPr>
          <w:color w:val="222222"/>
          <w:shd w:val="clear" w:color="auto" w:fill="FFFFFF"/>
        </w:rPr>
        <w:t>,</w:t>
      </w:r>
      <w:r w:rsidR="00D37ADB" w:rsidRPr="00424491">
        <w:rPr>
          <w:color w:val="222222"/>
          <w:shd w:val="clear" w:color="auto" w:fill="FFFFFF"/>
        </w:rPr>
        <w:t xml:space="preserve"> and all are welcome. </w:t>
      </w:r>
    </w:p>
    <w:p w14:paraId="3EA1F66B" w14:textId="753B471A" w:rsidR="000D08FE" w:rsidRDefault="007765DF" w:rsidP="001A3912">
      <w:pPr>
        <w:shd w:val="clear" w:color="auto" w:fill="FFFFFF"/>
        <w:jc w:val="center"/>
        <w:rPr>
          <w:rFonts w:eastAsia="Times New Roman"/>
          <w:b/>
          <w:bCs/>
          <w:color w:val="222222"/>
          <w:sz w:val="8"/>
          <w:szCs w:val="8"/>
        </w:rPr>
      </w:pPr>
      <w:r>
        <w:rPr>
          <w:rFonts w:eastAsia="Times New Roman"/>
          <w:b/>
          <w:bCs/>
          <w:color w:val="222222"/>
          <w:sz w:val="8"/>
          <w:szCs w:val="8"/>
        </w:rPr>
        <w:tab/>
      </w:r>
      <w:r>
        <w:rPr>
          <w:rFonts w:eastAsia="Times New Roman"/>
          <w:b/>
          <w:bCs/>
          <w:color w:val="222222"/>
          <w:sz w:val="8"/>
          <w:szCs w:val="8"/>
        </w:rPr>
        <w:tab/>
      </w:r>
      <w:r>
        <w:rPr>
          <w:rFonts w:eastAsia="Times New Roman"/>
          <w:b/>
          <w:bCs/>
          <w:color w:val="222222"/>
          <w:sz w:val="8"/>
          <w:szCs w:val="8"/>
        </w:rPr>
        <w:tab/>
      </w:r>
      <w:r>
        <w:rPr>
          <w:rFonts w:eastAsia="Times New Roman"/>
          <w:b/>
          <w:bCs/>
          <w:color w:val="222222"/>
          <w:sz w:val="8"/>
          <w:szCs w:val="8"/>
        </w:rPr>
        <w:tab/>
      </w:r>
      <w:r>
        <w:rPr>
          <w:rFonts w:eastAsia="Times New Roman"/>
          <w:b/>
          <w:bCs/>
          <w:color w:val="222222"/>
          <w:sz w:val="8"/>
          <w:szCs w:val="8"/>
        </w:rPr>
        <w:tab/>
      </w:r>
    </w:p>
    <w:p w14:paraId="4EE9B14D" w14:textId="77777777" w:rsidR="001F6908" w:rsidRPr="005D7AA8" w:rsidRDefault="001F6908" w:rsidP="001A3912">
      <w:pPr>
        <w:shd w:val="clear" w:color="auto" w:fill="FFFFFF"/>
        <w:jc w:val="center"/>
        <w:rPr>
          <w:rFonts w:eastAsia="Times New Roman"/>
          <w:b/>
          <w:bCs/>
          <w:color w:val="222222"/>
          <w:sz w:val="14"/>
          <w:szCs w:val="14"/>
        </w:rPr>
      </w:pPr>
    </w:p>
    <w:p w14:paraId="698657D6" w14:textId="14B2C0A4" w:rsidR="007216B9" w:rsidRDefault="007216B9" w:rsidP="001A3912">
      <w:pPr>
        <w:shd w:val="clear" w:color="auto" w:fill="FFFFFF"/>
        <w:jc w:val="center"/>
        <w:rPr>
          <w:rFonts w:eastAsia="Times New Roman"/>
          <w:b/>
          <w:bCs/>
          <w:color w:val="222222"/>
          <w:sz w:val="8"/>
          <w:szCs w:val="8"/>
        </w:rPr>
      </w:pPr>
    </w:p>
    <w:p w14:paraId="73A07C49" w14:textId="3F4242B2" w:rsidR="006C5C62" w:rsidRPr="002F423E" w:rsidRDefault="00472B5C" w:rsidP="006C5C62">
      <w:pPr>
        <w:shd w:val="clear" w:color="auto" w:fill="FFFFFF"/>
        <w:jc w:val="center"/>
        <w:textAlignment w:val="baseline"/>
        <w:rPr>
          <w:rFonts w:ascii="Plantagenet Cherokee" w:hAnsi="Plantagenet Cherokee" w:cs="ADLaM Display"/>
          <w:bCs/>
          <w:iCs/>
          <w:color w:val="222222"/>
          <w:sz w:val="16"/>
          <w:szCs w:val="16"/>
          <w:shd w:val="clear" w:color="auto" w:fill="FFFFFF"/>
        </w:rPr>
      </w:pPr>
      <w:r w:rsidRPr="002F423E">
        <w:rPr>
          <w:rFonts w:ascii="Plantagenet Cherokee" w:hAnsi="Plantagenet Cherokee" w:cs="ADLaM Display"/>
          <w:b/>
          <w:iCs/>
          <w:color w:val="222222"/>
          <w:sz w:val="28"/>
          <w:szCs w:val="28"/>
          <w:u w:val="single"/>
          <w:shd w:val="clear" w:color="auto" w:fill="FFFFFF"/>
        </w:rPr>
        <w:t>TEKOA PARKS and REC</w:t>
      </w:r>
    </w:p>
    <w:p w14:paraId="1844FE69" w14:textId="24EB42B1" w:rsidR="00BD7F4B" w:rsidRPr="00F87BEC" w:rsidRDefault="00BD7F4B" w:rsidP="00BD7F4B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Tekoa Parks and Rec is looking for a ground maintenance person. Some duties will be mowing, weed-eating, tree trimming, sprinkler system repair, restroom cleaning, and related activities </w:t>
      </w:r>
      <w:r w:rsidR="00053FF2">
        <w:rPr>
          <w:color w:val="000000"/>
          <w:shd w:val="clear" w:color="auto" w:fill="FFFFFF"/>
        </w:rPr>
        <w:t>in</w:t>
      </w:r>
      <w:r>
        <w:rPr>
          <w:color w:val="000000"/>
          <w:shd w:val="clear" w:color="auto" w:fill="FFFFFF"/>
        </w:rPr>
        <w:t xml:space="preserve"> the parks around town. The starting wage is $16.28 per hour or negotiable DOE. Please contact Tekoa Parks and Rec Board, PO Box 568, Tekoa, WA 99033, or call (509) 981-1380. </w:t>
      </w:r>
    </w:p>
    <w:p w14:paraId="4C30ABCD" w14:textId="77777777" w:rsidR="00927837" w:rsidRDefault="00927837" w:rsidP="006C5C62">
      <w:pPr>
        <w:shd w:val="clear" w:color="auto" w:fill="FFFFFF"/>
        <w:jc w:val="center"/>
        <w:textAlignment w:val="baseline"/>
        <w:rPr>
          <w:rFonts w:ascii="Plantagenet Cherokee" w:hAnsi="Plantagenet Cherokee" w:cs="ADLaM Display"/>
          <w:bCs/>
          <w:iCs/>
          <w:color w:val="222222"/>
          <w:sz w:val="6"/>
          <w:szCs w:val="6"/>
          <w:shd w:val="clear" w:color="auto" w:fill="FFFFFF"/>
        </w:rPr>
      </w:pPr>
    </w:p>
    <w:p w14:paraId="6BC8B376" w14:textId="77777777" w:rsidR="001F6908" w:rsidRPr="001F6908" w:rsidRDefault="001F6908" w:rsidP="006C5C62">
      <w:pPr>
        <w:shd w:val="clear" w:color="auto" w:fill="FFFFFF"/>
        <w:jc w:val="center"/>
        <w:textAlignment w:val="baseline"/>
        <w:rPr>
          <w:rFonts w:ascii="Plantagenet Cherokee" w:hAnsi="Plantagenet Cherokee" w:cs="ADLaM Display"/>
          <w:bCs/>
          <w:iCs/>
          <w:color w:val="222222"/>
          <w:sz w:val="6"/>
          <w:szCs w:val="6"/>
          <w:shd w:val="clear" w:color="auto" w:fill="FFFFFF"/>
        </w:rPr>
      </w:pPr>
    </w:p>
    <w:p w14:paraId="5A9CCEAD" w14:textId="025286FB" w:rsidR="000B0EA8" w:rsidRPr="00092B46" w:rsidRDefault="00F76CF0" w:rsidP="002D74CF">
      <w:pPr>
        <w:autoSpaceDE/>
        <w:autoSpaceDN/>
        <w:jc w:val="center"/>
        <w:rPr>
          <w:rFonts w:ascii="Copperplate Gothic Bold" w:hAnsi="Copperplate Gothic Bold"/>
          <w:b/>
          <w:sz w:val="6"/>
          <w:szCs w:val="6"/>
          <w:u w:val="dotDotDash"/>
        </w:rPr>
      </w:pPr>
      <w:r w:rsidRPr="00092B46">
        <w:rPr>
          <w:rFonts w:ascii="Copperplate Gothic Bold" w:hAnsi="Copperplate Gothic Bold"/>
          <w:b/>
          <w:sz w:val="28"/>
          <w:szCs w:val="28"/>
          <w:u w:val="dotDotDash"/>
        </w:rPr>
        <w:t>Tekoa Library Happenings</w:t>
      </w:r>
      <w:r w:rsidR="00F16D26" w:rsidRPr="00092B46">
        <w:rPr>
          <w:rFonts w:ascii="Copperplate Gothic Bold" w:hAnsi="Copperplate Gothic Bold"/>
          <w:b/>
          <w:sz w:val="28"/>
          <w:szCs w:val="28"/>
          <w:u w:val="dotDotDash"/>
        </w:rPr>
        <w:t xml:space="preserve"> </w:t>
      </w:r>
    </w:p>
    <w:p w14:paraId="578D6768" w14:textId="77777777" w:rsidR="00092B46" w:rsidRPr="00092B46" w:rsidRDefault="00092B46" w:rsidP="002D74CF">
      <w:pPr>
        <w:autoSpaceDE/>
        <w:autoSpaceDN/>
        <w:jc w:val="center"/>
        <w:rPr>
          <w:b/>
          <w:sz w:val="6"/>
          <w:szCs w:val="6"/>
          <w:u w:val="dotDotDash"/>
        </w:rPr>
      </w:pPr>
    </w:p>
    <w:p w14:paraId="3A68D44E" w14:textId="77777777" w:rsidR="00BE41B0" w:rsidRPr="001F400F" w:rsidRDefault="00BE41B0" w:rsidP="002D74CF">
      <w:pPr>
        <w:autoSpaceDE/>
        <w:autoSpaceDN/>
        <w:jc w:val="center"/>
        <w:rPr>
          <w:b/>
          <w:sz w:val="2"/>
          <w:szCs w:val="2"/>
          <w:u w:val="dotDotDash"/>
        </w:rPr>
      </w:pPr>
    </w:p>
    <w:p w14:paraId="5256C312" w14:textId="485936CC" w:rsidR="00092B46" w:rsidRPr="00053C6C" w:rsidRDefault="005C00C2" w:rsidP="00092B46">
      <w:pPr>
        <w:rPr>
          <w:i/>
          <w:iCs/>
          <w:color w:val="000000"/>
          <w:shd w:val="clear" w:color="auto" w:fill="FFFFFF"/>
        </w:rPr>
      </w:pPr>
      <w:r>
        <w:rPr>
          <w:b/>
          <w:noProof/>
          <w:sz w:val="6"/>
          <w:szCs w:val="6"/>
          <w:u w:val="dotDotDash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9903A4" wp14:editId="2D2A7055">
                <wp:simplePos x="0" y="0"/>
                <wp:positionH relativeFrom="column">
                  <wp:posOffset>4929505</wp:posOffset>
                </wp:positionH>
                <wp:positionV relativeFrom="paragraph">
                  <wp:posOffset>1242694</wp:posOffset>
                </wp:positionV>
                <wp:extent cx="1600200" cy="771525"/>
                <wp:effectExtent l="0" t="0" r="0" b="9525"/>
                <wp:wrapNone/>
                <wp:docPr id="1496540631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0200" cy="771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2804E69" w14:textId="0C9651B8" w:rsidR="005C00C2" w:rsidRDefault="005C00C2">
                            <w:r w:rsidRPr="00C93DEF">
                              <w:rPr>
                                <w:rFonts w:ascii="Calibri" w:hAnsi="Calibri"/>
                                <w:noProof/>
                                <w:sz w:val="22"/>
                                <w:szCs w:val="22"/>
                              </w:rPr>
                              <w:drawing>
                                <wp:inline distT="0" distB="0" distL="0" distR="0" wp14:anchorId="7DC9BA5C" wp14:editId="3EFF564E">
                                  <wp:extent cx="1332190" cy="676275"/>
                                  <wp:effectExtent l="0" t="0" r="1905" b="0"/>
                                  <wp:docPr id="5" name="Picture 5" descr="Hearts balloons Royalty Free Vector Image - VectorStock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 descr="Hearts balloons Royalty Free Vector Image - VectorStock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3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b="863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59428" cy="69010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9903A4" id="Text Box 6" o:spid="_x0000_s1033" type="#_x0000_t202" style="position:absolute;margin-left:388.15pt;margin-top:97.85pt;width:126pt;height:60.7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" fillcolor="white [3201]" stroked="f" strokeweight=".5pt">
                <v:textbox>
                  <w:txbxContent>
                    <w:p w14:paraId="42804E69" w14:textId="0C9651B8" w:rsidR="005C00C2" w:rsidRDefault="005C00C2">
                      <w:r w:rsidRPr="00C93DEF">
                        <w:rPr>
                          <w:rFonts w:ascii="Calibri" w:hAnsi="Calibri"/>
                          <w:noProof/>
                          <w:sz w:val="22"/>
                          <w:szCs w:val="22"/>
                        </w:rPr>
                        <w:drawing>
                          <wp:inline distT="0" distB="0" distL="0" distR="0" wp14:anchorId="7DC9BA5C" wp14:editId="3EFF564E">
                            <wp:extent cx="1332190" cy="676275"/>
                            <wp:effectExtent l="0" t="0" r="1905" b="0"/>
                            <wp:docPr id="5" name="Picture 5" descr="Hearts balloons Royalty Free Vector Image - VectorStock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 descr="Hearts balloons Royalty Free Vector Image - VectorStock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13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b="8636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359428" cy="69010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092B46" w:rsidRPr="00053C6C">
        <w:rPr>
          <w:color w:val="242424"/>
          <w:shd w:val="clear" w:color="auto" w:fill="FFFFFF"/>
        </w:rPr>
        <w:t xml:space="preserve">Much is happening at the library this </w:t>
      </w:r>
      <w:r w:rsidR="003D6C65" w:rsidRPr="00053C6C">
        <w:rPr>
          <w:color w:val="242424"/>
          <w:shd w:val="clear" w:color="auto" w:fill="FFFFFF"/>
        </w:rPr>
        <w:t>month</w:t>
      </w:r>
      <w:r w:rsidR="00E83C70">
        <w:rPr>
          <w:color w:val="242424"/>
          <w:shd w:val="clear" w:color="auto" w:fill="FFFFFF"/>
        </w:rPr>
        <w:t xml:space="preserve"> with </w:t>
      </w:r>
      <w:r w:rsidR="00092B46" w:rsidRPr="00053C6C">
        <w:rPr>
          <w:color w:val="242424"/>
          <w:shd w:val="clear" w:color="auto" w:fill="FFFFFF"/>
        </w:rPr>
        <w:t>two special events</w:t>
      </w:r>
      <w:r w:rsidR="00E83C70">
        <w:rPr>
          <w:color w:val="242424"/>
          <w:shd w:val="clear" w:color="auto" w:fill="FFFFFF"/>
        </w:rPr>
        <w:t>!</w:t>
      </w:r>
      <w:r w:rsidR="00092B46" w:rsidRPr="00053C6C">
        <w:rPr>
          <w:color w:val="242424"/>
          <w:shd w:val="clear" w:color="auto" w:fill="FFFFFF"/>
        </w:rPr>
        <w:t xml:space="preserve"> First, after repeated requests, we are sponsoring a </w:t>
      </w:r>
      <w:r w:rsidR="00092B46" w:rsidRPr="00053C6C">
        <w:rPr>
          <w:b/>
          <w:bCs/>
          <w:color w:val="242424"/>
          <w:shd w:val="clear" w:color="auto" w:fill="FFFFFF"/>
        </w:rPr>
        <w:t xml:space="preserve">Couples Paint Night </w:t>
      </w:r>
      <w:r w:rsidR="00092B46">
        <w:rPr>
          <w:color w:val="242424"/>
          <w:shd w:val="clear" w:color="auto" w:fill="FFFFFF"/>
        </w:rPr>
        <w:t>at</w:t>
      </w:r>
      <w:r w:rsidR="00092B46" w:rsidRPr="00053C6C">
        <w:rPr>
          <w:b/>
          <w:bCs/>
          <w:color w:val="242424"/>
          <w:shd w:val="clear" w:color="auto" w:fill="FFFFFF"/>
        </w:rPr>
        <w:t xml:space="preserve"> </w:t>
      </w:r>
      <w:r w:rsidR="00092B46" w:rsidRPr="00424491">
        <w:rPr>
          <w:color w:val="222222"/>
          <w:shd w:val="clear" w:color="auto" w:fill="FFFFFF"/>
        </w:rPr>
        <w:t>Éclair’s</w:t>
      </w:r>
      <w:r w:rsidR="00092B46">
        <w:rPr>
          <w:color w:val="242424"/>
          <w:shd w:val="clear" w:color="auto" w:fill="FFFFFF"/>
        </w:rPr>
        <w:t xml:space="preserve">, on </w:t>
      </w:r>
      <w:r w:rsidR="00092B46" w:rsidRPr="00053C6C">
        <w:rPr>
          <w:color w:val="242424"/>
          <w:shd w:val="clear" w:color="auto" w:fill="FFFFFF"/>
        </w:rPr>
        <w:t>Thursday, February 15, from 6</w:t>
      </w:r>
      <w:r w:rsidR="00092B46">
        <w:rPr>
          <w:color w:val="242424"/>
          <w:shd w:val="clear" w:color="auto" w:fill="FFFFFF"/>
        </w:rPr>
        <w:t xml:space="preserve"> to </w:t>
      </w:r>
      <w:r w:rsidR="00092B46" w:rsidRPr="00053C6C">
        <w:rPr>
          <w:color w:val="242424"/>
          <w:shd w:val="clear" w:color="auto" w:fill="FFFFFF"/>
        </w:rPr>
        <w:t xml:space="preserve">8 </w:t>
      </w:r>
      <w:r w:rsidR="00092B46" w:rsidRPr="009060D2">
        <w:rPr>
          <w:color w:val="242424"/>
          <w:sz w:val="16"/>
          <w:szCs w:val="16"/>
          <w:shd w:val="clear" w:color="auto" w:fill="FFFFFF"/>
        </w:rPr>
        <w:t>P.M.</w:t>
      </w:r>
      <w:r w:rsidR="00092B46" w:rsidRPr="00053C6C">
        <w:rPr>
          <w:color w:val="242424"/>
          <w:shd w:val="clear" w:color="auto" w:fill="FFFFFF"/>
        </w:rPr>
        <w:t xml:space="preserve"> </w:t>
      </w:r>
      <w:r w:rsidR="00092B46">
        <w:rPr>
          <w:color w:val="242424"/>
          <w:shd w:val="clear" w:color="auto" w:fill="FFFFFF"/>
        </w:rPr>
        <w:t>The cost</w:t>
      </w:r>
      <w:r w:rsidR="00092B46" w:rsidRPr="00053C6C">
        <w:rPr>
          <w:color w:val="242424"/>
          <w:shd w:val="clear" w:color="auto" w:fill="FFFFFF"/>
        </w:rPr>
        <w:t xml:space="preserve"> is $15 per couple (does not include beverages or food). </w:t>
      </w:r>
      <w:r w:rsidR="00092B46" w:rsidRPr="009060D2">
        <w:rPr>
          <w:i/>
          <w:iCs/>
          <w:color w:val="242424"/>
          <w:shd w:val="clear" w:color="auto" w:fill="FFFFFF"/>
        </w:rPr>
        <w:t xml:space="preserve">You must RSVP and </w:t>
      </w:r>
      <w:r w:rsidR="00092B46">
        <w:rPr>
          <w:i/>
          <w:iCs/>
          <w:color w:val="242424"/>
          <w:shd w:val="clear" w:color="auto" w:fill="FFFFFF"/>
        </w:rPr>
        <w:t xml:space="preserve">pay in advance </w:t>
      </w:r>
      <w:r w:rsidR="00092B46" w:rsidRPr="009060D2">
        <w:rPr>
          <w:i/>
          <w:iCs/>
          <w:color w:val="242424"/>
          <w:shd w:val="clear" w:color="auto" w:fill="FFFFFF"/>
        </w:rPr>
        <w:t>at the library to hold your spots. </w:t>
      </w:r>
      <w:r w:rsidR="00092B46" w:rsidRPr="00053C6C">
        <w:rPr>
          <w:color w:val="242424"/>
          <w:shd w:val="clear" w:color="auto" w:fill="FFFFFF"/>
        </w:rPr>
        <w:t>Secondly, everyone is invited to join us on </w:t>
      </w:r>
      <w:r w:rsidR="00092B46" w:rsidRPr="009060D2">
        <w:rPr>
          <w:color w:val="242424"/>
          <w:shd w:val="clear" w:color="auto" w:fill="FFFFFF"/>
        </w:rPr>
        <w:t>Thursday, February 29,</w:t>
      </w:r>
      <w:r w:rsidR="00092B46" w:rsidRPr="009060D2">
        <w:rPr>
          <w:color w:val="242424"/>
          <w:shd w:val="clear" w:color="auto" w:fill="FFFFFF"/>
          <w:vertAlign w:val="superscript"/>
        </w:rPr>
        <w:t> </w:t>
      </w:r>
      <w:r w:rsidR="00092B46" w:rsidRPr="009060D2">
        <w:rPr>
          <w:color w:val="242424"/>
          <w:shd w:val="clear" w:color="auto" w:fill="FFFFFF"/>
        </w:rPr>
        <w:t>4</w:t>
      </w:r>
      <w:r w:rsidR="00092B46">
        <w:rPr>
          <w:color w:val="242424"/>
          <w:shd w:val="clear" w:color="auto" w:fill="FFFFFF"/>
        </w:rPr>
        <w:t>-</w:t>
      </w:r>
      <w:r w:rsidR="00092B46" w:rsidRPr="009060D2">
        <w:rPr>
          <w:color w:val="242424"/>
          <w:shd w:val="clear" w:color="auto" w:fill="FFFFFF"/>
        </w:rPr>
        <w:t xml:space="preserve">6 </w:t>
      </w:r>
      <w:r w:rsidR="00092B46" w:rsidRPr="009060D2">
        <w:rPr>
          <w:color w:val="242424"/>
          <w:sz w:val="16"/>
          <w:szCs w:val="16"/>
          <w:shd w:val="clear" w:color="auto" w:fill="FFFFFF"/>
        </w:rPr>
        <w:t>P.M.</w:t>
      </w:r>
      <w:r w:rsidR="00092B46">
        <w:rPr>
          <w:color w:val="242424"/>
          <w:shd w:val="clear" w:color="auto" w:fill="FFFFFF"/>
        </w:rPr>
        <w:t>,</w:t>
      </w:r>
      <w:r w:rsidR="00092B46" w:rsidRPr="00053C6C">
        <w:rPr>
          <w:color w:val="242424"/>
          <w:shd w:val="clear" w:color="auto" w:fill="FFFFFF"/>
        </w:rPr>
        <w:t> for “</w:t>
      </w:r>
      <w:r w:rsidR="00092B46" w:rsidRPr="00053C6C">
        <w:rPr>
          <w:b/>
          <w:bCs/>
          <w:color w:val="242424"/>
          <w:shd w:val="clear" w:color="auto" w:fill="FFFFFF"/>
        </w:rPr>
        <w:t>Leaping Lizards! It’s a Leap Year Game Night.”</w:t>
      </w:r>
      <w:r w:rsidR="00092B46" w:rsidRPr="00053C6C">
        <w:rPr>
          <w:color w:val="242424"/>
          <w:shd w:val="clear" w:color="auto" w:fill="FFFFFF"/>
        </w:rPr>
        <w:t xml:space="preserve"> There will be tables set up with card and board games that appeal to a variety of ages. </w:t>
      </w:r>
      <w:r w:rsidR="00092B46">
        <w:rPr>
          <w:color w:val="242424"/>
          <w:shd w:val="clear" w:color="auto" w:fill="FFFFFF"/>
        </w:rPr>
        <w:t>This is a f</w:t>
      </w:r>
      <w:r w:rsidR="00092B46" w:rsidRPr="00053C6C">
        <w:rPr>
          <w:color w:val="242424"/>
          <w:shd w:val="clear" w:color="auto" w:fill="FFFFFF"/>
        </w:rPr>
        <w:t>ree event. </w:t>
      </w:r>
      <w:r w:rsidR="00092B46" w:rsidRPr="00053C6C">
        <w:rPr>
          <w:b/>
          <w:bCs/>
          <w:color w:val="242424"/>
          <w:shd w:val="clear" w:color="auto" w:fill="FFFFFF"/>
        </w:rPr>
        <w:t>For info on this month’s Kids Club, Teen/Tween Club, Books &amp; Bunco, Storytime, and Crafters Circle,</w:t>
      </w:r>
      <w:r w:rsidR="00092B46" w:rsidRPr="00053C6C">
        <w:rPr>
          <w:color w:val="242424"/>
          <w:shd w:val="clear" w:color="auto" w:fill="FFFFFF"/>
        </w:rPr>
        <w:t> </w:t>
      </w:r>
      <w:r w:rsidR="00092B46" w:rsidRPr="00053C6C">
        <w:rPr>
          <w:i/>
          <w:iCs/>
          <w:color w:val="242424"/>
          <w:shd w:val="clear" w:color="auto" w:fill="FFFFFF"/>
        </w:rPr>
        <w:t>follow </w:t>
      </w:r>
      <w:r w:rsidR="00092B46" w:rsidRPr="00053C6C">
        <w:rPr>
          <w:i/>
          <w:iCs/>
          <w:color w:val="201F1E"/>
          <w:shd w:val="clear" w:color="auto" w:fill="FFFFFF"/>
        </w:rPr>
        <w:t>the Tekoa Library on FB or visit our website: www.</w:t>
      </w:r>
      <w:hyperlink r:id="rId14" w:tgtFrame="_blank" w:history="1">
        <w:r w:rsidR="00092B46" w:rsidRPr="00053C6C">
          <w:rPr>
            <w:rStyle w:val="Hyperlink"/>
            <w:i/>
            <w:iCs/>
            <w:color w:val="1155CC"/>
            <w:shd w:val="clear" w:color="auto" w:fill="FFFFFF"/>
          </w:rPr>
          <w:t>whitcolib.org</w:t>
        </w:r>
      </w:hyperlink>
      <w:r w:rsidR="00092B46" w:rsidRPr="00053C6C">
        <w:rPr>
          <w:i/>
          <w:iCs/>
          <w:color w:val="201F1E"/>
          <w:shd w:val="clear" w:color="auto" w:fill="FFFFFF"/>
        </w:rPr>
        <w:t xml:space="preserve">. Or call Shelly at the </w:t>
      </w:r>
      <w:r w:rsidR="00092B46">
        <w:rPr>
          <w:i/>
          <w:iCs/>
          <w:color w:val="201F1E"/>
          <w:shd w:val="clear" w:color="auto" w:fill="FFFFFF"/>
        </w:rPr>
        <w:t>l</w:t>
      </w:r>
      <w:r w:rsidR="00092B46" w:rsidRPr="00053C6C">
        <w:rPr>
          <w:i/>
          <w:iCs/>
          <w:color w:val="201F1E"/>
          <w:shd w:val="clear" w:color="auto" w:fill="FFFFFF"/>
        </w:rPr>
        <w:t xml:space="preserve">ibrary </w:t>
      </w:r>
      <w:proofErr w:type="gramStart"/>
      <w:r w:rsidR="00092B46" w:rsidRPr="00053C6C">
        <w:rPr>
          <w:i/>
          <w:iCs/>
          <w:color w:val="201F1E"/>
          <w:shd w:val="clear" w:color="auto" w:fill="FFFFFF"/>
        </w:rPr>
        <w:t>at</w:t>
      </w:r>
      <w:proofErr w:type="gramEnd"/>
      <w:r w:rsidR="00092B46" w:rsidRPr="00053C6C">
        <w:rPr>
          <w:i/>
          <w:iCs/>
          <w:color w:val="201F1E"/>
          <w:shd w:val="clear" w:color="auto" w:fill="FFFFFF"/>
        </w:rPr>
        <w:t xml:space="preserve"> 509-284-5657. </w:t>
      </w:r>
      <w:r w:rsidR="00092B46" w:rsidRPr="00053C6C">
        <w:rPr>
          <w:i/>
          <w:iCs/>
          <w:color w:val="000000"/>
          <w:shd w:val="clear" w:color="auto" w:fill="FFFFFF"/>
        </w:rPr>
        <w:t> </w:t>
      </w:r>
    </w:p>
    <w:p w14:paraId="498C1D83" w14:textId="69A2D8C2" w:rsidR="00892813" w:rsidRDefault="00892813" w:rsidP="002D74CF">
      <w:pPr>
        <w:autoSpaceDE/>
        <w:autoSpaceDN/>
        <w:jc w:val="center"/>
        <w:rPr>
          <w:b/>
          <w:sz w:val="6"/>
          <w:szCs w:val="6"/>
          <w:u w:val="dotDotDash"/>
        </w:rPr>
      </w:pPr>
    </w:p>
    <w:bookmarkEnd w:id="1"/>
    <w:p w14:paraId="5BF0D7F0" w14:textId="4F66DEC7" w:rsidR="00853362" w:rsidRDefault="00853362" w:rsidP="00BD1D30">
      <w:pPr>
        <w:shd w:val="clear" w:color="auto" w:fill="FFFFFF"/>
        <w:jc w:val="center"/>
        <w:textAlignment w:val="baseline"/>
        <w:rPr>
          <w:rFonts w:ascii="ADLaM Display" w:hAnsi="ADLaM Display" w:cs="ADLaM Display"/>
          <w:bCs/>
          <w:iCs/>
          <w:color w:val="222222"/>
          <w:sz w:val="4"/>
          <w:szCs w:val="4"/>
          <w:shd w:val="clear" w:color="auto" w:fill="FFFFFF"/>
        </w:rPr>
      </w:pPr>
    </w:p>
    <w:p w14:paraId="09B5AFA5" w14:textId="007F3493" w:rsidR="00853362" w:rsidRDefault="00853362" w:rsidP="00BD1D30">
      <w:pPr>
        <w:shd w:val="clear" w:color="auto" w:fill="FFFFFF"/>
        <w:jc w:val="center"/>
        <w:textAlignment w:val="baseline"/>
        <w:rPr>
          <w:rFonts w:ascii="ADLaM Display" w:hAnsi="ADLaM Display" w:cs="ADLaM Display"/>
          <w:bCs/>
          <w:iCs/>
          <w:color w:val="222222"/>
          <w:sz w:val="4"/>
          <w:szCs w:val="4"/>
          <w:shd w:val="clear" w:color="auto" w:fill="FFFFFF"/>
        </w:rPr>
      </w:pPr>
    </w:p>
    <w:p w14:paraId="59A907CA" w14:textId="77777777" w:rsidR="001F6908" w:rsidRDefault="001F6908" w:rsidP="00BD1D30">
      <w:pPr>
        <w:shd w:val="clear" w:color="auto" w:fill="FFFFFF"/>
        <w:jc w:val="center"/>
        <w:textAlignment w:val="baseline"/>
        <w:rPr>
          <w:rFonts w:ascii="ADLaM Display" w:hAnsi="ADLaM Display" w:cs="ADLaM Display"/>
          <w:bCs/>
          <w:iCs/>
          <w:color w:val="222222"/>
          <w:sz w:val="4"/>
          <w:szCs w:val="4"/>
          <w:shd w:val="clear" w:color="auto" w:fill="FFFFFF"/>
        </w:rPr>
      </w:pPr>
    </w:p>
    <w:p w14:paraId="4B15690A" w14:textId="77777777" w:rsidR="001F6908" w:rsidRDefault="001F6908" w:rsidP="00BD1D30">
      <w:pPr>
        <w:shd w:val="clear" w:color="auto" w:fill="FFFFFF"/>
        <w:jc w:val="center"/>
        <w:textAlignment w:val="baseline"/>
        <w:rPr>
          <w:rFonts w:ascii="ADLaM Display" w:hAnsi="ADLaM Display" w:cs="ADLaM Display"/>
          <w:bCs/>
          <w:iCs/>
          <w:color w:val="222222"/>
          <w:sz w:val="4"/>
          <w:szCs w:val="4"/>
          <w:shd w:val="clear" w:color="auto" w:fill="FFFFFF"/>
        </w:rPr>
      </w:pPr>
    </w:p>
    <w:p w14:paraId="2B63C82C" w14:textId="362ABE87" w:rsidR="001F6908" w:rsidRDefault="001F6908" w:rsidP="00BD1D30">
      <w:pPr>
        <w:shd w:val="clear" w:color="auto" w:fill="FFFFFF"/>
        <w:jc w:val="center"/>
        <w:textAlignment w:val="baseline"/>
        <w:rPr>
          <w:rFonts w:ascii="ADLaM Display" w:hAnsi="ADLaM Display" w:cs="ADLaM Display"/>
          <w:bCs/>
          <w:iCs/>
          <w:color w:val="222222"/>
          <w:sz w:val="4"/>
          <w:szCs w:val="4"/>
          <w:shd w:val="clear" w:color="auto" w:fill="FFFFFF"/>
        </w:rPr>
      </w:pPr>
    </w:p>
    <w:p w14:paraId="5AE4C1B6" w14:textId="52327DBA" w:rsidR="00853362" w:rsidRDefault="00853362" w:rsidP="00BD1D30">
      <w:pPr>
        <w:shd w:val="clear" w:color="auto" w:fill="FFFFFF"/>
        <w:jc w:val="center"/>
        <w:textAlignment w:val="baseline"/>
        <w:rPr>
          <w:rFonts w:ascii="ADLaM Display" w:hAnsi="ADLaM Display" w:cs="ADLaM Display"/>
          <w:bCs/>
          <w:iCs/>
          <w:color w:val="222222"/>
          <w:sz w:val="4"/>
          <w:szCs w:val="4"/>
          <w:shd w:val="clear" w:color="auto" w:fill="FFFFFF"/>
        </w:rPr>
      </w:pPr>
    </w:p>
    <w:p w14:paraId="2E8DFC9F" w14:textId="75C9FD31" w:rsidR="00853362" w:rsidRDefault="00853362" w:rsidP="00BD1D30">
      <w:pPr>
        <w:shd w:val="clear" w:color="auto" w:fill="FFFFFF"/>
        <w:jc w:val="center"/>
        <w:textAlignment w:val="baseline"/>
        <w:rPr>
          <w:rFonts w:ascii="ADLaM Display" w:hAnsi="ADLaM Display" w:cs="ADLaM Display"/>
          <w:bCs/>
          <w:iCs/>
          <w:color w:val="222222"/>
          <w:sz w:val="4"/>
          <w:szCs w:val="4"/>
          <w:shd w:val="clear" w:color="auto" w:fill="FFFFFF"/>
        </w:rPr>
      </w:pPr>
    </w:p>
    <w:p w14:paraId="277987F5" w14:textId="55FF1F96" w:rsidR="00C7101E" w:rsidRDefault="00853362" w:rsidP="00BD1D30">
      <w:pPr>
        <w:shd w:val="clear" w:color="auto" w:fill="FFFFFF"/>
        <w:jc w:val="center"/>
        <w:textAlignment w:val="baseline"/>
        <w:rPr>
          <w:bCs/>
          <w:iCs/>
          <w:color w:val="222222"/>
          <w:shd w:val="clear" w:color="auto" w:fill="FFFFFF"/>
        </w:rPr>
      </w:pPr>
      <w:r>
        <w:rPr>
          <w:rFonts w:ascii="Copperplate Gothic Bold" w:hAnsi="Copperplate Gothic Bold" w:cs="ADLaM Display"/>
          <w:bCs/>
          <w:iCs/>
          <w:color w:val="222222"/>
          <w:sz w:val="30"/>
          <w:szCs w:val="30"/>
          <w:u w:val="single"/>
          <w:shd w:val="clear" w:color="auto" w:fill="FFFFFF"/>
        </w:rPr>
        <w:t>Tekoa City Hall Information</w:t>
      </w:r>
    </w:p>
    <w:p w14:paraId="6C80DC07" w14:textId="77777777" w:rsidR="00F877C9" w:rsidRDefault="00F877C9" w:rsidP="00BD1D30">
      <w:pPr>
        <w:shd w:val="clear" w:color="auto" w:fill="FFFFFF"/>
        <w:jc w:val="center"/>
        <w:textAlignment w:val="baseline"/>
        <w:rPr>
          <w:bCs/>
          <w:iCs/>
          <w:color w:val="222222"/>
          <w:sz w:val="14"/>
          <w:szCs w:val="14"/>
          <w:shd w:val="clear" w:color="auto" w:fill="FFFFFF"/>
        </w:rPr>
      </w:pPr>
    </w:p>
    <w:p w14:paraId="4B898E4B" w14:textId="4C1A89C4" w:rsidR="00F877C9" w:rsidRDefault="00F877C9" w:rsidP="00AF73E6">
      <w:pPr>
        <w:shd w:val="clear" w:color="auto" w:fill="FFFFFF"/>
        <w:textAlignment w:val="baseline"/>
        <w:rPr>
          <w:bCs/>
          <w:iCs/>
          <w:color w:val="222222"/>
          <w:shd w:val="clear" w:color="auto" w:fill="FFFFFF"/>
        </w:rPr>
      </w:pPr>
      <w:r>
        <w:rPr>
          <w:bCs/>
          <w:iCs/>
          <w:color w:val="222222"/>
          <w:shd w:val="clear" w:color="auto" w:fill="FFFFFF"/>
        </w:rPr>
        <w:t xml:space="preserve">It is that time of the year again </w:t>
      </w:r>
      <w:r w:rsidR="00AF73E6">
        <w:rPr>
          <w:bCs/>
          <w:iCs/>
          <w:color w:val="222222"/>
          <w:shd w:val="clear" w:color="auto" w:fill="FFFFFF"/>
        </w:rPr>
        <w:t>when</w:t>
      </w:r>
      <w:r>
        <w:rPr>
          <w:bCs/>
          <w:iCs/>
          <w:color w:val="222222"/>
          <w:shd w:val="clear" w:color="auto" w:fill="FFFFFF"/>
        </w:rPr>
        <w:t xml:space="preserve"> we remind everyone that </w:t>
      </w:r>
      <w:r w:rsidR="00AF73E6">
        <w:rPr>
          <w:bCs/>
          <w:iCs/>
          <w:color w:val="222222"/>
          <w:shd w:val="clear" w:color="auto" w:fill="FFFFFF"/>
        </w:rPr>
        <w:t>it is not safe to flush anything but human waste and toilet paper</w:t>
      </w:r>
      <w:r w:rsidR="004C21DA">
        <w:rPr>
          <w:bCs/>
          <w:iCs/>
          <w:color w:val="222222"/>
          <w:shd w:val="clear" w:color="auto" w:fill="FFFFFF"/>
        </w:rPr>
        <w:t xml:space="preserve"> down </w:t>
      </w:r>
      <w:r w:rsidR="00A6508D">
        <w:rPr>
          <w:bCs/>
          <w:iCs/>
          <w:color w:val="222222"/>
          <w:shd w:val="clear" w:color="auto" w:fill="FFFFFF"/>
        </w:rPr>
        <w:t>yo</w:t>
      </w:r>
      <w:r w:rsidR="004C21DA">
        <w:rPr>
          <w:bCs/>
          <w:iCs/>
          <w:color w:val="222222"/>
          <w:shd w:val="clear" w:color="auto" w:fill="FFFFFF"/>
        </w:rPr>
        <w:t>ur toilets</w:t>
      </w:r>
      <w:r w:rsidR="00AF73E6">
        <w:rPr>
          <w:bCs/>
          <w:iCs/>
          <w:color w:val="222222"/>
          <w:shd w:val="clear" w:color="auto" w:fill="FFFFFF"/>
        </w:rPr>
        <w:t xml:space="preserve">. </w:t>
      </w:r>
      <w:r w:rsidR="0094649F">
        <w:rPr>
          <w:bCs/>
          <w:iCs/>
          <w:color w:val="222222"/>
          <w:shd w:val="clear" w:color="auto" w:fill="FFFFFF"/>
        </w:rPr>
        <w:t>Most people are not aware</w:t>
      </w:r>
      <w:r w:rsidR="00796BCC">
        <w:rPr>
          <w:bCs/>
          <w:iCs/>
          <w:color w:val="222222"/>
          <w:shd w:val="clear" w:color="auto" w:fill="FFFFFF"/>
        </w:rPr>
        <w:t>,</w:t>
      </w:r>
      <w:r w:rsidR="0094649F">
        <w:rPr>
          <w:bCs/>
          <w:iCs/>
          <w:color w:val="222222"/>
          <w:shd w:val="clear" w:color="auto" w:fill="FFFFFF"/>
        </w:rPr>
        <w:t xml:space="preserve"> but </w:t>
      </w:r>
      <w:r w:rsidR="007761B5">
        <w:rPr>
          <w:bCs/>
          <w:iCs/>
          <w:color w:val="222222"/>
          <w:shd w:val="clear" w:color="auto" w:fill="FFFFFF"/>
        </w:rPr>
        <w:t>feminine</w:t>
      </w:r>
      <w:r w:rsidR="0094649F">
        <w:rPr>
          <w:bCs/>
          <w:iCs/>
          <w:color w:val="222222"/>
          <w:shd w:val="clear" w:color="auto" w:fill="FFFFFF"/>
        </w:rPr>
        <w:t xml:space="preserve"> hygiene product</w:t>
      </w:r>
      <w:r w:rsidR="007761B5">
        <w:rPr>
          <w:bCs/>
          <w:iCs/>
          <w:color w:val="222222"/>
          <w:shd w:val="clear" w:color="auto" w:fill="FFFFFF"/>
        </w:rPr>
        <w:t xml:space="preserve">s, flushable </w:t>
      </w:r>
      <w:r w:rsidR="007D71B4">
        <w:rPr>
          <w:bCs/>
          <w:iCs/>
          <w:color w:val="222222"/>
          <w:shd w:val="clear" w:color="auto" w:fill="FFFFFF"/>
        </w:rPr>
        <w:t>wipes,</w:t>
      </w:r>
      <w:r w:rsidR="008E61B8">
        <w:rPr>
          <w:bCs/>
          <w:iCs/>
          <w:color w:val="222222"/>
          <w:shd w:val="clear" w:color="auto" w:fill="FFFFFF"/>
        </w:rPr>
        <w:t xml:space="preserve"> hair, </w:t>
      </w:r>
      <w:r w:rsidR="004E0BCD">
        <w:rPr>
          <w:bCs/>
          <w:iCs/>
          <w:color w:val="222222"/>
          <w:shd w:val="clear" w:color="auto" w:fill="FFFFFF"/>
        </w:rPr>
        <w:t>Q-Tips</w:t>
      </w:r>
      <w:r w:rsidR="008E61B8">
        <w:rPr>
          <w:bCs/>
          <w:iCs/>
          <w:color w:val="222222"/>
          <w:shd w:val="clear" w:color="auto" w:fill="FFFFFF"/>
        </w:rPr>
        <w:t xml:space="preserve">, </w:t>
      </w:r>
      <w:r w:rsidR="00796BCC">
        <w:rPr>
          <w:bCs/>
          <w:iCs/>
          <w:color w:val="222222"/>
          <w:shd w:val="clear" w:color="auto" w:fill="FFFFFF"/>
        </w:rPr>
        <w:t xml:space="preserve">kitty </w:t>
      </w:r>
      <w:r w:rsidR="008E61B8">
        <w:rPr>
          <w:bCs/>
          <w:iCs/>
          <w:color w:val="222222"/>
          <w:shd w:val="clear" w:color="auto" w:fill="FFFFFF"/>
        </w:rPr>
        <w:t>litter</w:t>
      </w:r>
      <w:r w:rsidR="00796BCC">
        <w:rPr>
          <w:bCs/>
          <w:iCs/>
          <w:color w:val="222222"/>
          <w:shd w:val="clear" w:color="auto" w:fill="FFFFFF"/>
        </w:rPr>
        <w:t xml:space="preserve"> or trash</w:t>
      </w:r>
      <w:r w:rsidR="008E61B8">
        <w:rPr>
          <w:bCs/>
          <w:iCs/>
          <w:color w:val="222222"/>
          <w:shd w:val="clear" w:color="auto" w:fill="FFFFFF"/>
        </w:rPr>
        <w:t>, and most other things labeled flushable clog pipes</w:t>
      </w:r>
      <w:r w:rsidR="004E0BCD">
        <w:rPr>
          <w:bCs/>
          <w:iCs/>
          <w:color w:val="222222"/>
          <w:shd w:val="clear" w:color="auto" w:fill="FFFFFF"/>
        </w:rPr>
        <w:t xml:space="preserve"> and cause problems at our sewer plant. </w:t>
      </w:r>
      <w:r w:rsidR="00796BCC">
        <w:rPr>
          <w:bCs/>
          <w:iCs/>
          <w:color w:val="222222"/>
          <w:shd w:val="clear" w:color="auto" w:fill="FFFFFF"/>
        </w:rPr>
        <w:t>P</w:t>
      </w:r>
      <w:r w:rsidR="00CB1D79">
        <w:rPr>
          <w:bCs/>
          <w:iCs/>
          <w:color w:val="222222"/>
          <w:shd w:val="clear" w:color="auto" w:fill="FFFFFF"/>
        </w:rPr>
        <w:t>roduct</w:t>
      </w:r>
      <w:r w:rsidR="00796BCC">
        <w:rPr>
          <w:bCs/>
          <w:iCs/>
          <w:color w:val="222222"/>
          <w:shd w:val="clear" w:color="auto" w:fill="FFFFFF"/>
        </w:rPr>
        <w:t>s that</w:t>
      </w:r>
      <w:r w:rsidR="00CB1D79">
        <w:rPr>
          <w:bCs/>
          <w:iCs/>
          <w:color w:val="222222"/>
          <w:shd w:val="clear" w:color="auto" w:fill="FFFFFF"/>
        </w:rPr>
        <w:t xml:space="preserve"> </w:t>
      </w:r>
      <w:r w:rsidR="000F3F3F">
        <w:rPr>
          <w:bCs/>
          <w:iCs/>
          <w:color w:val="222222"/>
          <w:shd w:val="clear" w:color="auto" w:fill="FFFFFF"/>
        </w:rPr>
        <w:t>say</w:t>
      </w:r>
      <w:r w:rsidR="00796BCC">
        <w:rPr>
          <w:bCs/>
          <w:iCs/>
          <w:color w:val="222222"/>
          <w:shd w:val="clear" w:color="auto" w:fill="FFFFFF"/>
        </w:rPr>
        <w:t xml:space="preserve"> th</w:t>
      </w:r>
      <w:r w:rsidR="007844DB">
        <w:rPr>
          <w:bCs/>
          <w:iCs/>
          <w:color w:val="222222"/>
          <w:shd w:val="clear" w:color="auto" w:fill="FFFFFF"/>
        </w:rPr>
        <w:t>ey</w:t>
      </w:r>
      <w:r w:rsidR="0075567D">
        <w:rPr>
          <w:bCs/>
          <w:iCs/>
          <w:color w:val="222222"/>
          <w:shd w:val="clear" w:color="auto" w:fill="FFFFFF"/>
        </w:rPr>
        <w:t xml:space="preserve"> will break down or that </w:t>
      </w:r>
      <w:r w:rsidR="007844DB">
        <w:rPr>
          <w:bCs/>
          <w:iCs/>
          <w:color w:val="222222"/>
          <w:shd w:val="clear" w:color="auto" w:fill="FFFFFF"/>
        </w:rPr>
        <w:t>they are</w:t>
      </w:r>
      <w:r w:rsidR="0075567D">
        <w:rPr>
          <w:bCs/>
          <w:iCs/>
          <w:color w:val="222222"/>
          <w:shd w:val="clear" w:color="auto" w:fill="FFFFFF"/>
        </w:rPr>
        <w:t xml:space="preserve"> </w:t>
      </w:r>
      <w:r w:rsidR="00AD0C23">
        <w:rPr>
          <w:bCs/>
          <w:iCs/>
          <w:color w:val="222222"/>
          <w:shd w:val="clear" w:color="auto" w:fill="FFFFFF"/>
        </w:rPr>
        <w:t>flushable</w:t>
      </w:r>
      <w:r w:rsidR="007844DB">
        <w:rPr>
          <w:bCs/>
          <w:iCs/>
          <w:color w:val="222222"/>
          <w:shd w:val="clear" w:color="auto" w:fill="FFFFFF"/>
        </w:rPr>
        <w:t xml:space="preserve"> generally are</w:t>
      </w:r>
      <w:r w:rsidR="00445AD4">
        <w:rPr>
          <w:bCs/>
          <w:iCs/>
          <w:color w:val="222222"/>
          <w:shd w:val="clear" w:color="auto" w:fill="FFFFFF"/>
        </w:rPr>
        <w:t xml:space="preserve"> no</w:t>
      </w:r>
      <w:r w:rsidR="007844DB">
        <w:rPr>
          <w:bCs/>
          <w:iCs/>
          <w:color w:val="222222"/>
          <w:shd w:val="clear" w:color="auto" w:fill="FFFFFF"/>
        </w:rPr>
        <w:t>t</w:t>
      </w:r>
      <w:r w:rsidR="00445AD4">
        <w:rPr>
          <w:bCs/>
          <w:iCs/>
          <w:color w:val="222222"/>
          <w:shd w:val="clear" w:color="auto" w:fill="FFFFFF"/>
        </w:rPr>
        <w:t xml:space="preserve">. </w:t>
      </w:r>
      <w:r w:rsidR="0075567D">
        <w:rPr>
          <w:bCs/>
          <w:iCs/>
          <w:color w:val="222222"/>
          <w:shd w:val="clear" w:color="auto" w:fill="FFFFFF"/>
        </w:rPr>
        <w:t xml:space="preserve">If you </w:t>
      </w:r>
      <w:r w:rsidR="008773D6">
        <w:rPr>
          <w:bCs/>
          <w:iCs/>
          <w:color w:val="222222"/>
          <w:shd w:val="clear" w:color="auto" w:fill="FFFFFF"/>
        </w:rPr>
        <w:t xml:space="preserve">have </w:t>
      </w:r>
      <w:r w:rsidR="004D3A7F">
        <w:rPr>
          <w:bCs/>
          <w:iCs/>
          <w:color w:val="222222"/>
          <w:shd w:val="clear" w:color="auto" w:fill="FFFFFF"/>
        </w:rPr>
        <w:t>questions,</w:t>
      </w:r>
      <w:r w:rsidR="008773D6">
        <w:rPr>
          <w:bCs/>
          <w:iCs/>
          <w:color w:val="222222"/>
          <w:shd w:val="clear" w:color="auto" w:fill="FFFFFF"/>
        </w:rPr>
        <w:t xml:space="preserve"> you are welcome to call us at Tekoa City Hall and ask</w:t>
      </w:r>
      <w:r w:rsidR="00A23E3A">
        <w:rPr>
          <w:bCs/>
          <w:iCs/>
          <w:color w:val="222222"/>
          <w:shd w:val="clear" w:color="auto" w:fill="FFFFFF"/>
        </w:rPr>
        <w:t>.</w:t>
      </w:r>
      <w:r w:rsidR="004D3A7F">
        <w:rPr>
          <w:bCs/>
          <w:iCs/>
          <w:color w:val="222222"/>
          <w:shd w:val="clear" w:color="auto" w:fill="FFFFFF"/>
        </w:rPr>
        <w:t xml:space="preserve"> You can reach us at (509) 284-3861.</w:t>
      </w:r>
      <w:r w:rsidR="00A23E3A">
        <w:rPr>
          <w:bCs/>
          <w:iCs/>
          <w:color w:val="222222"/>
          <w:shd w:val="clear" w:color="auto" w:fill="FFFFFF"/>
        </w:rPr>
        <w:t xml:space="preserve"> We are happy to answer any questions. If we all work together on not flushing anything but </w:t>
      </w:r>
      <w:r w:rsidR="00021D8D">
        <w:rPr>
          <w:bCs/>
          <w:iCs/>
          <w:color w:val="222222"/>
          <w:shd w:val="clear" w:color="auto" w:fill="FFFFFF"/>
        </w:rPr>
        <w:t>what is supposed to</w:t>
      </w:r>
      <w:r w:rsidR="00661DE8">
        <w:rPr>
          <w:bCs/>
          <w:iCs/>
          <w:color w:val="222222"/>
          <w:shd w:val="clear" w:color="auto" w:fill="FFFFFF"/>
        </w:rPr>
        <w:t xml:space="preserve"> go</w:t>
      </w:r>
      <w:r w:rsidR="00021D8D">
        <w:rPr>
          <w:bCs/>
          <w:iCs/>
          <w:color w:val="222222"/>
          <w:shd w:val="clear" w:color="auto" w:fill="FFFFFF"/>
        </w:rPr>
        <w:t xml:space="preserve"> into the </w:t>
      </w:r>
      <w:r w:rsidR="00B8172F">
        <w:rPr>
          <w:bCs/>
          <w:iCs/>
          <w:color w:val="222222"/>
          <w:shd w:val="clear" w:color="auto" w:fill="FFFFFF"/>
        </w:rPr>
        <w:t>sewer,</w:t>
      </w:r>
      <w:r w:rsidR="00021D8D">
        <w:rPr>
          <w:bCs/>
          <w:iCs/>
          <w:color w:val="222222"/>
          <w:shd w:val="clear" w:color="auto" w:fill="FFFFFF"/>
        </w:rPr>
        <w:t xml:space="preserve"> we can </w:t>
      </w:r>
      <w:r w:rsidR="009B5026">
        <w:rPr>
          <w:bCs/>
          <w:iCs/>
          <w:color w:val="222222"/>
          <w:shd w:val="clear" w:color="auto" w:fill="FFFFFF"/>
        </w:rPr>
        <w:t>alleviate</w:t>
      </w:r>
      <w:r w:rsidR="007844DB">
        <w:rPr>
          <w:bCs/>
          <w:iCs/>
          <w:color w:val="222222"/>
          <w:shd w:val="clear" w:color="auto" w:fill="FFFFFF"/>
        </w:rPr>
        <w:t xml:space="preserve"> many</w:t>
      </w:r>
      <w:r w:rsidR="00021D8D">
        <w:rPr>
          <w:bCs/>
          <w:iCs/>
          <w:color w:val="222222"/>
          <w:shd w:val="clear" w:color="auto" w:fill="FFFFFF"/>
        </w:rPr>
        <w:t xml:space="preserve"> clogs</w:t>
      </w:r>
      <w:r w:rsidR="00B8172F">
        <w:rPr>
          <w:bCs/>
          <w:iCs/>
          <w:color w:val="222222"/>
          <w:shd w:val="clear" w:color="auto" w:fill="FFFFFF"/>
        </w:rPr>
        <w:t xml:space="preserve"> and future problems. Thank you!</w:t>
      </w:r>
    </w:p>
    <w:p w14:paraId="410C3475" w14:textId="77777777" w:rsidR="00E348D0" w:rsidRDefault="00E348D0" w:rsidP="00AF73E6">
      <w:pPr>
        <w:shd w:val="clear" w:color="auto" w:fill="FFFFFF"/>
        <w:textAlignment w:val="baseline"/>
        <w:rPr>
          <w:bCs/>
          <w:iCs/>
          <w:color w:val="222222"/>
          <w:sz w:val="14"/>
          <w:szCs w:val="14"/>
          <w:shd w:val="clear" w:color="auto" w:fill="FFFFFF"/>
        </w:rPr>
      </w:pPr>
    </w:p>
    <w:p w14:paraId="4D0E34EA" w14:textId="41AA5AB5" w:rsidR="00E348D0" w:rsidRPr="00E348D0" w:rsidRDefault="00761794" w:rsidP="00AF73E6">
      <w:pPr>
        <w:shd w:val="clear" w:color="auto" w:fill="FFFFFF"/>
        <w:textAlignment w:val="baseline"/>
        <w:rPr>
          <w:bCs/>
          <w:iCs/>
          <w:color w:val="222222"/>
          <w:shd w:val="clear" w:color="auto" w:fill="FFFFFF"/>
        </w:rPr>
      </w:pPr>
      <w:r>
        <w:rPr>
          <w:bCs/>
          <w:iCs/>
          <w:noProof/>
          <w:color w:val="2222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669650" wp14:editId="69148637">
                <wp:simplePos x="0" y="0"/>
                <wp:positionH relativeFrom="margin">
                  <wp:posOffset>66675</wp:posOffset>
                </wp:positionH>
                <wp:positionV relativeFrom="paragraph">
                  <wp:posOffset>1108710</wp:posOffset>
                </wp:positionV>
                <wp:extent cx="2819400" cy="809625"/>
                <wp:effectExtent l="0" t="0" r="0" b="9525"/>
                <wp:wrapNone/>
                <wp:docPr id="304997950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19400" cy="809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EDC5BFC" w14:textId="7770A094" w:rsidR="00761794" w:rsidRDefault="00073A06">
                            <w:r w:rsidRPr="00073A06">
                              <w:rPr>
                                <w:rFonts w:ascii="Calibri" w:hAnsi="Calibri"/>
                                <w:noProof/>
                                <w:sz w:val="22"/>
                                <w:szCs w:val="22"/>
                              </w:rPr>
                              <w:drawing>
                                <wp:inline distT="0" distB="0" distL="0" distR="0" wp14:anchorId="36CD41AE" wp14:editId="767A44C0">
                                  <wp:extent cx="2562225" cy="695325"/>
                                  <wp:effectExtent l="0" t="0" r="9525" b="9525"/>
                                  <wp:docPr id="561458366" name="Picture 7" descr="Xoxo Clipart - Etsy Australia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 descr="Xoxo Clipart - Etsy Australia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8013" t="25738" r="8333" b="25914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62225" cy="6953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669650" id="Text Box 5" o:spid="_x0000_s1034" type="#_x0000_t202" style="position:absolute;margin-left:5.25pt;margin-top:87.3pt;width:222pt;height:63.7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" fillcolor="white [3201]" stroked="f" strokeweight=".5pt">
                <v:textbox>
                  <w:txbxContent>
                    <w:p w14:paraId="2EDC5BFC" w14:textId="7770A094" w:rsidR="00761794" w:rsidRDefault="00073A06">
                      <w:r w:rsidRPr="00073A06">
                        <w:rPr>
                          <w:rFonts w:ascii="Calibri" w:hAnsi="Calibri"/>
                          <w:noProof/>
                          <w:sz w:val="22"/>
                          <w:szCs w:val="22"/>
                        </w:rPr>
                        <w:drawing>
                          <wp:inline distT="0" distB="0" distL="0" distR="0" wp14:anchorId="36CD41AE" wp14:editId="767A44C0">
                            <wp:extent cx="2562225" cy="695325"/>
                            <wp:effectExtent l="0" t="0" r="9525" b="9525"/>
                            <wp:docPr id="561458366" name="Picture 7" descr="Xoxo Clipart - Etsy Australia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3" descr="Xoxo Clipart - Etsy Australia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8013" t="25738" r="8333" b="25914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562225" cy="6953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73220">
        <w:rPr>
          <w:bCs/>
          <w:iCs/>
          <w:noProof/>
          <w:color w:val="2222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9E42147" wp14:editId="0F4404E7">
                <wp:simplePos x="0" y="0"/>
                <wp:positionH relativeFrom="margin">
                  <wp:align>right</wp:align>
                </wp:positionH>
                <wp:positionV relativeFrom="paragraph">
                  <wp:posOffset>584836</wp:posOffset>
                </wp:positionV>
                <wp:extent cx="3724275" cy="1333500"/>
                <wp:effectExtent l="0" t="0" r="9525" b="0"/>
                <wp:wrapNone/>
                <wp:docPr id="209922396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24275" cy="1333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5E192FA" w14:textId="6CB9E4DA" w:rsidR="00473220" w:rsidRDefault="004729FB">
                            <w:r w:rsidRPr="004729FB">
                              <w:rPr>
                                <w:rFonts w:ascii="Calibri" w:hAnsi="Calibri"/>
                                <w:noProof/>
                                <w:sz w:val="22"/>
                                <w:szCs w:val="22"/>
                              </w:rPr>
                              <w:drawing>
                                <wp:inline distT="0" distB="0" distL="0" distR="0" wp14:anchorId="328D6519" wp14:editId="28535EC3">
                                  <wp:extent cx="3495675" cy="1238250"/>
                                  <wp:effectExtent l="0" t="0" r="9525" b="0"/>
                                  <wp:docPr id="1676766163" name="Picture 6" descr="1,400+ Lawn Gnome Stock Illustrations, Royalty-Free Vector Graphics &amp; Clip  Art - iStock | Lawn gnome on whit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 descr="1,400+ Lawn Gnome Stock Illustrations, Royalty-Free Vector Graphics &amp; Clip  Art - iStock | Lawn gnome on whit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1275" t="6469" r="14379" b="6469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495675" cy="12382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E42147" id="Text Box 4" o:spid="_x0000_s1035" type="#_x0000_t202" style="position:absolute;margin-left:242.05pt;margin-top:46.05pt;width:293.25pt;height:105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" fillcolor="white [3201]" stroked="f" strokeweight=".5pt">
                <v:textbox>
                  <w:txbxContent>
                    <w:p w14:paraId="35E192FA" w14:textId="6CB9E4DA" w:rsidR="00473220" w:rsidRDefault="004729FB">
                      <w:r w:rsidRPr="004729FB">
                        <w:rPr>
                          <w:rFonts w:ascii="Calibri" w:hAnsi="Calibri"/>
                          <w:noProof/>
                          <w:sz w:val="22"/>
                          <w:szCs w:val="22"/>
                        </w:rPr>
                        <w:drawing>
                          <wp:inline distT="0" distB="0" distL="0" distR="0" wp14:anchorId="328D6519" wp14:editId="28535EC3">
                            <wp:extent cx="3495675" cy="1238250"/>
                            <wp:effectExtent l="0" t="0" r="9525" b="0"/>
                            <wp:docPr id="1676766163" name="Picture 6" descr="1,400+ Lawn Gnome Stock Illustrations, Royalty-Free Vector Graphics &amp; Clip  Art - iStock | Lawn gnome on whit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" descr="1,400+ Lawn Gnome Stock Illustrations, Royalty-Free Vector Graphics &amp; Clip  Art - iStock | Lawn gnome on whit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1275" t="6469" r="14379" b="6469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495675" cy="12382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348D0">
        <w:rPr>
          <w:bCs/>
          <w:iCs/>
          <w:color w:val="222222"/>
          <w:shd w:val="clear" w:color="auto" w:fill="FFFFFF"/>
        </w:rPr>
        <w:t>Also, you will find a dog license form</w:t>
      </w:r>
      <w:r w:rsidR="006E524A">
        <w:rPr>
          <w:bCs/>
          <w:iCs/>
          <w:color w:val="222222"/>
          <w:shd w:val="clear" w:color="auto" w:fill="FFFFFF"/>
        </w:rPr>
        <w:t xml:space="preserve"> enclosed</w:t>
      </w:r>
      <w:r w:rsidR="00E348D0">
        <w:rPr>
          <w:bCs/>
          <w:iCs/>
          <w:color w:val="222222"/>
          <w:shd w:val="clear" w:color="auto" w:fill="FFFFFF"/>
        </w:rPr>
        <w:t xml:space="preserve"> that needs to be comple</w:t>
      </w:r>
      <w:r w:rsidR="00033C30">
        <w:rPr>
          <w:bCs/>
          <w:iCs/>
          <w:color w:val="222222"/>
          <w:shd w:val="clear" w:color="auto" w:fill="FFFFFF"/>
        </w:rPr>
        <w:t xml:space="preserve">ted and paid for by February 29. </w:t>
      </w:r>
      <w:r w:rsidR="00033C30" w:rsidRPr="00661DE8">
        <w:rPr>
          <w:b/>
          <w:iCs/>
          <w:color w:val="222222"/>
          <w:shd w:val="clear" w:color="auto" w:fill="FFFFFF"/>
        </w:rPr>
        <w:t xml:space="preserve">Please separate your dog license payment from </w:t>
      </w:r>
      <w:r w:rsidR="00940844" w:rsidRPr="00661DE8">
        <w:rPr>
          <w:b/>
          <w:iCs/>
          <w:color w:val="222222"/>
          <w:shd w:val="clear" w:color="auto" w:fill="FFFFFF"/>
        </w:rPr>
        <w:t>your</w:t>
      </w:r>
      <w:r w:rsidR="00033C30" w:rsidRPr="00661DE8">
        <w:rPr>
          <w:b/>
          <w:iCs/>
          <w:color w:val="222222"/>
          <w:shd w:val="clear" w:color="auto" w:fill="FFFFFF"/>
        </w:rPr>
        <w:t xml:space="preserve"> utility payment.</w:t>
      </w:r>
      <w:r w:rsidR="00033C30">
        <w:rPr>
          <w:bCs/>
          <w:iCs/>
          <w:color w:val="222222"/>
          <w:shd w:val="clear" w:color="auto" w:fill="FFFFFF"/>
        </w:rPr>
        <w:t xml:space="preserve"> </w:t>
      </w:r>
      <w:r w:rsidR="00940844">
        <w:rPr>
          <w:bCs/>
          <w:iCs/>
          <w:color w:val="222222"/>
          <w:shd w:val="clear" w:color="auto" w:fill="FFFFFF"/>
        </w:rPr>
        <w:t xml:space="preserve">They are </w:t>
      </w:r>
      <w:r w:rsidR="00033C30">
        <w:rPr>
          <w:bCs/>
          <w:iCs/>
          <w:color w:val="222222"/>
          <w:shd w:val="clear" w:color="auto" w:fill="FFFFFF"/>
        </w:rPr>
        <w:t xml:space="preserve">two different accounting systems and </w:t>
      </w:r>
      <w:r w:rsidR="00940844">
        <w:rPr>
          <w:bCs/>
          <w:iCs/>
          <w:color w:val="222222"/>
          <w:shd w:val="clear" w:color="auto" w:fill="FFFFFF"/>
        </w:rPr>
        <w:t>help</w:t>
      </w:r>
      <w:r w:rsidR="00033C30">
        <w:rPr>
          <w:bCs/>
          <w:iCs/>
          <w:color w:val="222222"/>
          <w:shd w:val="clear" w:color="auto" w:fill="FFFFFF"/>
        </w:rPr>
        <w:t xml:space="preserve"> to keep our bookkeeping clean and </w:t>
      </w:r>
      <w:r w:rsidR="00940844">
        <w:rPr>
          <w:bCs/>
          <w:iCs/>
          <w:color w:val="222222"/>
          <w:shd w:val="clear" w:color="auto" w:fill="FFFFFF"/>
        </w:rPr>
        <w:t>error-free</w:t>
      </w:r>
      <w:r w:rsidR="00033C30">
        <w:rPr>
          <w:bCs/>
          <w:iCs/>
          <w:color w:val="222222"/>
          <w:shd w:val="clear" w:color="auto" w:fill="FFFFFF"/>
        </w:rPr>
        <w:t xml:space="preserve">. This helps to keep the city in compliance with the Washington State Auditor’s office. </w:t>
      </w:r>
    </w:p>
    <w:sectPr w:rsidR="00E348D0" w:rsidRPr="00E348D0" w:rsidSect="008D069D">
      <w:pgSz w:w="12240" w:h="15840"/>
      <w:pgMar w:top="288" w:right="907" w:bottom="288" w:left="907" w:header="0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0C5B9F" w14:textId="77777777" w:rsidR="008D069D" w:rsidRDefault="008D069D" w:rsidP="005A444D">
      <w:r>
        <w:separator/>
      </w:r>
    </w:p>
  </w:endnote>
  <w:endnote w:type="continuationSeparator" w:id="0">
    <w:p w14:paraId="6D4B8079" w14:textId="77777777" w:rsidR="008D069D" w:rsidRDefault="008D069D" w:rsidP="005A44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Estrangelo Edessa">
    <w:panose1 w:val="00000000000000000000"/>
    <w:charset w:val="01"/>
    <w:family w:val="roman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Rockwell Condensed">
    <w:panose1 w:val="02060603050405020104"/>
    <w:charset w:val="00"/>
    <w:family w:val="roman"/>
    <w:pitch w:val="variable"/>
    <w:sig w:usb0="00000003" w:usb1="00000000" w:usb2="00000000" w:usb3="00000000" w:csb0="00000001" w:csb1="00000000"/>
  </w:font>
  <w:font w:name="Goudy Stout">
    <w:panose1 w:val="0202090407030B020401"/>
    <w:charset w:val="00"/>
    <w:family w:val="roman"/>
    <w:pitch w:val="variable"/>
    <w:sig w:usb0="00000003" w:usb1="00000000" w:usb2="00000000" w:usb3="00000000" w:csb0="00000001" w:csb1="00000000"/>
  </w:font>
  <w:font w:name="AR CENA">
    <w:altName w:val="Comic Sans MS"/>
    <w:charset w:val="00"/>
    <w:family w:val="auto"/>
    <w:pitch w:val="variable"/>
    <w:sig w:usb0="8000002F" w:usb1="0000000A" w:usb2="00000000" w:usb3="00000000" w:csb0="0000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DLaM Display">
    <w:charset w:val="00"/>
    <w:family w:val="auto"/>
    <w:pitch w:val="variable"/>
    <w:sig w:usb0="8000206F" w:usb1="4200004A" w:usb2="00000000" w:usb3="00000000" w:csb0="00000001" w:csb1="00000000"/>
  </w:font>
  <w:font w:name="Gill Sans Ultra Bold">
    <w:panose1 w:val="020B0A02020104020203"/>
    <w:charset w:val="00"/>
    <w:family w:val="swiss"/>
    <w:pitch w:val="variable"/>
    <w:sig w:usb0="00000007" w:usb1="00000000" w:usb2="00000000" w:usb3="00000000" w:csb0="00000003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Plantagenet Cherokee">
    <w:charset w:val="00"/>
    <w:family w:val="roman"/>
    <w:pitch w:val="variable"/>
    <w:sig w:usb0="00000003" w:usb1="00000000" w:usb2="00001000" w:usb3="00000000" w:csb0="00000001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34E44" w14:textId="77777777" w:rsidR="008D069D" w:rsidRDefault="008D069D" w:rsidP="005A444D">
      <w:r>
        <w:separator/>
      </w:r>
    </w:p>
  </w:footnote>
  <w:footnote w:type="continuationSeparator" w:id="0">
    <w:p w14:paraId="296B6E60" w14:textId="77777777" w:rsidR="008D069D" w:rsidRDefault="008D069D" w:rsidP="005A44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C350F"/>
    <w:multiLevelType w:val="hybridMultilevel"/>
    <w:tmpl w:val="73C6CE00"/>
    <w:lvl w:ilvl="0" w:tplc="D856E3EC">
      <w:numFmt w:val="bullet"/>
      <w:lvlText w:val=""/>
      <w:lvlJc w:val="left"/>
      <w:pPr>
        <w:ind w:left="645" w:hanging="360"/>
      </w:pPr>
      <w:rPr>
        <w:rFonts w:ascii="Wingdings" w:eastAsia="Calibri" w:hAnsi="Wingdings" w:cs="Estrangelo Edessa" w:hint="default"/>
      </w:rPr>
    </w:lvl>
    <w:lvl w:ilvl="1" w:tplc="0409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" w15:restartNumberingAfterBreak="0">
    <w:nsid w:val="07B554CF"/>
    <w:multiLevelType w:val="hybridMultilevel"/>
    <w:tmpl w:val="8ABCC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D36D5A"/>
    <w:multiLevelType w:val="hybridMultilevel"/>
    <w:tmpl w:val="2E42E570"/>
    <w:lvl w:ilvl="0" w:tplc="31E463BA">
      <w:numFmt w:val="bullet"/>
      <w:lvlText w:val=""/>
      <w:lvlJc w:val="left"/>
      <w:pPr>
        <w:ind w:left="645" w:hanging="360"/>
      </w:pPr>
      <w:rPr>
        <w:rFonts w:ascii="Wingdings" w:eastAsia="Calibri" w:hAnsi="Wingdings" w:cs="Estrangelo Edessa" w:hint="default"/>
      </w:rPr>
    </w:lvl>
    <w:lvl w:ilvl="1" w:tplc="0409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3" w15:restartNumberingAfterBreak="0">
    <w:nsid w:val="255D1977"/>
    <w:multiLevelType w:val="hybridMultilevel"/>
    <w:tmpl w:val="7FD8EDE2"/>
    <w:lvl w:ilvl="0" w:tplc="C1160000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AD7395"/>
    <w:multiLevelType w:val="hybridMultilevel"/>
    <w:tmpl w:val="BBB233F8"/>
    <w:lvl w:ilvl="0" w:tplc="DB921F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0A544A"/>
    <w:multiLevelType w:val="hybridMultilevel"/>
    <w:tmpl w:val="7138F708"/>
    <w:lvl w:ilvl="0" w:tplc="2DAEC0D0">
      <w:start w:val="1"/>
      <w:numFmt w:val="lowerLetter"/>
      <w:lvlText w:val="(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6" w15:restartNumberingAfterBreak="0">
    <w:nsid w:val="4D2129F5"/>
    <w:multiLevelType w:val="hybridMultilevel"/>
    <w:tmpl w:val="AC8AC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EB6441"/>
    <w:multiLevelType w:val="hybridMultilevel"/>
    <w:tmpl w:val="608AFCC2"/>
    <w:lvl w:ilvl="0" w:tplc="AC1AE7F6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C75D17"/>
    <w:multiLevelType w:val="hybridMultilevel"/>
    <w:tmpl w:val="0CF8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A41D9A"/>
    <w:multiLevelType w:val="hybridMultilevel"/>
    <w:tmpl w:val="A98C0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401363">
    <w:abstractNumId w:val="5"/>
  </w:num>
  <w:num w:numId="2" w16cid:durableId="1312055733">
    <w:abstractNumId w:val="0"/>
  </w:num>
  <w:num w:numId="3" w16cid:durableId="868495592">
    <w:abstractNumId w:val="2"/>
  </w:num>
  <w:num w:numId="4" w16cid:durableId="30233604">
    <w:abstractNumId w:val="4"/>
  </w:num>
  <w:num w:numId="5" w16cid:durableId="1450860426">
    <w:abstractNumId w:val="6"/>
  </w:num>
  <w:num w:numId="6" w16cid:durableId="236671540">
    <w:abstractNumId w:val="9"/>
  </w:num>
  <w:num w:numId="7" w16cid:durableId="1451433396">
    <w:abstractNumId w:val="1"/>
  </w:num>
  <w:num w:numId="8" w16cid:durableId="852764291">
    <w:abstractNumId w:val="8"/>
  </w:num>
  <w:num w:numId="9" w16cid:durableId="988483405">
    <w:abstractNumId w:val="7"/>
  </w:num>
  <w:num w:numId="10" w16cid:durableId="7940560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MDe2tDAzszQxtjRT0lEKTi0uzszPAykwM64FAAbNO84tAAAA"/>
  </w:docVars>
  <w:rsids>
    <w:rsidRoot w:val="00F100C2"/>
    <w:rsid w:val="000002A9"/>
    <w:rsid w:val="000007DC"/>
    <w:rsid w:val="000008CF"/>
    <w:rsid w:val="000018BE"/>
    <w:rsid w:val="000026AC"/>
    <w:rsid w:val="000029AD"/>
    <w:rsid w:val="00003914"/>
    <w:rsid w:val="000061EF"/>
    <w:rsid w:val="000062DB"/>
    <w:rsid w:val="0000666F"/>
    <w:rsid w:val="00006944"/>
    <w:rsid w:val="00006F39"/>
    <w:rsid w:val="0000715F"/>
    <w:rsid w:val="000079E4"/>
    <w:rsid w:val="00007F43"/>
    <w:rsid w:val="000103B2"/>
    <w:rsid w:val="00010612"/>
    <w:rsid w:val="00010666"/>
    <w:rsid w:val="00010BB5"/>
    <w:rsid w:val="00011EC7"/>
    <w:rsid w:val="000120BF"/>
    <w:rsid w:val="00013453"/>
    <w:rsid w:val="00014276"/>
    <w:rsid w:val="00014614"/>
    <w:rsid w:val="00015B1C"/>
    <w:rsid w:val="00015BD4"/>
    <w:rsid w:val="00015D81"/>
    <w:rsid w:val="0001689A"/>
    <w:rsid w:val="00017D3F"/>
    <w:rsid w:val="00020118"/>
    <w:rsid w:val="0002015D"/>
    <w:rsid w:val="0002096E"/>
    <w:rsid w:val="00020DCB"/>
    <w:rsid w:val="00020FD6"/>
    <w:rsid w:val="00021651"/>
    <w:rsid w:val="00021740"/>
    <w:rsid w:val="00021D8D"/>
    <w:rsid w:val="00021FDE"/>
    <w:rsid w:val="00022920"/>
    <w:rsid w:val="0002308C"/>
    <w:rsid w:val="000236FA"/>
    <w:rsid w:val="0002473D"/>
    <w:rsid w:val="0002505B"/>
    <w:rsid w:val="000258F5"/>
    <w:rsid w:val="000259F4"/>
    <w:rsid w:val="00025A83"/>
    <w:rsid w:val="00025A8F"/>
    <w:rsid w:val="00026621"/>
    <w:rsid w:val="0002790D"/>
    <w:rsid w:val="00027D44"/>
    <w:rsid w:val="000300B4"/>
    <w:rsid w:val="00030565"/>
    <w:rsid w:val="000307F2"/>
    <w:rsid w:val="00030C77"/>
    <w:rsid w:val="00031571"/>
    <w:rsid w:val="000318A7"/>
    <w:rsid w:val="00031F47"/>
    <w:rsid w:val="00032897"/>
    <w:rsid w:val="00032915"/>
    <w:rsid w:val="00033038"/>
    <w:rsid w:val="000333BA"/>
    <w:rsid w:val="00033C30"/>
    <w:rsid w:val="0003462A"/>
    <w:rsid w:val="00034747"/>
    <w:rsid w:val="00034CFF"/>
    <w:rsid w:val="00035024"/>
    <w:rsid w:val="000351E2"/>
    <w:rsid w:val="000353E0"/>
    <w:rsid w:val="0003590F"/>
    <w:rsid w:val="000364CD"/>
    <w:rsid w:val="0003753B"/>
    <w:rsid w:val="0003753C"/>
    <w:rsid w:val="00037896"/>
    <w:rsid w:val="00037EEB"/>
    <w:rsid w:val="00037FA4"/>
    <w:rsid w:val="00040658"/>
    <w:rsid w:val="00040863"/>
    <w:rsid w:val="0004129C"/>
    <w:rsid w:val="0004220A"/>
    <w:rsid w:val="00042480"/>
    <w:rsid w:val="00042DB5"/>
    <w:rsid w:val="000434ED"/>
    <w:rsid w:val="000439CB"/>
    <w:rsid w:val="00043BFE"/>
    <w:rsid w:val="00044177"/>
    <w:rsid w:val="00044FEB"/>
    <w:rsid w:val="00045B43"/>
    <w:rsid w:val="000461FA"/>
    <w:rsid w:val="000475E5"/>
    <w:rsid w:val="00047703"/>
    <w:rsid w:val="00051279"/>
    <w:rsid w:val="00051911"/>
    <w:rsid w:val="00051BE8"/>
    <w:rsid w:val="00051F14"/>
    <w:rsid w:val="000521D3"/>
    <w:rsid w:val="00052886"/>
    <w:rsid w:val="00052A34"/>
    <w:rsid w:val="00052A38"/>
    <w:rsid w:val="00052DC6"/>
    <w:rsid w:val="00052EE1"/>
    <w:rsid w:val="00053689"/>
    <w:rsid w:val="00053AAC"/>
    <w:rsid w:val="00053B7B"/>
    <w:rsid w:val="00053FF2"/>
    <w:rsid w:val="0005470D"/>
    <w:rsid w:val="00054BDB"/>
    <w:rsid w:val="00055C78"/>
    <w:rsid w:val="0005636E"/>
    <w:rsid w:val="000565B5"/>
    <w:rsid w:val="00056A7D"/>
    <w:rsid w:val="000572BF"/>
    <w:rsid w:val="00060612"/>
    <w:rsid w:val="00060874"/>
    <w:rsid w:val="0006197B"/>
    <w:rsid w:val="00061F83"/>
    <w:rsid w:val="000622DE"/>
    <w:rsid w:val="0006252E"/>
    <w:rsid w:val="00062581"/>
    <w:rsid w:val="00063BCC"/>
    <w:rsid w:val="000650D9"/>
    <w:rsid w:val="00065AE7"/>
    <w:rsid w:val="00065D86"/>
    <w:rsid w:val="0006603A"/>
    <w:rsid w:val="0006635F"/>
    <w:rsid w:val="00066431"/>
    <w:rsid w:val="00066D15"/>
    <w:rsid w:val="00066F8D"/>
    <w:rsid w:val="0006734D"/>
    <w:rsid w:val="00067D5D"/>
    <w:rsid w:val="00070655"/>
    <w:rsid w:val="00070B65"/>
    <w:rsid w:val="00070D47"/>
    <w:rsid w:val="00071BA6"/>
    <w:rsid w:val="00071E34"/>
    <w:rsid w:val="0007303D"/>
    <w:rsid w:val="00073A06"/>
    <w:rsid w:val="0007498F"/>
    <w:rsid w:val="000749C3"/>
    <w:rsid w:val="00074DA9"/>
    <w:rsid w:val="00074F78"/>
    <w:rsid w:val="000761CD"/>
    <w:rsid w:val="00080017"/>
    <w:rsid w:val="000806F1"/>
    <w:rsid w:val="000809D5"/>
    <w:rsid w:val="00080CBE"/>
    <w:rsid w:val="00081B0C"/>
    <w:rsid w:val="00081D57"/>
    <w:rsid w:val="0008245C"/>
    <w:rsid w:val="00083079"/>
    <w:rsid w:val="000830AD"/>
    <w:rsid w:val="000832DE"/>
    <w:rsid w:val="00084DA9"/>
    <w:rsid w:val="00085022"/>
    <w:rsid w:val="0008538A"/>
    <w:rsid w:val="00086648"/>
    <w:rsid w:val="0008727B"/>
    <w:rsid w:val="00087357"/>
    <w:rsid w:val="00087B30"/>
    <w:rsid w:val="00087CC1"/>
    <w:rsid w:val="00087D42"/>
    <w:rsid w:val="0009037D"/>
    <w:rsid w:val="00090B46"/>
    <w:rsid w:val="00090EF4"/>
    <w:rsid w:val="00091E98"/>
    <w:rsid w:val="00092B46"/>
    <w:rsid w:val="000942D6"/>
    <w:rsid w:val="00094ADE"/>
    <w:rsid w:val="0009559F"/>
    <w:rsid w:val="000958DE"/>
    <w:rsid w:val="00095CD5"/>
    <w:rsid w:val="00096449"/>
    <w:rsid w:val="00096732"/>
    <w:rsid w:val="000968C5"/>
    <w:rsid w:val="0009695A"/>
    <w:rsid w:val="00096AAA"/>
    <w:rsid w:val="000A04BC"/>
    <w:rsid w:val="000A0CFE"/>
    <w:rsid w:val="000A134F"/>
    <w:rsid w:val="000A2A3C"/>
    <w:rsid w:val="000A2AB0"/>
    <w:rsid w:val="000A353B"/>
    <w:rsid w:val="000A35F0"/>
    <w:rsid w:val="000A3678"/>
    <w:rsid w:val="000A4375"/>
    <w:rsid w:val="000A669F"/>
    <w:rsid w:val="000A70C1"/>
    <w:rsid w:val="000A71A9"/>
    <w:rsid w:val="000A7318"/>
    <w:rsid w:val="000A7C31"/>
    <w:rsid w:val="000A7ECF"/>
    <w:rsid w:val="000B0534"/>
    <w:rsid w:val="000B0EA8"/>
    <w:rsid w:val="000B0F1D"/>
    <w:rsid w:val="000B1240"/>
    <w:rsid w:val="000B130C"/>
    <w:rsid w:val="000B16EB"/>
    <w:rsid w:val="000B2A5A"/>
    <w:rsid w:val="000B2A6A"/>
    <w:rsid w:val="000B3353"/>
    <w:rsid w:val="000B3C34"/>
    <w:rsid w:val="000B3C39"/>
    <w:rsid w:val="000B43F1"/>
    <w:rsid w:val="000B4627"/>
    <w:rsid w:val="000B5336"/>
    <w:rsid w:val="000B5BE3"/>
    <w:rsid w:val="000B5D4F"/>
    <w:rsid w:val="000B690A"/>
    <w:rsid w:val="000B6F4E"/>
    <w:rsid w:val="000B7CCF"/>
    <w:rsid w:val="000C025B"/>
    <w:rsid w:val="000C0B53"/>
    <w:rsid w:val="000C11ED"/>
    <w:rsid w:val="000C16C8"/>
    <w:rsid w:val="000C1BEF"/>
    <w:rsid w:val="000C23C3"/>
    <w:rsid w:val="000C23F6"/>
    <w:rsid w:val="000C281A"/>
    <w:rsid w:val="000C2A20"/>
    <w:rsid w:val="000C2C28"/>
    <w:rsid w:val="000C2E32"/>
    <w:rsid w:val="000C3129"/>
    <w:rsid w:val="000C3EBB"/>
    <w:rsid w:val="000C45FA"/>
    <w:rsid w:val="000C4D88"/>
    <w:rsid w:val="000C5539"/>
    <w:rsid w:val="000C742C"/>
    <w:rsid w:val="000C76E0"/>
    <w:rsid w:val="000C7AB9"/>
    <w:rsid w:val="000C7B7E"/>
    <w:rsid w:val="000C7C64"/>
    <w:rsid w:val="000C7D17"/>
    <w:rsid w:val="000C7F92"/>
    <w:rsid w:val="000D08B6"/>
    <w:rsid w:val="000D08FE"/>
    <w:rsid w:val="000D1272"/>
    <w:rsid w:val="000D16C7"/>
    <w:rsid w:val="000D202E"/>
    <w:rsid w:val="000D2247"/>
    <w:rsid w:val="000D2DE0"/>
    <w:rsid w:val="000D4048"/>
    <w:rsid w:val="000D4D90"/>
    <w:rsid w:val="000D4D94"/>
    <w:rsid w:val="000D4EC7"/>
    <w:rsid w:val="000D616A"/>
    <w:rsid w:val="000D6516"/>
    <w:rsid w:val="000D6679"/>
    <w:rsid w:val="000D66D6"/>
    <w:rsid w:val="000D6B1D"/>
    <w:rsid w:val="000D73B1"/>
    <w:rsid w:val="000D783F"/>
    <w:rsid w:val="000D7A35"/>
    <w:rsid w:val="000E0DDA"/>
    <w:rsid w:val="000E0F69"/>
    <w:rsid w:val="000E1757"/>
    <w:rsid w:val="000E178D"/>
    <w:rsid w:val="000E3557"/>
    <w:rsid w:val="000E3F3E"/>
    <w:rsid w:val="000E496A"/>
    <w:rsid w:val="000E5644"/>
    <w:rsid w:val="000E5A8C"/>
    <w:rsid w:val="000E6409"/>
    <w:rsid w:val="000E6436"/>
    <w:rsid w:val="000E65E7"/>
    <w:rsid w:val="000E6895"/>
    <w:rsid w:val="000E694D"/>
    <w:rsid w:val="000E70A8"/>
    <w:rsid w:val="000F0858"/>
    <w:rsid w:val="000F08DA"/>
    <w:rsid w:val="000F123F"/>
    <w:rsid w:val="000F16EA"/>
    <w:rsid w:val="000F1863"/>
    <w:rsid w:val="000F26F5"/>
    <w:rsid w:val="000F2E9B"/>
    <w:rsid w:val="000F393D"/>
    <w:rsid w:val="000F3F3F"/>
    <w:rsid w:val="000F46CD"/>
    <w:rsid w:val="000F5A0B"/>
    <w:rsid w:val="000F5C3E"/>
    <w:rsid w:val="000F6934"/>
    <w:rsid w:val="000F6C7F"/>
    <w:rsid w:val="000F746C"/>
    <w:rsid w:val="000F7FFB"/>
    <w:rsid w:val="00100176"/>
    <w:rsid w:val="001006F7"/>
    <w:rsid w:val="00100B0E"/>
    <w:rsid w:val="00100BD5"/>
    <w:rsid w:val="00101CCE"/>
    <w:rsid w:val="001021C5"/>
    <w:rsid w:val="001028E8"/>
    <w:rsid w:val="00102E69"/>
    <w:rsid w:val="00103059"/>
    <w:rsid w:val="00103D49"/>
    <w:rsid w:val="00103E41"/>
    <w:rsid w:val="00104392"/>
    <w:rsid w:val="001048B8"/>
    <w:rsid w:val="00104900"/>
    <w:rsid w:val="001051CA"/>
    <w:rsid w:val="00105A38"/>
    <w:rsid w:val="001063E1"/>
    <w:rsid w:val="0010690C"/>
    <w:rsid w:val="001075B3"/>
    <w:rsid w:val="00107CCA"/>
    <w:rsid w:val="0011000A"/>
    <w:rsid w:val="00110F61"/>
    <w:rsid w:val="00111718"/>
    <w:rsid w:val="00111CE0"/>
    <w:rsid w:val="00112D65"/>
    <w:rsid w:val="00113514"/>
    <w:rsid w:val="0011366A"/>
    <w:rsid w:val="001136A6"/>
    <w:rsid w:val="00114983"/>
    <w:rsid w:val="00114B4C"/>
    <w:rsid w:val="00114E52"/>
    <w:rsid w:val="0011582F"/>
    <w:rsid w:val="00116F1C"/>
    <w:rsid w:val="00117CEA"/>
    <w:rsid w:val="00117E76"/>
    <w:rsid w:val="00117E78"/>
    <w:rsid w:val="001202B4"/>
    <w:rsid w:val="001207F5"/>
    <w:rsid w:val="00120A64"/>
    <w:rsid w:val="00120F55"/>
    <w:rsid w:val="00120FE3"/>
    <w:rsid w:val="00121501"/>
    <w:rsid w:val="00121816"/>
    <w:rsid w:val="00121D4C"/>
    <w:rsid w:val="00121E6C"/>
    <w:rsid w:val="001220C5"/>
    <w:rsid w:val="00122A0F"/>
    <w:rsid w:val="001231A4"/>
    <w:rsid w:val="00123AA2"/>
    <w:rsid w:val="00123E5E"/>
    <w:rsid w:val="001245A4"/>
    <w:rsid w:val="00125389"/>
    <w:rsid w:val="00125FDD"/>
    <w:rsid w:val="0012655D"/>
    <w:rsid w:val="001265AD"/>
    <w:rsid w:val="0013024D"/>
    <w:rsid w:val="001318B3"/>
    <w:rsid w:val="001329E1"/>
    <w:rsid w:val="0013370C"/>
    <w:rsid w:val="001339D3"/>
    <w:rsid w:val="00133EDF"/>
    <w:rsid w:val="00135CE2"/>
    <w:rsid w:val="00136010"/>
    <w:rsid w:val="00136A81"/>
    <w:rsid w:val="00136B3F"/>
    <w:rsid w:val="00136D76"/>
    <w:rsid w:val="00136E94"/>
    <w:rsid w:val="00136ED1"/>
    <w:rsid w:val="00137D1F"/>
    <w:rsid w:val="001411BE"/>
    <w:rsid w:val="00141843"/>
    <w:rsid w:val="00142598"/>
    <w:rsid w:val="00142FAA"/>
    <w:rsid w:val="00143B36"/>
    <w:rsid w:val="00144441"/>
    <w:rsid w:val="00145C26"/>
    <w:rsid w:val="001469E9"/>
    <w:rsid w:val="001470ED"/>
    <w:rsid w:val="00147340"/>
    <w:rsid w:val="0015086B"/>
    <w:rsid w:val="0015122B"/>
    <w:rsid w:val="00151257"/>
    <w:rsid w:val="00151304"/>
    <w:rsid w:val="001524A9"/>
    <w:rsid w:val="00152DA4"/>
    <w:rsid w:val="001530FA"/>
    <w:rsid w:val="0015358D"/>
    <w:rsid w:val="00154DE5"/>
    <w:rsid w:val="0015505B"/>
    <w:rsid w:val="001551A3"/>
    <w:rsid w:val="00155D1F"/>
    <w:rsid w:val="00155DAE"/>
    <w:rsid w:val="001565EE"/>
    <w:rsid w:val="00156619"/>
    <w:rsid w:val="00156C1E"/>
    <w:rsid w:val="001579C4"/>
    <w:rsid w:val="00157B5F"/>
    <w:rsid w:val="0016061C"/>
    <w:rsid w:val="00160C12"/>
    <w:rsid w:val="00161264"/>
    <w:rsid w:val="001622B6"/>
    <w:rsid w:val="001627CD"/>
    <w:rsid w:val="00163784"/>
    <w:rsid w:val="001645AC"/>
    <w:rsid w:val="00164A89"/>
    <w:rsid w:val="00164D77"/>
    <w:rsid w:val="00164DBB"/>
    <w:rsid w:val="00164E9C"/>
    <w:rsid w:val="0016592D"/>
    <w:rsid w:val="0016629B"/>
    <w:rsid w:val="00166338"/>
    <w:rsid w:val="0016678E"/>
    <w:rsid w:val="00166B1C"/>
    <w:rsid w:val="001672C8"/>
    <w:rsid w:val="00167EEE"/>
    <w:rsid w:val="0017051E"/>
    <w:rsid w:val="00170EA5"/>
    <w:rsid w:val="0017158D"/>
    <w:rsid w:val="0017258D"/>
    <w:rsid w:val="00172F25"/>
    <w:rsid w:val="0017349D"/>
    <w:rsid w:val="0017402E"/>
    <w:rsid w:val="00175456"/>
    <w:rsid w:val="00176192"/>
    <w:rsid w:val="0017637F"/>
    <w:rsid w:val="00176516"/>
    <w:rsid w:val="00177AFD"/>
    <w:rsid w:val="00181E55"/>
    <w:rsid w:val="0018259E"/>
    <w:rsid w:val="00182852"/>
    <w:rsid w:val="00182B6A"/>
    <w:rsid w:val="001831CD"/>
    <w:rsid w:val="001842E8"/>
    <w:rsid w:val="001846B3"/>
    <w:rsid w:val="00184A02"/>
    <w:rsid w:val="00184E93"/>
    <w:rsid w:val="0018501F"/>
    <w:rsid w:val="00185B58"/>
    <w:rsid w:val="00187C53"/>
    <w:rsid w:val="001905A3"/>
    <w:rsid w:val="00191604"/>
    <w:rsid w:val="00191B1A"/>
    <w:rsid w:val="0019206A"/>
    <w:rsid w:val="001924C4"/>
    <w:rsid w:val="00192768"/>
    <w:rsid w:val="001936FF"/>
    <w:rsid w:val="00193B4C"/>
    <w:rsid w:val="00193D9A"/>
    <w:rsid w:val="00194316"/>
    <w:rsid w:val="001945F9"/>
    <w:rsid w:val="00194852"/>
    <w:rsid w:val="00194C68"/>
    <w:rsid w:val="00195485"/>
    <w:rsid w:val="00195D4A"/>
    <w:rsid w:val="00196531"/>
    <w:rsid w:val="00196577"/>
    <w:rsid w:val="0019797A"/>
    <w:rsid w:val="001979C3"/>
    <w:rsid w:val="001A073C"/>
    <w:rsid w:val="001A0DE4"/>
    <w:rsid w:val="001A10D0"/>
    <w:rsid w:val="001A1B01"/>
    <w:rsid w:val="001A2879"/>
    <w:rsid w:val="001A2E89"/>
    <w:rsid w:val="001A3912"/>
    <w:rsid w:val="001A4491"/>
    <w:rsid w:val="001A4B25"/>
    <w:rsid w:val="001A524D"/>
    <w:rsid w:val="001A63F5"/>
    <w:rsid w:val="001A6911"/>
    <w:rsid w:val="001A7839"/>
    <w:rsid w:val="001A78C1"/>
    <w:rsid w:val="001A7C6D"/>
    <w:rsid w:val="001B0245"/>
    <w:rsid w:val="001B0848"/>
    <w:rsid w:val="001B0D39"/>
    <w:rsid w:val="001B3CFA"/>
    <w:rsid w:val="001B3DEA"/>
    <w:rsid w:val="001B3EFA"/>
    <w:rsid w:val="001B575E"/>
    <w:rsid w:val="001B5A25"/>
    <w:rsid w:val="001B777E"/>
    <w:rsid w:val="001B7DCB"/>
    <w:rsid w:val="001C05E6"/>
    <w:rsid w:val="001C0F2C"/>
    <w:rsid w:val="001C2056"/>
    <w:rsid w:val="001C2FD0"/>
    <w:rsid w:val="001C382C"/>
    <w:rsid w:val="001C3C6C"/>
    <w:rsid w:val="001C3F63"/>
    <w:rsid w:val="001C4345"/>
    <w:rsid w:val="001C5228"/>
    <w:rsid w:val="001C59C4"/>
    <w:rsid w:val="001C5FB7"/>
    <w:rsid w:val="001C672E"/>
    <w:rsid w:val="001C7055"/>
    <w:rsid w:val="001C7148"/>
    <w:rsid w:val="001D0281"/>
    <w:rsid w:val="001D0492"/>
    <w:rsid w:val="001D0F94"/>
    <w:rsid w:val="001D1AA8"/>
    <w:rsid w:val="001D1E0F"/>
    <w:rsid w:val="001D1E79"/>
    <w:rsid w:val="001D2CAC"/>
    <w:rsid w:val="001D31DE"/>
    <w:rsid w:val="001D36E0"/>
    <w:rsid w:val="001D3B9E"/>
    <w:rsid w:val="001D3BC0"/>
    <w:rsid w:val="001D5699"/>
    <w:rsid w:val="001D600F"/>
    <w:rsid w:val="001D6248"/>
    <w:rsid w:val="001D6638"/>
    <w:rsid w:val="001D707B"/>
    <w:rsid w:val="001D7266"/>
    <w:rsid w:val="001D72E1"/>
    <w:rsid w:val="001E0BC2"/>
    <w:rsid w:val="001E161D"/>
    <w:rsid w:val="001E2131"/>
    <w:rsid w:val="001E300E"/>
    <w:rsid w:val="001E30A1"/>
    <w:rsid w:val="001E3272"/>
    <w:rsid w:val="001E354F"/>
    <w:rsid w:val="001E383C"/>
    <w:rsid w:val="001E38A1"/>
    <w:rsid w:val="001E3C5E"/>
    <w:rsid w:val="001E3C6A"/>
    <w:rsid w:val="001E45BF"/>
    <w:rsid w:val="001E473E"/>
    <w:rsid w:val="001E492E"/>
    <w:rsid w:val="001E4FFD"/>
    <w:rsid w:val="001E5823"/>
    <w:rsid w:val="001E589C"/>
    <w:rsid w:val="001E5DCA"/>
    <w:rsid w:val="001E640A"/>
    <w:rsid w:val="001E7A45"/>
    <w:rsid w:val="001E7C8C"/>
    <w:rsid w:val="001F1207"/>
    <w:rsid w:val="001F2227"/>
    <w:rsid w:val="001F2289"/>
    <w:rsid w:val="001F23CC"/>
    <w:rsid w:val="001F2408"/>
    <w:rsid w:val="001F2D6B"/>
    <w:rsid w:val="001F3B5F"/>
    <w:rsid w:val="001F3CCF"/>
    <w:rsid w:val="001F3F48"/>
    <w:rsid w:val="001F400F"/>
    <w:rsid w:val="001F43B8"/>
    <w:rsid w:val="001F474B"/>
    <w:rsid w:val="001F52E3"/>
    <w:rsid w:val="001F5417"/>
    <w:rsid w:val="001F5BFB"/>
    <w:rsid w:val="001F6413"/>
    <w:rsid w:val="001F6741"/>
    <w:rsid w:val="001F6908"/>
    <w:rsid w:val="001F7905"/>
    <w:rsid w:val="001F7C44"/>
    <w:rsid w:val="001F7E27"/>
    <w:rsid w:val="002007FE"/>
    <w:rsid w:val="00200FEA"/>
    <w:rsid w:val="00201A01"/>
    <w:rsid w:val="00201B2B"/>
    <w:rsid w:val="00202E66"/>
    <w:rsid w:val="00202F99"/>
    <w:rsid w:val="0020303D"/>
    <w:rsid w:val="00203D8A"/>
    <w:rsid w:val="002056E3"/>
    <w:rsid w:val="00205DFB"/>
    <w:rsid w:val="002065E4"/>
    <w:rsid w:val="002065F2"/>
    <w:rsid w:val="00206E04"/>
    <w:rsid w:val="00206E5B"/>
    <w:rsid w:val="00207CE6"/>
    <w:rsid w:val="00212865"/>
    <w:rsid w:val="002130BD"/>
    <w:rsid w:val="0021378F"/>
    <w:rsid w:val="002148B6"/>
    <w:rsid w:val="00214C08"/>
    <w:rsid w:val="00214F9A"/>
    <w:rsid w:val="002151FA"/>
    <w:rsid w:val="00215839"/>
    <w:rsid w:val="0021590F"/>
    <w:rsid w:val="00215B2D"/>
    <w:rsid w:val="00216787"/>
    <w:rsid w:val="002167F8"/>
    <w:rsid w:val="00220F2A"/>
    <w:rsid w:val="002210D4"/>
    <w:rsid w:val="002215F4"/>
    <w:rsid w:val="00221BAA"/>
    <w:rsid w:val="00221BD7"/>
    <w:rsid w:val="00222BBA"/>
    <w:rsid w:val="00222BC8"/>
    <w:rsid w:val="00223106"/>
    <w:rsid w:val="00223275"/>
    <w:rsid w:val="002232D5"/>
    <w:rsid w:val="00223459"/>
    <w:rsid w:val="0022345C"/>
    <w:rsid w:val="00223EBE"/>
    <w:rsid w:val="00223F37"/>
    <w:rsid w:val="00224D27"/>
    <w:rsid w:val="00224E7C"/>
    <w:rsid w:val="00225F9D"/>
    <w:rsid w:val="0022624D"/>
    <w:rsid w:val="00226427"/>
    <w:rsid w:val="00226F07"/>
    <w:rsid w:val="00227DAE"/>
    <w:rsid w:val="00230048"/>
    <w:rsid w:val="00230118"/>
    <w:rsid w:val="00230AC2"/>
    <w:rsid w:val="00230C43"/>
    <w:rsid w:val="00230D24"/>
    <w:rsid w:val="00230F32"/>
    <w:rsid w:val="0023242C"/>
    <w:rsid w:val="00233108"/>
    <w:rsid w:val="0023328F"/>
    <w:rsid w:val="00233364"/>
    <w:rsid w:val="0023357D"/>
    <w:rsid w:val="00233638"/>
    <w:rsid w:val="00233EEC"/>
    <w:rsid w:val="00233F56"/>
    <w:rsid w:val="0023442C"/>
    <w:rsid w:val="0023457C"/>
    <w:rsid w:val="00234841"/>
    <w:rsid w:val="002353A9"/>
    <w:rsid w:val="0023591E"/>
    <w:rsid w:val="00236016"/>
    <w:rsid w:val="00236925"/>
    <w:rsid w:val="00237AE2"/>
    <w:rsid w:val="002407B9"/>
    <w:rsid w:val="002408EF"/>
    <w:rsid w:val="002409FA"/>
    <w:rsid w:val="00240DFC"/>
    <w:rsid w:val="00241267"/>
    <w:rsid w:val="00241570"/>
    <w:rsid w:val="0024184F"/>
    <w:rsid w:val="00245041"/>
    <w:rsid w:val="0024541F"/>
    <w:rsid w:val="00245C9E"/>
    <w:rsid w:val="00246089"/>
    <w:rsid w:val="002475A1"/>
    <w:rsid w:val="00247700"/>
    <w:rsid w:val="00247DA8"/>
    <w:rsid w:val="002505FA"/>
    <w:rsid w:val="0025128A"/>
    <w:rsid w:val="002513B6"/>
    <w:rsid w:val="002523A0"/>
    <w:rsid w:val="00252607"/>
    <w:rsid w:val="00252D26"/>
    <w:rsid w:val="00253FED"/>
    <w:rsid w:val="00254A21"/>
    <w:rsid w:val="00255495"/>
    <w:rsid w:val="00255820"/>
    <w:rsid w:val="00255AFF"/>
    <w:rsid w:val="002560B8"/>
    <w:rsid w:val="002576CA"/>
    <w:rsid w:val="00257749"/>
    <w:rsid w:val="00260857"/>
    <w:rsid w:val="00260960"/>
    <w:rsid w:val="00260F09"/>
    <w:rsid w:val="00260FC2"/>
    <w:rsid w:val="002627CB"/>
    <w:rsid w:val="00262805"/>
    <w:rsid w:val="00263507"/>
    <w:rsid w:val="00264535"/>
    <w:rsid w:val="00264E71"/>
    <w:rsid w:val="00265413"/>
    <w:rsid w:val="002658C0"/>
    <w:rsid w:val="00266115"/>
    <w:rsid w:val="00266503"/>
    <w:rsid w:val="00266674"/>
    <w:rsid w:val="00266829"/>
    <w:rsid w:val="00266A25"/>
    <w:rsid w:val="002679A8"/>
    <w:rsid w:val="00270879"/>
    <w:rsid w:val="00270E4E"/>
    <w:rsid w:val="00271B62"/>
    <w:rsid w:val="0027212D"/>
    <w:rsid w:val="002734BD"/>
    <w:rsid w:val="00274BB1"/>
    <w:rsid w:val="002752F5"/>
    <w:rsid w:val="00275460"/>
    <w:rsid w:val="002755AA"/>
    <w:rsid w:val="002760E4"/>
    <w:rsid w:val="00276635"/>
    <w:rsid w:val="0027670F"/>
    <w:rsid w:val="002772E7"/>
    <w:rsid w:val="00280629"/>
    <w:rsid w:val="00280942"/>
    <w:rsid w:val="0028099B"/>
    <w:rsid w:val="00281003"/>
    <w:rsid w:val="00281458"/>
    <w:rsid w:val="00281561"/>
    <w:rsid w:val="00281DFB"/>
    <w:rsid w:val="0028216B"/>
    <w:rsid w:val="002824A6"/>
    <w:rsid w:val="00282B0A"/>
    <w:rsid w:val="00282B73"/>
    <w:rsid w:val="0028346D"/>
    <w:rsid w:val="002842D6"/>
    <w:rsid w:val="00285749"/>
    <w:rsid w:val="00285DD1"/>
    <w:rsid w:val="00286306"/>
    <w:rsid w:val="00286923"/>
    <w:rsid w:val="00286996"/>
    <w:rsid w:val="00286E66"/>
    <w:rsid w:val="002878E6"/>
    <w:rsid w:val="002879B6"/>
    <w:rsid w:val="002903E4"/>
    <w:rsid w:val="002909B8"/>
    <w:rsid w:val="002909C1"/>
    <w:rsid w:val="00290B92"/>
    <w:rsid w:val="00291DEA"/>
    <w:rsid w:val="002920BF"/>
    <w:rsid w:val="002922BB"/>
    <w:rsid w:val="00292A78"/>
    <w:rsid w:val="00292E12"/>
    <w:rsid w:val="002941D6"/>
    <w:rsid w:val="00294264"/>
    <w:rsid w:val="00294777"/>
    <w:rsid w:val="002947D5"/>
    <w:rsid w:val="002954FE"/>
    <w:rsid w:val="002955EF"/>
    <w:rsid w:val="00297384"/>
    <w:rsid w:val="002A065E"/>
    <w:rsid w:val="002A0F75"/>
    <w:rsid w:val="002A16F5"/>
    <w:rsid w:val="002A21BD"/>
    <w:rsid w:val="002A21F2"/>
    <w:rsid w:val="002A2534"/>
    <w:rsid w:val="002A2C80"/>
    <w:rsid w:val="002A36EA"/>
    <w:rsid w:val="002A3B0E"/>
    <w:rsid w:val="002A3BE4"/>
    <w:rsid w:val="002A6A83"/>
    <w:rsid w:val="002A6E5E"/>
    <w:rsid w:val="002B0300"/>
    <w:rsid w:val="002B082E"/>
    <w:rsid w:val="002B0974"/>
    <w:rsid w:val="002B0C6C"/>
    <w:rsid w:val="002B0F54"/>
    <w:rsid w:val="002B138F"/>
    <w:rsid w:val="002B1853"/>
    <w:rsid w:val="002B3FD5"/>
    <w:rsid w:val="002B4932"/>
    <w:rsid w:val="002B5544"/>
    <w:rsid w:val="002B5ECD"/>
    <w:rsid w:val="002B611A"/>
    <w:rsid w:val="002B61D4"/>
    <w:rsid w:val="002B63C8"/>
    <w:rsid w:val="002B6DF3"/>
    <w:rsid w:val="002C0912"/>
    <w:rsid w:val="002C229F"/>
    <w:rsid w:val="002C27B1"/>
    <w:rsid w:val="002C2CE5"/>
    <w:rsid w:val="002C3319"/>
    <w:rsid w:val="002C3528"/>
    <w:rsid w:val="002C4AB4"/>
    <w:rsid w:val="002C4C6C"/>
    <w:rsid w:val="002C511C"/>
    <w:rsid w:val="002D0131"/>
    <w:rsid w:val="002D0986"/>
    <w:rsid w:val="002D0BBA"/>
    <w:rsid w:val="002D126E"/>
    <w:rsid w:val="002D199A"/>
    <w:rsid w:val="002D1B6D"/>
    <w:rsid w:val="002D206F"/>
    <w:rsid w:val="002D2A82"/>
    <w:rsid w:val="002D45BE"/>
    <w:rsid w:val="002D48FC"/>
    <w:rsid w:val="002D4ECD"/>
    <w:rsid w:val="002D5323"/>
    <w:rsid w:val="002D6034"/>
    <w:rsid w:val="002D62AD"/>
    <w:rsid w:val="002D6BF1"/>
    <w:rsid w:val="002D6C61"/>
    <w:rsid w:val="002D733B"/>
    <w:rsid w:val="002D74CF"/>
    <w:rsid w:val="002D792B"/>
    <w:rsid w:val="002E00C0"/>
    <w:rsid w:val="002E104A"/>
    <w:rsid w:val="002E1B21"/>
    <w:rsid w:val="002E1C3E"/>
    <w:rsid w:val="002E1C7C"/>
    <w:rsid w:val="002E28AB"/>
    <w:rsid w:val="002E28E3"/>
    <w:rsid w:val="002E29CF"/>
    <w:rsid w:val="002E2FFF"/>
    <w:rsid w:val="002E37F1"/>
    <w:rsid w:val="002E48A6"/>
    <w:rsid w:val="002E4913"/>
    <w:rsid w:val="002E51E4"/>
    <w:rsid w:val="002E5874"/>
    <w:rsid w:val="002E5C83"/>
    <w:rsid w:val="002E5FD4"/>
    <w:rsid w:val="002E61D0"/>
    <w:rsid w:val="002E6DB2"/>
    <w:rsid w:val="002E70E8"/>
    <w:rsid w:val="002E7275"/>
    <w:rsid w:val="002E7D9D"/>
    <w:rsid w:val="002E7E3C"/>
    <w:rsid w:val="002F0FE9"/>
    <w:rsid w:val="002F24B7"/>
    <w:rsid w:val="002F2644"/>
    <w:rsid w:val="002F28E0"/>
    <w:rsid w:val="002F2999"/>
    <w:rsid w:val="002F2C9E"/>
    <w:rsid w:val="002F33F7"/>
    <w:rsid w:val="002F36D6"/>
    <w:rsid w:val="002F3C74"/>
    <w:rsid w:val="002F423E"/>
    <w:rsid w:val="002F45F8"/>
    <w:rsid w:val="002F5F39"/>
    <w:rsid w:val="002F6AD7"/>
    <w:rsid w:val="002F79DD"/>
    <w:rsid w:val="002F7A08"/>
    <w:rsid w:val="00300660"/>
    <w:rsid w:val="00300788"/>
    <w:rsid w:val="00301B36"/>
    <w:rsid w:val="00302062"/>
    <w:rsid w:val="003028A5"/>
    <w:rsid w:val="00302A1E"/>
    <w:rsid w:val="00302AFD"/>
    <w:rsid w:val="003034A4"/>
    <w:rsid w:val="00303C2B"/>
    <w:rsid w:val="0030492D"/>
    <w:rsid w:val="0030673B"/>
    <w:rsid w:val="00306926"/>
    <w:rsid w:val="00306AFF"/>
    <w:rsid w:val="0030780F"/>
    <w:rsid w:val="0030798C"/>
    <w:rsid w:val="00307A1F"/>
    <w:rsid w:val="00310327"/>
    <w:rsid w:val="00311402"/>
    <w:rsid w:val="00311845"/>
    <w:rsid w:val="003119E7"/>
    <w:rsid w:val="00311AE3"/>
    <w:rsid w:val="003121BD"/>
    <w:rsid w:val="003127B1"/>
    <w:rsid w:val="00312DF2"/>
    <w:rsid w:val="003136E5"/>
    <w:rsid w:val="00313D0B"/>
    <w:rsid w:val="003144C7"/>
    <w:rsid w:val="00314AA9"/>
    <w:rsid w:val="00315C2C"/>
    <w:rsid w:val="0031691F"/>
    <w:rsid w:val="003203E9"/>
    <w:rsid w:val="00320AE6"/>
    <w:rsid w:val="00320C3E"/>
    <w:rsid w:val="00322D6F"/>
    <w:rsid w:val="003230BE"/>
    <w:rsid w:val="00323162"/>
    <w:rsid w:val="00323780"/>
    <w:rsid w:val="00323FCA"/>
    <w:rsid w:val="00324A41"/>
    <w:rsid w:val="0032519C"/>
    <w:rsid w:val="003256D4"/>
    <w:rsid w:val="00325754"/>
    <w:rsid w:val="00325C15"/>
    <w:rsid w:val="00325FA4"/>
    <w:rsid w:val="003260A9"/>
    <w:rsid w:val="003261B9"/>
    <w:rsid w:val="003263F1"/>
    <w:rsid w:val="00330103"/>
    <w:rsid w:val="00330C5C"/>
    <w:rsid w:val="00331343"/>
    <w:rsid w:val="00331CB2"/>
    <w:rsid w:val="00331CDA"/>
    <w:rsid w:val="0033247E"/>
    <w:rsid w:val="00332C8F"/>
    <w:rsid w:val="00334602"/>
    <w:rsid w:val="0033555D"/>
    <w:rsid w:val="00335EC3"/>
    <w:rsid w:val="00336584"/>
    <w:rsid w:val="003368A6"/>
    <w:rsid w:val="00337358"/>
    <w:rsid w:val="0033781D"/>
    <w:rsid w:val="003406C9"/>
    <w:rsid w:val="003409A5"/>
    <w:rsid w:val="00340A15"/>
    <w:rsid w:val="003415A4"/>
    <w:rsid w:val="003415AC"/>
    <w:rsid w:val="0034193A"/>
    <w:rsid w:val="00342495"/>
    <w:rsid w:val="00342953"/>
    <w:rsid w:val="00342AE8"/>
    <w:rsid w:val="00342D22"/>
    <w:rsid w:val="00342DD5"/>
    <w:rsid w:val="0034360A"/>
    <w:rsid w:val="0034393B"/>
    <w:rsid w:val="003444D4"/>
    <w:rsid w:val="003464BB"/>
    <w:rsid w:val="0034671D"/>
    <w:rsid w:val="0034684F"/>
    <w:rsid w:val="003475C6"/>
    <w:rsid w:val="00347C7A"/>
    <w:rsid w:val="003500D6"/>
    <w:rsid w:val="003516C7"/>
    <w:rsid w:val="0035227E"/>
    <w:rsid w:val="003523E1"/>
    <w:rsid w:val="00353D74"/>
    <w:rsid w:val="003549D4"/>
    <w:rsid w:val="00354BF3"/>
    <w:rsid w:val="00355694"/>
    <w:rsid w:val="00355CCF"/>
    <w:rsid w:val="00355F40"/>
    <w:rsid w:val="0035711A"/>
    <w:rsid w:val="00357DD7"/>
    <w:rsid w:val="00357FFD"/>
    <w:rsid w:val="00360D76"/>
    <w:rsid w:val="00361440"/>
    <w:rsid w:val="003616F8"/>
    <w:rsid w:val="00361E41"/>
    <w:rsid w:val="003641F8"/>
    <w:rsid w:val="00364DE6"/>
    <w:rsid w:val="003650D1"/>
    <w:rsid w:val="003658D4"/>
    <w:rsid w:val="00365C9B"/>
    <w:rsid w:val="003667B1"/>
    <w:rsid w:val="003674E8"/>
    <w:rsid w:val="003679C2"/>
    <w:rsid w:val="00370288"/>
    <w:rsid w:val="0037036D"/>
    <w:rsid w:val="00370389"/>
    <w:rsid w:val="003705F8"/>
    <w:rsid w:val="00370FDC"/>
    <w:rsid w:val="0037130D"/>
    <w:rsid w:val="0037154A"/>
    <w:rsid w:val="003732E6"/>
    <w:rsid w:val="0037353E"/>
    <w:rsid w:val="0037359A"/>
    <w:rsid w:val="00374A7A"/>
    <w:rsid w:val="003753D5"/>
    <w:rsid w:val="00375614"/>
    <w:rsid w:val="00375A63"/>
    <w:rsid w:val="00376E40"/>
    <w:rsid w:val="00377C6B"/>
    <w:rsid w:val="00380366"/>
    <w:rsid w:val="00380735"/>
    <w:rsid w:val="0038074C"/>
    <w:rsid w:val="003809E9"/>
    <w:rsid w:val="003817C6"/>
    <w:rsid w:val="0038182B"/>
    <w:rsid w:val="00381B9D"/>
    <w:rsid w:val="00381D92"/>
    <w:rsid w:val="00381DF8"/>
    <w:rsid w:val="003828F6"/>
    <w:rsid w:val="00382F63"/>
    <w:rsid w:val="003833B0"/>
    <w:rsid w:val="00383976"/>
    <w:rsid w:val="00383BCC"/>
    <w:rsid w:val="00384759"/>
    <w:rsid w:val="00384AB7"/>
    <w:rsid w:val="00385EF0"/>
    <w:rsid w:val="00386D2C"/>
    <w:rsid w:val="00386DCE"/>
    <w:rsid w:val="003872CA"/>
    <w:rsid w:val="00387433"/>
    <w:rsid w:val="00390B10"/>
    <w:rsid w:val="00390B6D"/>
    <w:rsid w:val="0039103F"/>
    <w:rsid w:val="00391E8A"/>
    <w:rsid w:val="003923A6"/>
    <w:rsid w:val="0039333E"/>
    <w:rsid w:val="00393C20"/>
    <w:rsid w:val="003940A4"/>
    <w:rsid w:val="00394AE1"/>
    <w:rsid w:val="00396B5A"/>
    <w:rsid w:val="0039710F"/>
    <w:rsid w:val="003A0606"/>
    <w:rsid w:val="003A108D"/>
    <w:rsid w:val="003A142A"/>
    <w:rsid w:val="003A21C1"/>
    <w:rsid w:val="003A24D5"/>
    <w:rsid w:val="003A269D"/>
    <w:rsid w:val="003A26F8"/>
    <w:rsid w:val="003A2B2F"/>
    <w:rsid w:val="003A2CEE"/>
    <w:rsid w:val="003A2F56"/>
    <w:rsid w:val="003A3624"/>
    <w:rsid w:val="003A385E"/>
    <w:rsid w:val="003A3F2B"/>
    <w:rsid w:val="003A4F22"/>
    <w:rsid w:val="003A5B48"/>
    <w:rsid w:val="003A5C58"/>
    <w:rsid w:val="003A5DBA"/>
    <w:rsid w:val="003A5EBA"/>
    <w:rsid w:val="003A5F5C"/>
    <w:rsid w:val="003A6762"/>
    <w:rsid w:val="003A7810"/>
    <w:rsid w:val="003A7D65"/>
    <w:rsid w:val="003B0722"/>
    <w:rsid w:val="003B0E28"/>
    <w:rsid w:val="003B1280"/>
    <w:rsid w:val="003B1386"/>
    <w:rsid w:val="003B18F0"/>
    <w:rsid w:val="003B1C6E"/>
    <w:rsid w:val="003B2598"/>
    <w:rsid w:val="003B26D9"/>
    <w:rsid w:val="003B2B33"/>
    <w:rsid w:val="003B2B93"/>
    <w:rsid w:val="003B3195"/>
    <w:rsid w:val="003B393D"/>
    <w:rsid w:val="003B3B43"/>
    <w:rsid w:val="003B3D24"/>
    <w:rsid w:val="003B4B2F"/>
    <w:rsid w:val="003B4C10"/>
    <w:rsid w:val="003B52F3"/>
    <w:rsid w:val="003B5681"/>
    <w:rsid w:val="003B5762"/>
    <w:rsid w:val="003B57DF"/>
    <w:rsid w:val="003B69C6"/>
    <w:rsid w:val="003B6E37"/>
    <w:rsid w:val="003B7A00"/>
    <w:rsid w:val="003B7A8A"/>
    <w:rsid w:val="003C119C"/>
    <w:rsid w:val="003C143B"/>
    <w:rsid w:val="003C205B"/>
    <w:rsid w:val="003C22E1"/>
    <w:rsid w:val="003C32D0"/>
    <w:rsid w:val="003C5ABD"/>
    <w:rsid w:val="003C5C8E"/>
    <w:rsid w:val="003C5D45"/>
    <w:rsid w:val="003C6681"/>
    <w:rsid w:val="003C6F30"/>
    <w:rsid w:val="003C7421"/>
    <w:rsid w:val="003D0757"/>
    <w:rsid w:val="003D0DB2"/>
    <w:rsid w:val="003D122B"/>
    <w:rsid w:val="003D224F"/>
    <w:rsid w:val="003D2B4C"/>
    <w:rsid w:val="003D2BE7"/>
    <w:rsid w:val="003D33DF"/>
    <w:rsid w:val="003D387E"/>
    <w:rsid w:val="003D3E3D"/>
    <w:rsid w:val="003D418E"/>
    <w:rsid w:val="003D4D4E"/>
    <w:rsid w:val="003D4E41"/>
    <w:rsid w:val="003D5816"/>
    <w:rsid w:val="003D595C"/>
    <w:rsid w:val="003D661E"/>
    <w:rsid w:val="003D6C65"/>
    <w:rsid w:val="003D6E2D"/>
    <w:rsid w:val="003D78CB"/>
    <w:rsid w:val="003D791D"/>
    <w:rsid w:val="003E00BF"/>
    <w:rsid w:val="003E03BE"/>
    <w:rsid w:val="003E0549"/>
    <w:rsid w:val="003E0832"/>
    <w:rsid w:val="003E0A6E"/>
    <w:rsid w:val="003E0F7D"/>
    <w:rsid w:val="003E0FF6"/>
    <w:rsid w:val="003E17F1"/>
    <w:rsid w:val="003E18D6"/>
    <w:rsid w:val="003E1C04"/>
    <w:rsid w:val="003E1C47"/>
    <w:rsid w:val="003E1D6E"/>
    <w:rsid w:val="003E2662"/>
    <w:rsid w:val="003E4357"/>
    <w:rsid w:val="003E45F1"/>
    <w:rsid w:val="003E4A24"/>
    <w:rsid w:val="003E507B"/>
    <w:rsid w:val="003E54AD"/>
    <w:rsid w:val="003E5C5C"/>
    <w:rsid w:val="003E7021"/>
    <w:rsid w:val="003E75A7"/>
    <w:rsid w:val="003E7CE8"/>
    <w:rsid w:val="003F0807"/>
    <w:rsid w:val="003F0C94"/>
    <w:rsid w:val="003F11E8"/>
    <w:rsid w:val="003F17EC"/>
    <w:rsid w:val="003F1883"/>
    <w:rsid w:val="003F2B54"/>
    <w:rsid w:val="003F3877"/>
    <w:rsid w:val="003F4907"/>
    <w:rsid w:val="003F5043"/>
    <w:rsid w:val="003F73D8"/>
    <w:rsid w:val="003F749C"/>
    <w:rsid w:val="003F75C5"/>
    <w:rsid w:val="003F761F"/>
    <w:rsid w:val="00400667"/>
    <w:rsid w:val="00400970"/>
    <w:rsid w:val="00400C84"/>
    <w:rsid w:val="00400D5F"/>
    <w:rsid w:val="00401214"/>
    <w:rsid w:val="0040144E"/>
    <w:rsid w:val="004020B9"/>
    <w:rsid w:val="0040333E"/>
    <w:rsid w:val="004034B0"/>
    <w:rsid w:val="00403B44"/>
    <w:rsid w:val="00403E04"/>
    <w:rsid w:val="00404ECF"/>
    <w:rsid w:val="00405420"/>
    <w:rsid w:val="00406618"/>
    <w:rsid w:val="0040693C"/>
    <w:rsid w:val="004071E1"/>
    <w:rsid w:val="00407841"/>
    <w:rsid w:val="00407FB6"/>
    <w:rsid w:val="00411300"/>
    <w:rsid w:val="004115F1"/>
    <w:rsid w:val="004125A3"/>
    <w:rsid w:val="004135F7"/>
    <w:rsid w:val="00413CCF"/>
    <w:rsid w:val="00413F06"/>
    <w:rsid w:val="00415055"/>
    <w:rsid w:val="00415180"/>
    <w:rsid w:val="004158EB"/>
    <w:rsid w:val="004160CA"/>
    <w:rsid w:val="00416797"/>
    <w:rsid w:val="0041679A"/>
    <w:rsid w:val="00417356"/>
    <w:rsid w:val="00417457"/>
    <w:rsid w:val="00417F32"/>
    <w:rsid w:val="004200B2"/>
    <w:rsid w:val="0042041B"/>
    <w:rsid w:val="0042047F"/>
    <w:rsid w:val="004205EC"/>
    <w:rsid w:val="00420DB7"/>
    <w:rsid w:val="004213E3"/>
    <w:rsid w:val="0042198D"/>
    <w:rsid w:val="004220EA"/>
    <w:rsid w:val="00422D9C"/>
    <w:rsid w:val="00422E16"/>
    <w:rsid w:val="0042392A"/>
    <w:rsid w:val="00424283"/>
    <w:rsid w:val="00424927"/>
    <w:rsid w:val="00425E82"/>
    <w:rsid w:val="0042608E"/>
    <w:rsid w:val="004265D7"/>
    <w:rsid w:val="0042744A"/>
    <w:rsid w:val="0043007B"/>
    <w:rsid w:val="0043044D"/>
    <w:rsid w:val="00430AAB"/>
    <w:rsid w:val="004321E5"/>
    <w:rsid w:val="004321FE"/>
    <w:rsid w:val="00432424"/>
    <w:rsid w:val="00432613"/>
    <w:rsid w:val="00432B48"/>
    <w:rsid w:val="00433427"/>
    <w:rsid w:val="00433EEC"/>
    <w:rsid w:val="00435FA6"/>
    <w:rsid w:val="00436FB1"/>
    <w:rsid w:val="004371CC"/>
    <w:rsid w:val="0043720E"/>
    <w:rsid w:val="00437F22"/>
    <w:rsid w:val="00437F64"/>
    <w:rsid w:val="00437FA1"/>
    <w:rsid w:val="00440082"/>
    <w:rsid w:val="004403C2"/>
    <w:rsid w:val="00441BA2"/>
    <w:rsid w:val="00441CDF"/>
    <w:rsid w:val="00442513"/>
    <w:rsid w:val="004429A8"/>
    <w:rsid w:val="00442FC3"/>
    <w:rsid w:val="00443592"/>
    <w:rsid w:val="00443B1C"/>
    <w:rsid w:val="0044435F"/>
    <w:rsid w:val="004443B2"/>
    <w:rsid w:val="004445B9"/>
    <w:rsid w:val="00444AA1"/>
    <w:rsid w:val="00445AD4"/>
    <w:rsid w:val="00445C24"/>
    <w:rsid w:val="00446577"/>
    <w:rsid w:val="00446ADE"/>
    <w:rsid w:val="00446EC2"/>
    <w:rsid w:val="0044731A"/>
    <w:rsid w:val="004502A5"/>
    <w:rsid w:val="00450871"/>
    <w:rsid w:val="00450E9E"/>
    <w:rsid w:val="00450FD9"/>
    <w:rsid w:val="00451658"/>
    <w:rsid w:val="00451C3A"/>
    <w:rsid w:val="0045200A"/>
    <w:rsid w:val="0045206E"/>
    <w:rsid w:val="0045297A"/>
    <w:rsid w:val="00452B2D"/>
    <w:rsid w:val="00452D55"/>
    <w:rsid w:val="00452EA9"/>
    <w:rsid w:val="00453A33"/>
    <w:rsid w:val="004541CD"/>
    <w:rsid w:val="00454A19"/>
    <w:rsid w:val="00455957"/>
    <w:rsid w:val="00456E53"/>
    <w:rsid w:val="0045707C"/>
    <w:rsid w:val="004600C0"/>
    <w:rsid w:val="004600DD"/>
    <w:rsid w:val="004602F9"/>
    <w:rsid w:val="00460C24"/>
    <w:rsid w:val="0046138E"/>
    <w:rsid w:val="00461422"/>
    <w:rsid w:val="004617BA"/>
    <w:rsid w:val="00462C7F"/>
    <w:rsid w:val="00462CCB"/>
    <w:rsid w:val="00464AB6"/>
    <w:rsid w:val="0046513A"/>
    <w:rsid w:val="004652B5"/>
    <w:rsid w:val="00465AAD"/>
    <w:rsid w:val="00466DC8"/>
    <w:rsid w:val="00466F35"/>
    <w:rsid w:val="00466FE9"/>
    <w:rsid w:val="0046752E"/>
    <w:rsid w:val="00470242"/>
    <w:rsid w:val="00470BF4"/>
    <w:rsid w:val="00471CF6"/>
    <w:rsid w:val="00471F96"/>
    <w:rsid w:val="00472797"/>
    <w:rsid w:val="004727B4"/>
    <w:rsid w:val="004729FB"/>
    <w:rsid w:val="00472B5C"/>
    <w:rsid w:val="00472C31"/>
    <w:rsid w:val="00472FCE"/>
    <w:rsid w:val="00473035"/>
    <w:rsid w:val="00473220"/>
    <w:rsid w:val="0047368D"/>
    <w:rsid w:val="00474082"/>
    <w:rsid w:val="00475012"/>
    <w:rsid w:val="004754FE"/>
    <w:rsid w:val="00477145"/>
    <w:rsid w:val="00477672"/>
    <w:rsid w:val="00477CF8"/>
    <w:rsid w:val="00477DB1"/>
    <w:rsid w:val="00480AB8"/>
    <w:rsid w:val="00482623"/>
    <w:rsid w:val="004828EC"/>
    <w:rsid w:val="00484056"/>
    <w:rsid w:val="004845B7"/>
    <w:rsid w:val="00484A2D"/>
    <w:rsid w:val="00484E0A"/>
    <w:rsid w:val="00485B3C"/>
    <w:rsid w:val="0048602C"/>
    <w:rsid w:val="0048604B"/>
    <w:rsid w:val="004864F8"/>
    <w:rsid w:val="00487FAE"/>
    <w:rsid w:val="00490AC9"/>
    <w:rsid w:val="004913D9"/>
    <w:rsid w:val="004919E9"/>
    <w:rsid w:val="00491D26"/>
    <w:rsid w:val="0049268B"/>
    <w:rsid w:val="00492F57"/>
    <w:rsid w:val="004934DA"/>
    <w:rsid w:val="00493B9D"/>
    <w:rsid w:val="00493D24"/>
    <w:rsid w:val="0049415A"/>
    <w:rsid w:val="0049419C"/>
    <w:rsid w:val="00495328"/>
    <w:rsid w:val="0049570F"/>
    <w:rsid w:val="004958B4"/>
    <w:rsid w:val="00495D4C"/>
    <w:rsid w:val="004961D0"/>
    <w:rsid w:val="00496A43"/>
    <w:rsid w:val="00496A60"/>
    <w:rsid w:val="00496B5F"/>
    <w:rsid w:val="00496B65"/>
    <w:rsid w:val="00497AA2"/>
    <w:rsid w:val="00497BB2"/>
    <w:rsid w:val="00497BC2"/>
    <w:rsid w:val="00497DFC"/>
    <w:rsid w:val="004A095A"/>
    <w:rsid w:val="004A17B4"/>
    <w:rsid w:val="004A19F3"/>
    <w:rsid w:val="004A20AF"/>
    <w:rsid w:val="004A2530"/>
    <w:rsid w:val="004A32C7"/>
    <w:rsid w:val="004A3373"/>
    <w:rsid w:val="004A3D63"/>
    <w:rsid w:val="004A417D"/>
    <w:rsid w:val="004A4A65"/>
    <w:rsid w:val="004A5FAC"/>
    <w:rsid w:val="004A6480"/>
    <w:rsid w:val="004A6520"/>
    <w:rsid w:val="004A67E2"/>
    <w:rsid w:val="004A69BD"/>
    <w:rsid w:val="004A6A72"/>
    <w:rsid w:val="004A7504"/>
    <w:rsid w:val="004B121D"/>
    <w:rsid w:val="004B13DD"/>
    <w:rsid w:val="004B1BE4"/>
    <w:rsid w:val="004B2200"/>
    <w:rsid w:val="004B2CF5"/>
    <w:rsid w:val="004B30F4"/>
    <w:rsid w:val="004B346D"/>
    <w:rsid w:val="004B37EF"/>
    <w:rsid w:val="004B42C7"/>
    <w:rsid w:val="004B445B"/>
    <w:rsid w:val="004B5060"/>
    <w:rsid w:val="004B5376"/>
    <w:rsid w:val="004B5E51"/>
    <w:rsid w:val="004B5F31"/>
    <w:rsid w:val="004B60B7"/>
    <w:rsid w:val="004B64DE"/>
    <w:rsid w:val="004B6624"/>
    <w:rsid w:val="004B6FDC"/>
    <w:rsid w:val="004B73FC"/>
    <w:rsid w:val="004B7C1F"/>
    <w:rsid w:val="004B7D06"/>
    <w:rsid w:val="004C072B"/>
    <w:rsid w:val="004C19A5"/>
    <w:rsid w:val="004C1F83"/>
    <w:rsid w:val="004C2177"/>
    <w:rsid w:val="004C21DA"/>
    <w:rsid w:val="004C2DF0"/>
    <w:rsid w:val="004C3B18"/>
    <w:rsid w:val="004C3C80"/>
    <w:rsid w:val="004C4768"/>
    <w:rsid w:val="004C5A22"/>
    <w:rsid w:val="004C5F6D"/>
    <w:rsid w:val="004C6158"/>
    <w:rsid w:val="004C62B0"/>
    <w:rsid w:val="004C635F"/>
    <w:rsid w:val="004C680E"/>
    <w:rsid w:val="004C7892"/>
    <w:rsid w:val="004C7A5D"/>
    <w:rsid w:val="004D0CCA"/>
    <w:rsid w:val="004D173A"/>
    <w:rsid w:val="004D17EC"/>
    <w:rsid w:val="004D187D"/>
    <w:rsid w:val="004D296F"/>
    <w:rsid w:val="004D362A"/>
    <w:rsid w:val="004D36ED"/>
    <w:rsid w:val="004D3A7F"/>
    <w:rsid w:val="004D474F"/>
    <w:rsid w:val="004D5842"/>
    <w:rsid w:val="004D5FE1"/>
    <w:rsid w:val="004D7BF6"/>
    <w:rsid w:val="004E07FC"/>
    <w:rsid w:val="004E0A76"/>
    <w:rsid w:val="004E0BCD"/>
    <w:rsid w:val="004E2184"/>
    <w:rsid w:val="004E29C1"/>
    <w:rsid w:val="004E3288"/>
    <w:rsid w:val="004E34A6"/>
    <w:rsid w:val="004E34D5"/>
    <w:rsid w:val="004E389F"/>
    <w:rsid w:val="004E38CF"/>
    <w:rsid w:val="004E46D9"/>
    <w:rsid w:val="004E49E6"/>
    <w:rsid w:val="004E4F6B"/>
    <w:rsid w:val="004E56A2"/>
    <w:rsid w:val="004E5A65"/>
    <w:rsid w:val="004E5D95"/>
    <w:rsid w:val="004E5DCB"/>
    <w:rsid w:val="004E636A"/>
    <w:rsid w:val="004F0C34"/>
    <w:rsid w:val="004F15E5"/>
    <w:rsid w:val="004F24A1"/>
    <w:rsid w:val="004F27BD"/>
    <w:rsid w:val="004F2B42"/>
    <w:rsid w:val="004F34BE"/>
    <w:rsid w:val="004F3B16"/>
    <w:rsid w:val="004F3E58"/>
    <w:rsid w:val="004F3FF3"/>
    <w:rsid w:val="004F45AD"/>
    <w:rsid w:val="004F45E2"/>
    <w:rsid w:val="004F5C92"/>
    <w:rsid w:val="004F6112"/>
    <w:rsid w:val="004F664A"/>
    <w:rsid w:val="004F6899"/>
    <w:rsid w:val="004F69ED"/>
    <w:rsid w:val="004F6CA2"/>
    <w:rsid w:val="004F7408"/>
    <w:rsid w:val="005008EF"/>
    <w:rsid w:val="00500AC1"/>
    <w:rsid w:val="00500ECF"/>
    <w:rsid w:val="005012F8"/>
    <w:rsid w:val="00501641"/>
    <w:rsid w:val="0050191C"/>
    <w:rsid w:val="00501C5E"/>
    <w:rsid w:val="005021A5"/>
    <w:rsid w:val="005023BB"/>
    <w:rsid w:val="005024A0"/>
    <w:rsid w:val="00503357"/>
    <w:rsid w:val="005039AD"/>
    <w:rsid w:val="005040EB"/>
    <w:rsid w:val="00504633"/>
    <w:rsid w:val="005047EF"/>
    <w:rsid w:val="0050482C"/>
    <w:rsid w:val="00504A28"/>
    <w:rsid w:val="00505025"/>
    <w:rsid w:val="005052A8"/>
    <w:rsid w:val="00505504"/>
    <w:rsid w:val="005055D7"/>
    <w:rsid w:val="005057FD"/>
    <w:rsid w:val="005058E0"/>
    <w:rsid w:val="00505E57"/>
    <w:rsid w:val="00506DF8"/>
    <w:rsid w:val="00507E4D"/>
    <w:rsid w:val="00510653"/>
    <w:rsid w:val="00510DE5"/>
    <w:rsid w:val="00510F01"/>
    <w:rsid w:val="005130AE"/>
    <w:rsid w:val="00513530"/>
    <w:rsid w:val="00513871"/>
    <w:rsid w:val="00513D5E"/>
    <w:rsid w:val="00513E15"/>
    <w:rsid w:val="00513E27"/>
    <w:rsid w:val="005150A2"/>
    <w:rsid w:val="005152BF"/>
    <w:rsid w:val="005152D3"/>
    <w:rsid w:val="0051550F"/>
    <w:rsid w:val="00515E48"/>
    <w:rsid w:val="00516265"/>
    <w:rsid w:val="005164F1"/>
    <w:rsid w:val="0051730B"/>
    <w:rsid w:val="005176EA"/>
    <w:rsid w:val="00517EF4"/>
    <w:rsid w:val="00520BE8"/>
    <w:rsid w:val="00520EB6"/>
    <w:rsid w:val="00520FF3"/>
    <w:rsid w:val="00522CEB"/>
    <w:rsid w:val="00523593"/>
    <w:rsid w:val="0052446C"/>
    <w:rsid w:val="00526761"/>
    <w:rsid w:val="00526DE7"/>
    <w:rsid w:val="00527698"/>
    <w:rsid w:val="00527A72"/>
    <w:rsid w:val="00527B12"/>
    <w:rsid w:val="00527BAC"/>
    <w:rsid w:val="005300F2"/>
    <w:rsid w:val="005306B3"/>
    <w:rsid w:val="00530FAC"/>
    <w:rsid w:val="00531887"/>
    <w:rsid w:val="00532908"/>
    <w:rsid w:val="0053300B"/>
    <w:rsid w:val="00533171"/>
    <w:rsid w:val="00533669"/>
    <w:rsid w:val="00533D3E"/>
    <w:rsid w:val="0053451E"/>
    <w:rsid w:val="00534C93"/>
    <w:rsid w:val="00535290"/>
    <w:rsid w:val="005363CE"/>
    <w:rsid w:val="00536CF0"/>
    <w:rsid w:val="00536FA9"/>
    <w:rsid w:val="00537111"/>
    <w:rsid w:val="00537622"/>
    <w:rsid w:val="00540C56"/>
    <w:rsid w:val="00541855"/>
    <w:rsid w:val="005428A2"/>
    <w:rsid w:val="00542EAB"/>
    <w:rsid w:val="00543068"/>
    <w:rsid w:val="00543798"/>
    <w:rsid w:val="00543AEE"/>
    <w:rsid w:val="0054401F"/>
    <w:rsid w:val="00544CB0"/>
    <w:rsid w:val="00545183"/>
    <w:rsid w:val="0054551B"/>
    <w:rsid w:val="0054551C"/>
    <w:rsid w:val="0054579A"/>
    <w:rsid w:val="005458AA"/>
    <w:rsid w:val="00545C70"/>
    <w:rsid w:val="0054710A"/>
    <w:rsid w:val="00547191"/>
    <w:rsid w:val="00547238"/>
    <w:rsid w:val="00547840"/>
    <w:rsid w:val="00550DCE"/>
    <w:rsid w:val="00550EAE"/>
    <w:rsid w:val="00552967"/>
    <w:rsid w:val="00552E1B"/>
    <w:rsid w:val="00553806"/>
    <w:rsid w:val="00553EF1"/>
    <w:rsid w:val="00553F69"/>
    <w:rsid w:val="005547B1"/>
    <w:rsid w:val="00555756"/>
    <w:rsid w:val="005557D3"/>
    <w:rsid w:val="005558A9"/>
    <w:rsid w:val="00555A63"/>
    <w:rsid w:val="00555AD7"/>
    <w:rsid w:val="00556CA2"/>
    <w:rsid w:val="00556F1C"/>
    <w:rsid w:val="005575AF"/>
    <w:rsid w:val="0056009F"/>
    <w:rsid w:val="00560395"/>
    <w:rsid w:val="00561C96"/>
    <w:rsid w:val="00561DD3"/>
    <w:rsid w:val="00561F2E"/>
    <w:rsid w:val="005637D1"/>
    <w:rsid w:val="00564341"/>
    <w:rsid w:val="005649AA"/>
    <w:rsid w:val="00564D2E"/>
    <w:rsid w:val="00565374"/>
    <w:rsid w:val="00565500"/>
    <w:rsid w:val="005657D7"/>
    <w:rsid w:val="00565FCF"/>
    <w:rsid w:val="00566461"/>
    <w:rsid w:val="0056660E"/>
    <w:rsid w:val="00566698"/>
    <w:rsid w:val="00566971"/>
    <w:rsid w:val="00566C29"/>
    <w:rsid w:val="00566C3C"/>
    <w:rsid w:val="00566DB5"/>
    <w:rsid w:val="00567461"/>
    <w:rsid w:val="00567A57"/>
    <w:rsid w:val="00570042"/>
    <w:rsid w:val="00570ED5"/>
    <w:rsid w:val="005719B6"/>
    <w:rsid w:val="00572797"/>
    <w:rsid w:val="005729A1"/>
    <w:rsid w:val="0057333D"/>
    <w:rsid w:val="00573C9C"/>
    <w:rsid w:val="00574435"/>
    <w:rsid w:val="00574673"/>
    <w:rsid w:val="005757B4"/>
    <w:rsid w:val="00576D38"/>
    <w:rsid w:val="005770CA"/>
    <w:rsid w:val="00577159"/>
    <w:rsid w:val="0057760F"/>
    <w:rsid w:val="00577D79"/>
    <w:rsid w:val="005814A1"/>
    <w:rsid w:val="00581E3E"/>
    <w:rsid w:val="00582940"/>
    <w:rsid w:val="00582DD7"/>
    <w:rsid w:val="00583442"/>
    <w:rsid w:val="005835BA"/>
    <w:rsid w:val="00583BE1"/>
    <w:rsid w:val="00584907"/>
    <w:rsid w:val="00585453"/>
    <w:rsid w:val="00585A82"/>
    <w:rsid w:val="00587503"/>
    <w:rsid w:val="00587854"/>
    <w:rsid w:val="00590313"/>
    <w:rsid w:val="00591566"/>
    <w:rsid w:val="005918AC"/>
    <w:rsid w:val="005925ED"/>
    <w:rsid w:val="005946E8"/>
    <w:rsid w:val="0059503A"/>
    <w:rsid w:val="0059512E"/>
    <w:rsid w:val="00595320"/>
    <w:rsid w:val="005963BC"/>
    <w:rsid w:val="0059664C"/>
    <w:rsid w:val="0059669B"/>
    <w:rsid w:val="0059723F"/>
    <w:rsid w:val="0059741C"/>
    <w:rsid w:val="005A0232"/>
    <w:rsid w:val="005A1223"/>
    <w:rsid w:val="005A1EC2"/>
    <w:rsid w:val="005A23AA"/>
    <w:rsid w:val="005A2B21"/>
    <w:rsid w:val="005A2EE7"/>
    <w:rsid w:val="005A33CD"/>
    <w:rsid w:val="005A3E7C"/>
    <w:rsid w:val="005A4184"/>
    <w:rsid w:val="005A430E"/>
    <w:rsid w:val="005A444D"/>
    <w:rsid w:val="005A4E38"/>
    <w:rsid w:val="005A5B2B"/>
    <w:rsid w:val="005A5B9E"/>
    <w:rsid w:val="005A5F71"/>
    <w:rsid w:val="005A6668"/>
    <w:rsid w:val="005A674A"/>
    <w:rsid w:val="005A6A77"/>
    <w:rsid w:val="005A6B19"/>
    <w:rsid w:val="005A6E62"/>
    <w:rsid w:val="005A70FE"/>
    <w:rsid w:val="005A74CD"/>
    <w:rsid w:val="005B04A7"/>
    <w:rsid w:val="005B17BD"/>
    <w:rsid w:val="005B199B"/>
    <w:rsid w:val="005B28FF"/>
    <w:rsid w:val="005B2B25"/>
    <w:rsid w:val="005B3032"/>
    <w:rsid w:val="005B3164"/>
    <w:rsid w:val="005B31BC"/>
    <w:rsid w:val="005B32DE"/>
    <w:rsid w:val="005B3FBD"/>
    <w:rsid w:val="005B4564"/>
    <w:rsid w:val="005B4643"/>
    <w:rsid w:val="005B4E61"/>
    <w:rsid w:val="005B51A0"/>
    <w:rsid w:val="005B5934"/>
    <w:rsid w:val="005B6B90"/>
    <w:rsid w:val="005B77C2"/>
    <w:rsid w:val="005B7D65"/>
    <w:rsid w:val="005B7DD6"/>
    <w:rsid w:val="005C00C2"/>
    <w:rsid w:val="005C1964"/>
    <w:rsid w:val="005C1D07"/>
    <w:rsid w:val="005C278A"/>
    <w:rsid w:val="005C478E"/>
    <w:rsid w:val="005C4B0D"/>
    <w:rsid w:val="005C4C08"/>
    <w:rsid w:val="005C4E98"/>
    <w:rsid w:val="005C5253"/>
    <w:rsid w:val="005C5604"/>
    <w:rsid w:val="005C56E0"/>
    <w:rsid w:val="005C5DB8"/>
    <w:rsid w:val="005C5E20"/>
    <w:rsid w:val="005C7191"/>
    <w:rsid w:val="005C7870"/>
    <w:rsid w:val="005C7951"/>
    <w:rsid w:val="005C7EB5"/>
    <w:rsid w:val="005D0A9D"/>
    <w:rsid w:val="005D150D"/>
    <w:rsid w:val="005D18C8"/>
    <w:rsid w:val="005D1CC6"/>
    <w:rsid w:val="005D1E93"/>
    <w:rsid w:val="005D2174"/>
    <w:rsid w:val="005D22EF"/>
    <w:rsid w:val="005D2CCF"/>
    <w:rsid w:val="005D335F"/>
    <w:rsid w:val="005D3633"/>
    <w:rsid w:val="005D3C12"/>
    <w:rsid w:val="005D4891"/>
    <w:rsid w:val="005D5A89"/>
    <w:rsid w:val="005D66CA"/>
    <w:rsid w:val="005D7631"/>
    <w:rsid w:val="005D7AA8"/>
    <w:rsid w:val="005E018F"/>
    <w:rsid w:val="005E039B"/>
    <w:rsid w:val="005E050C"/>
    <w:rsid w:val="005E2260"/>
    <w:rsid w:val="005E24A3"/>
    <w:rsid w:val="005E3145"/>
    <w:rsid w:val="005E39CF"/>
    <w:rsid w:val="005E3A25"/>
    <w:rsid w:val="005E3C00"/>
    <w:rsid w:val="005E3F80"/>
    <w:rsid w:val="005E44D9"/>
    <w:rsid w:val="005E47ED"/>
    <w:rsid w:val="005E5393"/>
    <w:rsid w:val="005E5C1C"/>
    <w:rsid w:val="005E6122"/>
    <w:rsid w:val="005E653D"/>
    <w:rsid w:val="005E685F"/>
    <w:rsid w:val="005E6A4C"/>
    <w:rsid w:val="005E6CC1"/>
    <w:rsid w:val="005E6E35"/>
    <w:rsid w:val="005E6FD0"/>
    <w:rsid w:val="005E71BC"/>
    <w:rsid w:val="005E74F0"/>
    <w:rsid w:val="005E7D2E"/>
    <w:rsid w:val="005E7F79"/>
    <w:rsid w:val="005F0110"/>
    <w:rsid w:val="005F02A2"/>
    <w:rsid w:val="005F156E"/>
    <w:rsid w:val="005F2090"/>
    <w:rsid w:val="005F2161"/>
    <w:rsid w:val="005F23EA"/>
    <w:rsid w:val="005F26B9"/>
    <w:rsid w:val="005F3626"/>
    <w:rsid w:val="005F3953"/>
    <w:rsid w:val="005F3AAE"/>
    <w:rsid w:val="005F4012"/>
    <w:rsid w:val="005F53FD"/>
    <w:rsid w:val="005F5F0A"/>
    <w:rsid w:val="005F61D7"/>
    <w:rsid w:val="005F6207"/>
    <w:rsid w:val="005F66D0"/>
    <w:rsid w:val="005F6E7F"/>
    <w:rsid w:val="005F752B"/>
    <w:rsid w:val="005F7930"/>
    <w:rsid w:val="0060004F"/>
    <w:rsid w:val="00600142"/>
    <w:rsid w:val="006007C9"/>
    <w:rsid w:val="00600837"/>
    <w:rsid w:val="00600E80"/>
    <w:rsid w:val="006012EC"/>
    <w:rsid w:val="00606DA2"/>
    <w:rsid w:val="00606EDA"/>
    <w:rsid w:val="006074CB"/>
    <w:rsid w:val="00607C83"/>
    <w:rsid w:val="0061058D"/>
    <w:rsid w:val="006105F0"/>
    <w:rsid w:val="006108A5"/>
    <w:rsid w:val="00613C08"/>
    <w:rsid w:val="00613CFD"/>
    <w:rsid w:val="0061456C"/>
    <w:rsid w:val="0061484D"/>
    <w:rsid w:val="00614A3E"/>
    <w:rsid w:val="0061593D"/>
    <w:rsid w:val="00616285"/>
    <w:rsid w:val="006177AA"/>
    <w:rsid w:val="006218A5"/>
    <w:rsid w:val="00621F6D"/>
    <w:rsid w:val="00621FB0"/>
    <w:rsid w:val="006227A2"/>
    <w:rsid w:val="00622988"/>
    <w:rsid w:val="006229E0"/>
    <w:rsid w:val="00623244"/>
    <w:rsid w:val="00623805"/>
    <w:rsid w:val="00623DDE"/>
    <w:rsid w:val="00623E6B"/>
    <w:rsid w:val="006249AA"/>
    <w:rsid w:val="00624A50"/>
    <w:rsid w:val="00625039"/>
    <w:rsid w:val="0062512C"/>
    <w:rsid w:val="00625FFD"/>
    <w:rsid w:val="00626803"/>
    <w:rsid w:val="006273B0"/>
    <w:rsid w:val="00627C38"/>
    <w:rsid w:val="0063071B"/>
    <w:rsid w:val="0063153A"/>
    <w:rsid w:val="00632E4B"/>
    <w:rsid w:val="00632F43"/>
    <w:rsid w:val="00633B2A"/>
    <w:rsid w:val="00633B39"/>
    <w:rsid w:val="00633DD3"/>
    <w:rsid w:val="00633ECC"/>
    <w:rsid w:val="0063403A"/>
    <w:rsid w:val="006340C4"/>
    <w:rsid w:val="00634580"/>
    <w:rsid w:val="0063507C"/>
    <w:rsid w:val="00635824"/>
    <w:rsid w:val="00636C30"/>
    <w:rsid w:val="00636D79"/>
    <w:rsid w:val="006378FD"/>
    <w:rsid w:val="0064106D"/>
    <w:rsid w:val="00642914"/>
    <w:rsid w:val="00642E89"/>
    <w:rsid w:val="0064389C"/>
    <w:rsid w:val="00644394"/>
    <w:rsid w:val="006443B0"/>
    <w:rsid w:val="00644502"/>
    <w:rsid w:val="00644579"/>
    <w:rsid w:val="00645856"/>
    <w:rsid w:val="00645C6A"/>
    <w:rsid w:val="006460BC"/>
    <w:rsid w:val="00647175"/>
    <w:rsid w:val="00647D8F"/>
    <w:rsid w:val="00650069"/>
    <w:rsid w:val="00650600"/>
    <w:rsid w:val="00651245"/>
    <w:rsid w:val="006512B1"/>
    <w:rsid w:val="00651519"/>
    <w:rsid w:val="006516D7"/>
    <w:rsid w:val="00651E41"/>
    <w:rsid w:val="00651EB4"/>
    <w:rsid w:val="00652812"/>
    <w:rsid w:val="0065293B"/>
    <w:rsid w:val="0065296B"/>
    <w:rsid w:val="0065312A"/>
    <w:rsid w:val="0065363A"/>
    <w:rsid w:val="0065388E"/>
    <w:rsid w:val="00653AC1"/>
    <w:rsid w:val="00653C9A"/>
    <w:rsid w:val="00654300"/>
    <w:rsid w:val="006543AB"/>
    <w:rsid w:val="006545AF"/>
    <w:rsid w:val="00654E8D"/>
    <w:rsid w:val="0065528A"/>
    <w:rsid w:val="006554B4"/>
    <w:rsid w:val="00655738"/>
    <w:rsid w:val="006560C9"/>
    <w:rsid w:val="00656C61"/>
    <w:rsid w:val="0065702A"/>
    <w:rsid w:val="006578A7"/>
    <w:rsid w:val="006578F1"/>
    <w:rsid w:val="00660B97"/>
    <w:rsid w:val="0066142C"/>
    <w:rsid w:val="006614F4"/>
    <w:rsid w:val="006615F5"/>
    <w:rsid w:val="00661DE8"/>
    <w:rsid w:val="00661DFB"/>
    <w:rsid w:val="00662268"/>
    <w:rsid w:val="00662392"/>
    <w:rsid w:val="00664514"/>
    <w:rsid w:val="00665599"/>
    <w:rsid w:val="00665B6D"/>
    <w:rsid w:val="00665F14"/>
    <w:rsid w:val="00667276"/>
    <w:rsid w:val="006675E0"/>
    <w:rsid w:val="00667958"/>
    <w:rsid w:val="0067147F"/>
    <w:rsid w:val="00672C43"/>
    <w:rsid w:val="00674E07"/>
    <w:rsid w:val="00675162"/>
    <w:rsid w:val="00675DD0"/>
    <w:rsid w:val="00676658"/>
    <w:rsid w:val="00676679"/>
    <w:rsid w:val="0067696D"/>
    <w:rsid w:val="00677B26"/>
    <w:rsid w:val="00680FA9"/>
    <w:rsid w:val="00681F07"/>
    <w:rsid w:val="00682462"/>
    <w:rsid w:val="00683D91"/>
    <w:rsid w:val="00683F22"/>
    <w:rsid w:val="00684170"/>
    <w:rsid w:val="00684392"/>
    <w:rsid w:val="006858A4"/>
    <w:rsid w:val="00685AAC"/>
    <w:rsid w:val="00685E3B"/>
    <w:rsid w:val="00686B5A"/>
    <w:rsid w:val="00687064"/>
    <w:rsid w:val="006872C0"/>
    <w:rsid w:val="006876BD"/>
    <w:rsid w:val="006905C0"/>
    <w:rsid w:val="00690677"/>
    <w:rsid w:val="006928EB"/>
    <w:rsid w:val="00694336"/>
    <w:rsid w:val="00694F71"/>
    <w:rsid w:val="00695113"/>
    <w:rsid w:val="0069514C"/>
    <w:rsid w:val="00695549"/>
    <w:rsid w:val="0069567A"/>
    <w:rsid w:val="00695D6D"/>
    <w:rsid w:val="0069659C"/>
    <w:rsid w:val="00696630"/>
    <w:rsid w:val="00696DEB"/>
    <w:rsid w:val="00697231"/>
    <w:rsid w:val="00697362"/>
    <w:rsid w:val="00697510"/>
    <w:rsid w:val="00697B83"/>
    <w:rsid w:val="006A0D60"/>
    <w:rsid w:val="006A14C7"/>
    <w:rsid w:val="006A187E"/>
    <w:rsid w:val="006A1B7B"/>
    <w:rsid w:val="006A1BBC"/>
    <w:rsid w:val="006A25FE"/>
    <w:rsid w:val="006A29B7"/>
    <w:rsid w:val="006A3341"/>
    <w:rsid w:val="006A35F3"/>
    <w:rsid w:val="006A396F"/>
    <w:rsid w:val="006A4421"/>
    <w:rsid w:val="006A5308"/>
    <w:rsid w:val="006A55DC"/>
    <w:rsid w:val="006A61B8"/>
    <w:rsid w:val="006A66E9"/>
    <w:rsid w:val="006A7720"/>
    <w:rsid w:val="006A77F5"/>
    <w:rsid w:val="006A7FD5"/>
    <w:rsid w:val="006B0598"/>
    <w:rsid w:val="006B1703"/>
    <w:rsid w:val="006B1B99"/>
    <w:rsid w:val="006B218C"/>
    <w:rsid w:val="006B21DC"/>
    <w:rsid w:val="006B231C"/>
    <w:rsid w:val="006B2A51"/>
    <w:rsid w:val="006B2D73"/>
    <w:rsid w:val="006B32AD"/>
    <w:rsid w:val="006B350E"/>
    <w:rsid w:val="006B4214"/>
    <w:rsid w:val="006B449D"/>
    <w:rsid w:val="006B4BF3"/>
    <w:rsid w:val="006B4ECB"/>
    <w:rsid w:val="006B563C"/>
    <w:rsid w:val="006B5BD7"/>
    <w:rsid w:val="006B7617"/>
    <w:rsid w:val="006B7778"/>
    <w:rsid w:val="006B7EDE"/>
    <w:rsid w:val="006C0585"/>
    <w:rsid w:val="006C06FE"/>
    <w:rsid w:val="006C0926"/>
    <w:rsid w:val="006C105E"/>
    <w:rsid w:val="006C1DA0"/>
    <w:rsid w:val="006C1EFF"/>
    <w:rsid w:val="006C1F07"/>
    <w:rsid w:val="006C2A1E"/>
    <w:rsid w:val="006C30FA"/>
    <w:rsid w:val="006C33AA"/>
    <w:rsid w:val="006C3D52"/>
    <w:rsid w:val="006C3DE0"/>
    <w:rsid w:val="006C46A7"/>
    <w:rsid w:val="006C470D"/>
    <w:rsid w:val="006C4E83"/>
    <w:rsid w:val="006C5330"/>
    <w:rsid w:val="006C5414"/>
    <w:rsid w:val="006C5A8F"/>
    <w:rsid w:val="006C5C62"/>
    <w:rsid w:val="006C6157"/>
    <w:rsid w:val="006C63DE"/>
    <w:rsid w:val="006C687C"/>
    <w:rsid w:val="006C6D3D"/>
    <w:rsid w:val="006C718A"/>
    <w:rsid w:val="006C721D"/>
    <w:rsid w:val="006C78F0"/>
    <w:rsid w:val="006D00C4"/>
    <w:rsid w:val="006D0B63"/>
    <w:rsid w:val="006D0BC8"/>
    <w:rsid w:val="006D1241"/>
    <w:rsid w:val="006D197D"/>
    <w:rsid w:val="006D284A"/>
    <w:rsid w:val="006D2E79"/>
    <w:rsid w:val="006D33D6"/>
    <w:rsid w:val="006D42D9"/>
    <w:rsid w:val="006D4459"/>
    <w:rsid w:val="006D4807"/>
    <w:rsid w:val="006D4A37"/>
    <w:rsid w:val="006D50A4"/>
    <w:rsid w:val="006D5354"/>
    <w:rsid w:val="006D555B"/>
    <w:rsid w:val="006D56B9"/>
    <w:rsid w:val="006D5FDA"/>
    <w:rsid w:val="006D62C1"/>
    <w:rsid w:val="006D6D14"/>
    <w:rsid w:val="006E0AF9"/>
    <w:rsid w:val="006E0D57"/>
    <w:rsid w:val="006E112C"/>
    <w:rsid w:val="006E144E"/>
    <w:rsid w:val="006E1589"/>
    <w:rsid w:val="006E18F2"/>
    <w:rsid w:val="006E2386"/>
    <w:rsid w:val="006E2E49"/>
    <w:rsid w:val="006E30C3"/>
    <w:rsid w:val="006E38AD"/>
    <w:rsid w:val="006E3CBF"/>
    <w:rsid w:val="006E3D8C"/>
    <w:rsid w:val="006E40DE"/>
    <w:rsid w:val="006E524A"/>
    <w:rsid w:val="006E60A9"/>
    <w:rsid w:val="006E60CE"/>
    <w:rsid w:val="006E60EE"/>
    <w:rsid w:val="006E63BE"/>
    <w:rsid w:val="006E7E5B"/>
    <w:rsid w:val="006F03C8"/>
    <w:rsid w:val="006F0A04"/>
    <w:rsid w:val="006F0AE9"/>
    <w:rsid w:val="006F0B02"/>
    <w:rsid w:val="006F24DD"/>
    <w:rsid w:val="006F26CB"/>
    <w:rsid w:val="006F3121"/>
    <w:rsid w:val="006F3EC5"/>
    <w:rsid w:val="006F41E2"/>
    <w:rsid w:val="006F4EDD"/>
    <w:rsid w:val="006F5EEC"/>
    <w:rsid w:val="006F7023"/>
    <w:rsid w:val="006F7F00"/>
    <w:rsid w:val="007007A9"/>
    <w:rsid w:val="00701252"/>
    <w:rsid w:val="00701426"/>
    <w:rsid w:val="00703A48"/>
    <w:rsid w:val="00704396"/>
    <w:rsid w:val="00704B5F"/>
    <w:rsid w:val="00704D85"/>
    <w:rsid w:val="00704DB8"/>
    <w:rsid w:val="0070503C"/>
    <w:rsid w:val="00705527"/>
    <w:rsid w:val="007058A7"/>
    <w:rsid w:val="00706B26"/>
    <w:rsid w:val="0070707F"/>
    <w:rsid w:val="00707147"/>
    <w:rsid w:val="00707DBF"/>
    <w:rsid w:val="0071062B"/>
    <w:rsid w:val="00710660"/>
    <w:rsid w:val="0071070D"/>
    <w:rsid w:val="0071073F"/>
    <w:rsid w:val="007126C7"/>
    <w:rsid w:val="0071320E"/>
    <w:rsid w:val="00713225"/>
    <w:rsid w:val="00713666"/>
    <w:rsid w:val="00714100"/>
    <w:rsid w:val="0071509D"/>
    <w:rsid w:val="00716561"/>
    <w:rsid w:val="00717125"/>
    <w:rsid w:val="00717194"/>
    <w:rsid w:val="00717A1D"/>
    <w:rsid w:val="00717A1F"/>
    <w:rsid w:val="0072014A"/>
    <w:rsid w:val="00720A47"/>
    <w:rsid w:val="00720BBA"/>
    <w:rsid w:val="007216B9"/>
    <w:rsid w:val="00721D72"/>
    <w:rsid w:val="00722254"/>
    <w:rsid w:val="00722454"/>
    <w:rsid w:val="0072296C"/>
    <w:rsid w:val="00722CEB"/>
    <w:rsid w:val="00722DDE"/>
    <w:rsid w:val="00723D07"/>
    <w:rsid w:val="00725F06"/>
    <w:rsid w:val="00726A7A"/>
    <w:rsid w:val="00726CC5"/>
    <w:rsid w:val="007275C2"/>
    <w:rsid w:val="00727DE7"/>
    <w:rsid w:val="00727E32"/>
    <w:rsid w:val="00730272"/>
    <w:rsid w:val="00730BD5"/>
    <w:rsid w:val="00731421"/>
    <w:rsid w:val="00731F2A"/>
    <w:rsid w:val="007323ED"/>
    <w:rsid w:val="0073245C"/>
    <w:rsid w:val="0073289A"/>
    <w:rsid w:val="007328DA"/>
    <w:rsid w:val="0073355D"/>
    <w:rsid w:val="007335D2"/>
    <w:rsid w:val="0073433E"/>
    <w:rsid w:val="007359F5"/>
    <w:rsid w:val="00735D34"/>
    <w:rsid w:val="007368E1"/>
    <w:rsid w:val="007368F5"/>
    <w:rsid w:val="0073690E"/>
    <w:rsid w:val="007369D7"/>
    <w:rsid w:val="00736BC8"/>
    <w:rsid w:val="00736ED4"/>
    <w:rsid w:val="007374D1"/>
    <w:rsid w:val="00737809"/>
    <w:rsid w:val="00740086"/>
    <w:rsid w:val="0074015C"/>
    <w:rsid w:val="00740271"/>
    <w:rsid w:val="0074042C"/>
    <w:rsid w:val="00740A2D"/>
    <w:rsid w:val="00740BE8"/>
    <w:rsid w:val="00741325"/>
    <w:rsid w:val="00741A50"/>
    <w:rsid w:val="00741CF9"/>
    <w:rsid w:val="00741D8B"/>
    <w:rsid w:val="00742485"/>
    <w:rsid w:val="0074277A"/>
    <w:rsid w:val="00742A7B"/>
    <w:rsid w:val="00742C3F"/>
    <w:rsid w:val="00743B03"/>
    <w:rsid w:val="00743BFD"/>
    <w:rsid w:val="007455FF"/>
    <w:rsid w:val="00745F04"/>
    <w:rsid w:val="00746132"/>
    <w:rsid w:val="00746922"/>
    <w:rsid w:val="00746AA1"/>
    <w:rsid w:val="0074717C"/>
    <w:rsid w:val="00747A5F"/>
    <w:rsid w:val="00750000"/>
    <w:rsid w:val="00750CA6"/>
    <w:rsid w:val="00750D2F"/>
    <w:rsid w:val="00751208"/>
    <w:rsid w:val="0075166E"/>
    <w:rsid w:val="00751B3B"/>
    <w:rsid w:val="00751C92"/>
    <w:rsid w:val="00751C98"/>
    <w:rsid w:val="00752575"/>
    <w:rsid w:val="00752666"/>
    <w:rsid w:val="00752B4F"/>
    <w:rsid w:val="00753034"/>
    <w:rsid w:val="00753185"/>
    <w:rsid w:val="00753656"/>
    <w:rsid w:val="00753745"/>
    <w:rsid w:val="00754C71"/>
    <w:rsid w:val="0075567D"/>
    <w:rsid w:val="00755EAB"/>
    <w:rsid w:val="007564EA"/>
    <w:rsid w:val="00756DC3"/>
    <w:rsid w:val="007601C0"/>
    <w:rsid w:val="007603D5"/>
    <w:rsid w:val="00760BC8"/>
    <w:rsid w:val="00760BF9"/>
    <w:rsid w:val="00760C82"/>
    <w:rsid w:val="00761234"/>
    <w:rsid w:val="00761794"/>
    <w:rsid w:val="007620FD"/>
    <w:rsid w:val="007627C5"/>
    <w:rsid w:val="00762F1F"/>
    <w:rsid w:val="0076302D"/>
    <w:rsid w:val="007631CF"/>
    <w:rsid w:val="0076339F"/>
    <w:rsid w:val="007643D6"/>
    <w:rsid w:val="00764798"/>
    <w:rsid w:val="007648B9"/>
    <w:rsid w:val="00764B0D"/>
    <w:rsid w:val="007650B8"/>
    <w:rsid w:val="00765652"/>
    <w:rsid w:val="00765BF2"/>
    <w:rsid w:val="00765E04"/>
    <w:rsid w:val="00765F1E"/>
    <w:rsid w:val="0076723A"/>
    <w:rsid w:val="00767FE1"/>
    <w:rsid w:val="00771AC4"/>
    <w:rsid w:val="007739C5"/>
    <w:rsid w:val="00773E88"/>
    <w:rsid w:val="007744D2"/>
    <w:rsid w:val="00774C0D"/>
    <w:rsid w:val="00774D6F"/>
    <w:rsid w:val="00774E8F"/>
    <w:rsid w:val="00774FDC"/>
    <w:rsid w:val="0077617B"/>
    <w:rsid w:val="007761B5"/>
    <w:rsid w:val="007765DF"/>
    <w:rsid w:val="00777E1F"/>
    <w:rsid w:val="00780F94"/>
    <w:rsid w:val="00782094"/>
    <w:rsid w:val="007820DC"/>
    <w:rsid w:val="00782915"/>
    <w:rsid w:val="007839D1"/>
    <w:rsid w:val="007844DB"/>
    <w:rsid w:val="007846F4"/>
    <w:rsid w:val="00784D74"/>
    <w:rsid w:val="0078542F"/>
    <w:rsid w:val="00785A53"/>
    <w:rsid w:val="00787599"/>
    <w:rsid w:val="00791975"/>
    <w:rsid w:val="00791DDF"/>
    <w:rsid w:val="00792D25"/>
    <w:rsid w:val="00793578"/>
    <w:rsid w:val="00793936"/>
    <w:rsid w:val="00793F0C"/>
    <w:rsid w:val="00794535"/>
    <w:rsid w:val="00795403"/>
    <w:rsid w:val="00796B4A"/>
    <w:rsid w:val="00796BCC"/>
    <w:rsid w:val="007974B9"/>
    <w:rsid w:val="007A0908"/>
    <w:rsid w:val="007A0DF5"/>
    <w:rsid w:val="007A0E84"/>
    <w:rsid w:val="007A16F9"/>
    <w:rsid w:val="007A19BF"/>
    <w:rsid w:val="007A1D70"/>
    <w:rsid w:val="007A2628"/>
    <w:rsid w:val="007A2A2A"/>
    <w:rsid w:val="007A2EA5"/>
    <w:rsid w:val="007A3786"/>
    <w:rsid w:val="007A548A"/>
    <w:rsid w:val="007A5A4F"/>
    <w:rsid w:val="007A5EFF"/>
    <w:rsid w:val="007A6218"/>
    <w:rsid w:val="007A6A1A"/>
    <w:rsid w:val="007A6AFB"/>
    <w:rsid w:val="007A7761"/>
    <w:rsid w:val="007B0C2A"/>
    <w:rsid w:val="007B0FBF"/>
    <w:rsid w:val="007B1014"/>
    <w:rsid w:val="007B17FF"/>
    <w:rsid w:val="007B1858"/>
    <w:rsid w:val="007B1C41"/>
    <w:rsid w:val="007B1CCD"/>
    <w:rsid w:val="007B209E"/>
    <w:rsid w:val="007B2C1E"/>
    <w:rsid w:val="007B3427"/>
    <w:rsid w:val="007B41DD"/>
    <w:rsid w:val="007B46D2"/>
    <w:rsid w:val="007B493D"/>
    <w:rsid w:val="007B4C55"/>
    <w:rsid w:val="007B586E"/>
    <w:rsid w:val="007B5E78"/>
    <w:rsid w:val="007B6656"/>
    <w:rsid w:val="007B7025"/>
    <w:rsid w:val="007B7A87"/>
    <w:rsid w:val="007B7EB0"/>
    <w:rsid w:val="007C0D3B"/>
    <w:rsid w:val="007C1272"/>
    <w:rsid w:val="007C1B84"/>
    <w:rsid w:val="007C1EC7"/>
    <w:rsid w:val="007C25DA"/>
    <w:rsid w:val="007C27F2"/>
    <w:rsid w:val="007C2820"/>
    <w:rsid w:val="007C2E89"/>
    <w:rsid w:val="007C36ED"/>
    <w:rsid w:val="007C3748"/>
    <w:rsid w:val="007C414D"/>
    <w:rsid w:val="007C4173"/>
    <w:rsid w:val="007C455C"/>
    <w:rsid w:val="007C4D3E"/>
    <w:rsid w:val="007C5F8B"/>
    <w:rsid w:val="007C6636"/>
    <w:rsid w:val="007C6A87"/>
    <w:rsid w:val="007C7FA5"/>
    <w:rsid w:val="007D0670"/>
    <w:rsid w:val="007D099E"/>
    <w:rsid w:val="007D0F1C"/>
    <w:rsid w:val="007D197A"/>
    <w:rsid w:val="007D2B67"/>
    <w:rsid w:val="007D2D45"/>
    <w:rsid w:val="007D2EE8"/>
    <w:rsid w:val="007D3903"/>
    <w:rsid w:val="007D47BC"/>
    <w:rsid w:val="007D47C4"/>
    <w:rsid w:val="007D6314"/>
    <w:rsid w:val="007D63C4"/>
    <w:rsid w:val="007D71B4"/>
    <w:rsid w:val="007D78DD"/>
    <w:rsid w:val="007D7D16"/>
    <w:rsid w:val="007E005C"/>
    <w:rsid w:val="007E0269"/>
    <w:rsid w:val="007E0E16"/>
    <w:rsid w:val="007E0ECD"/>
    <w:rsid w:val="007E1A1D"/>
    <w:rsid w:val="007E1AB3"/>
    <w:rsid w:val="007E2036"/>
    <w:rsid w:val="007E2C53"/>
    <w:rsid w:val="007E350A"/>
    <w:rsid w:val="007E3CC9"/>
    <w:rsid w:val="007E4A96"/>
    <w:rsid w:val="007E4C1E"/>
    <w:rsid w:val="007E5143"/>
    <w:rsid w:val="007E5FD8"/>
    <w:rsid w:val="007E6CFC"/>
    <w:rsid w:val="007E7002"/>
    <w:rsid w:val="007E7919"/>
    <w:rsid w:val="007E7C34"/>
    <w:rsid w:val="007F0374"/>
    <w:rsid w:val="007F16ED"/>
    <w:rsid w:val="007F288C"/>
    <w:rsid w:val="007F289A"/>
    <w:rsid w:val="007F2E25"/>
    <w:rsid w:val="007F3172"/>
    <w:rsid w:val="007F3B29"/>
    <w:rsid w:val="007F4A0E"/>
    <w:rsid w:val="007F503D"/>
    <w:rsid w:val="007F5BF6"/>
    <w:rsid w:val="007F698A"/>
    <w:rsid w:val="0080036C"/>
    <w:rsid w:val="00800657"/>
    <w:rsid w:val="00800AD5"/>
    <w:rsid w:val="00800FC6"/>
    <w:rsid w:val="0080130B"/>
    <w:rsid w:val="0080139C"/>
    <w:rsid w:val="00801776"/>
    <w:rsid w:val="008020C2"/>
    <w:rsid w:val="008023D3"/>
    <w:rsid w:val="00802E1F"/>
    <w:rsid w:val="00803FD9"/>
    <w:rsid w:val="0080439A"/>
    <w:rsid w:val="0080470F"/>
    <w:rsid w:val="00804A88"/>
    <w:rsid w:val="0080596C"/>
    <w:rsid w:val="008059B1"/>
    <w:rsid w:val="00806D78"/>
    <w:rsid w:val="0080782A"/>
    <w:rsid w:val="0081153D"/>
    <w:rsid w:val="0081153E"/>
    <w:rsid w:val="0081265A"/>
    <w:rsid w:val="00812CB9"/>
    <w:rsid w:val="0081501F"/>
    <w:rsid w:val="0081528E"/>
    <w:rsid w:val="0081568B"/>
    <w:rsid w:val="00815A84"/>
    <w:rsid w:val="00815ADA"/>
    <w:rsid w:val="00815D2C"/>
    <w:rsid w:val="008161E7"/>
    <w:rsid w:val="00816225"/>
    <w:rsid w:val="00816566"/>
    <w:rsid w:val="00817C5F"/>
    <w:rsid w:val="00817D68"/>
    <w:rsid w:val="0082085E"/>
    <w:rsid w:val="00820FE4"/>
    <w:rsid w:val="008228B8"/>
    <w:rsid w:val="008231D6"/>
    <w:rsid w:val="008235A9"/>
    <w:rsid w:val="00823665"/>
    <w:rsid w:val="00823706"/>
    <w:rsid w:val="008239F8"/>
    <w:rsid w:val="00823E9F"/>
    <w:rsid w:val="00824C25"/>
    <w:rsid w:val="00825BF6"/>
    <w:rsid w:val="008265C4"/>
    <w:rsid w:val="00826831"/>
    <w:rsid w:val="00826B8C"/>
    <w:rsid w:val="00827975"/>
    <w:rsid w:val="008279D1"/>
    <w:rsid w:val="00830996"/>
    <w:rsid w:val="008309DF"/>
    <w:rsid w:val="00831299"/>
    <w:rsid w:val="008321B2"/>
    <w:rsid w:val="00832862"/>
    <w:rsid w:val="00833309"/>
    <w:rsid w:val="00833BCA"/>
    <w:rsid w:val="00833C4B"/>
    <w:rsid w:val="00833EB2"/>
    <w:rsid w:val="00834A9A"/>
    <w:rsid w:val="00834C9A"/>
    <w:rsid w:val="00834F99"/>
    <w:rsid w:val="00835041"/>
    <w:rsid w:val="00835B1B"/>
    <w:rsid w:val="008364F7"/>
    <w:rsid w:val="0084045E"/>
    <w:rsid w:val="00840B48"/>
    <w:rsid w:val="00840BE0"/>
    <w:rsid w:val="008410CB"/>
    <w:rsid w:val="00841266"/>
    <w:rsid w:val="008413B6"/>
    <w:rsid w:val="0084149B"/>
    <w:rsid w:val="00841859"/>
    <w:rsid w:val="00841C60"/>
    <w:rsid w:val="00842704"/>
    <w:rsid w:val="008427DB"/>
    <w:rsid w:val="00842ED3"/>
    <w:rsid w:val="00842EE5"/>
    <w:rsid w:val="00843594"/>
    <w:rsid w:val="00843F7D"/>
    <w:rsid w:val="00844511"/>
    <w:rsid w:val="00845E35"/>
    <w:rsid w:val="008469D6"/>
    <w:rsid w:val="008473C9"/>
    <w:rsid w:val="0084746B"/>
    <w:rsid w:val="0084783A"/>
    <w:rsid w:val="0084796A"/>
    <w:rsid w:val="008516A6"/>
    <w:rsid w:val="008520DF"/>
    <w:rsid w:val="00852377"/>
    <w:rsid w:val="00852540"/>
    <w:rsid w:val="0085269A"/>
    <w:rsid w:val="0085276D"/>
    <w:rsid w:val="008531FF"/>
    <w:rsid w:val="00853362"/>
    <w:rsid w:val="00853A1C"/>
    <w:rsid w:val="00853EC5"/>
    <w:rsid w:val="00853F32"/>
    <w:rsid w:val="008555C4"/>
    <w:rsid w:val="00855DDB"/>
    <w:rsid w:val="00856270"/>
    <w:rsid w:val="008564C6"/>
    <w:rsid w:val="008578E9"/>
    <w:rsid w:val="00860280"/>
    <w:rsid w:val="00860B8A"/>
    <w:rsid w:val="0086155F"/>
    <w:rsid w:val="00861D96"/>
    <w:rsid w:val="0086226C"/>
    <w:rsid w:val="00862C1F"/>
    <w:rsid w:val="00862C29"/>
    <w:rsid w:val="008641C9"/>
    <w:rsid w:val="008656D5"/>
    <w:rsid w:val="00865ACF"/>
    <w:rsid w:val="00865D4F"/>
    <w:rsid w:val="00865DAF"/>
    <w:rsid w:val="00866647"/>
    <w:rsid w:val="00870902"/>
    <w:rsid w:val="00871528"/>
    <w:rsid w:val="008716A2"/>
    <w:rsid w:val="0087192A"/>
    <w:rsid w:val="0087192C"/>
    <w:rsid w:val="00872B4E"/>
    <w:rsid w:val="00873062"/>
    <w:rsid w:val="00873086"/>
    <w:rsid w:val="0087387B"/>
    <w:rsid w:val="008740F4"/>
    <w:rsid w:val="00874B19"/>
    <w:rsid w:val="00874C13"/>
    <w:rsid w:val="00874C8E"/>
    <w:rsid w:val="00875080"/>
    <w:rsid w:val="0087584E"/>
    <w:rsid w:val="008759BF"/>
    <w:rsid w:val="00875B2C"/>
    <w:rsid w:val="00876431"/>
    <w:rsid w:val="0087684C"/>
    <w:rsid w:val="00876B68"/>
    <w:rsid w:val="00876DE7"/>
    <w:rsid w:val="00876FFA"/>
    <w:rsid w:val="008773D6"/>
    <w:rsid w:val="0087799F"/>
    <w:rsid w:val="00877A01"/>
    <w:rsid w:val="00877E56"/>
    <w:rsid w:val="00880688"/>
    <w:rsid w:val="00880807"/>
    <w:rsid w:val="0088092F"/>
    <w:rsid w:val="0088102E"/>
    <w:rsid w:val="00881E88"/>
    <w:rsid w:val="008829DD"/>
    <w:rsid w:val="00882EA2"/>
    <w:rsid w:val="00883139"/>
    <w:rsid w:val="00884277"/>
    <w:rsid w:val="008847AE"/>
    <w:rsid w:val="008847B6"/>
    <w:rsid w:val="00885355"/>
    <w:rsid w:val="008856F5"/>
    <w:rsid w:val="00885712"/>
    <w:rsid w:val="0088690C"/>
    <w:rsid w:val="00887CA7"/>
    <w:rsid w:val="00887D8A"/>
    <w:rsid w:val="00887ECC"/>
    <w:rsid w:val="0089099C"/>
    <w:rsid w:val="00890A7D"/>
    <w:rsid w:val="00890B4B"/>
    <w:rsid w:val="0089102E"/>
    <w:rsid w:val="008910AE"/>
    <w:rsid w:val="00891C28"/>
    <w:rsid w:val="00891F44"/>
    <w:rsid w:val="0089261D"/>
    <w:rsid w:val="00892813"/>
    <w:rsid w:val="008937C1"/>
    <w:rsid w:val="0089381F"/>
    <w:rsid w:val="008938D9"/>
    <w:rsid w:val="00894F5A"/>
    <w:rsid w:val="00894FE9"/>
    <w:rsid w:val="008952C7"/>
    <w:rsid w:val="00896389"/>
    <w:rsid w:val="00897491"/>
    <w:rsid w:val="00897C15"/>
    <w:rsid w:val="008A0383"/>
    <w:rsid w:val="008A07EC"/>
    <w:rsid w:val="008A0F60"/>
    <w:rsid w:val="008A37BA"/>
    <w:rsid w:val="008A3856"/>
    <w:rsid w:val="008A3F42"/>
    <w:rsid w:val="008A4A74"/>
    <w:rsid w:val="008A4B61"/>
    <w:rsid w:val="008A4E3E"/>
    <w:rsid w:val="008A56FE"/>
    <w:rsid w:val="008A5E8F"/>
    <w:rsid w:val="008A5F3B"/>
    <w:rsid w:val="008A63AF"/>
    <w:rsid w:val="008A63DF"/>
    <w:rsid w:val="008A728F"/>
    <w:rsid w:val="008A7738"/>
    <w:rsid w:val="008A7F7F"/>
    <w:rsid w:val="008B016B"/>
    <w:rsid w:val="008B0A67"/>
    <w:rsid w:val="008B1116"/>
    <w:rsid w:val="008B1460"/>
    <w:rsid w:val="008B16E9"/>
    <w:rsid w:val="008B1A0E"/>
    <w:rsid w:val="008B1B62"/>
    <w:rsid w:val="008B1C99"/>
    <w:rsid w:val="008B1CAB"/>
    <w:rsid w:val="008B1D4B"/>
    <w:rsid w:val="008B32D1"/>
    <w:rsid w:val="008B3433"/>
    <w:rsid w:val="008B36EC"/>
    <w:rsid w:val="008B42FC"/>
    <w:rsid w:val="008B4348"/>
    <w:rsid w:val="008B4839"/>
    <w:rsid w:val="008B48AE"/>
    <w:rsid w:val="008B50FE"/>
    <w:rsid w:val="008B5503"/>
    <w:rsid w:val="008B57A6"/>
    <w:rsid w:val="008B57E2"/>
    <w:rsid w:val="008B5C77"/>
    <w:rsid w:val="008B5CA1"/>
    <w:rsid w:val="008B606A"/>
    <w:rsid w:val="008B68A6"/>
    <w:rsid w:val="008B6DD4"/>
    <w:rsid w:val="008B6F59"/>
    <w:rsid w:val="008B719B"/>
    <w:rsid w:val="008B7497"/>
    <w:rsid w:val="008B783B"/>
    <w:rsid w:val="008B7A2C"/>
    <w:rsid w:val="008C00D6"/>
    <w:rsid w:val="008C097E"/>
    <w:rsid w:val="008C1124"/>
    <w:rsid w:val="008C11C2"/>
    <w:rsid w:val="008C1A09"/>
    <w:rsid w:val="008C1C97"/>
    <w:rsid w:val="008C2133"/>
    <w:rsid w:val="008C21F0"/>
    <w:rsid w:val="008C2606"/>
    <w:rsid w:val="008C29A3"/>
    <w:rsid w:val="008C2B22"/>
    <w:rsid w:val="008C445E"/>
    <w:rsid w:val="008C61FB"/>
    <w:rsid w:val="008C6AA8"/>
    <w:rsid w:val="008C70B8"/>
    <w:rsid w:val="008C72A1"/>
    <w:rsid w:val="008D069D"/>
    <w:rsid w:val="008D072C"/>
    <w:rsid w:val="008D0882"/>
    <w:rsid w:val="008D0C22"/>
    <w:rsid w:val="008D14EE"/>
    <w:rsid w:val="008D1511"/>
    <w:rsid w:val="008D2742"/>
    <w:rsid w:val="008D2EB4"/>
    <w:rsid w:val="008D2FCD"/>
    <w:rsid w:val="008D3725"/>
    <w:rsid w:val="008D3E8E"/>
    <w:rsid w:val="008D42BC"/>
    <w:rsid w:val="008D4F7D"/>
    <w:rsid w:val="008D4F94"/>
    <w:rsid w:val="008D5283"/>
    <w:rsid w:val="008D72F2"/>
    <w:rsid w:val="008D78DD"/>
    <w:rsid w:val="008E0512"/>
    <w:rsid w:val="008E07D1"/>
    <w:rsid w:val="008E0CE3"/>
    <w:rsid w:val="008E0E81"/>
    <w:rsid w:val="008E1829"/>
    <w:rsid w:val="008E1D2E"/>
    <w:rsid w:val="008E26DA"/>
    <w:rsid w:val="008E33F9"/>
    <w:rsid w:val="008E351D"/>
    <w:rsid w:val="008E3F70"/>
    <w:rsid w:val="008E3FC3"/>
    <w:rsid w:val="008E475C"/>
    <w:rsid w:val="008E4CCA"/>
    <w:rsid w:val="008E55DA"/>
    <w:rsid w:val="008E61B8"/>
    <w:rsid w:val="008E65D2"/>
    <w:rsid w:val="008E6945"/>
    <w:rsid w:val="008E695B"/>
    <w:rsid w:val="008E6F9D"/>
    <w:rsid w:val="008E79EB"/>
    <w:rsid w:val="008E7FD1"/>
    <w:rsid w:val="008F01A6"/>
    <w:rsid w:val="008F07F0"/>
    <w:rsid w:val="008F0BD2"/>
    <w:rsid w:val="008F1497"/>
    <w:rsid w:val="008F20C3"/>
    <w:rsid w:val="008F2A50"/>
    <w:rsid w:val="008F4C5D"/>
    <w:rsid w:val="008F4CC8"/>
    <w:rsid w:val="008F4FCF"/>
    <w:rsid w:val="008F5227"/>
    <w:rsid w:val="008F55E9"/>
    <w:rsid w:val="008F57D2"/>
    <w:rsid w:val="008F5819"/>
    <w:rsid w:val="008F5A39"/>
    <w:rsid w:val="008F5FE7"/>
    <w:rsid w:val="008F606E"/>
    <w:rsid w:val="008F6990"/>
    <w:rsid w:val="008F6C01"/>
    <w:rsid w:val="008F777F"/>
    <w:rsid w:val="008F7F6E"/>
    <w:rsid w:val="00900029"/>
    <w:rsid w:val="00900C7C"/>
    <w:rsid w:val="00900EAF"/>
    <w:rsid w:val="009018BC"/>
    <w:rsid w:val="00901A24"/>
    <w:rsid w:val="0090206B"/>
    <w:rsid w:val="009023C5"/>
    <w:rsid w:val="0090301E"/>
    <w:rsid w:val="00904963"/>
    <w:rsid w:val="00905793"/>
    <w:rsid w:val="009057CF"/>
    <w:rsid w:val="00905F6D"/>
    <w:rsid w:val="0090684D"/>
    <w:rsid w:val="009079E3"/>
    <w:rsid w:val="00907A1E"/>
    <w:rsid w:val="00907D37"/>
    <w:rsid w:val="00912424"/>
    <w:rsid w:val="00913195"/>
    <w:rsid w:val="0091373B"/>
    <w:rsid w:val="00914AFB"/>
    <w:rsid w:val="009154E0"/>
    <w:rsid w:val="009157F7"/>
    <w:rsid w:val="009160D1"/>
    <w:rsid w:val="00916E5C"/>
    <w:rsid w:val="00917070"/>
    <w:rsid w:val="0091786E"/>
    <w:rsid w:val="00917BCD"/>
    <w:rsid w:val="00917DA6"/>
    <w:rsid w:val="00917DD9"/>
    <w:rsid w:val="00917EF2"/>
    <w:rsid w:val="0092119F"/>
    <w:rsid w:val="009212FE"/>
    <w:rsid w:val="0092175D"/>
    <w:rsid w:val="009223BE"/>
    <w:rsid w:val="00922A3D"/>
    <w:rsid w:val="00922B2A"/>
    <w:rsid w:val="00922C83"/>
    <w:rsid w:val="00922EEB"/>
    <w:rsid w:val="009233DD"/>
    <w:rsid w:val="00923AB9"/>
    <w:rsid w:val="00923C8A"/>
    <w:rsid w:val="009244CB"/>
    <w:rsid w:val="009258E4"/>
    <w:rsid w:val="00925945"/>
    <w:rsid w:val="00926831"/>
    <w:rsid w:val="00927837"/>
    <w:rsid w:val="00927F4B"/>
    <w:rsid w:val="009303BC"/>
    <w:rsid w:val="00930605"/>
    <w:rsid w:val="009308B0"/>
    <w:rsid w:val="009309B3"/>
    <w:rsid w:val="009315C3"/>
    <w:rsid w:val="009317C2"/>
    <w:rsid w:val="009318EB"/>
    <w:rsid w:val="00931A94"/>
    <w:rsid w:val="00931BFA"/>
    <w:rsid w:val="0093204C"/>
    <w:rsid w:val="00932792"/>
    <w:rsid w:val="009332C2"/>
    <w:rsid w:val="00935E6C"/>
    <w:rsid w:val="00936224"/>
    <w:rsid w:val="009375C1"/>
    <w:rsid w:val="00940004"/>
    <w:rsid w:val="0094037A"/>
    <w:rsid w:val="00940534"/>
    <w:rsid w:val="00940844"/>
    <w:rsid w:val="00940C38"/>
    <w:rsid w:val="00940DCD"/>
    <w:rsid w:val="0094108D"/>
    <w:rsid w:val="00941709"/>
    <w:rsid w:val="0094202A"/>
    <w:rsid w:val="009426B0"/>
    <w:rsid w:val="009433BE"/>
    <w:rsid w:val="00943D47"/>
    <w:rsid w:val="00943ED0"/>
    <w:rsid w:val="00943FD1"/>
    <w:rsid w:val="009445A6"/>
    <w:rsid w:val="00944C74"/>
    <w:rsid w:val="009450D7"/>
    <w:rsid w:val="009453DE"/>
    <w:rsid w:val="0094649F"/>
    <w:rsid w:val="00946667"/>
    <w:rsid w:val="00946C4E"/>
    <w:rsid w:val="009471CE"/>
    <w:rsid w:val="009473F5"/>
    <w:rsid w:val="009507EB"/>
    <w:rsid w:val="00951083"/>
    <w:rsid w:val="00951574"/>
    <w:rsid w:val="0095176C"/>
    <w:rsid w:val="00951775"/>
    <w:rsid w:val="0095184D"/>
    <w:rsid w:val="00951902"/>
    <w:rsid w:val="00951B2F"/>
    <w:rsid w:val="00951DEB"/>
    <w:rsid w:val="00951FC7"/>
    <w:rsid w:val="009526F5"/>
    <w:rsid w:val="00952E9D"/>
    <w:rsid w:val="00952FA9"/>
    <w:rsid w:val="00953441"/>
    <w:rsid w:val="00953E33"/>
    <w:rsid w:val="00953F03"/>
    <w:rsid w:val="009540D3"/>
    <w:rsid w:val="00954962"/>
    <w:rsid w:val="00954E70"/>
    <w:rsid w:val="00954F9B"/>
    <w:rsid w:val="00955395"/>
    <w:rsid w:val="009556ED"/>
    <w:rsid w:val="00955B97"/>
    <w:rsid w:val="00955BF6"/>
    <w:rsid w:val="00956077"/>
    <w:rsid w:val="00957241"/>
    <w:rsid w:val="009575DA"/>
    <w:rsid w:val="009576B5"/>
    <w:rsid w:val="00960085"/>
    <w:rsid w:val="009601A5"/>
    <w:rsid w:val="009608D0"/>
    <w:rsid w:val="00960A84"/>
    <w:rsid w:val="009610A6"/>
    <w:rsid w:val="00961E80"/>
    <w:rsid w:val="0096257B"/>
    <w:rsid w:val="009625AA"/>
    <w:rsid w:val="00962980"/>
    <w:rsid w:val="009647D0"/>
    <w:rsid w:val="00964E8C"/>
    <w:rsid w:val="00965245"/>
    <w:rsid w:val="00965680"/>
    <w:rsid w:val="009657B6"/>
    <w:rsid w:val="009658F4"/>
    <w:rsid w:val="00965B8F"/>
    <w:rsid w:val="00965F1D"/>
    <w:rsid w:val="00966414"/>
    <w:rsid w:val="00966BD3"/>
    <w:rsid w:val="00966CD5"/>
    <w:rsid w:val="00967836"/>
    <w:rsid w:val="00967B5F"/>
    <w:rsid w:val="00967DFC"/>
    <w:rsid w:val="00970913"/>
    <w:rsid w:val="0097139F"/>
    <w:rsid w:val="009719D7"/>
    <w:rsid w:val="00971C17"/>
    <w:rsid w:val="00972569"/>
    <w:rsid w:val="00972C63"/>
    <w:rsid w:val="00972FD7"/>
    <w:rsid w:val="00973C56"/>
    <w:rsid w:val="00974697"/>
    <w:rsid w:val="0097525E"/>
    <w:rsid w:val="0097648B"/>
    <w:rsid w:val="009764F7"/>
    <w:rsid w:val="00976D2F"/>
    <w:rsid w:val="00980E0C"/>
    <w:rsid w:val="009811B0"/>
    <w:rsid w:val="009813A1"/>
    <w:rsid w:val="00981C85"/>
    <w:rsid w:val="009826F2"/>
    <w:rsid w:val="00983E4F"/>
    <w:rsid w:val="0098411A"/>
    <w:rsid w:val="00985A55"/>
    <w:rsid w:val="00985E8E"/>
    <w:rsid w:val="00985F5E"/>
    <w:rsid w:val="0098616C"/>
    <w:rsid w:val="00986A71"/>
    <w:rsid w:val="00986E4E"/>
    <w:rsid w:val="00987257"/>
    <w:rsid w:val="00990A4E"/>
    <w:rsid w:val="00990E4D"/>
    <w:rsid w:val="009912BA"/>
    <w:rsid w:val="00991538"/>
    <w:rsid w:val="009918A4"/>
    <w:rsid w:val="0099225C"/>
    <w:rsid w:val="009934E9"/>
    <w:rsid w:val="009934EE"/>
    <w:rsid w:val="00994516"/>
    <w:rsid w:val="009945DD"/>
    <w:rsid w:val="00994D90"/>
    <w:rsid w:val="00995972"/>
    <w:rsid w:val="0099614D"/>
    <w:rsid w:val="00996B29"/>
    <w:rsid w:val="00996BE6"/>
    <w:rsid w:val="00997204"/>
    <w:rsid w:val="009972AB"/>
    <w:rsid w:val="0099733F"/>
    <w:rsid w:val="009974BE"/>
    <w:rsid w:val="009979F4"/>
    <w:rsid w:val="00997F2C"/>
    <w:rsid w:val="009A0207"/>
    <w:rsid w:val="009A0562"/>
    <w:rsid w:val="009A1222"/>
    <w:rsid w:val="009A144C"/>
    <w:rsid w:val="009A4C8D"/>
    <w:rsid w:val="009A5191"/>
    <w:rsid w:val="009A6107"/>
    <w:rsid w:val="009A6EA5"/>
    <w:rsid w:val="009B0A65"/>
    <w:rsid w:val="009B10DD"/>
    <w:rsid w:val="009B123A"/>
    <w:rsid w:val="009B1782"/>
    <w:rsid w:val="009B1EE4"/>
    <w:rsid w:val="009B30A1"/>
    <w:rsid w:val="009B3B3A"/>
    <w:rsid w:val="009B42A4"/>
    <w:rsid w:val="009B4E8D"/>
    <w:rsid w:val="009B4FE8"/>
    <w:rsid w:val="009B5026"/>
    <w:rsid w:val="009B619F"/>
    <w:rsid w:val="009B66D6"/>
    <w:rsid w:val="009B67E3"/>
    <w:rsid w:val="009B6CF0"/>
    <w:rsid w:val="009B78B2"/>
    <w:rsid w:val="009C0DDB"/>
    <w:rsid w:val="009C159B"/>
    <w:rsid w:val="009C1E3A"/>
    <w:rsid w:val="009C22CB"/>
    <w:rsid w:val="009C2BC0"/>
    <w:rsid w:val="009C48EB"/>
    <w:rsid w:val="009C543B"/>
    <w:rsid w:val="009C5626"/>
    <w:rsid w:val="009C56AC"/>
    <w:rsid w:val="009C5810"/>
    <w:rsid w:val="009C6104"/>
    <w:rsid w:val="009C63EB"/>
    <w:rsid w:val="009C6916"/>
    <w:rsid w:val="009C6E15"/>
    <w:rsid w:val="009C6F81"/>
    <w:rsid w:val="009C71D3"/>
    <w:rsid w:val="009C7B0E"/>
    <w:rsid w:val="009D01B6"/>
    <w:rsid w:val="009D1377"/>
    <w:rsid w:val="009D15CE"/>
    <w:rsid w:val="009D1BAC"/>
    <w:rsid w:val="009D1C13"/>
    <w:rsid w:val="009D2126"/>
    <w:rsid w:val="009D2E8C"/>
    <w:rsid w:val="009D356E"/>
    <w:rsid w:val="009D3BBD"/>
    <w:rsid w:val="009D4152"/>
    <w:rsid w:val="009D4899"/>
    <w:rsid w:val="009D662B"/>
    <w:rsid w:val="009D6B93"/>
    <w:rsid w:val="009E0471"/>
    <w:rsid w:val="009E1BC8"/>
    <w:rsid w:val="009E26B7"/>
    <w:rsid w:val="009E26F9"/>
    <w:rsid w:val="009E2B41"/>
    <w:rsid w:val="009E317C"/>
    <w:rsid w:val="009E347E"/>
    <w:rsid w:val="009E35DE"/>
    <w:rsid w:val="009E3706"/>
    <w:rsid w:val="009E3F26"/>
    <w:rsid w:val="009E41A5"/>
    <w:rsid w:val="009E41FB"/>
    <w:rsid w:val="009E4618"/>
    <w:rsid w:val="009E51B3"/>
    <w:rsid w:val="009E5E25"/>
    <w:rsid w:val="009E63B5"/>
    <w:rsid w:val="009E7DAF"/>
    <w:rsid w:val="009F0198"/>
    <w:rsid w:val="009F0FE1"/>
    <w:rsid w:val="009F1E84"/>
    <w:rsid w:val="009F1F65"/>
    <w:rsid w:val="009F367E"/>
    <w:rsid w:val="009F36B4"/>
    <w:rsid w:val="009F3816"/>
    <w:rsid w:val="009F38CC"/>
    <w:rsid w:val="009F3BE2"/>
    <w:rsid w:val="009F41BB"/>
    <w:rsid w:val="009F444F"/>
    <w:rsid w:val="009F45BB"/>
    <w:rsid w:val="009F6B1E"/>
    <w:rsid w:val="009F717F"/>
    <w:rsid w:val="00A00D9B"/>
    <w:rsid w:val="00A00ECD"/>
    <w:rsid w:val="00A01DD2"/>
    <w:rsid w:val="00A0209D"/>
    <w:rsid w:val="00A0267D"/>
    <w:rsid w:val="00A036C3"/>
    <w:rsid w:val="00A04A79"/>
    <w:rsid w:val="00A04D3C"/>
    <w:rsid w:val="00A04E4A"/>
    <w:rsid w:val="00A04F87"/>
    <w:rsid w:val="00A05692"/>
    <w:rsid w:val="00A05B0D"/>
    <w:rsid w:val="00A05CEB"/>
    <w:rsid w:val="00A062CD"/>
    <w:rsid w:val="00A06BEC"/>
    <w:rsid w:val="00A06E87"/>
    <w:rsid w:val="00A07A66"/>
    <w:rsid w:val="00A07B6A"/>
    <w:rsid w:val="00A10100"/>
    <w:rsid w:val="00A10396"/>
    <w:rsid w:val="00A10722"/>
    <w:rsid w:val="00A10C7E"/>
    <w:rsid w:val="00A10F9F"/>
    <w:rsid w:val="00A118E2"/>
    <w:rsid w:val="00A123EB"/>
    <w:rsid w:val="00A12470"/>
    <w:rsid w:val="00A13436"/>
    <w:rsid w:val="00A13467"/>
    <w:rsid w:val="00A13EFA"/>
    <w:rsid w:val="00A1431F"/>
    <w:rsid w:val="00A1464F"/>
    <w:rsid w:val="00A1471A"/>
    <w:rsid w:val="00A15A77"/>
    <w:rsid w:val="00A15CA3"/>
    <w:rsid w:val="00A15E35"/>
    <w:rsid w:val="00A1605D"/>
    <w:rsid w:val="00A1629E"/>
    <w:rsid w:val="00A169A8"/>
    <w:rsid w:val="00A17DA7"/>
    <w:rsid w:val="00A202ED"/>
    <w:rsid w:val="00A20EDC"/>
    <w:rsid w:val="00A22187"/>
    <w:rsid w:val="00A229A7"/>
    <w:rsid w:val="00A22AF1"/>
    <w:rsid w:val="00A23E3A"/>
    <w:rsid w:val="00A24C68"/>
    <w:rsid w:val="00A24EB0"/>
    <w:rsid w:val="00A2521D"/>
    <w:rsid w:val="00A25AAD"/>
    <w:rsid w:val="00A26140"/>
    <w:rsid w:val="00A27312"/>
    <w:rsid w:val="00A275CE"/>
    <w:rsid w:val="00A27904"/>
    <w:rsid w:val="00A27E08"/>
    <w:rsid w:val="00A301D3"/>
    <w:rsid w:val="00A33198"/>
    <w:rsid w:val="00A33534"/>
    <w:rsid w:val="00A3379D"/>
    <w:rsid w:val="00A344BA"/>
    <w:rsid w:val="00A350DA"/>
    <w:rsid w:val="00A36E14"/>
    <w:rsid w:val="00A375EF"/>
    <w:rsid w:val="00A4008E"/>
    <w:rsid w:val="00A412D6"/>
    <w:rsid w:val="00A41AE6"/>
    <w:rsid w:val="00A42EFD"/>
    <w:rsid w:val="00A42FF1"/>
    <w:rsid w:val="00A444D1"/>
    <w:rsid w:val="00A44F3C"/>
    <w:rsid w:val="00A4524C"/>
    <w:rsid w:val="00A4581E"/>
    <w:rsid w:val="00A472F1"/>
    <w:rsid w:val="00A47C7E"/>
    <w:rsid w:val="00A50E19"/>
    <w:rsid w:val="00A5233E"/>
    <w:rsid w:val="00A54E8C"/>
    <w:rsid w:val="00A550EA"/>
    <w:rsid w:val="00A553AC"/>
    <w:rsid w:val="00A55776"/>
    <w:rsid w:val="00A55D2E"/>
    <w:rsid w:val="00A56A35"/>
    <w:rsid w:val="00A5748E"/>
    <w:rsid w:val="00A57D9E"/>
    <w:rsid w:val="00A6027F"/>
    <w:rsid w:val="00A60407"/>
    <w:rsid w:val="00A61699"/>
    <w:rsid w:val="00A61846"/>
    <w:rsid w:val="00A61D53"/>
    <w:rsid w:val="00A6229D"/>
    <w:rsid w:val="00A63FDB"/>
    <w:rsid w:val="00A642F8"/>
    <w:rsid w:val="00A6508D"/>
    <w:rsid w:val="00A6731C"/>
    <w:rsid w:val="00A70A48"/>
    <w:rsid w:val="00A70D1C"/>
    <w:rsid w:val="00A714F9"/>
    <w:rsid w:val="00A71A99"/>
    <w:rsid w:val="00A72F9D"/>
    <w:rsid w:val="00A72FB3"/>
    <w:rsid w:val="00A732D7"/>
    <w:rsid w:val="00A733E1"/>
    <w:rsid w:val="00A74122"/>
    <w:rsid w:val="00A748AA"/>
    <w:rsid w:val="00A7551B"/>
    <w:rsid w:val="00A76F58"/>
    <w:rsid w:val="00A77372"/>
    <w:rsid w:val="00A7761B"/>
    <w:rsid w:val="00A801B2"/>
    <w:rsid w:val="00A80A20"/>
    <w:rsid w:val="00A81016"/>
    <w:rsid w:val="00A81927"/>
    <w:rsid w:val="00A81EC1"/>
    <w:rsid w:val="00A81FB3"/>
    <w:rsid w:val="00A824F3"/>
    <w:rsid w:val="00A82594"/>
    <w:rsid w:val="00A82AF3"/>
    <w:rsid w:val="00A83019"/>
    <w:rsid w:val="00A8384F"/>
    <w:rsid w:val="00A83C92"/>
    <w:rsid w:val="00A84C22"/>
    <w:rsid w:val="00A865BF"/>
    <w:rsid w:val="00A9174E"/>
    <w:rsid w:val="00A91B71"/>
    <w:rsid w:val="00A92243"/>
    <w:rsid w:val="00A929DB"/>
    <w:rsid w:val="00A92F65"/>
    <w:rsid w:val="00A933C6"/>
    <w:rsid w:val="00A9390A"/>
    <w:rsid w:val="00A94039"/>
    <w:rsid w:val="00A955E4"/>
    <w:rsid w:val="00A959FE"/>
    <w:rsid w:val="00A95E86"/>
    <w:rsid w:val="00A965DC"/>
    <w:rsid w:val="00A973F1"/>
    <w:rsid w:val="00A97A40"/>
    <w:rsid w:val="00A97AB4"/>
    <w:rsid w:val="00A97C7B"/>
    <w:rsid w:val="00A97FD4"/>
    <w:rsid w:val="00AA01F0"/>
    <w:rsid w:val="00AA0E84"/>
    <w:rsid w:val="00AA11F4"/>
    <w:rsid w:val="00AA181B"/>
    <w:rsid w:val="00AA20AE"/>
    <w:rsid w:val="00AA22A4"/>
    <w:rsid w:val="00AA2449"/>
    <w:rsid w:val="00AA2E8D"/>
    <w:rsid w:val="00AA5025"/>
    <w:rsid w:val="00AA5BEB"/>
    <w:rsid w:val="00AA634A"/>
    <w:rsid w:val="00AA6746"/>
    <w:rsid w:val="00AA6D21"/>
    <w:rsid w:val="00AA6F28"/>
    <w:rsid w:val="00AA7056"/>
    <w:rsid w:val="00AA7D92"/>
    <w:rsid w:val="00AA7F88"/>
    <w:rsid w:val="00AB01A1"/>
    <w:rsid w:val="00AB057B"/>
    <w:rsid w:val="00AB158E"/>
    <w:rsid w:val="00AB15AE"/>
    <w:rsid w:val="00AB2029"/>
    <w:rsid w:val="00AB22CE"/>
    <w:rsid w:val="00AB2878"/>
    <w:rsid w:val="00AB44B0"/>
    <w:rsid w:val="00AB5427"/>
    <w:rsid w:val="00AB58F9"/>
    <w:rsid w:val="00AB5D2F"/>
    <w:rsid w:val="00AB602D"/>
    <w:rsid w:val="00AB60A7"/>
    <w:rsid w:val="00AB6731"/>
    <w:rsid w:val="00AB786B"/>
    <w:rsid w:val="00AC05F7"/>
    <w:rsid w:val="00AC0E0E"/>
    <w:rsid w:val="00AC161F"/>
    <w:rsid w:val="00AC246F"/>
    <w:rsid w:val="00AC3445"/>
    <w:rsid w:val="00AC3BAA"/>
    <w:rsid w:val="00AC505A"/>
    <w:rsid w:val="00AC5519"/>
    <w:rsid w:val="00AC5979"/>
    <w:rsid w:val="00AC5D9F"/>
    <w:rsid w:val="00AC6CEC"/>
    <w:rsid w:val="00AC75B4"/>
    <w:rsid w:val="00AC79DE"/>
    <w:rsid w:val="00AC7DE2"/>
    <w:rsid w:val="00AD02D8"/>
    <w:rsid w:val="00AD0632"/>
    <w:rsid w:val="00AD08E7"/>
    <w:rsid w:val="00AD0B22"/>
    <w:rsid w:val="00AD0B52"/>
    <w:rsid w:val="00AD0C23"/>
    <w:rsid w:val="00AD1247"/>
    <w:rsid w:val="00AD1723"/>
    <w:rsid w:val="00AD1DBE"/>
    <w:rsid w:val="00AD259C"/>
    <w:rsid w:val="00AD2C5D"/>
    <w:rsid w:val="00AD3CE2"/>
    <w:rsid w:val="00AD3E2B"/>
    <w:rsid w:val="00AD4752"/>
    <w:rsid w:val="00AD4C87"/>
    <w:rsid w:val="00AD4CBC"/>
    <w:rsid w:val="00AD509C"/>
    <w:rsid w:val="00AD515B"/>
    <w:rsid w:val="00AD5823"/>
    <w:rsid w:val="00AD6C79"/>
    <w:rsid w:val="00AD7330"/>
    <w:rsid w:val="00AE0319"/>
    <w:rsid w:val="00AE0401"/>
    <w:rsid w:val="00AE0569"/>
    <w:rsid w:val="00AE09C8"/>
    <w:rsid w:val="00AE1D05"/>
    <w:rsid w:val="00AE1F07"/>
    <w:rsid w:val="00AE400A"/>
    <w:rsid w:val="00AE486C"/>
    <w:rsid w:val="00AE5F83"/>
    <w:rsid w:val="00AE6188"/>
    <w:rsid w:val="00AE6864"/>
    <w:rsid w:val="00AE6959"/>
    <w:rsid w:val="00AE7D85"/>
    <w:rsid w:val="00AE7F0D"/>
    <w:rsid w:val="00AF1793"/>
    <w:rsid w:val="00AF1873"/>
    <w:rsid w:val="00AF26A0"/>
    <w:rsid w:val="00AF2877"/>
    <w:rsid w:val="00AF2FC7"/>
    <w:rsid w:val="00AF358C"/>
    <w:rsid w:val="00AF43BC"/>
    <w:rsid w:val="00AF4512"/>
    <w:rsid w:val="00AF5031"/>
    <w:rsid w:val="00AF6982"/>
    <w:rsid w:val="00AF6C6C"/>
    <w:rsid w:val="00AF6F06"/>
    <w:rsid w:val="00AF73E6"/>
    <w:rsid w:val="00B00214"/>
    <w:rsid w:val="00B006B5"/>
    <w:rsid w:val="00B00D92"/>
    <w:rsid w:val="00B00FAC"/>
    <w:rsid w:val="00B0164D"/>
    <w:rsid w:val="00B01A8A"/>
    <w:rsid w:val="00B0386D"/>
    <w:rsid w:val="00B03C53"/>
    <w:rsid w:val="00B04DE8"/>
    <w:rsid w:val="00B05648"/>
    <w:rsid w:val="00B06856"/>
    <w:rsid w:val="00B06D5F"/>
    <w:rsid w:val="00B07FF9"/>
    <w:rsid w:val="00B1062E"/>
    <w:rsid w:val="00B10F99"/>
    <w:rsid w:val="00B111CB"/>
    <w:rsid w:val="00B1162B"/>
    <w:rsid w:val="00B1177B"/>
    <w:rsid w:val="00B117E2"/>
    <w:rsid w:val="00B11C79"/>
    <w:rsid w:val="00B129A8"/>
    <w:rsid w:val="00B13085"/>
    <w:rsid w:val="00B1329F"/>
    <w:rsid w:val="00B133A0"/>
    <w:rsid w:val="00B1394F"/>
    <w:rsid w:val="00B13B2F"/>
    <w:rsid w:val="00B13C26"/>
    <w:rsid w:val="00B13DF0"/>
    <w:rsid w:val="00B13FE4"/>
    <w:rsid w:val="00B15457"/>
    <w:rsid w:val="00B16435"/>
    <w:rsid w:val="00B167F5"/>
    <w:rsid w:val="00B16D84"/>
    <w:rsid w:val="00B17ADF"/>
    <w:rsid w:val="00B2080D"/>
    <w:rsid w:val="00B2084F"/>
    <w:rsid w:val="00B2175F"/>
    <w:rsid w:val="00B22F36"/>
    <w:rsid w:val="00B22FDC"/>
    <w:rsid w:val="00B2314A"/>
    <w:rsid w:val="00B23556"/>
    <w:rsid w:val="00B23D63"/>
    <w:rsid w:val="00B24036"/>
    <w:rsid w:val="00B245D7"/>
    <w:rsid w:val="00B254DF"/>
    <w:rsid w:val="00B259D4"/>
    <w:rsid w:val="00B25A8F"/>
    <w:rsid w:val="00B25EDB"/>
    <w:rsid w:val="00B25F1B"/>
    <w:rsid w:val="00B26919"/>
    <w:rsid w:val="00B27B0B"/>
    <w:rsid w:val="00B27B20"/>
    <w:rsid w:val="00B307F8"/>
    <w:rsid w:val="00B30CB8"/>
    <w:rsid w:val="00B31301"/>
    <w:rsid w:val="00B320C6"/>
    <w:rsid w:val="00B3250E"/>
    <w:rsid w:val="00B33EDC"/>
    <w:rsid w:val="00B3451A"/>
    <w:rsid w:val="00B34DB2"/>
    <w:rsid w:val="00B34FB8"/>
    <w:rsid w:val="00B3547A"/>
    <w:rsid w:val="00B355B9"/>
    <w:rsid w:val="00B35682"/>
    <w:rsid w:val="00B35C52"/>
    <w:rsid w:val="00B3603D"/>
    <w:rsid w:val="00B36154"/>
    <w:rsid w:val="00B36D14"/>
    <w:rsid w:val="00B3769B"/>
    <w:rsid w:val="00B37865"/>
    <w:rsid w:val="00B37D09"/>
    <w:rsid w:val="00B4020B"/>
    <w:rsid w:val="00B40C8F"/>
    <w:rsid w:val="00B41B4B"/>
    <w:rsid w:val="00B42292"/>
    <w:rsid w:val="00B42F4F"/>
    <w:rsid w:val="00B430B5"/>
    <w:rsid w:val="00B43150"/>
    <w:rsid w:val="00B4357F"/>
    <w:rsid w:val="00B436EB"/>
    <w:rsid w:val="00B451C3"/>
    <w:rsid w:val="00B455CB"/>
    <w:rsid w:val="00B4759C"/>
    <w:rsid w:val="00B47CEE"/>
    <w:rsid w:val="00B5019B"/>
    <w:rsid w:val="00B50423"/>
    <w:rsid w:val="00B51152"/>
    <w:rsid w:val="00B511DB"/>
    <w:rsid w:val="00B51B48"/>
    <w:rsid w:val="00B52277"/>
    <w:rsid w:val="00B524B4"/>
    <w:rsid w:val="00B524B8"/>
    <w:rsid w:val="00B528E3"/>
    <w:rsid w:val="00B536AC"/>
    <w:rsid w:val="00B53F82"/>
    <w:rsid w:val="00B541A9"/>
    <w:rsid w:val="00B5427E"/>
    <w:rsid w:val="00B54A85"/>
    <w:rsid w:val="00B55A76"/>
    <w:rsid w:val="00B55B1C"/>
    <w:rsid w:val="00B55B30"/>
    <w:rsid w:val="00B567E7"/>
    <w:rsid w:val="00B568BB"/>
    <w:rsid w:val="00B56C2B"/>
    <w:rsid w:val="00B57DEA"/>
    <w:rsid w:val="00B60176"/>
    <w:rsid w:val="00B60A7F"/>
    <w:rsid w:val="00B60DB9"/>
    <w:rsid w:val="00B60F8A"/>
    <w:rsid w:val="00B61341"/>
    <w:rsid w:val="00B61CC5"/>
    <w:rsid w:val="00B62033"/>
    <w:rsid w:val="00B62466"/>
    <w:rsid w:val="00B62CEF"/>
    <w:rsid w:val="00B62D71"/>
    <w:rsid w:val="00B636A5"/>
    <w:rsid w:val="00B655F9"/>
    <w:rsid w:val="00B6565A"/>
    <w:rsid w:val="00B65D9C"/>
    <w:rsid w:val="00B663B3"/>
    <w:rsid w:val="00B663F2"/>
    <w:rsid w:val="00B66921"/>
    <w:rsid w:val="00B669E6"/>
    <w:rsid w:val="00B672E1"/>
    <w:rsid w:val="00B67D3B"/>
    <w:rsid w:val="00B7026A"/>
    <w:rsid w:val="00B70533"/>
    <w:rsid w:val="00B711BF"/>
    <w:rsid w:val="00B7139A"/>
    <w:rsid w:val="00B71880"/>
    <w:rsid w:val="00B728D6"/>
    <w:rsid w:val="00B7306C"/>
    <w:rsid w:val="00B73561"/>
    <w:rsid w:val="00B73B0C"/>
    <w:rsid w:val="00B746A0"/>
    <w:rsid w:val="00B8022D"/>
    <w:rsid w:val="00B80319"/>
    <w:rsid w:val="00B8049D"/>
    <w:rsid w:val="00B809F3"/>
    <w:rsid w:val="00B80DE1"/>
    <w:rsid w:val="00B8141A"/>
    <w:rsid w:val="00B815BD"/>
    <w:rsid w:val="00B8172F"/>
    <w:rsid w:val="00B8183E"/>
    <w:rsid w:val="00B838A7"/>
    <w:rsid w:val="00B83AB8"/>
    <w:rsid w:val="00B8470D"/>
    <w:rsid w:val="00B849DD"/>
    <w:rsid w:val="00B85623"/>
    <w:rsid w:val="00B85943"/>
    <w:rsid w:val="00B85A15"/>
    <w:rsid w:val="00B85DC6"/>
    <w:rsid w:val="00B85E8C"/>
    <w:rsid w:val="00B86375"/>
    <w:rsid w:val="00B8671E"/>
    <w:rsid w:val="00B878B1"/>
    <w:rsid w:val="00B87CE4"/>
    <w:rsid w:val="00B909CA"/>
    <w:rsid w:val="00B90D53"/>
    <w:rsid w:val="00B92003"/>
    <w:rsid w:val="00B9262D"/>
    <w:rsid w:val="00B9264D"/>
    <w:rsid w:val="00B9277E"/>
    <w:rsid w:val="00B927A0"/>
    <w:rsid w:val="00B928E1"/>
    <w:rsid w:val="00B929D9"/>
    <w:rsid w:val="00B9342F"/>
    <w:rsid w:val="00B944B0"/>
    <w:rsid w:val="00B94523"/>
    <w:rsid w:val="00B9472E"/>
    <w:rsid w:val="00B948B4"/>
    <w:rsid w:val="00B95CDC"/>
    <w:rsid w:val="00B96140"/>
    <w:rsid w:val="00B965ED"/>
    <w:rsid w:val="00B97CAB"/>
    <w:rsid w:val="00BA00B0"/>
    <w:rsid w:val="00BA08DE"/>
    <w:rsid w:val="00BA1CDF"/>
    <w:rsid w:val="00BA3975"/>
    <w:rsid w:val="00BA4CA3"/>
    <w:rsid w:val="00BA4F0D"/>
    <w:rsid w:val="00BA5AE9"/>
    <w:rsid w:val="00BA65FA"/>
    <w:rsid w:val="00BA663E"/>
    <w:rsid w:val="00BA7289"/>
    <w:rsid w:val="00BA7464"/>
    <w:rsid w:val="00BA7C0E"/>
    <w:rsid w:val="00BB1059"/>
    <w:rsid w:val="00BB12DE"/>
    <w:rsid w:val="00BB1BBB"/>
    <w:rsid w:val="00BB236C"/>
    <w:rsid w:val="00BB2620"/>
    <w:rsid w:val="00BB2992"/>
    <w:rsid w:val="00BB2C8B"/>
    <w:rsid w:val="00BB328E"/>
    <w:rsid w:val="00BB361C"/>
    <w:rsid w:val="00BB3DC2"/>
    <w:rsid w:val="00BB3EC0"/>
    <w:rsid w:val="00BB566D"/>
    <w:rsid w:val="00BB5795"/>
    <w:rsid w:val="00BB5B7F"/>
    <w:rsid w:val="00BB7718"/>
    <w:rsid w:val="00BC03E4"/>
    <w:rsid w:val="00BC0DB1"/>
    <w:rsid w:val="00BC1784"/>
    <w:rsid w:val="00BC2269"/>
    <w:rsid w:val="00BC2439"/>
    <w:rsid w:val="00BC24F2"/>
    <w:rsid w:val="00BC2688"/>
    <w:rsid w:val="00BC2834"/>
    <w:rsid w:val="00BC30ED"/>
    <w:rsid w:val="00BC3951"/>
    <w:rsid w:val="00BC3B42"/>
    <w:rsid w:val="00BC3F41"/>
    <w:rsid w:val="00BC4583"/>
    <w:rsid w:val="00BC5FB6"/>
    <w:rsid w:val="00BC6477"/>
    <w:rsid w:val="00BC7ADC"/>
    <w:rsid w:val="00BD0233"/>
    <w:rsid w:val="00BD0ED6"/>
    <w:rsid w:val="00BD1016"/>
    <w:rsid w:val="00BD1D30"/>
    <w:rsid w:val="00BD3D01"/>
    <w:rsid w:val="00BD468A"/>
    <w:rsid w:val="00BD4844"/>
    <w:rsid w:val="00BD4BD6"/>
    <w:rsid w:val="00BD557F"/>
    <w:rsid w:val="00BD56D7"/>
    <w:rsid w:val="00BD6F65"/>
    <w:rsid w:val="00BD739D"/>
    <w:rsid w:val="00BD7F4B"/>
    <w:rsid w:val="00BE14DE"/>
    <w:rsid w:val="00BE1998"/>
    <w:rsid w:val="00BE1A39"/>
    <w:rsid w:val="00BE1CEB"/>
    <w:rsid w:val="00BE1D69"/>
    <w:rsid w:val="00BE257A"/>
    <w:rsid w:val="00BE3655"/>
    <w:rsid w:val="00BE41B0"/>
    <w:rsid w:val="00BE4340"/>
    <w:rsid w:val="00BE5ECB"/>
    <w:rsid w:val="00BE6374"/>
    <w:rsid w:val="00BE6C14"/>
    <w:rsid w:val="00BF0F18"/>
    <w:rsid w:val="00BF1A35"/>
    <w:rsid w:val="00BF20BF"/>
    <w:rsid w:val="00BF20F5"/>
    <w:rsid w:val="00BF226A"/>
    <w:rsid w:val="00BF2B4E"/>
    <w:rsid w:val="00BF30A5"/>
    <w:rsid w:val="00BF4292"/>
    <w:rsid w:val="00BF57F8"/>
    <w:rsid w:val="00BF68F5"/>
    <w:rsid w:val="00BF6C3A"/>
    <w:rsid w:val="00BF7C2D"/>
    <w:rsid w:val="00BF7E52"/>
    <w:rsid w:val="00C000FB"/>
    <w:rsid w:val="00C008E8"/>
    <w:rsid w:val="00C00BF3"/>
    <w:rsid w:val="00C01131"/>
    <w:rsid w:val="00C01154"/>
    <w:rsid w:val="00C014BC"/>
    <w:rsid w:val="00C01B2B"/>
    <w:rsid w:val="00C01C73"/>
    <w:rsid w:val="00C01C8D"/>
    <w:rsid w:val="00C02C76"/>
    <w:rsid w:val="00C0326D"/>
    <w:rsid w:val="00C035DE"/>
    <w:rsid w:val="00C03B7A"/>
    <w:rsid w:val="00C041C7"/>
    <w:rsid w:val="00C04B9C"/>
    <w:rsid w:val="00C053B3"/>
    <w:rsid w:val="00C05914"/>
    <w:rsid w:val="00C06EC1"/>
    <w:rsid w:val="00C07BB2"/>
    <w:rsid w:val="00C07D81"/>
    <w:rsid w:val="00C07F8B"/>
    <w:rsid w:val="00C104E2"/>
    <w:rsid w:val="00C114D4"/>
    <w:rsid w:val="00C122DC"/>
    <w:rsid w:val="00C12406"/>
    <w:rsid w:val="00C128CD"/>
    <w:rsid w:val="00C128DE"/>
    <w:rsid w:val="00C1299F"/>
    <w:rsid w:val="00C136E1"/>
    <w:rsid w:val="00C1470A"/>
    <w:rsid w:val="00C148D3"/>
    <w:rsid w:val="00C15398"/>
    <w:rsid w:val="00C163A5"/>
    <w:rsid w:val="00C16764"/>
    <w:rsid w:val="00C174F7"/>
    <w:rsid w:val="00C17DAC"/>
    <w:rsid w:val="00C200F6"/>
    <w:rsid w:val="00C2022F"/>
    <w:rsid w:val="00C206CA"/>
    <w:rsid w:val="00C21BC1"/>
    <w:rsid w:val="00C220C6"/>
    <w:rsid w:val="00C223ED"/>
    <w:rsid w:val="00C229C2"/>
    <w:rsid w:val="00C22E1A"/>
    <w:rsid w:val="00C23036"/>
    <w:rsid w:val="00C241A6"/>
    <w:rsid w:val="00C247D7"/>
    <w:rsid w:val="00C24ED6"/>
    <w:rsid w:val="00C25654"/>
    <w:rsid w:val="00C25C0A"/>
    <w:rsid w:val="00C25E19"/>
    <w:rsid w:val="00C26389"/>
    <w:rsid w:val="00C26E57"/>
    <w:rsid w:val="00C26F45"/>
    <w:rsid w:val="00C27523"/>
    <w:rsid w:val="00C2788F"/>
    <w:rsid w:val="00C27BD4"/>
    <w:rsid w:val="00C3065D"/>
    <w:rsid w:val="00C30B0B"/>
    <w:rsid w:val="00C30D93"/>
    <w:rsid w:val="00C30DDD"/>
    <w:rsid w:val="00C32164"/>
    <w:rsid w:val="00C32575"/>
    <w:rsid w:val="00C3298E"/>
    <w:rsid w:val="00C3314A"/>
    <w:rsid w:val="00C33618"/>
    <w:rsid w:val="00C33751"/>
    <w:rsid w:val="00C33CA7"/>
    <w:rsid w:val="00C35071"/>
    <w:rsid w:val="00C35891"/>
    <w:rsid w:val="00C37374"/>
    <w:rsid w:val="00C3774C"/>
    <w:rsid w:val="00C37C3F"/>
    <w:rsid w:val="00C411FA"/>
    <w:rsid w:val="00C4125E"/>
    <w:rsid w:val="00C421ED"/>
    <w:rsid w:val="00C429A8"/>
    <w:rsid w:val="00C431CF"/>
    <w:rsid w:val="00C438F5"/>
    <w:rsid w:val="00C4437E"/>
    <w:rsid w:val="00C44754"/>
    <w:rsid w:val="00C44B3D"/>
    <w:rsid w:val="00C44F24"/>
    <w:rsid w:val="00C4503C"/>
    <w:rsid w:val="00C45FC9"/>
    <w:rsid w:val="00C462E9"/>
    <w:rsid w:val="00C466A6"/>
    <w:rsid w:val="00C47B70"/>
    <w:rsid w:val="00C50AF5"/>
    <w:rsid w:val="00C51367"/>
    <w:rsid w:val="00C521B8"/>
    <w:rsid w:val="00C526B6"/>
    <w:rsid w:val="00C53A23"/>
    <w:rsid w:val="00C53B9A"/>
    <w:rsid w:val="00C542A5"/>
    <w:rsid w:val="00C5480B"/>
    <w:rsid w:val="00C55259"/>
    <w:rsid w:val="00C557DB"/>
    <w:rsid w:val="00C55AE8"/>
    <w:rsid w:val="00C55B4D"/>
    <w:rsid w:val="00C55C94"/>
    <w:rsid w:val="00C561AF"/>
    <w:rsid w:val="00C564F7"/>
    <w:rsid w:val="00C5668A"/>
    <w:rsid w:val="00C56E9B"/>
    <w:rsid w:val="00C57712"/>
    <w:rsid w:val="00C578A1"/>
    <w:rsid w:val="00C57F8F"/>
    <w:rsid w:val="00C60C39"/>
    <w:rsid w:val="00C6104E"/>
    <w:rsid w:val="00C611DE"/>
    <w:rsid w:val="00C61BBE"/>
    <w:rsid w:val="00C61E50"/>
    <w:rsid w:val="00C6344F"/>
    <w:rsid w:val="00C6417E"/>
    <w:rsid w:val="00C657F6"/>
    <w:rsid w:val="00C65F4C"/>
    <w:rsid w:val="00C66294"/>
    <w:rsid w:val="00C6691F"/>
    <w:rsid w:val="00C67B6A"/>
    <w:rsid w:val="00C67E4C"/>
    <w:rsid w:val="00C7009E"/>
    <w:rsid w:val="00C70506"/>
    <w:rsid w:val="00C70622"/>
    <w:rsid w:val="00C70F45"/>
    <w:rsid w:val="00C7101E"/>
    <w:rsid w:val="00C71678"/>
    <w:rsid w:val="00C71EE3"/>
    <w:rsid w:val="00C723A6"/>
    <w:rsid w:val="00C72B22"/>
    <w:rsid w:val="00C72D73"/>
    <w:rsid w:val="00C73814"/>
    <w:rsid w:val="00C742C4"/>
    <w:rsid w:val="00C74B2A"/>
    <w:rsid w:val="00C74ED8"/>
    <w:rsid w:val="00C75B7F"/>
    <w:rsid w:val="00C76E00"/>
    <w:rsid w:val="00C77100"/>
    <w:rsid w:val="00C778A8"/>
    <w:rsid w:val="00C803AA"/>
    <w:rsid w:val="00C8063B"/>
    <w:rsid w:val="00C80E53"/>
    <w:rsid w:val="00C81005"/>
    <w:rsid w:val="00C814CD"/>
    <w:rsid w:val="00C81503"/>
    <w:rsid w:val="00C81F2B"/>
    <w:rsid w:val="00C82DDE"/>
    <w:rsid w:val="00C83B43"/>
    <w:rsid w:val="00C844B3"/>
    <w:rsid w:val="00C84AC2"/>
    <w:rsid w:val="00C84F23"/>
    <w:rsid w:val="00C86F44"/>
    <w:rsid w:val="00C875D9"/>
    <w:rsid w:val="00C87894"/>
    <w:rsid w:val="00C879CE"/>
    <w:rsid w:val="00C87EA6"/>
    <w:rsid w:val="00C9000D"/>
    <w:rsid w:val="00C904E8"/>
    <w:rsid w:val="00C90DB7"/>
    <w:rsid w:val="00C9135C"/>
    <w:rsid w:val="00C91A3E"/>
    <w:rsid w:val="00C91C46"/>
    <w:rsid w:val="00C92044"/>
    <w:rsid w:val="00C92069"/>
    <w:rsid w:val="00C9247F"/>
    <w:rsid w:val="00C926AD"/>
    <w:rsid w:val="00C92E45"/>
    <w:rsid w:val="00C93617"/>
    <w:rsid w:val="00C93B0E"/>
    <w:rsid w:val="00C93DEF"/>
    <w:rsid w:val="00C952A6"/>
    <w:rsid w:val="00C96067"/>
    <w:rsid w:val="00C961BC"/>
    <w:rsid w:val="00C967BD"/>
    <w:rsid w:val="00C97106"/>
    <w:rsid w:val="00C97A14"/>
    <w:rsid w:val="00CA044D"/>
    <w:rsid w:val="00CA0A09"/>
    <w:rsid w:val="00CA0A8D"/>
    <w:rsid w:val="00CA0ECF"/>
    <w:rsid w:val="00CA1515"/>
    <w:rsid w:val="00CA19F2"/>
    <w:rsid w:val="00CA1AD3"/>
    <w:rsid w:val="00CA1DF8"/>
    <w:rsid w:val="00CA1E1E"/>
    <w:rsid w:val="00CA2BB7"/>
    <w:rsid w:val="00CA3247"/>
    <w:rsid w:val="00CA33E8"/>
    <w:rsid w:val="00CA43A1"/>
    <w:rsid w:val="00CA43BC"/>
    <w:rsid w:val="00CA4DF2"/>
    <w:rsid w:val="00CA4F0C"/>
    <w:rsid w:val="00CA4F81"/>
    <w:rsid w:val="00CA5034"/>
    <w:rsid w:val="00CA5E47"/>
    <w:rsid w:val="00CA6D90"/>
    <w:rsid w:val="00CA6FDA"/>
    <w:rsid w:val="00CB05D5"/>
    <w:rsid w:val="00CB099F"/>
    <w:rsid w:val="00CB1572"/>
    <w:rsid w:val="00CB15BB"/>
    <w:rsid w:val="00CB1BED"/>
    <w:rsid w:val="00CB1C94"/>
    <w:rsid w:val="00CB1D79"/>
    <w:rsid w:val="00CB1E64"/>
    <w:rsid w:val="00CB1F23"/>
    <w:rsid w:val="00CB20E7"/>
    <w:rsid w:val="00CB2114"/>
    <w:rsid w:val="00CB2257"/>
    <w:rsid w:val="00CB2346"/>
    <w:rsid w:val="00CB25C3"/>
    <w:rsid w:val="00CB2B67"/>
    <w:rsid w:val="00CB2DFF"/>
    <w:rsid w:val="00CB34F4"/>
    <w:rsid w:val="00CB3558"/>
    <w:rsid w:val="00CB52C2"/>
    <w:rsid w:val="00CB5FE0"/>
    <w:rsid w:val="00CB7276"/>
    <w:rsid w:val="00CB7FFD"/>
    <w:rsid w:val="00CC00D9"/>
    <w:rsid w:val="00CC01C2"/>
    <w:rsid w:val="00CC0C1B"/>
    <w:rsid w:val="00CC0C30"/>
    <w:rsid w:val="00CC1330"/>
    <w:rsid w:val="00CC1585"/>
    <w:rsid w:val="00CC2169"/>
    <w:rsid w:val="00CC2936"/>
    <w:rsid w:val="00CC2B5C"/>
    <w:rsid w:val="00CC369F"/>
    <w:rsid w:val="00CC459F"/>
    <w:rsid w:val="00CC464F"/>
    <w:rsid w:val="00CC4C01"/>
    <w:rsid w:val="00CC5894"/>
    <w:rsid w:val="00CC5D93"/>
    <w:rsid w:val="00CC624D"/>
    <w:rsid w:val="00CC6D10"/>
    <w:rsid w:val="00CC759B"/>
    <w:rsid w:val="00CD1119"/>
    <w:rsid w:val="00CD1197"/>
    <w:rsid w:val="00CD197D"/>
    <w:rsid w:val="00CD1A94"/>
    <w:rsid w:val="00CD1E98"/>
    <w:rsid w:val="00CD2049"/>
    <w:rsid w:val="00CD2212"/>
    <w:rsid w:val="00CD29E9"/>
    <w:rsid w:val="00CD325C"/>
    <w:rsid w:val="00CD3814"/>
    <w:rsid w:val="00CD3C7F"/>
    <w:rsid w:val="00CD3E5A"/>
    <w:rsid w:val="00CD4427"/>
    <w:rsid w:val="00CD443F"/>
    <w:rsid w:val="00CD493E"/>
    <w:rsid w:val="00CD498F"/>
    <w:rsid w:val="00CD4FFD"/>
    <w:rsid w:val="00CD5C4D"/>
    <w:rsid w:val="00CD6705"/>
    <w:rsid w:val="00CD6DFD"/>
    <w:rsid w:val="00CD77F0"/>
    <w:rsid w:val="00CD7B97"/>
    <w:rsid w:val="00CD7D02"/>
    <w:rsid w:val="00CD7DD4"/>
    <w:rsid w:val="00CE0271"/>
    <w:rsid w:val="00CE0E7F"/>
    <w:rsid w:val="00CE1A47"/>
    <w:rsid w:val="00CE1E3C"/>
    <w:rsid w:val="00CE2697"/>
    <w:rsid w:val="00CE366B"/>
    <w:rsid w:val="00CE47F3"/>
    <w:rsid w:val="00CE4A07"/>
    <w:rsid w:val="00CE55C5"/>
    <w:rsid w:val="00CE5654"/>
    <w:rsid w:val="00CE603C"/>
    <w:rsid w:val="00CE67D5"/>
    <w:rsid w:val="00CE691A"/>
    <w:rsid w:val="00CE79BF"/>
    <w:rsid w:val="00CF139D"/>
    <w:rsid w:val="00CF17A2"/>
    <w:rsid w:val="00CF1BCC"/>
    <w:rsid w:val="00CF22D6"/>
    <w:rsid w:val="00CF2A4E"/>
    <w:rsid w:val="00CF2E63"/>
    <w:rsid w:val="00CF4132"/>
    <w:rsid w:val="00CF4665"/>
    <w:rsid w:val="00CF49C7"/>
    <w:rsid w:val="00CF508E"/>
    <w:rsid w:val="00CF57D6"/>
    <w:rsid w:val="00CF657F"/>
    <w:rsid w:val="00CF7BF4"/>
    <w:rsid w:val="00CF7D24"/>
    <w:rsid w:val="00D037DA"/>
    <w:rsid w:val="00D0410A"/>
    <w:rsid w:val="00D04242"/>
    <w:rsid w:val="00D043D8"/>
    <w:rsid w:val="00D04410"/>
    <w:rsid w:val="00D04BB1"/>
    <w:rsid w:val="00D06428"/>
    <w:rsid w:val="00D065C7"/>
    <w:rsid w:val="00D06657"/>
    <w:rsid w:val="00D07094"/>
    <w:rsid w:val="00D07971"/>
    <w:rsid w:val="00D119CB"/>
    <w:rsid w:val="00D12AFF"/>
    <w:rsid w:val="00D13A0D"/>
    <w:rsid w:val="00D13CCF"/>
    <w:rsid w:val="00D140E1"/>
    <w:rsid w:val="00D14166"/>
    <w:rsid w:val="00D1526E"/>
    <w:rsid w:val="00D15AF7"/>
    <w:rsid w:val="00D15CD6"/>
    <w:rsid w:val="00D15D78"/>
    <w:rsid w:val="00D16767"/>
    <w:rsid w:val="00D16BFE"/>
    <w:rsid w:val="00D16E53"/>
    <w:rsid w:val="00D1739F"/>
    <w:rsid w:val="00D1778D"/>
    <w:rsid w:val="00D2057B"/>
    <w:rsid w:val="00D20968"/>
    <w:rsid w:val="00D21DA7"/>
    <w:rsid w:val="00D2220D"/>
    <w:rsid w:val="00D22C98"/>
    <w:rsid w:val="00D22EB3"/>
    <w:rsid w:val="00D23F2A"/>
    <w:rsid w:val="00D2447D"/>
    <w:rsid w:val="00D2488C"/>
    <w:rsid w:val="00D25289"/>
    <w:rsid w:val="00D259AF"/>
    <w:rsid w:val="00D25E8D"/>
    <w:rsid w:val="00D26E28"/>
    <w:rsid w:val="00D27F86"/>
    <w:rsid w:val="00D27FC6"/>
    <w:rsid w:val="00D30E01"/>
    <w:rsid w:val="00D30EDB"/>
    <w:rsid w:val="00D30FC2"/>
    <w:rsid w:val="00D3159A"/>
    <w:rsid w:val="00D323BA"/>
    <w:rsid w:val="00D32455"/>
    <w:rsid w:val="00D32789"/>
    <w:rsid w:val="00D32D1D"/>
    <w:rsid w:val="00D334FA"/>
    <w:rsid w:val="00D33690"/>
    <w:rsid w:val="00D33C1B"/>
    <w:rsid w:val="00D343DF"/>
    <w:rsid w:val="00D352E0"/>
    <w:rsid w:val="00D35537"/>
    <w:rsid w:val="00D35812"/>
    <w:rsid w:val="00D36907"/>
    <w:rsid w:val="00D36942"/>
    <w:rsid w:val="00D3699E"/>
    <w:rsid w:val="00D36CAF"/>
    <w:rsid w:val="00D37140"/>
    <w:rsid w:val="00D37ADB"/>
    <w:rsid w:val="00D4003D"/>
    <w:rsid w:val="00D408B1"/>
    <w:rsid w:val="00D40E57"/>
    <w:rsid w:val="00D41B5D"/>
    <w:rsid w:val="00D422FD"/>
    <w:rsid w:val="00D42673"/>
    <w:rsid w:val="00D427E0"/>
    <w:rsid w:val="00D43300"/>
    <w:rsid w:val="00D43568"/>
    <w:rsid w:val="00D43A5A"/>
    <w:rsid w:val="00D43C23"/>
    <w:rsid w:val="00D4403B"/>
    <w:rsid w:val="00D44A71"/>
    <w:rsid w:val="00D44A8C"/>
    <w:rsid w:val="00D45881"/>
    <w:rsid w:val="00D45ACC"/>
    <w:rsid w:val="00D461C8"/>
    <w:rsid w:val="00D4700F"/>
    <w:rsid w:val="00D4770B"/>
    <w:rsid w:val="00D47BED"/>
    <w:rsid w:val="00D50D46"/>
    <w:rsid w:val="00D51138"/>
    <w:rsid w:val="00D515A0"/>
    <w:rsid w:val="00D51B20"/>
    <w:rsid w:val="00D51E95"/>
    <w:rsid w:val="00D51EAE"/>
    <w:rsid w:val="00D52406"/>
    <w:rsid w:val="00D52796"/>
    <w:rsid w:val="00D53519"/>
    <w:rsid w:val="00D56672"/>
    <w:rsid w:val="00D56EB7"/>
    <w:rsid w:val="00D56F2C"/>
    <w:rsid w:val="00D57462"/>
    <w:rsid w:val="00D57830"/>
    <w:rsid w:val="00D57F64"/>
    <w:rsid w:val="00D6034A"/>
    <w:rsid w:val="00D60F30"/>
    <w:rsid w:val="00D61608"/>
    <w:rsid w:val="00D61FB2"/>
    <w:rsid w:val="00D6237E"/>
    <w:rsid w:val="00D62710"/>
    <w:rsid w:val="00D63C16"/>
    <w:rsid w:val="00D65001"/>
    <w:rsid w:val="00D656BC"/>
    <w:rsid w:val="00D65BD8"/>
    <w:rsid w:val="00D65CBA"/>
    <w:rsid w:val="00D65CE3"/>
    <w:rsid w:val="00D66081"/>
    <w:rsid w:val="00D66B8B"/>
    <w:rsid w:val="00D66F92"/>
    <w:rsid w:val="00D67BC4"/>
    <w:rsid w:val="00D67C88"/>
    <w:rsid w:val="00D67CF5"/>
    <w:rsid w:val="00D67D2F"/>
    <w:rsid w:val="00D70063"/>
    <w:rsid w:val="00D7042C"/>
    <w:rsid w:val="00D711CE"/>
    <w:rsid w:val="00D72246"/>
    <w:rsid w:val="00D731F3"/>
    <w:rsid w:val="00D73C43"/>
    <w:rsid w:val="00D743F4"/>
    <w:rsid w:val="00D743FB"/>
    <w:rsid w:val="00D746F7"/>
    <w:rsid w:val="00D7573D"/>
    <w:rsid w:val="00D75AB1"/>
    <w:rsid w:val="00D760AF"/>
    <w:rsid w:val="00D76469"/>
    <w:rsid w:val="00D769BE"/>
    <w:rsid w:val="00D779C1"/>
    <w:rsid w:val="00D80026"/>
    <w:rsid w:val="00D806B3"/>
    <w:rsid w:val="00D809D0"/>
    <w:rsid w:val="00D8155B"/>
    <w:rsid w:val="00D8201E"/>
    <w:rsid w:val="00D826F6"/>
    <w:rsid w:val="00D82B28"/>
    <w:rsid w:val="00D838A6"/>
    <w:rsid w:val="00D83BC4"/>
    <w:rsid w:val="00D8406F"/>
    <w:rsid w:val="00D840CB"/>
    <w:rsid w:val="00D84CBD"/>
    <w:rsid w:val="00D86664"/>
    <w:rsid w:val="00D90305"/>
    <w:rsid w:val="00D90848"/>
    <w:rsid w:val="00D909D9"/>
    <w:rsid w:val="00D90F59"/>
    <w:rsid w:val="00D91CE2"/>
    <w:rsid w:val="00D93967"/>
    <w:rsid w:val="00D93982"/>
    <w:rsid w:val="00D93F8D"/>
    <w:rsid w:val="00D94B74"/>
    <w:rsid w:val="00D95773"/>
    <w:rsid w:val="00D972A4"/>
    <w:rsid w:val="00D97D35"/>
    <w:rsid w:val="00DA00BB"/>
    <w:rsid w:val="00DA019B"/>
    <w:rsid w:val="00DA071C"/>
    <w:rsid w:val="00DA0E1A"/>
    <w:rsid w:val="00DA1109"/>
    <w:rsid w:val="00DA129E"/>
    <w:rsid w:val="00DA3CEE"/>
    <w:rsid w:val="00DA4A67"/>
    <w:rsid w:val="00DA50BD"/>
    <w:rsid w:val="00DA5273"/>
    <w:rsid w:val="00DA70F5"/>
    <w:rsid w:val="00DA7675"/>
    <w:rsid w:val="00DB23C2"/>
    <w:rsid w:val="00DB27EC"/>
    <w:rsid w:val="00DB2A40"/>
    <w:rsid w:val="00DB35FE"/>
    <w:rsid w:val="00DB3ED9"/>
    <w:rsid w:val="00DB4684"/>
    <w:rsid w:val="00DB4B93"/>
    <w:rsid w:val="00DB4ECA"/>
    <w:rsid w:val="00DB565F"/>
    <w:rsid w:val="00DB662F"/>
    <w:rsid w:val="00DB6634"/>
    <w:rsid w:val="00DB6E26"/>
    <w:rsid w:val="00DB73E5"/>
    <w:rsid w:val="00DB7529"/>
    <w:rsid w:val="00DB7D92"/>
    <w:rsid w:val="00DB7EDE"/>
    <w:rsid w:val="00DC0AB9"/>
    <w:rsid w:val="00DC0B25"/>
    <w:rsid w:val="00DC181B"/>
    <w:rsid w:val="00DC18F8"/>
    <w:rsid w:val="00DC1B0B"/>
    <w:rsid w:val="00DC1C26"/>
    <w:rsid w:val="00DC26D3"/>
    <w:rsid w:val="00DC2B48"/>
    <w:rsid w:val="00DC2C36"/>
    <w:rsid w:val="00DC3102"/>
    <w:rsid w:val="00DC33A5"/>
    <w:rsid w:val="00DC33A8"/>
    <w:rsid w:val="00DC376D"/>
    <w:rsid w:val="00DC38AB"/>
    <w:rsid w:val="00DC3988"/>
    <w:rsid w:val="00DC3B92"/>
    <w:rsid w:val="00DC3BA8"/>
    <w:rsid w:val="00DC3CB6"/>
    <w:rsid w:val="00DC3D8E"/>
    <w:rsid w:val="00DC3ED1"/>
    <w:rsid w:val="00DC429A"/>
    <w:rsid w:val="00DC4B04"/>
    <w:rsid w:val="00DC51B9"/>
    <w:rsid w:val="00DC5280"/>
    <w:rsid w:val="00DC5960"/>
    <w:rsid w:val="00DC5DC7"/>
    <w:rsid w:val="00DC5F67"/>
    <w:rsid w:val="00DC6E1E"/>
    <w:rsid w:val="00DC79CA"/>
    <w:rsid w:val="00DC7D1C"/>
    <w:rsid w:val="00DD00D4"/>
    <w:rsid w:val="00DD0ED3"/>
    <w:rsid w:val="00DD0F45"/>
    <w:rsid w:val="00DD1040"/>
    <w:rsid w:val="00DD15CB"/>
    <w:rsid w:val="00DD2222"/>
    <w:rsid w:val="00DD290C"/>
    <w:rsid w:val="00DD350C"/>
    <w:rsid w:val="00DD35A9"/>
    <w:rsid w:val="00DD3B89"/>
    <w:rsid w:val="00DD3C1C"/>
    <w:rsid w:val="00DD45B7"/>
    <w:rsid w:val="00DD4922"/>
    <w:rsid w:val="00DD68F6"/>
    <w:rsid w:val="00DD7590"/>
    <w:rsid w:val="00DD7E44"/>
    <w:rsid w:val="00DD7F5E"/>
    <w:rsid w:val="00DE0476"/>
    <w:rsid w:val="00DE0C37"/>
    <w:rsid w:val="00DE0DDB"/>
    <w:rsid w:val="00DE1197"/>
    <w:rsid w:val="00DE1BC0"/>
    <w:rsid w:val="00DE22B8"/>
    <w:rsid w:val="00DE23A6"/>
    <w:rsid w:val="00DE3957"/>
    <w:rsid w:val="00DE404F"/>
    <w:rsid w:val="00DE40BB"/>
    <w:rsid w:val="00DE4872"/>
    <w:rsid w:val="00DE60C7"/>
    <w:rsid w:val="00DE62C4"/>
    <w:rsid w:val="00DE663F"/>
    <w:rsid w:val="00DE6EF8"/>
    <w:rsid w:val="00DE7937"/>
    <w:rsid w:val="00DF1D9C"/>
    <w:rsid w:val="00DF1F84"/>
    <w:rsid w:val="00DF2D59"/>
    <w:rsid w:val="00DF3049"/>
    <w:rsid w:val="00DF31E2"/>
    <w:rsid w:val="00DF380A"/>
    <w:rsid w:val="00DF3E5F"/>
    <w:rsid w:val="00DF442B"/>
    <w:rsid w:val="00DF479B"/>
    <w:rsid w:val="00DF4B8D"/>
    <w:rsid w:val="00DF4F6F"/>
    <w:rsid w:val="00DF53BE"/>
    <w:rsid w:val="00DF5980"/>
    <w:rsid w:val="00DF5C26"/>
    <w:rsid w:val="00DF5D24"/>
    <w:rsid w:val="00DF603A"/>
    <w:rsid w:val="00DF68A6"/>
    <w:rsid w:val="00DF6D79"/>
    <w:rsid w:val="00DF790A"/>
    <w:rsid w:val="00DF79C0"/>
    <w:rsid w:val="00E00F64"/>
    <w:rsid w:val="00E010C6"/>
    <w:rsid w:val="00E015DC"/>
    <w:rsid w:val="00E01745"/>
    <w:rsid w:val="00E01974"/>
    <w:rsid w:val="00E01B38"/>
    <w:rsid w:val="00E020C4"/>
    <w:rsid w:val="00E026C2"/>
    <w:rsid w:val="00E03474"/>
    <w:rsid w:val="00E04359"/>
    <w:rsid w:val="00E05456"/>
    <w:rsid w:val="00E05A3B"/>
    <w:rsid w:val="00E05B51"/>
    <w:rsid w:val="00E05C58"/>
    <w:rsid w:val="00E07200"/>
    <w:rsid w:val="00E10428"/>
    <w:rsid w:val="00E104D3"/>
    <w:rsid w:val="00E11074"/>
    <w:rsid w:val="00E115C0"/>
    <w:rsid w:val="00E11A39"/>
    <w:rsid w:val="00E130E0"/>
    <w:rsid w:val="00E140ED"/>
    <w:rsid w:val="00E143AE"/>
    <w:rsid w:val="00E1485D"/>
    <w:rsid w:val="00E15006"/>
    <w:rsid w:val="00E15A16"/>
    <w:rsid w:val="00E16C41"/>
    <w:rsid w:val="00E16C7D"/>
    <w:rsid w:val="00E170AA"/>
    <w:rsid w:val="00E170DB"/>
    <w:rsid w:val="00E20499"/>
    <w:rsid w:val="00E21269"/>
    <w:rsid w:val="00E21EBD"/>
    <w:rsid w:val="00E22440"/>
    <w:rsid w:val="00E2248B"/>
    <w:rsid w:val="00E22836"/>
    <w:rsid w:val="00E22B01"/>
    <w:rsid w:val="00E247E9"/>
    <w:rsid w:val="00E25072"/>
    <w:rsid w:val="00E2524C"/>
    <w:rsid w:val="00E2559E"/>
    <w:rsid w:val="00E25A20"/>
    <w:rsid w:val="00E25D76"/>
    <w:rsid w:val="00E264B8"/>
    <w:rsid w:val="00E270B1"/>
    <w:rsid w:val="00E270E9"/>
    <w:rsid w:val="00E27264"/>
    <w:rsid w:val="00E272C6"/>
    <w:rsid w:val="00E276D1"/>
    <w:rsid w:val="00E27A9A"/>
    <w:rsid w:val="00E27CC2"/>
    <w:rsid w:val="00E301AE"/>
    <w:rsid w:val="00E30C83"/>
    <w:rsid w:val="00E3116D"/>
    <w:rsid w:val="00E32576"/>
    <w:rsid w:val="00E328A0"/>
    <w:rsid w:val="00E32C4A"/>
    <w:rsid w:val="00E33B52"/>
    <w:rsid w:val="00E33E2A"/>
    <w:rsid w:val="00E346B7"/>
    <w:rsid w:val="00E348D0"/>
    <w:rsid w:val="00E34926"/>
    <w:rsid w:val="00E34C84"/>
    <w:rsid w:val="00E3580E"/>
    <w:rsid w:val="00E367DC"/>
    <w:rsid w:val="00E370EA"/>
    <w:rsid w:val="00E372F5"/>
    <w:rsid w:val="00E3756A"/>
    <w:rsid w:val="00E377C3"/>
    <w:rsid w:val="00E37ECA"/>
    <w:rsid w:val="00E400BE"/>
    <w:rsid w:val="00E40111"/>
    <w:rsid w:val="00E40176"/>
    <w:rsid w:val="00E42DEA"/>
    <w:rsid w:val="00E43091"/>
    <w:rsid w:val="00E43327"/>
    <w:rsid w:val="00E4334C"/>
    <w:rsid w:val="00E43854"/>
    <w:rsid w:val="00E44479"/>
    <w:rsid w:val="00E452E1"/>
    <w:rsid w:val="00E458BF"/>
    <w:rsid w:val="00E45C54"/>
    <w:rsid w:val="00E46B15"/>
    <w:rsid w:val="00E47105"/>
    <w:rsid w:val="00E50048"/>
    <w:rsid w:val="00E50534"/>
    <w:rsid w:val="00E509D7"/>
    <w:rsid w:val="00E50A85"/>
    <w:rsid w:val="00E514C1"/>
    <w:rsid w:val="00E51B43"/>
    <w:rsid w:val="00E52004"/>
    <w:rsid w:val="00E52170"/>
    <w:rsid w:val="00E5250F"/>
    <w:rsid w:val="00E53C8C"/>
    <w:rsid w:val="00E54BC9"/>
    <w:rsid w:val="00E54BE3"/>
    <w:rsid w:val="00E5528E"/>
    <w:rsid w:val="00E55591"/>
    <w:rsid w:val="00E557AA"/>
    <w:rsid w:val="00E55BFE"/>
    <w:rsid w:val="00E569DC"/>
    <w:rsid w:val="00E57681"/>
    <w:rsid w:val="00E578EB"/>
    <w:rsid w:val="00E60B4E"/>
    <w:rsid w:val="00E60F0E"/>
    <w:rsid w:val="00E618E8"/>
    <w:rsid w:val="00E61B17"/>
    <w:rsid w:val="00E61B45"/>
    <w:rsid w:val="00E61D6B"/>
    <w:rsid w:val="00E622DE"/>
    <w:rsid w:val="00E62B67"/>
    <w:rsid w:val="00E630CF"/>
    <w:rsid w:val="00E6313F"/>
    <w:rsid w:val="00E6393B"/>
    <w:rsid w:val="00E649B2"/>
    <w:rsid w:val="00E64B59"/>
    <w:rsid w:val="00E64DC5"/>
    <w:rsid w:val="00E65390"/>
    <w:rsid w:val="00E65ADB"/>
    <w:rsid w:val="00E65CA9"/>
    <w:rsid w:val="00E671BE"/>
    <w:rsid w:val="00E7004D"/>
    <w:rsid w:val="00E70A14"/>
    <w:rsid w:val="00E71906"/>
    <w:rsid w:val="00E724BE"/>
    <w:rsid w:val="00E73909"/>
    <w:rsid w:val="00E73FA4"/>
    <w:rsid w:val="00E7424F"/>
    <w:rsid w:val="00E74728"/>
    <w:rsid w:val="00E74BF6"/>
    <w:rsid w:val="00E74C5F"/>
    <w:rsid w:val="00E74EF5"/>
    <w:rsid w:val="00E752A7"/>
    <w:rsid w:val="00E75D24"/>
    <w:rsid w:val="00E75D84"/>
    <w:rsid w:val="00E76378"/>
    <w:rsid w:val="00E765AE"/>
    <w:rsid w:val="00E76A41"/>
    <w:rsid w:val="00E77082"/>
    <w:rsid w:val="00E7722E"/>
    <w:rsid w:val="00E7772B"/>
    <w:rsid w:val="00E7799C"/>
    <w:rsid w:val="00E77C8B"/>
    <w:rsid w:val="00E8192A"/>
    <w:rsid w:val="00E81CA4"/>
    <w:rsid w:val="00E8281E"/>
    <w:rsid w:val="00E8330F"/>
    <w:rsid w:val="00E83C70"/>
    <w:rsid w:val="00E8400E"/>
    <w:rsid w:val="00E844AE"/>
    <w:rsid w:val="00E8455E"/>
    <w:rsid w:val="00E849CF"/>
    <w:rsid w:val="00E85389"/>
    <w:rsid w:val="00E85615"/>
    <w:rsid w:val="00E86683"/>
    <w:rsid w:val="00E86FD2"/>
    <w:rsid w:val="00E87024"/>
    <w:rsid w:val="00E87CC9"/>
    <w:rsid w:val="00E90597"/>
    <w:rsid w:val="00E90C13"/>
    <w:rsid w:val="00E90D5B"/>
    <w:rsid w:val="00E90F65"/>
    <w:rsid w:val="00E91537"/>
    <w:rsid w:val="00E91541"/>
    <w:rsid w:val="00E91609"/>
    <w:rsid w:val="00E92401"/>
    <w:rsid w:val="00E93ECE"/>
    <w:rsid w:val="00E9488F"/>
    <w:rsid w:val="00E94BED"/>
    <w:rsid w:val="00E955E9"/>
    <w:rsid w:val="00E95A44"/>
    <w:rsid w:val="00E96299"/>
    <w:rsid w:val="00E9756B"/>
    <w:rsid w:val="00EA0074"/>
    <w:rsid w:val="00EA0530"/>
    <w:rsid w:val="00EA06FF"/>
    <w:rsid w:val="00EA0A0D"/>
    <w:rsid w:val="00EA0E6B"/>
    <w:rsid w:val="00EA18F0"/>
    <w:rsid w:val="00EA1F40"/>
    <w:rsid w:val="00EA2907"/>
    <w:rsid w:val="00EA369A"/>
    <w:rsid w:val="00EA3ADD"/>
    <w:rsid w:val="00EA3CE3"/>
    <w:rsid w:val="00EA46D0"/>
    <w:rsid w:val="00EA490D"/>
    <w:rsid w:val="00EA53B6"/>
    <w:rsid w:val="00EA59C6"/>
    <w:rsid w:val="00EA5B3A"/>
    <w:rsid w:val="00EA5D53"/>
    <w:rsid w:val="00EA6063"/>
    <w:rsid w:val="00EA6097"/>
    <w:rsid w:val="00EA6CAD"/>
    <w:rsid w:val="00EA6D07"/>
    <w:rsid w:val="00EA7540"/>
    <w:rsid w:val="00EA77F7"/>
    <w:rsid w:val="00EA7DA4"/>
    <w:rsid w:val="00EA7E14"/>
    <w:rsid w:val="00EB08EA"/>
    <w:rsid w:val="00EB0FD8"/>
    <w:rsid w:val="00EB155E"/>
    <w:rsid w:val="00EB1A2D"/>
    <w:rsid w:val="00EB1B21"/>
    <w:rsid w:val="00EB26E5"/>
    <w:rsid w:val="00EB2A9E"/>
    <w:rsid w:val="00EB2D48"/>
    <w:rsid w:val="00EB3745"/>
    <w:rsid w:val="00EB4490"/>
    <w:rsid w:val="00EB458C"/>
    <w:rsid w:val="00EB53B9"/>
    <w:rsid w:val="00EB5416"/>
    <w:rsid w:val="00EB5AA7"/>
    <w:rsid w:val="00EB6A27"/>
    <w:rsid w:val="00EB7320"/>
    <w:rsid w:val="00EB75DE"/>
    <w:rsid w:val="00EB7817"/>
    <w:rsid w:val="00EB7F10"/>
    <w:rsid w:val="00EC07B9"/>
    <w:rsid w:val="00EC1709"/>
    <w:rsid w:val="00EC19F7"/>
    <w:rsid w:val="00EC1B37"/>
    <w:rsid w:val="00EC1D31"/>
    <w:rsid w:val="00EC1DF8"/>
    <w:rsid w:val="00EC292F"/>
    <w:rsid w:val="00EC29A8"/>
    <w:rsid w:val="00EC2CF3"/>
    <w:rsid w:val="00EC394B"/>
    <w:rsid w:val="00EC3D24"/>
    <w:rsid w:val="00EC4185"/>
    <w:rsid w:val="00EC4A2F"/>
    <w:rsid w:val="00EC56BA"/>
    <w:rsid w:val="00EC58EF"/>
    <w:rsid w:val="00EC6625"/>
    <w:rsid w:val="00EC6DFA"/>
    <w:rsid w:val="00EC715E"/>
    <w:rsid w:val="00EC7379"/>
    <w:rsid w:val="00EC7685"/>
    <w:rsid w:val="00EC769B"/>
    <w:rsid w:val="00EC777B"/>
    <w:rsid w:val="00EC7BB5"/>
    <w:rsid w:val="00ED0C2F"/>
    <w:rsid w:val="00ED101D"/>
    <w:rsid w:val="00ED136B"/>
    <w:rsid w:val="00ED2360"/>
    <w:rsid w:val="00ED2E9E"/>
    <w:rsid w:val="00ED331A"/>
    <w:rsid w:val="00ED3A90"/>
    <w:rsid w:val="00ED4413"/>
    <w:rsid w:val="00ED47F3"/>
    <w:rsid w:val="00ED5F9A"/>
    <w:rsid w:val="00ED67D5"/>
    <w:rsid w:val="00ED682D"/>
    <w:rsid w:val="00ED6D4D"/>
    <w:rsid w:val="00ED7908"/>
    <w:rsid w:val="00ED79C6"/>
    <w:rsid w:val="00EE06C3"/>
    <w:rsid w:val="00EE0E5A"/>
    <w:rsid w:val="00EE1302"/>
    <w:rsid w:val="00EE1A6A"/>
    <w:rsid w:val="00EE1DD2"/>
    <w:rsid w:val="00EE1ECC"/>
    <w:rsid w:val="00EE2C14"/>
    <w:rsid w:val="00EE3022"/>
    <w:rsid w:val="00EE3720"/>
    <w:rsid w:val="00EE3C2F"/>
    <w:rsid w:val="00EE5331"/>
    <w:rsid w:val="00EE5526"/>
    <w:rsid w:val="00EE56D2"/>
    <w:rsid w:val="00EE5D30"/>
    <w:rsid w:val="00EE6768"/>
    <w:rsid w:val="00EE6D20"/>
    <w:rsid w:val="00EE74F5"/>
    <w:rsid w:val="00EF0120"/>
    <w:rsid w:val="00EF0193"/>
    <w:rsid w:val="00EF0FB1"/>
    <w:rsid w:val="00EF1E04"/>
    <w:rsid w:val="00EF2164"/>
    <w:rsid w:val="00EF263C"/>
    <w:rsid w:val="00EF3894"/>
    <w:rsid w:val="00EF3BF5"/>
    <w:rsid w:val="00EF4874"/>
    <w:rsid w:val="00EF4B8E"/>
    <w:rsid w:val="00EF5812"/>
    <w:rsid w:val="00EF70C4"/>
    <w:rsid w:val="00F00606"/>
    <w:rsid w:val="00F006D5"/>
    <w:rsid w:val="00F009AD"/>
    <w:rsid w:val="00F014FC"/>
    <w:rsid w:val="00F01F01"/>
    <w:rsid w:val="00F0250E"/>
    <w:rsid w:val="00F02611"/>
    <w:rsid w:val="00F027D5"/>
    <w:rsid w:val="00F03009"/>
    <w:rsid w:val="00F03AFA"/>
    <w:rsid w:val="00F04444"/>
    <w:rsid w:val="00F0486A"/>
    <w:rsid w:val="00F04EB5"/>
    <w:rsid w:val="00F05942"/>
    <w:rsid w:val="00F05D07"/>
    <w:rsid w:val="00F05FA1"/>
    <w:rsid w:val="00F06649"/>
    <w:rsid w:val="00F067B0"/>
    <w:rsid w:val="00F07492"/>
    <w:rsid w:val="00F100C2"/>
    <w:rsid w:val="00F104E5"/>
    <w:rsid w:val="00F1070D"/>
    <w:rsid w:val="00F114A6"/>
    <w:rsid w:val="00F11E80"/>
    <w:rsid w:val="00F120E6"/>
    <w:rsid w:val="00F1222A"/>
    <w:rsid w:val="00F12FF3"/>
    <w:rsid w:val="00F14B42"/>
    <w:rsid w:val="00F152B6"/>
    <w:rsid w:val="00F1551F"/>
    <w:rsid w:val="00F15BD6"/>
    <w:rsid w:val="00F16D26"/>
    <w:rsid w:val="00F16E7B"/>
    <w:rsid w:val="00F20651"/>
    <w:rsid w:val="00F2075B"/>
    <w:rsid w:val="00F21620"/>
    <w:rsid w:val="00F22713"/>
    <w:rsid w:val="00F22897"/>
    <w:rsid w:val="00F22965"/>
    <w:rsid w:val="00F22D7A"/>
    <w:rsid w:val="00F232DC"/>
    <w:rsid w:val="00F237E2"/>
    <w:rsid w:val="00F2416D"/>
    <w:rsid w:val="00F241E0"/>
    <w:rsid w:val="00F249F0"/>
    <w:rsid w:val="00F255B4"/>
    <w:rsid w:val="00F2571E"/>
    <w:rsid w:val="00F25F92"/>
    <w:rsid w:val="00F263AD"/>
    <w:rsid w:val="00F26934"/>
    <w:rsid w:val="00F26D89"/>
    <w:rsid w:val="00F30519"/>
    <w:rsid w:val="00F3074E"/>
    <w:rsid w:val="00F30A8D"/>
    <w:rsid w:val="00F30B6E"/>
    <w:rsid w:val="00F311A7"/>
    <w:rsid w:val="00F31D23"/>
    <w:rsid w:val="00F329C2"/>
    <w:rsid w:val="00F3368A"/>
    <w:rsid w:val="00F33BE4"/>
    <w:rsid w:val="00F348FA"/>
    <w:rsid w:val="00F34CEB"/>
    <w:rsid w:val="00F352A8"/>
    <w:rsid w:val="00F40245"/>
    <w:rsid w:val="00F40812"/>
    <w:rsid w:val="00F41E3E"/>
    <w:rsid w:val="00F42C76"/>
    <w:rsid w:val="00F42D0C"/>
    <w:rsid w:val="00F43446"/>
    <w:rsid w:val="00F4421B"/>
    <w:rsid w:val="00F44910"/>
    <w:rsid w:val="00F45BCD"/>
    <w:rsid w:val="00F46B6D"/>
    <w:rsid w:val="00F46C5D"/>
    <w:rsid w:val="00F506CB"/>
    <w:rsid w:val="00F51AC1"/>
    <w:rsid w:val="00F51D28"/>
    <w:rsid w:val="00F528A3"/>
    <w:rsid w:val="00F52BDE"/>
    <w:rsid w:val="00F53687"/>
    <w:rsid w:val="00F53CEB"/>
    <w:rsid w:val="00F5436F"/>
    <w:rsid w:val="00F543CD"/>
    <w:rsid w:val="00F55008"/>
    <w:rsid w:val="00F554D4"/>
    <w:rsid w:val="00F56F18"/>
    <w:rsid w:val="00F57274"/>
    <w:rsid w:val="00F57B14"/>
    <w:rsid w:val="00F60B9B"/>
    <w:rsid w:val="00F60BAE"/>
    <w:rsid w:val="00F61152"/>
    <w:rsid w:val="00F61BD3"/>
    <w:rsid w:val="00F61F80"/>
    <w:rsid w:val="00F62623"/>
    <w:rsid w:val="00F63786"/>
    <w:rsid w:val="00F63B25"/>
    <w:rsid w:val="00F65695"/>
    <w:rsid w:val="00F657A9"/>
    <w:rsid w:val="00F65907"/>
    <w:rsid w:val="00F65EEE"/>
    <w:rsid w:val="00F67009"/>
    <w:rsid w:val="00F672E7"/>
    <w:rsid w:val="00F67B1A"/>
    <w:rsid w:val="00F71AC1"/>
    <w:rsid w:val="00F726A0"/>
    <w:rsid w:val="00F72771"/>
    <w:rsid w:val="00F72883"/>
    <w:rsid w:val="00F72C2F"/>
    <w:rsid w:val="00F73990"/>
    <w:rsid w:val="00F7416B"/>
    <w:rsid w:val="00F74995"/>
    <w:rsid w:val="00F75101"/>
    <w:rsid w:val="00F758EE"/>
    <w:rsid w:val="00F75B9A"/>
    <w:rsid w:val="00F762DA"/>
    <w:rsid w:val="00F76333"/>
    <w:rsid w:val="00F76556"/>
    <w:rsid w:val="00F76CF0"/>
    <w:rsid w:val="00F77D0B"/>
    <w:rsid w:val="00F800C2"/>
    <w:rsid w:val="00F81328"/>
    <w:rsid w:val="00F81779"/>
    <w:rsid w:val="00F8181C"/>
    <w:rsid w:val="00F81C11"/>
    <w:rsid w:val="00F82376"/>
    <w:rsid w:val="00F823F9"/>
    <w:rsid w:val="00F82E4B"/>
    <w:rsid w:val="00F83197"/>
    <w:rsid w:val="00F8377C"/>
    <w:rsid w:val="00F83E29"/>
    <w:rsid w:val="00F84A38"/>
    <w:rsid w:val="00F85315"/>
    <w:rsid w:val="00F85C0E"/>
    <w:rsid w:val="00F86893"/>
    <w:rsid w:val="00F87008"/>
    <w:rsid w:val="00F8713F"/>
    <w:rsid w:val="00F876AA"/>
    <w:rsid w:val="00F877C9"/>
    <w:rsid w:val="00F87DFF"/>
    <w:rsid w:val="00F87E5D"/>
    <w:rsid w:val="00F87E92"/>
    <w:rsid w:val="00F90211"/>
    <w:rsid w:val="00F90D53"/>
    <w:rsid w:val="00F911D7"/>
    <w:rsid w:val="00F915BF"/>
    <w:rsid w:val="00F9191A"/>
    <w:rsid w:val="00F91C81"/>
    <w:rsid w:val="00F91DA1"/>
    <w:rsid w:val="00F91E25"/>
    <w:rsid w:val="00F92323"/>
    <w:rsid w:val="00F924B9"/>
    <w:rsid w:val="00F93F61"/>
    <w:rsid w:val="00F94947"/>
    <w:rsid w:val="00F956A3"/>
    <w:rsid w:val="00F95C92"/>
    <w:rsid w:val="00F95DA1"/>
    <w:rsid w:val="00F96082"/>
    <w:rsid w:val="00F960B5"/>
    <w:rsid w:val="00F964FB"/>
    <w:rsid w:val="00F9668B"/>
    <w:rsid w:val="00F96E12"/>
    <w:rsid w:val="00FA02D2"/>
    <w:rsid w:val="00FA07B1"/>
    <w:rsid w:val="00FA0CA0"/>
    <w:rsid w:val="00FA2040"/>
    <w:rsid w:val="00FA2346"/>
    <w:rsid w:val="00FA309A"/>
    <w:rsid w:val="00FA3225"/>
    <w:rsid w:val="00FA3DB5"/>
    <w:rsid w:val="00FA4573"/>
    <w:rsid w:val="00FA5ABD"/>
    <w:rsid w:val="00FA62AF"/>
    <w:rsid w:val="00FA65E1"/>
    <w:rsid w:val="00FA6AC4"/>
    <w:rsid w:val="00FA6B81"/>
    <w:rsid w:val="00FA6BA5"/>
    <w:rsid w:val="00FA724A"/>
    <w:rsid w:val="00FA7962"/>
    <w:rsid w:val="00FB068A"/>
    <w:rsid w:val="00FB0B5A"/>
    <w:rsid w:val="00FB10D1"/>
    <w:rsid w:val="00FB17CB"/>
    <w:rsid w:val="00FB2844"/>
    <w:rsid w:val="00FB3153"/>
    <w:rsid w:val="00FB3C74"/>
    <w:rsid w:val="00FB3CC3"/>
    <w:rsid w:val="00FB3DAA"/>
    <w:rsid w:val="00FB4922"/>
    <w:rsid w:val="00FB4AB1"/>
    <w:rsid w:val="00FB4AFF"/>
    <w:rsid w:val="00FB4B58"/>
    <w:rsid w:val="00FB6115"/>
    <w:rsid w:val="00FB6118"/>
    <w:rsid w:val="00FB61F1"/>
    <w:rsid w:val="00FB6267"/>
    <w:rsid w:val="00FB63D4"/>
    <w:rsid w:val="00FB640C"/>
    <w:rsid w:val="00FB68A5"/>
    <w:rsid w:val="00FC0C1E"/>
    <w:rsid w:val="00FC0F43"/>
    <w:rsid w:val="00FC10DE"/>
    <w:rsid w:val="00FC13D6"/>
    <w:rsid w:val="00FC1F94"/>
    <w:rsid w:val="00FC201C"/>
    <w:rsid w:val="00FC2368"/>
    <w:rsid w:val="00FC2F79"/>
    <w:rsid w:val="00FC3A4B"/>
    <w:rsid w:val="00FC42E2"/>
    <w:rsid w:val="00FC48BB"/>
    <w:rsid w:val="00FC4A05"/>
    <w:rsid w:val="00FC5DD0"/>
    <w:rsid w:val="00FC5FA4"/>
    <w:rsid w:val="00FD0241"/>
    <w:rsid w:val="00FD10BC"/>
    <w:rsid w:val="00FD1494"/>
    <w:rsid w:val="00FD1527"/>
    <w:rsid w:val="00FD21BA"/>
    <w:rsid w:val="00FD21FD"/>
    <w:rsid w:val="00FD342D"/>
    <w:rsid w:val="00FD4E0A"/>
    <w:rsid w:val="00FD52AC"/>
    <w:rsid w:val="00FD58A3"/>
    <w:rsid w:val="00FD5B16"/>
    <w:rsid w:val="00FD5BA0"/>
    <w:rsid w:val="00FD6608"/>
    <w:rsid w:val="00FD7A33"/>
    <w:rsid w:val="00FD7E4E"/>
    <w:rsid w:val="00FD7E5E"/>
    <w:rsid w:val="00FD7F19"/>
    <w:rsid w:val="00FE0074"/>
    <w:rsid w:val="00FE05B1"/>
    <w:rsid w:val="00FE13EE"/>
    <w:rsid w:val="00FE1420"/>
    <w:rsid w:val="00FE2295"/>
    <w:rsid w:val="00FE2689"/>
    <w:rsid w:val="00FE292D"/>
    <w:rsid w:val="00FE3487"/>
    <w:rsid w:val="00FE436F"/>
    <w:rsid w:val="00FE447F"/>
    <w:rsid w:val="00FE49E3"/>
    <w:rsid w:val="00FE5BDF"/>
    <w:rsid w:val="00FE621F"/>
    <w:rsid w:val="00FE70E7"/>
    <w:rsid w:val="00FE7325"/>
    <w:rsid w:val="00FE7543"/>
    <w:rsid w:val="00FE76BC"/>
    <w:rsid w:val="00FE7C01"/>
    <w:rsid w:val="00FF0022"/>
    <w:rsid w:val="00FF0DBF"/>
    <w:rsid w:val="00FF1DDC"/>
    <w:rsid w:val="00FF29B8"/>
    <w:rsid w:val="00FF2D0A"/>
    <w:rsid w:val="00FF4FDF"/>
    <w:rsid w:val="00FF5840"/>
    <w:rsid w:val="00FF670A"/>
    <w:rsid w:val="00FF6797"/>
    <w:rsid w:val="00FF67AF"/>
    <w:rsid w:val="00FF6949"/>
    <w:rsid w:val="00FF69B5"/>
    <w:rsid w:val="00FF6E14"/>
    <w:rsid w:val="00FF6F0F"/>
    <w:rsid w:val="00FF7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."/>
  <w:listSeparator w:val=","/>
  <w14:docId w14:val="739B2395"/>
  <w15:chartTrackingRefBased/>
  <w15:docId w15:val="{96DF9A41-1599-43BA-B231-AF76A5BF7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100C2"/>
    <w:pPr>
      <w:autoSpaceDE w:val="0"/>
      <w:autoSpaceDN w:val="0"/>
    </w:pPr>
    <w:rPr>
      <w:rFonts w:eastAsia="Calibri"/>
      <w:sz w:val="24"/>
      <w:szCs w:val="24"/>
    </w:rPr>
  </w:style>
  <w:style w:type="paragraph" w:styleId="Heading1">
    <w:name w:val="heading 1"/>
    <w:basedOn w:val="Normal"/>
    <w:next w:val="Normal"/>
    <w:qFormat/>
    <w:rsid w:val="00AD3CE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7C25DA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C25DA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Heading6">
    <w:name w:val="heading 6"/>
    <w:basedOn w:val="Normal"/>
    <w:qFormat/>
    <w:rsid w:val="005F2090"/>
    <w:pPr>
      <w:autoSpaceDE/>
      <w:autoSpaceDN/>
      <w:outlineLvl w:val="5"/>
    </w:pPr>
    <w:rPr>
      <w:rFonts w:ascii="Arial Unicode MS" w:eastAsia="Arial Unicode MS" w:hAnsi="Arial Unicode MS" w:cs="Arial Unicode MS"/>
      <w:b/>
      <w:bCs/>
      <w:color w:val="333333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100C2"/>
    <w:rPr>
      <w:color w:val="0000FF"/>
      <w:u w:val="single"/>
    </w:rPr>
  </w:style>
  <w:style w:type="character" w:customStyle="1" w:styleId="messagebody">
    <w:name w:val="messagebody"/>
    <w:basedOn w:val="DefaultParagraphFont"/>
    <w:rsid w:val="005F2090"/>
  </w:style>
  <w:style w:type="character" w:customStyle="1" w:styleId="link1">
    <w:name w:val="link1"/>
    <w:rsid w:val="00523593"/>
    <w:rPr>
      <w:vanish w:val="0"/>
      <w:webHidden w:val="0"/>
      <w:color w:val="0E774A"/>
      <w:specVanish w:val="0"/>
    </w:rPr>
  </w:style>
  <w:style w:type="paragraph" w:styleId="NormalWeb">
    <w:name w:val="Normal (Web)"/>
    <w:basedOn w:val="Normal"/>
    <w:uiPriority w:val="99"/>
    <w:rsid w:val="00564D2E"/>
    <w:pPr>
      <w:autoSpaceDE/>
      <w:autoSpaceDN/>
      <w:spacing w:before="100" w:beforeAutospacing="1" w:after="100" w:afterAutospacing="1"/>
    </w:pPr>
    <w:rPr>
      <w:rFonts w:ascii="Verdana" w:eastAsia="Times New Roman" w:hAnsi="Verdana"/>
      <w:sz w:val="18"/>
      <w:szCs w:val="18"/>
    </w:rPr>
  </w:style>
  <w:style w:type="paragraph" w:styleId="BodyTextIndent">
    <w:name w:val="Body Text Indent"/>
    <w:basedOn w:val="Normal"/>
    <w:rsid w:val="00C56E9B"/>
    <w:pPr>
      <w:autoSpaceDE/>
      <w:autoSpaceDN/>
      <w:ind w:left="-360"/>
    </w:pPr>
    <w:rPr>
      <w:rFonts w:ascii="Arial" w:eastAsia="Times New Roman" w:hAnsi="Arial" w:cs="Arial"/>
    </w:rPr>
  </w:style>
  <w:style w:type="paragraph" w:styleId="BalloonText">
    <w:name w:val="Balloon Text"/>
    <w:basedOn w:val="Normal"/>
    <w:link w:val="BalloonTextChar"/>
    <w:rsid w:val="00B511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51152"/>
    <w:rPr>
      <w:rFonts w:ascii="Tahoma" w:eastAsia="Calibri" w:hAnsi="Tahoma" w:cs="Tahoma"/>
      <w:sz w:val="16"/>
      <w:szCs w:val="16"/>
    </w:rPr>
  </w:style>
  <w:style w:type="paragraph" w:customStyle="1" w:styleId="msoaccenttext7">
    <w:name w:val="msoaccenttext7"/>
    <w:rsid w:val="006C0585"/>
    <w:rPr>
      <w:rFonts w:ascii="Franklin Gothic Medium Cond" w:hAnsi="Franklin Gothic Medium Cond"/>
      <w:color w:val="000000"/>
      <w:kern w:val="28"/>
      <w:sz w:val="18"/>
      <w:szCs w:val="18"/>
    </w:rPr>
  </w:style>
  <w:style w:type="paragraph" w:customStyle="1" w:styleId="msoorganizationname">
    <w:name w:val="msoorganizationname"/>
    <w:rsid w:val="006C0585"/>
    <w:rPr>
      <w:rFonts w:ascii="Franklin Gothic Heavy" w:hAnsi="Franklin Gothic Heavy"/>
      <w:color w:val="000000"/>
      <w:kern w:val="28"/>
      <w:sz w:val="18"/>
      <w:szCs w:val="18"/>
    </w:rPr>
  </w:style>
  <w:style w:type="paragraph" w:customStyle="1" w:styleId="msotitle3">
    <w:name w:val="msotitle3"/>
    <w:rsid w:val="006C0585"/>
    <w:rPr>
      <w:rFonts w:ascii="Rockwell Condensed" w:hAnsi="Rockwell Condensed"/>
      <w:b/>
      <w:bCs/>
      <w:caps/>
      <w:color w:val="000000"/>
      <w:kern w:val="28"/>
      <w:sz w:val="38"/>
      <w:szCs w:val="38"/>
    </w:rPr>
  </w:style>
  <w:style w:type="character" w:customStyle="1" w:styleId="apple-converted-space">
    <w:name w:val="apple-converted-space"/>
    <w:rsid w:val="00C148D3"/>
  </w:style>
  <w:style w:type="paragraph" w:styleId="NoSpacing">
    <w:name w:val="No Spacing"/>
    <w:uiPriority w:val="1"/>
    <w:qFormat/>
    <w:rsid w:val="00F75101"/>
    <w:pPr>
      <w:autoSpaceDE w:val="0"/>
      <w:autoSpaceDN w:val="0"/>
    </w:pPr>
    <w:rPr>
      <w:rFonts w:eastAsia="Calibri"/>
      <w:sz w:val="24"/>
      <w:szCs w:val="24"/>
    </w:rPr>
  </w:style>
  <w:style w:type="character" w:customStyle="1" w:styleId="aqj">
    <w:name w:val="aqj"/>
    <w:rsid w:val="000E5644"/>
  </w:style>
  <w:style w:type="character" w:styleId="UnresolvedMention">
    <w:name w:val="Unresolved Mention"/>
    <w:uiPriority w:val="99"/>
    <w:semiHidden/>
    <w:unhideWhenUsed/>
    <w:rsid w:val="00052EE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60F0E"/>
    <w:pPr>
      <w:autoSpaceDE/>
      <w:autoSpaceDN/>
      <w:spacing w:after="160" w:line="25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Heading2Char">
    <w:name w:val="Heading 2 Char"/>
    <w:link w:val="Heading2"/>
    <w:semiHidden/>
    <w:rsid w:val="007C25DA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semiHidden/>
    <w:rsid w:val="007C25DA"/>
    <w:rPr>
      <w:rFonts w:ascii="Calibri Light" w:eastAsia="Times New Roman" w:hAnsi="Calibri Light" w:cs="Times New Roman"/>
      <w:b/>
      <w:bCs/>
      <w:sz w:val="26"/>
      <w:szCs w:val="26"/>
    </w:rPr>
  </w:style>
  <w:style w:type="paragraph" w:customStyle="1" w:styleId="m-7459019335259429629msonospacing">
    <w:name w:val="m_-7459019335259429629msonospacing"/>
    <w:basedOn w:val="Normal"/>
    <w:rsid w:val="000B0EA8"/>
    <w:pPr>
      <w:autoSpaceDE/>
      <w:autoSpaceDN/>
      <w:spacing w:before="100" w:beforeAutospacing="1" w:after="100" w:afterAutospacing="1"/>
    </w:pPr>
    <w:rPr>
      <w:rFonts w:eastAsia="Times New Roman"/>
    </w:rPr>
  </w:style>
  <w:style w:type="table" w:styleId="TableGrid">
    <w:name w:val="Table Grid"/>
    <w:basedOn w:val="TableNormal"/>
    <w:rsid w:val="006012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E62B6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TableClassic1">
    <w:name w:val="Table Classic 1"/>
    <w:basedOn w:val="TableNormal"/>
    <w:rsid w:val="00E62B67"/>
    <w:pPr>
      <w:autoSpaceDE w:val="0"/>
      <w:autoSpaceDN w:val="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link w:val="HeaderChar"/>
    <w:rsid w:val="005A444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A444D"/>
    <w:rPr>
      <w:rFonts w:eastAsia="Calibri"/>
      <w:sz w:val="24"/>
      <w:szCs w:val="24"/>
    </w:rPr>
  </w:style>
  <w:style w:type="paragraph" w:styleId="Footer">
    <w:name w:val="footer"/>
    <w:basedOn w:val="Normal"/>
    <w:link w:val="FooterChar"/>
    <w:rsid w:val="005A444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A444D"/>
    <w:rPr>
      <w:rFonts w:eastAsia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6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50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9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41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2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2977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4800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3669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4571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6380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879984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533347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945851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1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10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6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9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3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5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87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23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5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0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3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9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9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25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7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55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86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9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526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1340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5120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0996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68802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11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37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6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2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4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1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3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3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0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7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8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8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1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95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08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1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7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2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5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0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7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9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0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1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87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56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8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05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634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916090">
                      <w:marLeft w:val="0"/>
                      <w:marRight w:val="9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5910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0928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58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376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471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FEFE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8709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51747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7999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55975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49820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21943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705864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6932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2455737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529519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52870887">
                                                      <w:marLeft w:val="6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942897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20488807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77171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330004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68675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27676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87015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96086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199387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931670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412225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563622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421702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166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7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86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81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850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138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4177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325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32522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8639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995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068024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006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3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2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73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18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6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76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32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1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0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3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87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91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79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452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694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9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89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06359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54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626234">
              <w:marLeft w:val="0"/>
              <w:marRight w:val="0"/>
              <w:marTop w:val="0"/>
              <w:marBottom w:val="0"/>
              <w:divBdr>
                <w:top w:val="single" w:sz="6" w:space="0" w:color="999999"/>
                <w:left w:val="single" w:sz="6" w:space="0" w:color="999999"/>
                <w:bottom w:val="single" w:sz="6" w:space="0" w:color="999999"/>
                <w:right w:val="single" w:sz="6" w:space="0" w:color="999999"/>
              </w:divBdr>
              <w:divsChild>
                <w:div w:id="188358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5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925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0704002">
                              <w:marLeft w:val="120"/>
                              <w:marRight w:val="12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239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8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3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1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7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2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4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40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52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6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71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635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338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717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7078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5712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8574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279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4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3283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81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100007">
              <w:marLeft w:val="0"/>
              <w:marRight w:val="0"/>
              <w:marTop w:val="0"/>
              <w:marBottom w:val="0"/>
              <w:divBdr>
                <w:top w:val="single" w:sz="6" w:space="0" w:color="999999"/>
                <w:left w:val="single" w:sz="6" w:space="0" w:color="999999"/>
                <w:bottom w:val="single" w:sz="6" w:space="0" w:color="999999"/>
                <w:right w:val="single" w:sz="6" w:space="0" w:color="999999"/>
              </w:divBdr>
              <w:divsChild>
                <w:div w:id="1093627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651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826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7805086">
                              <w:marLeft w:val="120"/>
                              <w:marRight w:val="12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824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03215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6119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9526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296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9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3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2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0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2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54277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98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17334">
              <w:marLeft w:val="0"/>
              <w:marRight w:val="0"/>
              <w:marTop w:val="0"/>
              <w:marBottom w:val="0"/>
              <w:divBdr>
                <w:top w:val="single" w:sz="6" w:space="0" w:color="999999"/>
                <w:left w:val="single" w:sz="6" w:space="0" w:color="999999"/>
                <w:bottom w:val="single" w:sz="6" w:space="0" w:color="999999"/>
                <w:right w:val="single" w:sz="6" w:space="0" w:color="999999"/>
              </w:divBdr>
              <w:divsChild>
                <w:div w:id="541096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03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2112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602288">
                              <w:marLeft w:val="120"/>
                              <w:marRight w:val="12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870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5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5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18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13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18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3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2827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1043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95910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1870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574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59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8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04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3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4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2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9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62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32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0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5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38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1636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585854">
              <w:marLeft w:val="0"/>
              <w:marRight w:val="0"/>
              <w:marTop w:val="0"/>
              <w:marBottom w:val="0"/>
              <w:divBdr>
                <w:top w:val="single" w:sz="6" w:space="0" w:color="999999"/>
                <w:left w:val="single" w:sz="6" w:space="0" w:color="999999"/>
                <w:bottom w:val="single" w:sz="6" w:space="0" w:color="999999"/>
                <w:right w:val="single" w:sz="6" w:space="0" w:color="999999"/>
              </w:divBdr>
              <w:divsChild>
                <w:div w:id="85079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928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1626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0233087">
                              <w:marLeft w:val="120"/>
                              <w:marRight w:val="12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287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3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1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9268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76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495507">
              <w:marLeft w:val="0"/>
              <w:marRight w:val="0"/>
              <w:marTop w:val="0"/>
              <w:marBottom w:val="0"/>
              <w:divBdr>
                <w:top w:val="single" w:sz="6" w:space="0" w:color="999999"/>
                <w:left w:val="single" w:sz="6" w:space="0" w:color="999999"/>
                <w:bottom w:val="single" w:sz="6" w:space="0" w:color="999999"/>
                <w:right w:val="single" w:sz="6" w:space="0" w:color="999999"/>
              </w:divBdr>
              <w:divsChild>
                <w:div w:id="448089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784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630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2249224">
                              <w:marLeft w:val="120"/>
                              <w:marRight w:val="12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804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04438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2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0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3.gi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hitcolib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  <wetp:taskpane dockstate="right" visibility="0" width="350" row="4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D9830E37-02C7-49CD-8859-A62B86B8A719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DA2C3E01-3392-431D-84C0-35D1A63F7172}">
  <we:reference id="wa104381714" version="4.2.0.0" store="en-US" storeType="OMEX"/>
  <we:alternateReferences>
    <we:reference id="wa104381714" version="4.2.0.0" store="" storeType="OMEX"/>
  </we:alternateReferences>
  <we:properties>
    <we:property name="production_outwrite_document" value="&quot;{\&quot;documentId\&quot;:\&quot;6fe9b82653e9fb8e\&quot;,\&quot;documentAccessToken\&quot;:\&quot;a3e77aecbf75eb7d8bbd3410f6bf3030\&quot;}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F7E8A7-6263-4B86-B98C-2969A340E7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</TotalTime>
  <Pages>2</Pages>
  <Words>1071</Words>
  <Characters>5086</Characters>
  <Application>Microsoft Office Word</Application>
  <DocSecurity>0</DocSecurity>
  <Lines>12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Hewlett-Packard Company</Company>
  <LinksUpToDate>false</LinksUpToDate>
  <CharactersWithSpaces>6163</CharactersWithSpaces>
  <SharedDoc>false</SharedDoc>
  <HLinks>
    <vt:vector size="18" baseType="variant">
      <vt:variant>
        <vt:i4>4522087</vt:i4>
      </vt:variant>
      <vt:variant>
        <vt:i4>6</vt:i4>
      </vt:variant>
      <vt:variant>
        <vt:i4>0</vt:i4>
      </vt:variant>
      <vt:variant>
        <vt:i4>5</vt:i4>
      </vt:variant>
      <vt:variant>
        <vt:lpwstr>mailto:heidi.wchd4@gmail.com</vt:lpwstr>
      </vt:variant>
      <vt:variant>
        <vt:lpwstr/>
      </vt:variant>
      <vt:variant>
        <vt:i4>1245234</vt:i4>
      </vt:variant>
      <vt:variant>
        <vt:i4>3</vt:i4>
      </vt:variant>
      <vt:variant>
        <vt:i4>0</vt:i4>
      </vt:variant>
      <vt:variant>
        <vt:i4>5</vt:i4>
      </vt:variant>
      <vt:variant>
        <vt:lpwstr>mailto:tokoaparks@gmail.com</vt:lpwstr>
      </vt:variant>
      <vt:variant>
        <vt:lpwstr/>
      </vt:variant>
      <vt:variant>
        <vt:i4>5242959</vt:i4>
      </vt:variant>
      <vt:variant>
        <vt:i4>0</vt:i4>
      </vt:variant>
      <vt:variant>
        <vt:i4>0</vt:i4>
      </vt:variant>
      <vt:variant>
        <vt:i4>5</vt:i4>
      </vt:variant>
      <vt:variant>
        <vt:lpwstr>http://whitcolib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Deputy Clerk</dc:creator>
  <cp:keywords/>
  <cp:lastModifiedBy>Tekoa Deputy Clerk</cp:lastModifiedBy>
  <cp:revision>108</cp:revision>
  <cp:lastPrinted>2024-01-27T00:27:00Z</cp:lastPrinted>
  <dcterms:created xsi:type="dcterms:W3CDTF">2024-01-26T18:32:00Z</dcterms:created>
  <dcterms:modified xsi:type="dcterms:W3CDTF">2024-01-27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e6f948f0a61d252c4de7cba386d6ed0d3fb78cf6f39a7076b990fade7f271d</vt:lpwstr>
  </property>
</Properties>
</file>